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59D58" w14:textId="77777777" w:rsidR="003D1B36" w:rsidRPr="003D1B36" w:rsidRDefault="003D1B36" w:rsidP="003D1B36">
      <w:pPr>
        <w:widowControl/>
        <w:jc w:val="center"/>
        <w:rPr>
          <w:rFonts w:ascii="楷体" w:eastAsia="楷体" w:hAnsi="楷体" w:cs="宋体"/>
          <w:b/>
          <w:bCs/>
          <w:kern w:val="0"/>
          <w:sz w:val="32"/>
          <w:szCs w:val="32"/>
        </w:rPr>
      </w:pPr>
      <w:r w:rsidRPr="003D1B36">
        <w:rPr>
          <w:rFonts w:ascii="楷体" w:eastAsia="楷体" w:hAnsi="楷体" w:cs="宋体" w:hint="eastAsia"/>
          <w:b/>
          <w:bCs/>
          <w:kern w:val="0"/>
          <w:sz w:val="32"/>
          <w:szCs w:val="32"/>
        </w:rPr>
        <w:t>第十二章 用R</w:t>
      </w:r>
      <w:r w:rsidRPr="003D1B36">
        <w:rPr>
          <w:rFonts w:ascii="楷体" w:eastAsia="楷体" w:hAnsi="楷体" w:cs="宋体"/>
          <w:b/>
          <w:bCs/>
          <w:kern w:val="0"/>
          <w:sz w:val="32"/>
          <w:szCs w:val="32"/>
        </w:rPr>
        <w:t xml:space="preserve"> </w:t>
      </w:r>
      <w:r w:rsidRPr="003D1B36">
        <w:rPr>
          <w:rFonts w:ascii="楷体" w:eastAsia="楷体" w:hAnsi="楷体" w:cs="宋体" w:hint="eastAsia"/>
          <w:b/>
          <w:bCs/>
          <w:kern w:val="0"/>
          <w:sz w:val="32"/>
          <w:szCs w:val="32"/>
        </w:rPr>
        <w:t>ma</w:t>
      </w:r>
      <w:r w:rsidRPr="003D1B36">
        <w:rPr>
          <w:rFonts w:ascii="楷体" w:eastAsia="楷体" w:hAnsi="楷体" w:cs="宋体"/>
          <w:b/>
          <w:bCs/>
          <w:kern w:val="0"/>
          <w:sz w:val="32"/>
          <w:szCs w:val="32"/>
        </w:rPr>
        <w:t>rkdown</w:t>
      </w:r>
      <w:r w:rsidRPr="003D1B36">
        <w:rPr>
          <w:rFonts w:ascii="楷体" w:eastAsia="楷体" w:hAnsi="楷体" w:cs="宋体" w:hint="eastAsia"/>
          <w:b/>
          <w:bCs/>
          <w:kern w:val="0"/>
          <w:sz w:val="32"/>
          <w:szCs w:val="32"/>
        </w:rPr>
        <w:t>生成深度分析报告</w:t>
      </w:r>
    </w:p>
    <w:p w14:paraId="1A41F9A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8"/>
          <w:szCs w:val="28"/>
        </w:rPr>
      </w:pPr>
    </w:p>
    <w:p w14:paraId="70128C52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数据分析工作中，当人们探索数据、分析数据后，了解掌握了数据的内在规律，接着建立各种模型来概括，包括应用各种回归、聚类等AI机器学习算法，以及深度学习算法等，然后在应用系统中封装部署这些模型，发布应用，用于分类及预测等，比如下面这些例子中的</w: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://jeanye.cn" </w:instrTex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S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hiny App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129E292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还有一些情况，深度分析一般要生成一份专业的分析报告，呈交给相关的部门和人员，其中一些报告还是例行的或周期性的，比如月报和季报。这种情况下，通过抽象出通用的报告模板，应用于不同的时间或地区，就比较有用：通过传入不同的时间或地区等参数就可以自动生成不同的报告，这就是自动化。对于高价值的深度分析报告来说，还有一些潜在的质量要求：可重复，可验证，可分享。不可重复不能验证的分析，怎能证明它的可靠与可信？这在科研中是尤其重要的。深度分析报告的这些特性决定了通过脚本来生成（编著）是一个比较好的解决方案。近年来该领域发展了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编著系统，用于把大段的论述说明文字，与程序源码及运行结果的图表合并在一起，自动生成图文并茂的分析报告。这和在程序中写少量的注解，然后另外写文档说明，然后把程序、说明和运行结果再人工编辑组合的传统工作方式截然不同。不同的应用场景需要不同的工具和生态。</w:t>
      </w:r>
    </w:p>
    <w:p w14:paraId="589D0D9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目前比较流行的，Python生态下有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J</w:t>
      </w:r>
      <w:r w:rsidRPr="003D1B36">
        <w:rPr>
          <w:rFonts w:ascii="楷体" w:eastAsia="楷体" w:hAnsi="楷体" w:cs="宋体"/>
          <w:kern w:val="0"/>
          <w:sz w:val="24"/>
          <w:szCs w:val="24"/>
        </w:rPr>
        <w:t>upyte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Notebook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R语言生态下有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ma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kdowm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里也支持使用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ytho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语言，它们都基于共同的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语法。其实在网络上到处都可以见到合并代码、说明和输出的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语言，比如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t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ckoverflow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要提交一个问题寻求帮助，就要用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语法把问题的说明，复现用例代码及代码输出合并到一个帖子里。</w:t>
      </w:r>
    </w:p>
    <w:p w14:paraId="1C1F269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因为本书用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来封装发布各个模型，配合用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ma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来生成深度分析报告是比较合适的，况且还可以直接用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ytho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代码呢。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ytho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也好，R也好，都是工具，重要的是业务和模型，喜欢用什么都可以，自己用着顺手就好了。应用在一种语言上实现了，移植到另一种语言上也是不难的。世界上有中英俄西法德意等很多种语言，大家和谐共存不好么？事实上谁也无法抹去谁吧。君子求同存异，和</w:t>
      </w:r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而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不同。</w:t>
      </w:r>
    </w:p>
    <w:p w14:paraId="7217FBF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有几种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深度分析报告的应用场景：</w:t>
      </w:r>
    </w:p>
    <w:p w14:paraId="1D2A2AC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 xml:space="preserve">1、交互式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提供交互式网页界面，嵌入S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hiny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以及普通的R代码块及输出。动态交互式报告，这种情况直接提供一个U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去访问，比如S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hiny Server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mple-apps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的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://jeanye.cn:3838/sample-apps/rmd/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R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md实例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它不提供PDF或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报告下载，不过也可以另存为H</w:t>
      </w:r>
      <w:r w:rsidRPr="003D1B36">
        <w:rPr>
          <w:rFonts w:ascii="楷体" w:eastAsia="楷体" w:hAnsi="楷体" w:cs="宋体"/>
          <w:kern w:val="0"/>
          <w:sz w:val="24"/>
          <w:szCs w:val="24"/>
        </w:rPr>
        <w:t>T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报告并打印。</w:t>
      </w:r>
    </w:p>
    <w:p w14:paraId="75B77ABD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2、非交互式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嵌入普通的R代码块及输出，后台运行，渲染输出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或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报告提供下载，便于打印与传阅，这就是普通的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比如《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stering S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》一书中的</w: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mastering-shiny.org/action-transfer.html" \l "downloading-reports" </w:instrTex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下载报告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例子，通过Shiny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交互式界面设定参数，并传递给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报告执行，产生的也是动态交互式报告。</w:t>
      </w:r>
    </w:p>
    <w:p w14:paraId="1AECA73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3、非交互式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嵌入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以及普通的R代码块及输出，后台运行，渲染输出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或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报告提供下载。这是前两种情况的组合，需要在后台运行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，并且在这个后台运行的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，后台调用其它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传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lastRenderedPageBreak/>
        <w:t>入参数，不显示界面，后台截图。这种情况要复杂一点，需要用到《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stering S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》一书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mastering-shiny.org/scaling-testing.html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《T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esting</w:t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》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一章的技术，后台去运行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03D6A01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本章在前面章节开发模型的基础上，探讨一下前两种场景下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深度分析报告的开发，篇幅所限，第三种场景就不深入展开了。</w:t>
      </w:r>
    </w:p>
    <w:p w14:paraId="5BC8B9B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E8AA5F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80E86F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8"/>
          <w:szCs w:val="28"/>
        </w:rPr>
      </w:pPr>
      <w:bookmarkStart w:id="0" w:name="第一节R_markdown运行环境安装配置"/>
      <w:bookmarkEnd w:id="0"/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第一节 R</w:t>
      </w:r>
      <w:r w:rsidRPr="003D1B36">
        <w:rPr>
          <w:rFonts w:ascii="楷体" w:eastAsia="楷体" w:hAnsi="楷体" w:cs="宋体"/>
          <w:kern w:val="0"/>
          <w:sz w:val="28"/>
          <w:szCs w:val="28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8"/>
          <w:szCs w:val="28"/>
        </w:rPr>
        <w:t>运行环境安装配置</w:t>
      </w:r>
    </w:p>
    <w:p w14:paraId="105CAA7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E037C6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 xml:space="preserve">报告是先写好 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脚本，然后渲染输出成H</w:t>
      </w:r>
      <w:r w:rsidRPr="003D1B36">
        <w:rPr>
          <w:rFonts w:ascii="楷体" w:eastAsia="楷体" w:hAnsi="楷体" w:cs="宋体"/>
          <w:kern w:val="0"/>
          <w:sz w:val="24"/>
          <w:szCs w:val="24"/>
        </w:rPr>
        <w:t>T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e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ub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等多种格式。像J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va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程序一样，写一次，跨平台，多格式输出。</w:t>
      </w:r>
    </w:p>
    <w:p w14:paraId="76C9577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报告中文的处理，在渲染成PDF时，要做一些安装配置。PDF格式的优势是印刷质量高，尤其适用于有大量数学公式、化学式等的科技书籍和文章。数学公式主要是通过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TeX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语法来定义，在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是原生的，</w:t>
      </w:r>
      <w:r w:rsidRPr="003D1B36">
        <w:rPr>
          <w:rFonts w:ascii="楷体" w:eastAsia="楷体" w:hAnsi="楷体" w:cs="宋体"/>
          <w:kern w:val="0"/>
          <w:sz w:val="24"/>
          <w:szCs w:val="24"/>
        </w:rPr>
        <w:t>W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ord中也是用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T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X语法来输入和表示。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与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不同在于，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是即时编译渲染，所见即所得；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是先写好脚本，</w:t>
      </w:r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再整个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脚本编译渲染，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m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kdown -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&gt;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TeX -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&gt;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脚本编译转换，再渲染成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252D18F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1、渲染输出效果</w:t>
      </w:r>
    </w:p>
    <w:p w14:paraId="4E249AE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1）Word。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r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提供了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T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X语法输入和墨迹（鼠标手写）两种途径来输入公式，还有一些预定义的公式，所见即所得。</w:t>
      </w:r>
    </w:p>
    <w:p w14:paraId="6D58109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E30916F" wp14:editId="68481528">
            <wp:extent cx="5274310" cy="4091305"/>
            <wp:effectExtent l="0" t="0" r="2540" b="4445"/>
            <wp:docPr id="211" name="图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9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28923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8D3FAC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lastRenderedPageBreak/>
        <w:t>2）PDF。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是写好整个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ma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脚本后再编译渲染，公式渲染效果较好，无缝跨越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ndo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nux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c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等各平台。目前大部分科技书籍与文章都是以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格式付印或发行。</w:t>
      </w:r>
    </w:p>
    <w:p w14:paraId="37486FD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0608476" wp14:editId="01C6700C">
            <wp:extent cx="5274310" cy="2829560"/>
            <wp:effectExtent l="0" t="0" r="2540" b="8890"/>
            <wp:docPr id="292" name="图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6A8B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1B3AE7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3）HT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渲染输出成HTML网页的效果，通过</w: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mathjax.org/" </w:instrTex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MathJax JavaScript库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实现浏览器对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TeX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公式渲染的支持。</w:t>
      </w:r>
    </w:p>
    <w:p w14:paraId="25386BB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4C53348" wp14:editId="0C4D3079">
            <wp:extent cx="5274310" cy="2829560"/>
            <wp:effectExtent l="0" t="0" r="2540" b="8890"/>
            <wp:docPr id="293" name="图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806B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7D769B2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A2A3C7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2、安装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软件包</w:t>
      </w:r>
    </w:p>
    <w:p w14:paraId="515EBA2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要想使用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R Markdown 输出 PDF 格式的文档，必须事先安装 </w:t>
      </w:r>
      <w:hyperlink r:id="rId10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LaTeX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。LaTeX是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tug.org/texlive/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TeX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的封装，主要的设计目标是分离内容与格式，以便作者能专注于内容创作而非版式设计，LaTeX 使用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作为它的排版（格式）引擎，R markdown通过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yihui.org/tinytex/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tinytex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proofErr w:type="gramStart"/>
      <w:r w:rsidRPr="003D1B36">
        <w:rPr>
          <w:rFonts w:ascii="楷体" w:eastAsia="楷体" w:hAnsi="楷体" w:cs="宋体"/>
          <w:kern w:val="0"/>
          <w:sz w:val="24"/>
          <w:szCs w:val="24"/>
        </w:rPr>
        <w:t>包使用</w:t>
      </w:r>
      <w:proofErr w:type="gramEnd"/>
      <w:r w:rsidRPr="003D1B36">
        <w:rPr>
          <w:rFonts w:ascii="楷体" w:eastAsia="楷体" w:hAnsi="楷体" w:cs="宋体"/>
          <w:kern w:val="0"/>
          <w:sz w:val="24"/>
          <w:szCs w:val="24"/>
        </w:rPr>
        <w:t>LaTeX，渲染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DF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时把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d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脚本编译为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脚本并执行，所以需要先安装配置它们。LaTeX 有很多发行版，如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MiKT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，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lastRenderedPageBreak/>
        <w:t>Mac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，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Live 等，R Markdown 的用户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可以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使用 </w:t>
      </w:r>
      <w:hyperlink r:id="rId11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TinyTeX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tudi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运行下面的安装语句：</w:t>
      </w:r>
    </w:p>
    <w:p w14:paraId="3A18865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安装</w:t>
      </w:r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tinytex</w:t>
      </w:r>
      <w:proofErr w:type="spellEnd"/>
    </w:p>
    <w:p w14:paraId="59E5BFF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install.package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c(“</w:t>
      </w:r>
      <w:proofErr w:type="spellStart"/>
      <w:r w:rsidRPr="003D1B36">
        <w:rPr>
          <w:rFonts w:ascii="Consolas" w:eastAsia="楷体" w:hAnsi="Consolas" w:cs="Times New Roman"/>
          <w:sz w:val="22"/>
        </w:rPr>
        <w:t>rmarkdown</w:t>
      </w:r>
      <w:proofErr w:type="spellEnd"/>
      <w:r w:rsidRPr="003D1B36">
        <w:rPr>
          <w:rFonts w:ascii="Consolas" w:eastAsia="楷体" w:hAnsi="Consolas" w:cs="Times New Roman"/>
          <w:sz w:val="22"/>
        </w:rPr>
        <w:t>”, “</w:t>
      </w:r>
      <w:proofErr w:type="spellStart"/>
      <w:r w:rsidRPr="003D1B36">
        <w:rPr>
          <w:rFonts w:ascii="Consolas" w:eastAsia="楷体" w:hAnsi="Consolas" w:cs="Times New Roman"/>
          <w:sz w:val="22"/>
        </w:rPr>
        <w:t>bookdown</w:t>
      </w:r>
      <w:proofErr w:type="spellEnd"/>
      <w:r w:rsidRPr="003D1B36">
        <w:rPr>
          <w:rFonts w:ascii="Consolas" w:eastAsia="楷体" w:hAnsi="Consolas" w:cs="Times New Roman"/>
          <w:sz w:val="22"/>
        </w:rPr>
        <w:t>”, “</w:t>
      </w:r>
      <w:proofErr w:type="spellStart"/>
      <w:r w:rsidRPr="003D1B36">
        <w:rPr>
          <w:rFonts w:ascii="Consolas" w:eastAsia="楷体" w:hAnsi="Consolas" w:cs="Times New Roman"/>
          <w:sz w:val="22"/>
        </w:rPr>
        <w:t>tinytex</w:t>
      </w:r>
      <w:proofErr w:type="spellEnd"/>
      <w:r w:rsidRPr="003D1B36">
        <w:rPr>
          <w:rFonts w:ascii="Consolas" w:eastAsia="楷体" w:hAnsi="Consolas" w:cs="Times New Roman"/>
          <w:sz w:val="22"/>
        </w:rPr>
        <w:t>”))</w:t>
      </w:r>
    </w:p>
    <w:p w14:paraId="5E017DA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安装</w:t>
      </w:r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TinyTex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r w:rsidRPr="003D1B36">
        <w:rPr>
          <w:rFonts w:ascii="Consolas" w:eastAsia="楷体" w:hAnsi="Consolas" w:cs="Times New Roman"/>
          <w:sz w:val="22"/>
        </w:rPr>
        <w:t>套件</w:t>
      </w:r>
    </w:p>
    <w:p w14:paraId="7A3F631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tinytex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install_tinytex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</w:p>
    <w:p w14:paraId="6CC92BE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7CA5AF0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LaTeX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宏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包（也被称为“package”）是 LaTeX 的组件，数目非常多，可以用来扩展 LaTeX 的功能。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iny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::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install_tiny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() 默认只安装了必须的一些组件，在实际使用过程中经常会出现缺少组件的错误。</w:t>
      </w:r>
    </w:p>
    <w:p w14:paraId="7B39953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如果</w:t>
      </w:r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知道宏包的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名称，那么可以直接使用下面的命令安装。这里要注意的是，对于国内的用户来说，通常需要设定一下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LaTeX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镜像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的位置。下面的例子中，使用了清华大学的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Live 镜像。</w:t>
      </w:r>
    </w:p>
    <w:p w14:paraId="6B1E0C7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安装需要的</w:t>
      </w:r>
      <w:r w:rsidRPr="003D1B36">
        <w:rPr>
          <w:rFonts w:ascii="Consolas" w:eastAsia="楷体" w:hAnsi="Consolas" w:cs="Times New Roman"/>
          <w:sz w:val="22"/>
        </w:rPr>
        <w:t xml:space="preserve"> LaTeX </w:t>
      </w:r>
      <w:r w:rsidRPr="003D1B36">
        <w:rPr>
          <w:rFonts w:ascii="Consolas" w:eastAsia="楷体" w:hAnsi="Consolas" w:cs="Times New Roman"/>
          <w:sz w:val="22"/>
        </w:rPr>
        <w:t>组件</w:t>
      </w:r>
    </w:p>
    <w:p w14:paraId="7AD0EE9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tinytex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tlmgr_repo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ur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https://mirrors.tuna.tsinghua.edu.cn/CTAN/systems/texlive/tlnet")</w:t>
      </w:r>
    </w:p>
    <w:p w14:paraId="3C5E346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tinytex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tlmgr_install</w:t>
      </w:r>
      <w:proofErr w:type="spellEnd"/>
      <w:r w:rsidRPr="003D1B36">
        <w:rPr>
          <w:rFonts w:ascii="Consolas" w:eastAsia="楷体" w:hAnsi="Consolas" w:cs="Times New Roman"/>
          <w:sz w:val="22"/>
        </w:rPr>
        <w:t>(c('</w:t>
      </w:r>
      <w:proofErr w:type="spellStart"/>
      <w:r w:rsidRPr="003D1B36">
        <w:rPr>
          <w:rFonts w:ascii="Consolas" w:eastAsia="楷体" w:hAnsi="Consolas" w:cs="Times New Roman"/>
          <w:sz w:val="22"/>
        </w:rPr>
        <w:t>pgf</w:t>
      </w:r>
      <w:proofErr w:type="spellEnd"/>
      <w:r w:rsidRPr="003D1B36">
        <w:rPr>
          <w:rFonts w:ascii="Consolas" w:eastAsia="楷体" w:hAnsi="Consolas" w:cs="Times New Roman"/>
          <w:sz w:val="22"/>
        </w:rPr>
        <w:t>', 'preview', '</w:t>
      </w:r>
      <w:proofErr w:type="spellStart"/>
      <w:r w:rsidRPr="003D1B36">
        <w:rPr>
          <w:rFonts w:ascii="Consolas" w:eastAsia="楷体" w:hAnsi="Consolas" w:cs="Times New Roman"/>
          <w:sz w:val="22"/>
        </w:rPr>
        <w:t>xcolor</w:t>
      </w:r>
      <w:proofErr w:type="spellEnd"/>
      <w:r w:rsidRPr="003D1B36">
        <w:rPr>
          <w:rFonts w:ascii="Consolas" w:eastAsia="楷体" w:hAnsi="Consolas" w:cs="Times New Roman"/>
          <w:sz w:val="22"/>
        </w:rPr>
        <w:t>'))</w:t>
      </w:r>
    </w:p>
    <w:p w14:paraId="050E398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DC0BFA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注意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iny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与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iny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并不是一个东西。前者是一个 LaTeX 发行版，后者是一个用来安装和维护前者的 R 语言软件包。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不过在本章中，在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ndows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平台将使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MiKTeX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nux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平台上将使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Liv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前者安装</w:t>
      </w:r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宏包比较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方便，后者已经比较全了。</w:t>
      </w:r>
    </w:p>
    <w:p w14:paraId="3685A04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F6243C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3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Windows上安装配置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MiKTeX</w:t>
      </w:r>
      <w:proofErr w:type="spellEnd"/>
    </w:p>
    <w:p w14:paraId="37CF9C9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MiK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是Windows上比较流行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发行版，安装配置简单，可以从这里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miktex.org/download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下载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，安装说明参阅该</w:t>
      </w:r>
      <w:hyperlink r:id="rId12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文档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，按向导执行即可。它的安装文件与安装目录大概需要1G。需要注意安装后的两个设置：</w:t>
      </w:r>
    </w:p>
    <w:p w14:paraId="32B6F82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1）在系统环境变量path中加入xelatex.exe等可执行文件的安装路径，后面将使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xela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引擎来处理中文。</w:t>
      </w:r>
    </w:p>
    <w:p w14:paraId="305B3CA6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084937E0" wp14:editId="7BF13C67">
            <wp:extent cx="3099600" cy="3038400"/>
            <wp:effectExtent l="0" t="0" r="5715" b="0"/>
            <wp:docPr id="294" name="图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9600" cy="30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27A88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lastRenderedPageBreak/>
        <w:t>2）打开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MiK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Console，</w:t>
      </w:r>
      <w:proofErr w:type="gramStart"/>
      <w:r w:rsidRPr="003D1B36">
        <w:rPr>
          <w:rFonts w:ascii="楷体" w:eastAsia="楷体" w:hAnsi="楷体" w:cs="宋体"/>
          <w:kern w:val="0"/>
          <w:sz w:val="24"/>
          <w:szCs w:val="24"/>
        </w:rPr>
        <w:t>更改宏包安装</w:t>
      </w:r>
      <w:proofErr w:type="gramEnd"/>
      <w:r w:rsidRPr="003D1B36">
        <w:rPr>
          <w:rFonts w:ascii="楷体" w:eastAsia="楷体" w:hAnsi="楷体" w:cs="宋体"/>
          <w:kern w:val="0"/>
          <w:sz w:val="24"/>
          <w:szCs w:val="24"/>
        </w:rPr>
        <w:t>选项为“总是”自动安装缺失的宏包，否则使用支持中文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ctex</w:t>
      </w:r>
      <w:proofErr w:type="spellEnd"/>
      <w:proofErr w:type="gramStart"/>
      <w:r w:rsidRPr="003D1B36">
        <w:rPr>
          <w:rFonts w:ascii="楷体" w:eastAsia="楷体" w:hAnsi="楷体" w:cs="宋体"/>
          <w:kern w:val="0"/>
          <w:sz w:val="24"/>
          <w:szCs w:val="24"/>
        </w:rPr>
        <w:t>宏包时</w:t>
      </w:r>
      <w:proofErr w:type="gramEnd"/>
      <w:r w:rsidRPr="003D1B36">
        <w:rPr>
          <w:rFonts w:ascii="楷体" w:eastAsia="楷体" w:hAnsi="楷体" w:cs="宋体"/>
          <w:kern w:val="0"/>
          <w:sz w:val="24"/>
          <w:szCs w:val="24"/>
        </w:rPr>
        <w:t>找不到，会出错提示"GUI framework cannot be initialized"，参阅该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github.com/seebk/LaTeXText/issues/31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Issue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26937F2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38213E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70A725D0" wp14:editId="57629A11">
            <wp:extent cx="3553200" cy="2829600"/>
            <wp:effectExtent l="0" t="0" r="9525" b="8890"/>
            <wp:docPr id="295" name="图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200" cy="28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132E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04A4FB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3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测试与</w:t>
      </w:r>
      <w:r w:rsidRPr="003D1B36">
        <w:rPr>
          <w:rFonts w:ascii="楷体" w:eastAsia="楷体" w:hAnsi="楷体" w:cs="宋体"/>
          <w:kern w:val="0"/>
          <w:sz w:val="24"/>
          <w:szCs w:val="24"/>
        </w:rPr>
        <w:t>中文处理</w:t>
      </w:r>
    </w:p>
    <w:p w14:paraId="4DE0CEC2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A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测试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MiKTeX</w:t>
      </w:r>
      <w:proofErr w:type="spellEnd"/>
    </w:p>
    <w:p w14:paraId="4468D9E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新建一个</w:t>
      </w:r>
      <w:r w:rsidRPr="003D1B36">
        <w:rPr>
          <w:rFonts w:ascii="楷体" w:eastAsia="楷体" w:hAnsi="楷体" w:cs="宋体"/>
          <w:kern w:val="0"/>
          <w:sz w:val="24"/>
          <w:szCs w:val="24"/>
        </w:rPr>
        <w:t>utf8编码文本文件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st.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如下：</w:t>
      </w:r>
    </w:p>
    <w:p w14:paraId="057CE6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\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ocumentclas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{article}</w:t>
      </w:r>
    </w:p>
    <w:p w14:paraId="239E37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\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usepackag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{</w:t>
      </w:r>
      <w:proofErr w:type="spellStart"/>
      <w:r w:rsidRPr="003D1B36">
        <w:rPr>
          <w:rFonts w:ascii="Consolas" w:eastAsia="楷体" w:hAnsi="Consolas" w:cs="Times New Roman"/>
          <w:sz w:val="22"/>
        </w:rPr>
        <w:t>ctex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07B1FF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\</w:t>
      </w:r>
      <w:proofErr w:type="gramStart"/>
      <w:r w:rsidRPr="003D1B36">
        <w:rPr>
          <w:rFonts w:ascii="Consolas" w:eastAsia="楷体" w:hAnsi="Consolas" w:cs="Times New Roman"/>
          <w:sz w:val="22"/>
        </w:rPr>
        <w:t>begin</w:t>
      </w:r>
      <w:proofErr w:type="gramEnd"/>
      <w:r w:rsidRPr="003D1B36">
        <w:rPr>
          <w:rFonts w:ascii="Consolas" w:eastAsia="楷体" w:hAnsi="Consolas" w:cs="Times New Roman"/>
          <w:sz w:val="22"/>
        </w:rPr>
        <w:t>{document}</w:t>
      </w:r>
    </w:p>
    <w:p w14:paraId="52928B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中文测试</w:t>
      </w:r>
    </w:p>
    <w:p w14:paraId="5AEDA98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\</w:t>
      </w:r>
      <w:proofErr w:type="gramStart"/>
      <w:r w:rsidRPr="003D1B36">
        <w:rPr>
          <w:rFonts w:ascii="Consolas" w:eastAsia="楷体" w:hAnsi="Consolas" w:cs="Times New Roman"/>
          <w:sz w:val="22"/>
        </w:rPr>
        <w:t>end</w:t>
      </w:r>
      <w:proofErr w:type="gramEnd"/>
      <w:r w:rsidRPr="003D1B36">
        <w:rPr>
          <w:rFonts w:ascii="Consolas" w:eastAsia="楷体" w:hAnsi="Consolas" w:cs="Times New Roman"/>
          <w:sz w:val="22"/>
        </w:rPr>
        <w:t>{document}</w:t>
      </w:r>
    </w:p>
    <w:p w14:paraId="6A8D42CF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848E3D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B、在命令行窗口中运行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xela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st.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生成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DF</w:t>
      </w:r>
      <w:r w:rsidRPr="003D1B36">
        <w:rPr>
          <w:rFonts w:ascii="楷体" w:eastAsia="楷体" w:hAnsi="楷体" w:cs="宋体"/>
          <w:kern w:val="0"/>
          <w:sz w:val="24"/>
          <w:szCs w:val="24"/>
        </w:rPr>
        <w:t>，第一次运行时需要的时间要长一点，因为要连线下载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c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相关的包：</w:t>
      </w:r>
    </w:p>
    <w:p w14:paraId="2F5913A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7CBD619A" wp14:editId="08565293">
            <wp:extent cx="5274310" cy="2829560"/>
            <wp:effectExtent l="0" t="0" r="2540" b="8890"/>
            <wp:docPr id="715" name="图片 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4E7F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F5465F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C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查看生成的PDF，测试通过，安装成功。看到上面最后输出：Output written on test.pdf (1 page)就表示成功生成了PDF文件。</w:t>
      </w:r>
    </w:p>
    <w:p w14:paraId="43D9AAF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72AA8E2B" wp14:editId="141CED60">
            <wp:extent cx="5274000" cy="2833200"/>
            <wp:effectExtent l="0" t="0" r="3175" b="5715"/>
            <wp:docPr id="721" name="图片 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283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1DDC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126707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D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测试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arkdown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。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中建立一个utf8编码的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t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stPDF.Rmd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文件，然后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arkdown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::render()函数直接渲染它，如图所示。注意测试用例的写法与上面例子的不同，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d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脚本头部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YAM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定义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，</w:t>
      </w:r>
      <w:r w:rsidRPr="003D1B36">
        <w:rPr>
          <w:rFonts w:ascii="楷体" w:eastAsia="楷体" w:hAnsi="楷体" w:cs="宋体"/>
          <w:kern w:val="0"/>
          <w:sz w:val="24"/>
          <w:szCs w:val="24"/>
        </w:rPr>
        <w:t>使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c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宏包来处理中文，然后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xela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引擎处理，它比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pdfla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引擎更适合处理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文等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unicode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字符集。具体可以参阅该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github.com/yufree/democode/tree/master/cjk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，那里有各种中日韩字符处理的例子。</w:t>
      </w:r>
    </w:p>
    <w:p w14:paraId="1AB556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39B6F69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</w:t>
      </w:r>
      <w:r w:rsidRPr="003D1B36">
        <w:rPr>
          <w:rFonts w:ascii="Consolas" w:eastAsia="楷体" w:hAnsi="Consolas" w:cs="Times New Roman"/>
          <w:sz w:val="22"/>
        </w:rPr>
        <w:t>中文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3B1F43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</w:t>
      </w:r>
      <w:proofErr w:type="spellStart"/>
      <w:r w:rsidRPr="003D1B36">
        <w:rPr>
          <w:rFonts w:ascii="Consolas" w:eastAsia="楷体" w:hAnsi="Consolas" w:cs="Times New Roman"/>
          <w:sz w:val="22"/>
        </w:rPr>
        <w:t>Yufree</w:t>
      </w:r>
      <w:proofErr w:type="spellEnd"/>
      <w:r w:rsidRPr="003D1B36">
        <w:rPr>
          <w:rFonts w:ascii="Consolas" w:eastAsia="楷体" w:hAnsi="Consolas" w:cs="Times New Roman"/>
          <w:sz w:val="22"/>
        </w:rPr>
        <w:t>"</w:t>
      </w:r>
    </w:p>
    <w:p w14:paraId="395ADED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date: "2016</w:t>
      </w:r>
      <w:r w:rsidRPr="003D1B36">
        <w:rPr>
          <w:rFonts w:ascii="Consolas" w:eastAsia="楷体" w:hAnsi="Consolas" w:cs="Times New Roman"/>
          <w:sz w:val="22"/>
        </w:rPr>
        <w:t>年</w:t>
      </w:r>
      <w:r w:rsidRPr="003D1B36">
        <w:rPr>
          <w:rFonts w:ascii="Consolas" w:eastAsia="楷体" w:hAnsi="Consolas" w:cs="Times New Roman"/>
          <w:sz w:val="22"/>
        </w:rPr>
        <w:t>9</w:t>
      </w:r>
      <w:r w:rsidRPr="003D1B36">
        <w:rPr>
          <w:rFonts w:ascii="Consolas" w:eastAsia="楷体" w:hAnsi="Consolas" w:cs="Times New Roman"/>
          <w:sz w:val="22"/>
        </w:rPr>
        <w:t>月</w:t>
      </w:r>
      <w:r w:rsidRPr="003D1B36">
        <w:rPr>
          <w:rFonts w:ascii="Consolas" w:eastAsia="楷体" w:hAnsi="Consolas" w:cs="Times New Roman"/>
          <w:sz w:val="22"/>
        </w:rPr>
        <w:t>19</w:t>
      </w:r>
      <w:r w:rsidRPr="003D1B36">
        <w:rPr>
          <w:rFonts w:ascii="Consolas" w:eastAsia="楷体" w:hAnsi="Consolas" w:cs="Times New Roman"/>
          <w:sz w:val="22"/>
        </w:rPr>
        <w:t>日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6E230D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eader-includes:</w:t>
      </w:r>
    </w:p>
    <w:p w14:paraId="51C916C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- \</w:t>
      </w:r>
      <w:proofErr w:type="spellStart"/>
      <w:r w:rsidRPr="003D1B36">
        <w:rPr>
          <w:rFonts w:ascii="Consolas" w:eastAsia="楷体" w:hAnsi="Consolas" w:cs="Times New Roman"/>
          <w:sz w:val="22"/>
        </w:rPr>
        <w:t>usepackage</w:t>
      </w:r>
      <w:proofErr w:type="spellEnd"/>
      <w:r w:rsidRPr="003D1B36">
        <w:rPr>
          <w:rFonts w:ascii="Consolas" w:eastAsia="楷体" w:hAnsi="Consolas" w:cs="Times New Roman"/>
          <w:sz w:val="22"/>
        </w:rPr>
        <w:t>{</w:t>
      </w:r>
      <w:proofErr w:type="spellStart"/>
      <w:r w:rsidRPr="003D1B36">
        <w:rPr>
          <w:rFonts w:ascii="Consolas" w:eastAsia="楷体" w:hAnsi="Consolas" w:cs="Times New Roman"/>
          <w:sz w:val="22"/>
        </w:rPr>
        <w:t>ctex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2A7C9EB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</w:p>
    <w:p w14:paraId="09E105E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pdf_document</w:t>
      </w:r>
      <w:proofErr w:type="spellEnd"/>
      <w:r w:rsidRPr="003D1B36">
        <w:rPr>
          <w:rFonts w:ascii="Consolas" w:eastAsia="楷体" w:hAnsi="Consolas" w:cs="Times New Roman"/>
          <w:sz w:val="22"/>
        </w:rPr>
        <w:t>:</w:t>
      </w:r>
    </w:p>
    <w:p w14:paraId="18AC56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latex_engin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: </w:t>
      </w:r>
      <w:proofErr w:type="spellStart"/>
      <w:r w:rsidRPr="003D1B36">
        <w:rPr>
          <w:rFonts w:ascii="Consolas" w:eastAsia="楷体" w:hAnsi="Consolas" w:cs="Times New Roman"/>
          <w:sz w:val="22"/>
        </w:rPr>
        <w:t>xelatex</w:t>
      </w:r>
      <w:proofErr w:type="spellEnd"/>
    </w:p>
    <w:p w14:paraId="2686B41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18B7D6D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FBA7D1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中文</w:t>
      </w:r>
    </w:p>
    <w:p w14:paraId="105E3DB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A72653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这是一段中文</w:t>
      </w:r>
    </w:p>
    <w:p w14:paraId="61A15FE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6E9A70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Consol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执行下面的语句，渲染生成PDF输出。</w:t>
      </w:r>
    </w:p>
    <w:p w14:paraId="4CB92C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 w:hint="eastAsia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markdown</w:t>
      </w:r>
      <w:proofErr w:type="spellEnd"/>
      <w:r w:rsidRPr="003D1B36">
        <w:rPr>
          <w:rFonts w:ascii="Consolas" w:eastAsia="楷体" w:hAnsi="Consolas" w:cs="Times New Roman"/>
          <w:sz w:val="22"/>
        </w:rPr>
        <w:t>::render(“</w:t>
      </w:r>
      <w:proofErr w:type="spellStart"/>
      <w:r w:rsidRPr="003D1B36">
        <w:rPr>
          <w:rFonts w:ascii="Consolas" w:eastAsia="楷体" w:hAnsi="Consolas" w:cs="Times New Roman"/>
          <w:sz w:val="22"/>
        </w:rPr>
        <w:t>testPDF.RMD</w:t>
      </w:r>
      <w:proofErr w:type="spellEnd"/>
      <w:r w:rsidRPr="003D1B36">
        <w:rPr>
          <w:rFonts w:ascii="Consolas" w:eastAsia="楷体" w:hAnsi="Consolas" w:cs="Times New Roman"/>
          <w:sz w:val="22"/>
        </w:rPr>
        <w:t>”,</w:t>
      </w:r>
      <w:r w:rsidRPr="003D1B36">
        <w:rPr>
          <w:rFonts w:ascii="Consolas" w:eastAsia="楷体" w:hAnsi="Consolas" w:cs="Times New Roman" w:hint="eastAsia"/>
          <w:sz w:val="22"/>
        </w:rPr>
        <w:t>“</w:t>
      </w:r>
      <w:proofErr w:type="spellStart"/>
      <w:r w:rsidRPr="003D1B36">
        <w:rPr>
          <w:rFonts w:ascii="Consolas" w:eastAsia="楷体" w:hAnsi="Consolas" w:cs="Times New Roman" w:hint="eastAsia"/>
          <w:sz w:val="22"/>
        </w:rPr>
        <w:t>p</w:t>
      </w:r>
      <w:r w:rsidRPr="003D1B36">
        <w:rPr>
          <w:rFonts w:ascii="Consolas" w:eastAsia="楷体" w:hAnsi="Consolas" w:cs="Times New Roman"/>
          <w:sz w:val="22"/>
        </w:rPr>
        <w:t>df_document</w:t>
      </w:r>
      <w:proofErr w:type="spellEnd"/>
      <w:r w:rsidRPr="003D1B36">
        <w:rPr>
          <w:rFonts w:ascii="Consolas" w:eastAsia="楷体" w:hAnsi="Consolas" w:cs="Times New Roman" w:hint="eastAsia"/>
          <w:sz w:val="22"/>
        </w:rPr>
        <w:t>”</w:t>
      </w:r>
      <w:r w:rsidRPr="003D1B36">
        <w:rPr>
          <w:rFonts w:ascii="Consolas" w:eastAsia="楷体" w:hAnsi="Consolas" w:cs="Times New Roman"/>
          <w:sz w:val="22"/>
        </w:rPr>
        <w:t>)</w:t>
      </w:r>
    </w:p>
    <w:p w14:paraId="76F99BD3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0DBF38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查看输出的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df文件，测试通过。</w:t>
      </w:r>
    </w:p>
    <w:p w14:paraId="711B3279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4CB4921" wp14:editId="75C134E0">
            <wp:extent cx="5274310" cy="2831465"/>
            <wp:effectExtent l="0" t="0" r="2540" b="6985"/>
            <wp:docPr id="722" name="图片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C4C62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4BB325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4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Linux上安装配置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T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Live</w:t>
      </w:r>
    </w:p>
    <w:p w14:paraId="5C869B7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Linux平台上比较流行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发行版是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tug.org/texlive/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texlive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，我在云端虚拟主机上装的是CentOS 7.6，它所带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live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版本比较旧，没有处理中文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c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等宏包（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://t.zoukankan.com/raisok-p-12094705.html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），因此下载最新的texlive-2022镜像安装完整的版本，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zhuanlan.zhihu.com/p/297891593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及</w:t>
      </w:r>
      <w:hyperlink r:id="rId18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清华大学最新镜像地址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。镜像文件大约4.3G，安装另需6.8G。</w:t>
      </w:r>
    </w:p>
    <w:p w14:paraId="330784C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1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）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安装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live</w:t>
      </w:r>
      <w:proofErr w:type="spellEnd"/>
    </w:p>
    <w:p w14:paraId="427E21AF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如果安装了老版本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live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，要先删除干净，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://t.zoukankan.com/raisok-p-12094705.html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与</w:t>
      </w:r>
      <w:hyperlink r:id="rId19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文档2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(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把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tudi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自带的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ndoc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加入搜索路径，以便命令行状态下可用</w:t>
      </w:r>
      <w:r w:rsidRPr="003D1B36">
        <w:rPr>
          <w:rFonts w:ascii="楷体" w:eastAsia="楷体" w:hAnsi="楷体" w:cs="宋体"/>
          <w:kern w:val="0"/>
          <w:sz w:val="24"/>
          <w:szCs w:val="24"/>
        </w:rPr>
        <w:t>)。</w:t>
      </w:r>
    </w:p>
    <w:p w14:paraId="7BDF0A6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删除旧版：</w:t>
      </w:r>
    </w:p>
    <w:p w14:paraId="369F8E8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yum erase </w:t>
      </w:r>
      <w:proofErr w:type="spellStart"/>
      <w:r w:rsidRPr="003D1B36">
        <w:rPr>
          <w:rFonts w:ascii="Consolas" w:eastAsia="楷体" w:hAnsi="Consolas" w:cs="Times New Roman"/>
          <w:sz w:val="22"/>
        </w:rPr>
        <w:t>texlive</w:t>
      </w:r>
      <w:proofErr w:type="spellEnd"/>
      <w:r w:rsidRPr="003D1B36">
        <w:rPr>
          <w:rFonts w:ascii="Consolas" w:eastAsia="楷体" w:hAnsi="Consolas" w:cs="Times New Roman"/>
          <w:sz w:val="22"/>
        </w:rPr>
        <w:t>\</w:t>
      </w:r>
      <w:proofErr w:type="gramStart"/>
      <w:r w:rsidRPr="003D1B36">
        <w:rPr>
          <w:rFonts w:ascii="Consolas" w:eastAsia="楷体" w:hAnsi="Consolas" w:cs="Times New Roman"/>
          <w:sz w:val="22"/>
        </w:rPr>
        <w:t>*.*</w:t>
      </w:r>
      <w:proofErr w:type="gramEnd"/>
    </w:p>
    <w:p w14:paraId="222B9B0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下载：</w:t>
      </w:r>
    </w:p>
    <w:p w14:paraId="7DE60D3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cd /root</w:t>
      </w:r>
    </w:p>
    <w:p w14:paraId="7D94E1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wget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 xml:space="preserve"> https://mirrors.tuna.tsinghua.edu.cn/CTAN/systems/texlive/Images/tex</w:t>
      </w:r>
      <w:r w:rsidRPr="003D1B36">
        <w:rPr>
          <w:rFonts w:ascii="Consolas" w:eastAsia="楷体" w:hAnsi="Consolas" w:cs="Times New Roman"/>
          <w:sz w:val="22"/>
        </w:rPr>
        <w:lastRenderedPageBreak/>
        <w:t>live2022-20220321.iso</w:t>
      </w:r>
    </w:p>
    <w:p w14:paraId="539BB71A" w14:textId="77777777" w:rsidR="003D1B36" w:rsidRPr="003D1B36" w:rsidRDefault="003D1B36" w:rsidP="003D1B36">
      <w:pPr>
        <w:shd w:val="clear" w:color="auto" w:fill="F2F2F2"/>
        <w:rPr>
          <w:rFonts w:ascii="楷体" w:eastAsia="楷体" w:hAnsi="楷体" w:cs="Times New Roman"/>
          <w:sz w:val="22"/>
        </w:rPr>
      </w:pPr>
      <w:r w:rsidRPr="003D1B36">
        <w:rPr>
          <w:rFonts w:ascii="楷体" w:eastAsia="楷体" w:hAnsi="楷体" w:cs="Times New Roman" w:hint="eastAsia"/>
          <w:sz w:val="22"/>
        </w:rPr>
        <w:t>挂载：</w:t>
      </w:r>
    </w:p>
    <w:p w14:paraId="17CC44E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mount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-o loop texlive2022-20220321.iso /</w:t>
      </w:r>
      <w:proofErr w:type="spellStart"/>
      <w:r w:rsidRPr="003D1B36">
        <w:rPr>
          <w:rFonts w:ascii="Consolas" w:eastAsia="楷体" w:hAnsi="Consolas" w:cs="Times New Roman"/>
          <w:sz w:val="22"/>
        </w:rPr>
        <w:t>mnt</w:t>
      </w:r>
      <w:proofErr w:type="spellEnd"/>
      <w:r w:rsidRPr="003D1B36">
        <w:rPr>
          <w:rFonts w:ascii="Consolas" w:eastAsia="楷体" w:hAnsi="Consolas" w:cs="Times New Roman"/>
          <w:sz w:val="22"/>
        </w:rPr>
        <w:t>/</w:t>
      </w:r>
    </w:p>
    <w:p w14:paraId="127D01D5" w14:textId="77777777" w:rsidR="003D1B36" w:rsidRPr="003D1B36" w:rsidRDefault="003D1B36" w:rsidP="003D1B36">
      <w:pPr>
        <w:shd w:val="clear" w:color="auto" w:fill="F2F2F2"/>
        <w:rPr>
          <w:rFonts w:ascii="楷体" w:eastAsia="楷体" w:hAnsi="楷体" w:cs="Times New Roman"/>
          <w:sz w:val="22"/>
        </w:rPr>
      </w:pPr>
      <w:r w:rsidRPr="003D1B36">
        <w:rPr>
          <w:rFonts w:ascii="楷体" w:eastAsia="楷体" w:hAnsi="楷体" w:cs="Times New Roman" w:hint="eastAsia"/>
          <w:sz w:val="22"/>
        </w:rPr>
        <w:t>安装：</w:t>
      </w:r>
    </w:p>
    <w:p w14:paraId="60BBF1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cd /</w:t>
      </w:r>
      <w:proofErr w:type="spellStart"/>
      <w:r w:rsidRPr="003D1B36">
        <w:rPr>
          <w:rFonts w:ascii="Consolas" w:eastAsia="楷体" w:hAnsi="Consolas" w:cs="Times New Roman"/>
          <w:sz w:val="22"/>
        </w:rPr>
        <w:t>mnt</w:t>
      </w:r>
      <w:proofErr w:type="spellEnd"/>
    </w:p>
    <w:p w14:paraId="2532E3D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# .</w:t>
      </w:r>
      <w:proofErr w:type="gramEnd"/>
      <w:r w:rsidRPr="003D1B36">
        <w:rPr>
          <w:rFonts w:ascii="Consolas" w:eastAsia="楷体" w:hAnsi="Consolas" w:cs="Times New Roman"/>
          <w:sz w:val="22"/>
        </w:rPr>
        <w:t>/install-</w:t>
      </w:r>
      <w:proofErr w:type="spellStart"/>
      <w:r w:rsidRPr="003D1B36">
        <w:rPr>
          <w:rFonts w:ascii="Consolas" w:eastAsia="楷体" w:hAnsi="Consolas" w:cs="Times New Roman"/>
          <w:sz w:val="22"/>
        </w:rPr>
        <w:t>tl</w:t>
      </w:r>
      <w:proofErr w:type="spellEnd"/>
    </w:p>
    <w:p w14:paraId="2C5AB9B2" w14:textId="77777777" w:rsidR="003D1B36" w:rsidRPr="003D1B36" w:rsidRDefault="003D1B36" w:rsidP="003D1B36">
      <w:pPr>
        <w:shd w:val="clear" w:color="auto" w:fill="F2F2F2"/>
        <w:rPr>
          <w:rFonts w:ascii="楷体" w:eastAsia="楷体" w:hAnsi="楷体" w:cs="Times New Roman"/>
          <w:sz w:val="22"/>
        </w:rPr>
      </w:pPr>
      <w:r w:rsidRPr="003D1B36">
        <w:rPr>
          <w:rFonts w:ascii="楷体" w:eastAsia="楷体" w:hAnsi="楷体" w:cs="Times New Roman" w:hint="eastAsia"/>
          <w:sz w:val="22"/>
        </w:rPr>
        <w:t>输出环境变量：</w:t>
      </w:r>
    </w:p>
    <w:p w14:paraId="2F92A34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vi /</w:t>
      </w:r>
      <w:proofErr w:type="spellStart"/>
      <w:r w:rsidRPr="003D1B36">
        <w:rPr>
          <w:rFonts w:ascii="Consolas" w:eastAsia="楷体" w:hAnsi="Consolas" w:cs="Times New Roman"/>
          <w:sz w:val="22"/>
        </w:rPr>
        <w:t>etc</w:t>
      </w:r>
      <w:proofErr w:type="spellEnd"/>
      <w:r w:rsidRPr="003D1B36">
        <w:rPr>
          <w:rFonts w:ascii="Consolas" w:eastAsia="楷体" w:hAnsi="Consolas" w:cs="Times New Roman"/>
          <w:sz w:val="22"/>
        </w:rPr>
        <w:t>/profile</w:t>
      </w:r>
    </w:p>
    <w:p w14:paraId="278F9F4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Added for </w:t>
      </w:r>
      <w:proofErr w:type="spellStart"/>
      <w:r w:rsidRPr="003D1B36">
        <w:rPr>
          <w:rFonts w:ascii="Consolas" w:eastAsia="楷体" w:hAnsi="Consolas" w:cs="Times New Roman"/>
          <w:sz w:val="22"/>
        </w:rPr>
        <w:t>texlive</w:t>
      </w:r>
      <w:proofErr w:type="spellEnd"/>
    </w:p>
    <w:p w14:paraId="4BDF677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export MANPATH=${MANPATH}:/</w:t>
      </w:r>
      <w:proofErr w:type="spellStart"/>
      <w:r w:rsidRPr="003D1B36">
        <w:rPr>
          <w:rFonts w:ascii="Consolas" w:eastAsia="楷体" w:hAnsi="Consolas" w:cs="Times New Roman"/>
          <w:sz w:val="22"/>
        </w:rPr>
        <w:t>usr</w:t>
      </w:r>
      <w:proofErr w:type="spellEnd"/>
      <w:r w:rsidRPr="003D1B36">
        <w:rPr>
          <w:rFonts w:ascii="Consolas" w:eastAsia="楷体" w:hAnsi="Consolas" w:cs="Times New Roman"/>
          <w:sz w:val="22"/>
        </w:rPr>
        <w:t>/local/</w:t>
      </w:r>
      <w:proofErr w:type="spellStart"/>
      <w:r w:rsidRPr="003D1B36">
        <w:rPr>
          <w:rFonts w:ascii="Consolas" w:eastAsia="楷体" w:hAnsi="Consolas" w:cs="Times New Roman"/>
          <w:sz w:val="22"/>
        </w:rPr>
        <w:t>texlive</w:t>
      </w:r>
      <w:proofErr w:type="spellEnd"/>
      <w:r w:rsidRPr="003D1B36">
        <w:rPr>
          <w:rFonts w:ascii="Consolas" w:eastAsia="楷体" w:hAnsi="Consolas" w:cs="Times New Roman"/>
          <w:sz w:val="22"/>
        </w:rPr>
        <w:t>/2022/</w:t>
      </w:r>
      <w:proofErr w:type="spellStart"/>
      <w:r w:rsidRPr="003D1B36">
        <w:rPr>
          <w:rFonts w:ascii="Consolas" w:eastAsia="楷体" w:hAnsi="Consolas" w:cs="Times New Roman"/>
          <w:sz w:val="22"/>
        </w:rPr>
        <w:t>texmf-dist</w:t>
      </w:r>
      <w:proofErr w:type="spellEnd"/>
      <w:r w:rsidRPr="003D1B36">
        <w:rPr>
          <w:rFonts w:ascii="Consolas" w:eastAsia="楷体" w:hAnsi="Consolas" w:cs="Times New Roman"/>
          <w:sz w:val="22"/>
        </w:rPr>
        <w:t>/doc/man</w:t>
      </w:r>
    </w:p>
    <w:p w14:paraId="54917B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export INFOPATH=${INFOPATH}:/</w:t>
      </w:r>
      <w:proofErr w:type="spellStart"/>
      <w:r w:rsidRPr="003D1B36">
        <w:rPr>
          <w:rFonts w:ascii="Consolas" w:eastAsia="楷体" w:hAnsi="Consolas" w:cs="Times New Roman"/>
          <w:sz w:val="22"/>
        </w:rPr>
        <w:t>usr</w:t>
      </w:r>
      <w:proofErr w:type="spellEnd"/>
      <w:r w:rsidRPr="003D1B36">
        <w:rPr>
          <w:rFonts w:ascii="Consolas" w:eastAsia="楷体" w:hAnsi="Consolas" w:cs="Times New Roman"/>
          <w:sz w:val="22"/>
        </w:rPr>
        <w:t>/local/</w:t>
      </w:r>
      <w:proofErr w:type="spellStart"/>
      <w:r w:rsidRPr="003D1B36">
        <w:rPr>
          <w:rFonts w:ascii="Consolas" w:eastAsia="楷体" w:hAnsi="Consolas" w:cs="Times New Roman"/>
          <w:sz w:val="22"/>
        </w:rPr>
        <w:t>texlive</w:t>
      </w:r>
      <w:proofErr w:type="spellEnd"/>
      <w:r w:rsidRPr="003D1B36">
        <w:rPr>
          <w:rFonts w:ascii="Consolas" w:eastAsia="楷体" w:hAnsi="Consolas" w:cs="Times New Roman"/>
          <w:sz w:val="22"/>
        </w:rPr>
        <w:t>/2022/</w:t>
      </w:r>
      <w:proofErr w:type="spellStart"/>
      <w:r w:rsidRPr="003D1B36">
        <w:rPr>
          <w:rFonts w:ascii="Consolas" w:eastAsia="楷体" w:hAnsi="Consolas" w:cs="Times New Roman"/>
          <w:sz w:val="22"/>
        </w:rPr>
        <w:t>texmf-dist</w:t>
      </w:r>
      <w:proofErr w:type="spellEnd"/>
      <w:r w:rsidRPr="003D1B36">
        <w:rPr>
          <w:rFonts w:ascii="Consolas" w:eastAsia="楷体" w:hAnsi="Consolas" w:cs="Times New Roman"/>
          <w:sz w:val="22"/>
        </w:rPr>
        <w:t>/doc/info</w:t>
      </w:r>
    </w:p>
    <w:p w14:paraId="6C408D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export PATH=${PATH}:/usr/local/texlive/2022/bin/x86_64-linux:/usr/lib/rstudio-server/bin/pandoc</w:t>
      </w:r>
    </w:p>
    <w:p w14:paraId="038DDCA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重启系统或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ource激活环境变量。</w:t>
      </w:r>
    </w:p>
    <w:p w14:paraId="7456B6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source /</w:t>
      </w:r>
      <w:proofErr w:type="spellStart"/>
      <w:r w:rsidRPr="003D1B36">
        <w:rPr>
          <w:rFonts w:ascii="Consolas" w:eastAsia="楷体" w:hAnsi="Consolas" w:cs="Times New Roman"/>
          <w:sz w:val="22"/>
        </w:rPr>
        <w:t>etc</w:t>
      </w:r>
      <w:proofErr w:type="spellEnd"/>
      <w:r w:rsidRPr="003D1B36">
        <w:rPr>
          <w:rFonts w:ascii="Consolas" w:eastAsia="楷体" w:hAnsi="Consolas" w:cs="Times New Roman"/>
          <w:sz w:val="22"/>
        </w:rPr>
        <w:t>/profile</w:t>
      </w:r>
    </w:p>
    <w:p w14:paraId="3D920FB2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卸载镜像：</w:t>
      </w:r>
    </w:p>
    <w:p w14:paraId="277101E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spellStart"/>
      <w:r w:rsidRPr="003D1B36">
        <w:rPr>
          <w:rFonts w:ascii="Consolas" w:eastAsia="楷体" w:hAnsi="Consolas" w:cs="Times New Roman"/>
          <w:sz w:val="22"/>
        </w:rPr>
        <w:t>umou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/</w:t>
      </w:r>
      <w:proofErr w:type="spellStart"/>
      <w:r w:rsidRPr="003D1B36">
        <w:rPr>
          <w:rFonts w:ascii="Consolas" w:eastAsia="楷体" w:hAnsi="Consolas" w:cs="Times New Roman"/>
          <w:sz w:val="22"/>
        </w:rPr>
        <w:t>mnt</w:t>
      </w:r>
      <w:proofErr w:type="spellEnd"/>
      <w:r w:rsidRPr="003D1B36">
        <w:rPr>
          <w:rFonts w:ascii="Consolas" w:eastAsia="楷体" w:hAnsi="Consolas" w:cs="Times New Roman"/>
          <w:sz w:val="22"/>
        </w:rPr>
        <w:t>/</w:t>
      </w:r>
    </w:p>
    <w:p w14:paraId="35628D0D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0CA03E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2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）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测试安装</w:t>
      </w:r>
    </w:p>
    <w:p w14:paraId="0104F9D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A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测试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live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安装。测试用例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st.tex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同Windows平台，命令行输出要详细一点，生成的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DF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是一样的。</w:t>
      </w:r>
    </w:p>
    <w:p w14:paraId="36F12158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101676EE" wp14:editId="48DD3E2F">
            <wp:extent cx="5274310" cy="2829560"/>
            <wp:effectExtent l="0" t="0" r="2540" b="8890"/>
            <wp:docPr id="723" name="图片 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8F2F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15AD529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B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中测试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arkdown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，注意/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etc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/profile中设置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texlive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环境变量不会带入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Linux Server的 R session中，需要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environ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配置文件中加进去，主要是PATH变量，具体可以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github.com/rstudio/rstudio/issues/1878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文档1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和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anycodings.com/1questions/2281129/rstudio-shows-a-different-path-variable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文档2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3546E7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which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R</w:t>
      </w:r>
    </w:p>
    <w:p w14:paraId="7C2F59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usr</w:t>
      </w:r>
      <w:proofErr w:type="spellEnd"/>
      <w:r w:rsidRPr="003D1B36">
        <w:rPr>
          <w:rFonts w:ascii="Consolas" w:eastAsia="楷体" w:hAnsi="Consolas" w:cs="Times New Roman"/>
          <w:sz w:val="22"/>
        </w:rPr>
        <w:t>/lib64/R-4.1.2/bin/R</w:t>
      </w:r>
    </w:p>
    <w:p w14:paraId="3F7D24E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cd /</w:t>
      </w:r>
      <w:proofErr w:type="spellStart"/>
      <w:r w:rsidRPr="003D1B36">
        <w:rPr>
          <w:rFonts w:ascii="Consolas" w:eastAsia="楷体" w:hAnsi="Consolas" w:cs="Times New Roman"/>
          <w:sz w:val="22"/>
        </w:rPr>
        <w:t>usr</w:t>
      </w:r>
      <w:proofErr w:type="spellEnd"/>
      <w:r w:rsidRPr="003D1B36">
        <w:rPr>
          <w:rFonts w:ascii="Consolas" w:eastAsia="楷体" w:hAnsi="Consolas" w:cs="Times New Roman"/>
          <w:sz w:val="22"/>
        </w:rPr>
        <w:t>/lib64/R-4.1.2/lib64/R/</w:t>
      </w:r>
      <w:proofErr w:type="spellStart"/>
      <w:r w:rsidRPr="003D1B36">
        <w:rPr>
          <w:rFonts w:ascii="Consolas" w:eastAsia="楷体" w:hAnsi="Consolas" w:cs="Times New Roman"/>
          <w:sz w:val="22"/>
        </w:rPr>
        <w:t>etc</w:t>
      </w:r>
      <w:proofErr w:type="spellEnd"/>
    </w:p>
    <w:p w14:paraId="3EFEBB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># ls</w:t>
      </w:r>
    </w:p>
    <w:p w14:paraId="4D7DD61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javaconf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ldpath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Makeconf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Renviron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repositories</w:t>
      </w:r>
    </w:p>
    <w:p w14:paraId="6F8ADE4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vi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Renviron</w:t>
      </w:r>
      <w:proofErr w:type="spellEnd"/>
    </w:p>
    <w:p w14:paraId="3D7E7D9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Added by Jean for </w:t>
      </w:r>
      <w:proofErr w:type="spellStart"/>
      <w:r w:rsidRPr="003D1B36">
        <w:rPr>
          <w:rFonts w:ascii="Consolas" w:eastAsia="楷体" w:hAnsi="Consolas" w:cs="Times New Roman"/>
          <w:sz w:val="22"/>
        </w:rPr>
        <w:t>texliv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2022/09/15</w:t>
      </w:r>
    </w:p>
    <w:p w14:paraId="38A6143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ATH=${PATH}:/</w:t>
      </w:r>
      <w:proofErr w:type="spellStart"/>
      <w:r w:rsidRPr="003D1B36">
        <w:rPr>
          <w:rFonts w:ascii="Consolas" w:eastAsia="楷体" w:hAnsi="Consolas" w:cs="Times New Roman"/>
          <w:sz w:val="22"/>
        </w:rPr>
        <w:t>usr</w:t>
      </w:r>
      <w:proofErr w:type="spellEnd"/>
      <w:r w:rsidRPr="003D1B36">
        <w:rPr>
          <w:rFonts w:ascii="Consolas" w:eastAsia="楷体" w:hAnsi="Consolas" w:cs="Times New Roman"/>
          <w:sz w:val="22"/>
        </w:rPr>
        <w:t>/local/</w:t>
      </w:r>
      <w:proofErr w:type="spellStart"/>
      <w:r w:rsidRPr="003D1B36">
        <w:rPr>
          <w:rFonts w:ascii="Consolas" w:eastAsia="楷体" w:hAnsi="Consolas" w:cs="Times New Roman"/>
          <w:sz w:val="22"/>
        </w:rPr>
        <w:t>texlive</w:t>
      </w:r>
      <w:proofErr w:type="spellEnd"/>
      <w:r w:rsidRPr="003D1B36">
        <w:rPr>
          <w:rFonts w:ascii="Consolas" w:eastAsia="楷体" w:hAnsi="Consolas" w:cs="Times New Roman"/>
          <w:sz w:val="22"/>
        </w:rPr>
        <w:t>/2022/bin/x86_64-linux</w:t>
      </w:r>
    </w:p>
    <w:p w14:paraId="5661E7C1" w14:textId="77777777" w:rsidR="003D1B36" w:rsidRPr="003D1B36" w:rsidRDefault="003D1B36" w:rsidP="003D1B36">
      <w:pPr>
        <w:widowControl/>
        <w:ind w:firstLine="42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504C14A" w14:textId="77777777" w:rsidR="003D1B36" w:rsidRPr="003D1B36" w:rsidRDefault="003D1B36" w:rsidP="003D1B36">
      <w:pPr>
        <w:widowControl/>
        <w:ind w:firstLine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D1B36">
        <w:rPr>
          <w:rFonts w:ascii="宋体" w:eastAsia="宋体" w:hAnsi="宋体" w:cs="宋体" w:hint="eastAsia"/>
          <w:kern w:val="0"/>
          <w:sz w:val="24"/>
          <w:szCs w:val="24"/>
        </w:rPr>
        <w:t>然后重启</w:t>
      </w:r>
      <w:proofErr w:type="spellStart"/>
      <w:r w:rsidRPr="003D1B36">
        <w:rPr>
          <w:rFonts w:ascii="宋体" w:eastAsia="宋体" w:hAnsi="宋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宋体" w:eastAsia="宋体" w:hAnsi="宋体" w:cs="宋体"/>
          <w:kern w:val="0"/>
          <w:sz w:val="24"/>
          <w:szCs w:val="24"/>
        </w:rPr>
        <w:t xml:space="preserve"> Linux Server以使路径生效：</w:t>
      </w:r>
    </w:p>
    <w:p w14:paraId="2277F61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cd /</w:t>
      </w:r>
      <w:proofErr w:type="spellStart"/>
      <w:r w:rsidRPr="003D1B36">
        <w:rPr>
          <w:rFonts w:ascii="Consolas" w:eastAsia="楷体" w:hAnsi="Consolas" w:cs="Times New Roman"/>
          <w:sz w:val="22"/>
        </w:rPr>
        <w:t>usr</w:t>
      </w:r>
      <w:proofErr w:type="spellEnd"/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sbin</w:t>
      </w:r>
      <w:proofErr w:type="spellEnd"/>
    </w:p>
    <w:p w14:paraId="6F29CC9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# .</w:t>
      </w:r>
      <w:proofErr w:type="gramEnd"/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rstudio</w:t>
      </w:r>
      <w:proofErr w:type="spellEnd"/>
      <w:r w:rsidRPr="003D1B36">
        <w:rPr>
          <w:rFonts w:ascii="Consolas" w:eastAsia="楷体" w:hAnsi="Consolas" w:cs="Times New Roman"/>
          <w:sz w:val="22"/>
        </w:rPr>
        <w:t>-server stop&amp;</w:t>
      </w:r>
    </w:p>
    <w:p w14:paraId="319B9C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# .</w:t>
      </w:r>
      <w:proofErr w:type="gramEnd"/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rstudio</w:t>
      </w:r>
      <w:proofErr w:type="spellEnd"/>
      <w:r w:rsidRPr="003D1B36">
        <w:rPr>
          <w:rFonts w:ascii="Consolas" w:eastAsia="楷体" w:hAnsi="Consolas" w:cs="Times New Roman"/>
          <w:sz w:val="22"/>
        </w:rPr>
        <w:t>-server start&amp;</w:t>
      </w:r>
    </w:p>
    <w:p w14:paraId="39D2587E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599B03D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测试用例同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ndows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平台，渲染输出结果也相同。</w:t>
      </w:r>
    </w:p>
    <w:p w14:paraId="040B0588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6AA773FA" wp14:editId="35193508">
            <wp:extent cx="5274310" cy="2829560"/>
            <wp:effectExtent l="0" t="0" r="2540" b="8890"/>
            <wp:docPr id="724" name="图片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DF1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87D4C8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9EE414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8"/>
          <w:szCs w:val="28"/>
        </w:rPr>
      </w:pPr>
      <w:bookmarkStart w:id="1" w:name="第二节Shiny交互式动态深度分析报告"/>
      <w:bookmarkEnd w:id="1"/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第二节 S</w:t>
      </w:r>
      <w:r w:rsidRPr="003D1B36">
        <w:rPr>
          <w:rFonts w:ascii="楷体" w:eastAsia="楷体" w:hAnsi="楷体" w:cs="宋体"/>
          <w:kern w:val="0"/>
          <w:sz w:val="28"/>
          <w:szCs w:val="28"/>
        </w:rPr>
        <w:t xml:space="preserve">hiny </w:t>
      </w:r>
      <w:r w:rsidRPr="003D1B36">
        <w:rPr>
          <w:rFonts w:ascii="楷体" w:eastAsia="楷体" w:hAnsi="楷体" w:cs="宋体" w:hint="eastAsia"/>
          <w:kern w:val="0"/>
          <w:sz w:val="28"/>
          <w:szCs w:val="28"/>
        </w:rPr>
        <w:t>交互式动态深度分析报告</w:t>
      </w:r>
    </w:p>
    <w:p w14:paraId="344AC69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3B05BA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交互式动态报告由Shiny支持，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tudi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通过菜单</w:t>
      </w:r>
      <w:r w:rsidRPr="003D1B36">
        <w:rPr>
          <w:rFonts w:ascii="楷体" w:eastAsia="楷体" w:hAnsi="楷体" w:cs="宋体"/>
          <w:kern w:val="0"/>
          <w:sz w:val="24"/>
          <w:szCs w:val="24"/>
        </w:rPr>
        <w:t>File-&gt;New File-&gt;R Markdown-&gt;S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即可创建，与其它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的区别是它提供了反应式输入输出组件，根据输入实时更新文档中相应的输出。先看一个简单的例子。</w:t>
      </w:r>
    </w:p>
    <w:p w14:paraId="0FB7F6C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1、内嵌反应式组件的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</w:t>
      </w:r>
    </w:p>
    <w:p w14:paraId="1F81CD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51AC4E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itle: "Shiny Doc </w:t>
      </w:r>
      <w:r w:rsidRPr="003D1B36">
        <w:rPr>
          <w:rFonts w:ascii="Consolas" w:eastAsia="楷体" w:hAnsi="Consolas" w:cs="Times New Roman"/>
          <w:sz w:val="22"/>
        </w:rPr>
        <w:t>测试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5A5D57F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html_document</w:t>
      </w:r>
      <w:proofErr w:type="spellEnd"/>
    </w:p>
    <w:p w14:paraId="4A0414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untime: shiny</w:t>
      </w:r>
    </w:p>
    <w:p w14:paraId="199D76F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48EA0B2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5BA58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 R markdown Shiny</w:t>
      </w:r>
      <w:r w:rsidRPr="003D1B36">
        <w:rPr>
          <w:rFonts w:ascii="Consolas" w:eastAsia="楷体" w:hAnsi="Consolas" w:cs="Times New Roman"/>
          <w:sz w:val="22"/>
        </w:rPr>
        <w:t>文档测试</w:t>
      </w:r>
    </w:p>
    <w:p w14:paraId="68DCE46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### </w:t>
      </w:r>
      <w:r w:rsidRPr="003D1B36">
        <w:rPr>
          <w:rFonts w:ascii="Consolas" w:eastAsia="楷体" w:hAnsi="Consolas" w:cs="Times New Roman"/>
          <w:sz w:val="22"/>
        </w:rPr>
        <w:t>运行一些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代码</w:t>
      </w:r>
    </w:p>
    <w:p w14:paraId="7D32ACC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1C1BA0C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date&lt;-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</w:p>
    <w:p w14:paraId="6AF361E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15FEFD6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日期，</w:t>
      </w:r>
      <w:r w:rsidRPr="003D1B36">
        <w:rPr>
          <w:rFonts w:ascii="Consolas" w:eastAsia="楷体" w:hAnsi="Consolas" w:cs="Times New Roman"/>
          <w:sz w:val="22"/>
        </w:rPr>
        <w:t>inline</w:t>
      </w:r>
      <w:r w:rsidRPr="003D1B36">
        <w:rPr>
          <w:rFonts w:ascii="Consolas" w:eastAsia="楷体" w:hAnsi="Consolas" w:cs="Times New Roman"/>
          <w:sz w:val="22"/>
        </w:rPr>
        <w:t>形式的代码只显示结果，不会显示代码：</w:t>
      </w:r>
      <w:r w:rsidRPr="003D1B36">
        <w:rPr>
          <w:rFonts w:ascii="Consolas" w:eastAsia="楷体" w:hAnsi="Consolas" w:cs="Times New Roman"/>
          <w:sz w:val="22"/>
        </w:rPr>
        <w:t>`r date`</w:t>
      </w:r>
    </w:p>
    <w:p w14:paraId="724C64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7BC88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定义反应式输入，相当于</w:t>
      </w:r>
      <w:proofErr w:type="spellStart"/>
      <w:r w:rsidRPr="003D1B36">
        <w:rPr>
          <w:rFonts w:ascii="Consolas" w:eastAsia="楷体" w:hAnsi="Consolas" w:cs="Times New Roman"/>
          <w:sz w:val="22"/>
        </w:rPr>
        <w:t>ui.R</w:t>
      </w:r>
      <w:proofErr w:type="spellEnd"/>
    </w:p>
    <w:p w14:paraId="16D6B35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setup, include=FALSE}</w:t>
      </w:r>
    </w:p>
    <w:p w14:paraId="45AC0E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pts_chunk$set</w:t>
      </w:r>
      <w:proofErr w:type="spellEnd"/>
      <w:r w:rsidRPr="003D1B36">
        <w:rPr>
          <w:rFonts w:ascii="Consolas" w:eastAsia="楷体" w:hAnsi="Consolas" w:cs="Times New Roman"/>
          <w:sz w:val="22"/>
        </w:rPr>
        <w:t>(echo = TRUE)</w:t>
      </w:r>
    </w:p>
    <w:p w14:paraId="74C6F03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0EF99F8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1969F78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numericInput</w:t>
      </w:r>
      <w:proofErr w:type="spellEnd"/>
      <w:r w:rsidRPr="003D1B36">
        <w:rPr>
          <w:rFonts w:ascii="Consolas" w:eastAsia="楷体" w:hAnsi="Consolas" w:cs="Times New Roman"/>
          <w:sz w:val="22"/>
        </w:rPr>
        <w:t>("rows", "</w:t>
      </w:r>
      <w:r w:rsidRPr="003D1B36">
        <w:rPr>
          <w:rFonts w:ascii="Consolas" w:eastAsia="楷体" w:hAnsi="Consolas" w:cs="Times New Roman"/>
          <w:sz w:val="22"/>
        </w:rPr>
        <w:t>头部显示行数</w:t>
      </w:r>
      <w:r w:rsidRPr="003D1B36">
        <w:rPr>
          <w:rFonts w:ascii="Consolas" w:eastAsia="楷体" w:hAnsi="Consolas" w:cs="Times New Roman"/>
          <w:sz w:val="22"/>
        </w:rPr>
        <w:t>", 5)</w:t>
      </w:r>
    </w:p>
    <w:p w14:paraId="1148D43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20175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CF9389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定义反应式输出，相当于</w:t>
      </w:r>
      <w:proofErr w:type="spellStart"/>
      <w:r w:rsidRPr="003D1B36">
        <w:rPr>
          <w:rFonts w:ascii="Consolas" w:eastAsia="楷体" w:hAnsi="Consolas" w:cs="Times New Roman"/>
          <w:sz w:val="22"/>
        </w:rPr>
        <w:t>server.R</w:t>
      </w:r>
      <w:proofErr w:type="spellEnd"/>
      <w:r w:rsidRPr="003D1B36">
        <w:rPr>
          <w:rFonts w:ascii="Consolas" w:eastAsia="楷体" w:hAnsi="Consolas" w:cs="Times New Roman" w:hint="eastAsia"/>
          <w:sz w:val="22"/>
        </w:rPr>
        <w:t>，</w:t>
      </w:r>
      <w:r w:rsidRPr="003D1B36">
        <w:rPr>
          <w:rFonts w:ascii="Consolas" w:eastAsia="楷体" w:hAnsi="Consolas" w:cs="Times New Roman" w:hint="eastAsia"/>
          <w:color w:val="FF0000"/>
          <w:sz w:val="22"/>
        </w:rPr>
        <w:t>注意引用都要用</w:t>
      </w:r>
      <w:r w:rsidRPr="003D1B36">
        <w:rPr>
          <w:rFonts w:ascii="Consolas" w:eastAsia="楷体" w:hAnsi="Consolas" w:cs="Times New Roman" w:hint="eastAsia"/>
          <w:color w:val="FF0000"/>
          <w:sz w:val="22"/>
        </w:rPr>
        <w:t>r</w:t>
      </w:r>
      <w:r w:rsidRPr="003D1B36">
        <w:rPr>
          <w:rFonts w:ascii="Consolas" w:eastAsia="楷体" w:hAnsi="Consolas" w:cs="Times New Roman"/>
          <w:color w:val="FF0000"/>
          <w:sz w:val="22"/>
        </w:rPr>
        <w:t>ender()</w:t>
      </w:r>
      <w:r w:rsidRPr="003D1B36">
        <w:rPr>
          <w:rFonts w:ascii="Consolas" w:eastAsia="楷体" w:hAnsi="Consolas" w:cs="Times New Roman" w:hint="eastAsia"/>
          <w:color w:val="FF0000"/>
          <w:sz w:val="22"/>
        </w:rPr>
        <w:t>函数</w:t>
      </w:r>
      <w:r w:rsidRPr="003D1B36">
        <w:rPr>
          <w:rFonts w:ascii="Consolas" w:eastAsia="楷体" w:hAnsi="Consolas" w:cs="Times New Roman" w:hint="eastAsia"/>
          <w:sz w:val="22"/>
        </w:rPr>
        <w:t>。</w:t>
      </w:r>
    </w:p>
    <w:p w14:paraId="7FFC81E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151113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ows&lt;-reactive({</w:t>
      </w:r>
      <w:proofErr w:type="spellStart"/>
      <w:r w:rsidRPr="003D1B36">
        <w:rPr>
          <w:rFonts w:ascii="Consolas" w:eastAsia="楷体" w:hAnsi="Consolas" w:cs="Times New Roman"/>
          <w:sz w:val="22"/>
        </w:rPr>
        <w:t>input$rows</w:t>
      </w:r>
      <w:proofErr w:type="spellEnd"/>
      <w:r w:rsidRPr="003D1B36">
        <w:rPr>
          <w:rFonts w:ascii="Consolas" w:eastAsia="楷体" w:hAnsi="Consolas" w:cs="Times New Roman"/>
          <w:sz w:val="22"/>
        </w:rPr>
        <w:t>})</w:t>
      </w:r>
    </w:p>
    <w:p w14:paraId="4B325E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Tab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  head(cars, rows())})</w:t>
      </w:r>
    </w:p>
    <w:p w14:paraId="665DF84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E09C25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771263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在后面可以继续引用反应式输入，包括反应式变量，</w:t>
      </w:r>
      <w:r w:rsidRPr="003D1B36">
        <w:rPr>
          <w:rFonts w:ascii="Consolas" w:eastAsia="楷体" w:hAnsi="Consolas" w:cs="Times New Roman"/>
          <w:sz w:val="22"/>
        </w:rPr>
        <w:t>render()</w:t>
      </w:r>
      <w:r w:rsidRPr="003D1B36">
        <w:rPr>
          <w:rFonts w:ascii="Consolas" w:eastAsia="楷体" w:hAnsi="Consolas" w:cs="Times New Roman"/>
          <w:sz w:val="22"/>
        </w:rPr>
        <w:t>输出等反应式组件。</w:t>
      </w:r>
    </w:p>
    <w:p w14:paraId="6AD42F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行数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renderText</w:t>
      </w:r>
      <w:proofErr w:type="spellEnd"/>
      <w:r w:rsidRPr="003D1B36">
        <w:rPr>
          <w:rFonts w:ascii="Consolas" w:eastAsia="楷体" w:hAnsi="Consolas" w:cs="Times New Roman"/>
          <w:sz w:val="22"/>
        </w:rPr>
        <w:t>({rows()})`</w:t>
      </w:r>
      <w:r w:rsidRPr="003D1B36">
        <w:rPr>
          <w:rFonts w:ascii="Consolas" w:eastAsia="楷体" w:hAnsi="Consolas" w:cs="Times New Roman"/>
          <w:sz w:val="22"/>
        </w:rPr>
        <w:t>。</w:t>
      </w:r>
    </w:p>
    <w:p w14:paraId="692B3B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AA839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定义另一个反应式输入</w:t>
      </w:r>
    </w:p>
    <w:p w14:paraId="62AE6FD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590491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liderInput</w:t>
      </w:r>
      <w:proofErr w:type="spellEnd"/>
      <w:r w:rsidRPr="003D1B36">
        <w:rPr>
          <w:rFonts w:ascii="Consolas" w:eastAsia="楷体" w:hAnsi="Consolas" w:cs="Times New Roman"/>
          <w:sz w:val="22"/>
        </w:rPr>
        <w:t>("tail","</w:t>
      </w:r>
      <w:r w:rsidRPr="003D1B36">
        <w:rPr>
          <w:rFonts w:ascii="Consolas" w:eastAsia="楷体" w:hAnsi="Consolas" w:cs="Times New Roman"/>
          <w:sz w:val="22"/>
        </w:rPr>
        <w:t>尾部显示行数：</w:t>
      </w:r>
      <w:r w:rsidRPr="003D1B36">
        <w:rPr>
          <w:rFonts w:ascii="Consolas" w:eastAsia="楷体" w:hAnsi="Consolas" w:cs="Times New Roman"/>
          <w:sz w:val="22"/>
        </w:rPr>
        <w:t>", min = 2,  max = 6, value = 4)</w:t>
      </w:r>
    </w:p>
    <w:p w14:paraId="1F4E96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4F2316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A5F281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在后面引用反应式输出</w:t>
      </w:r>
    </w:p>
    <w:p w14:paraId="2F92FA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34B2972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Tab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{tail(cars, </w:t>
      </w:r>
      <w:proofErr w:type="spellStart"/>
      <w:r w:rsidRPr="003D1B36">
        <w:rPr>
          <w:rFonts w:ascii="Consolas" w:eastAsia="楷体" w:hAnsi="Consolas" w:cs="Times New Roman"/>
          <w:sz w:val="22"/>
        </w:rPr>
        <w:t>input$tail</w:t>
      </w:r>
      <w:proofErr w:type="spellEnd"/>
      <w:r w:rsidRPr="003D1B36">
        <w:rPr>
          <w:rFonts w:ascii="Consolas" w:eastAsia="楷体" w:hAnsi="Consolas" w:cs="Times New Roman"/>
          <w:sz w:val="22"/>
        </w:rPr>
        <w:t>)})</w:t>
      </w:r>
    </w:p>
    <w:p w14:paraId="425D2FD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0C0258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0FC975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547209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头部的Y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定义中，通过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untime: s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来定义它是个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，它的输出只能是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h</w:t>
      </w:r>
      <w:r w:rsidRPr="003D1B36">
        <w:rPr>
          <w:rFonts w:ascii="楷体" w:eastAsia="楷体" w:hAnsi="楷体" w:cs="宋体"/>
          <w:kern w:val="0"/>
          <w:sz w:val="24"/>
          <w:szCs w:val="24"/>
        </w:rPr>
        <w:t>tml_document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,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线交互式，不能是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_documen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等其它格式。</w:t>
      </w:r>
    </w:p>
    <w:p w14:paraId="14BA83A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然后在文档中直接嵌入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反应式组件。与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Shiny App的显著区别是,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ui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与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rver函数中的反应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式</w:t>
      </w:r>
      <w:r w:rsidRPr="003D1B36">
        <w:rPr>
          <w:rFonts w:ascii="楷体" w:eastAsia="楷体" w:hAnsi="楷体" w:cs="宋体"/>
          <w:kern w:val="0"/>
          <w:sz w:val="24"/>
          <w:szCs w:val="24"/>
        </w:rPr>
        <w:t>组件，以及普通R代码可以按书写文档的需要自由的交织在一起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S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hiny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erver上部署运行时会自动分开抽取出来。</w:t>
      </w:r>
    </w:p>
    <w:p w14:paraId="525A1B2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效果如下图，改变行数输入值，输出就会相应调整。</w:t>
      </w:r>
    </w:p>
    <w:p w14:paraId="65D06D73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23144D5F" wp14:editId="5CE90AB4">
            <wp:extent cx="5274310" cy="2829560"/>
            <wp:effectExtent l="0" t="0" r="2540" b="8890"/>
            <wp:docPr id="725" name="图片 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BD28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这时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tudi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编辑工具栏上的运行按钮会自动由Knit变为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un Documen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tuid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识别它是个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。它适用于从头开始创建报告。</w:t>
      </w:r>
    </w:p>
    <w:p w14:paraId="127C5BFC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734C8962" wp14:editId="5A3F6751">
            <wp:extent cx="5274310" cy="273685"/>
            <wp:effectExtent l="0" t="0" r="2540" b="0"/>
            <wp:docPr id="726" name="图片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18BB8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2B9DC0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2、内</w:t>
      </w:r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嵌独立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文档</w:t>
      </w:r>
    </w:p>
    <w:p w14:paraId="1F3AA54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有3种嵌入的方式，虽然与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的其它部分显示在同一个网页中，但它们操作不了嵌入S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hiny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内部的数据，没有这样的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I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27E35921" w14:textId="77777777" w:rsidR="003D1B36" w:rsidRPr="003D1B36" w:rsidRDefault="003D1B36" w:rsidP="003D1B36">
      <w:pPr>
        <w:widowControl/>
        <w:numPr>
          <w:ilvl w:val="0"/>
          <w:numId w:val="21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App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(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函数嵌入，嵌入在文档中定义的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57DF13A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24014D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Shiny Doc"</w:t>
      </w:r>
    </w:p>
    <w:p w14:paraId="61050A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html_document</w:t>
      </w:r>
      <w:proofErr w:type="spellEnd"/>
    </w:p>
    <w:p w14:paraId="19735C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untime: shiny</w:t>
      </w:r>
    </w:p>
    <w:p w14:paraId="799F56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70D309B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B2961E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, echo=FALSE}</w:t>
      </w:r>
    </w:p>
    <w:p w14:paraId="2D9E282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hinyApp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2777011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1B7092B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ui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fluidPag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48B8358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elect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"region", "Region:", </w:t>
      </w:r>
    </w:p>
    <w:p w14:paraId="5DEAD38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choices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colnames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WorldPhones</w:t>
      </w:r>
      <w:proofErr w:type="spellEnd"/>
      <w:r w:rsidRPr="003D1B36">
        <w:rPr>
          <w:rFonts w:ascii="Consolas" w:eastAsia="楷体" w:hAnsi="Consolas" w:cs="Times New Roman"/>
          <w:sz w:val="22"/>
        </w:rPr>
        <w:t>)),</w:t>
      </w:r>
    </w:p>
    <w:p w14:paraId="14C217E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lotOut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  <w:proofErr w:type="spellStart"/>
      <w:r w:rsidRPr="003D1B36">
        <w:rPr>
          <w:rFonts w:ascii="Consolas" w:eastAsia="楷体" w:hAnsi="Consolas" w:cs="Times New Roman"/>
          <w:sz w:val="22"/>
        </w:rPr>
        <w:t>phonePlot</w:t>
      </w:r>
      <w:proofErr w:type="spellEnd"/>
      <w:r w:rsidRPr="003D1B36">
        <w:rPr>
          <w:rFonts w:ascii="Consolas" w:eastAsia="楷体" w:hAnsi="Consolas" w:cs="Times New Roman"/>
          <w:sz w:val="22"/>
        </w:rPr>
        <w:t>", height=270)</w:t>
      </w:r>
    </w:p>
    <w:p w14:paraId="751B7F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,</w:t>
      </w:r>
    </w:p>
    <w:p w14:paraId="3B08DD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5E15301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server = </w:t>
      </w:r>
      <w:proofErr w:type="gramStart"/>
      <w:r w:rsidRPr="003D1B36">
        <w:rPr>
          <w:rFonts w:ascii="Consolas" w:eastAsia="楷体" w:hAnsi="Consolas" w:cs="Times New Roman"/>
          <w:sz w:val="22"/>
        </w:rPr>
        <w:t>function(</w:t>
      </w:r>
      <w:proofErr w:type="gramEnd"/>
      <w:r w:rsidRPr="003D1B36">
        <w:rPr>
          <w:rFonts w:ascii="Consolas" w:eastAsia="楷体" w:hAnsi="Consolas" w:cs="Times New Roman"/>
          <w:sz w:val="22"/>
        </w:rPr>
        <w:t>input, output) {</w:t>
      </w:r>
    </w:p>
    <w:p w14:paraId="6DE2993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phonePlo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291C38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bar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WorldPhones</w:t>
      </w:r>
      <w:proofErr w:type="spellEnd"/>
      <w:r w:rsidRPr="003D1B36">
        <w:rPr>
          <w:rFonts w:ascii="Consolas" w:eastAsia="楷体" w:hAnsi="Consolas" w:cs="Times New Roman"/>
          <w:sz w:val="22"/>
        </w:rPr>
        <w:t>[,</w:t>
      </w:r>
      <w:proofErr w:type="spellStart"/>
      <w:r w:rsidRPr="003D1B36">
        <w:rPr>
          <w:rFonts w:ascii="Consolas" w:eastAsia="楷体" w:hAnsi="Consolas" w:cs="Times New Roman"/>
          <w:sz w:val="22"/>
        </w:rPr>
        <w:t>input$region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]*1000, </w:t>
      </w:r>
    </w:p>
    <w:p w14:paraId="3AA60F4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Number of Telephones", </w:t>
      </w:r>
      <w:proofErr w:type="spellStart"/>
      <w:r w:rsidRPr="003D1B36">
        <w:rPr>
          <w:rFonts w:ascii="Consolas" w:eastAsia="楷体" w:hAnsi="Consolas" w:cs="Times New Roman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Year")</w:t>
      </w:r>
    </w:p>
    <w:p w14:paraId="0FA489C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})</w:t>
      </w:r>
    </w:p>
    <w:p w14:paraId="36459A1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},</w:t>
      </w:r>
    </w:p>
    <w:p w14:paraId="27352A3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3DA058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options =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gramEnd"/>
      <w:r w:rsidRPr="003D1B36">
        <w:rPr>
          <w:rFonts w:ascii="Consolas" w:eastAsia="楷体" w:hAnsi="Consolas" w:cs="Times New Roman"/>
          <w:sz w:val="22"/>
        </w:rPr>
        <w:t>height = 345)</w:t>
      </w:r>
    </w:p>
    <w:p w14:paraId="4B6ADB5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)</w:t>
      </w:r>
    </w:p>
    <w:p w14:paraId="5D6CDC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45193F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8A77946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BE451E4" w14:textId="77777777" w:rsidR="003D1B36" w:rsidRPr="003D1B36" w:rsidRDefault="003D1B36" w:rsidP="003D1B36">
      <w:pPr>
        <w:widowControl/>
        <w:numPr>
          <w:ilvl w:val="0"/>
          <w:numId w:val="21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shinyAppDi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(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嵌入，嵌入部署运行在其它目录的Shiny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51265B0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477F65D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Shiny Doc"</w:t>
      </w:r>
    </w:p>
    <w:p w14:paraId="7D7320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html_document</w:t>
      </w:r>
      <w:proofErr w:type="spellEnd"/>
    </w:p>
    <w:p w14:paraId="44A56EB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untime: shiny</w:t>
      </w:r>
    </w:p>
    <w:p w14:paraId="1994D7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7E09964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0D8371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, echo=FALSE}</w:t>
      </w:r>
    </w:p>
    <w:p w14:paraId="11C5E72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 w:hint="eastAsia"/>
          <w:color w:val="FF0000"/>
          <w:sz w:val="22"/>
        </w:rPr>
        <w:t>#</w:t>
      </w:r>
      <w:r w:rsidRPr="003D1B36">
        <w:rPr>
          <w:rFonts w:ascii="Consolas" w:eastAsia="楷体" w:hAnsi="Consolas" w:cs="Times New Roman"/>
          <w:color w:val="FF0000"/>
          <w:sz w:val="22"/>
        </w:rPr>
        <w:t xml:space="preserve"> </w:t>
      </w:r>
      <w:r w:rsidRPr="003D1B36">
        <w:rPr>
          <w:rFonts w:ascii="Consolas" w:eastAsia="楷体" w:hAnsi="Consolas" w:cs="Times New Roman" w:hint="eastAsia"/>
          <w:color w:val="FF0000"/>
          <w:sz w:val="22"/>
        </w:rPr>
        <w:t>如果有</w:t>
      </w:r>
      <w:proofErr w:type="spellStart"/>
      <w:r w:rsidRPr="003D1B36">
        <w:rPr>
          <w:rFonts w:ascii="Consolas" w:eastAsia="楷体" w:hAnsi="Consolas" w:cs="Times New Roman" w:hint="eastAsia"/>
          <w:color w:val="FF0000"/>
          <w:sz w:val="22"/>
        </w:rPr>
        <w:t>g</w:t>
      </w:r>
      <w:r w:rsidRPr="003D1B36">
        <w:rPr>
          <w:rFonts w:ascii="Consolas" w:eastAsia="楷体" w:hAnsi="Consolas" w:cs="Times New Roman"/>
          <w:color w:val="FF0000"/>
          <w:sz w:val="22"/>
        </w:rPr>
        <w:t>lobal.R</w:t>
      </w:r>
      <w:proofErr w:type="spellEnd"/>
      <w:r w:rsidRPr="003D1B36">
        <w:rPr>
          <w:rFonts w:ascii="Consolas" w:eastAsia="楷体" w:hAnsi="Consolas" w:cs="Times New Roman" w:hint="eastAsia"/>
          <w:color w:val="FF0000"/>
          <w:sz w:val="22"/>
        </w:rPr>
        <w:t>，要在嵌入之前手工调用，它不会自动执行。</w:t>
      </w:r>
    </w:p>
    <w:p w14:paraId="704100A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># https://github.com/rstudio/rmarkdown/issues/211</w:t>
      </w:r>
    </w:p>
    <w:p w14:paraId="08C2154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source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"../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kmeansExampl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global.R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")</w:t>
      </w:r>
    </w:p>
    <w:p w14:paraId="18B80BB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hinyAppDir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67A5E55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gramStart"/>
      <w:r w:rsidRPr="003D1B36">
        <w:rPr>
          <w:rFonts w:ascii="Consolas" w:eastAsia="楷体" w:hAnsi="Consolas" w:cs="Times New Roman"/>
          <w:sz w:val="22"/>
        </w:rPr>
        <w:t>"..</w:t>
      </w:r>
      <w:proofErr w:type="gramEnd"/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kmeansExample</w:t>
      </w:r>
      <w:proofErr w:type="spellEnd"/>
      <w:r w:rsidRPr="003D1B36">
        <w:rPr>
          <w:rFonts w:ascii="Consolas" w:eastAsia="楷体" w:hAnsi="Consolas" w:cs="Times New Roman"/>
          <w:sz w:val="22"/>
        </w:rPr>
        <w:t>",</w:t>
      </w:r>
    </w:p>
    <w:p w14:paraId="625BF22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options =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gramEnd"/>
    </w:p>
    <w:p w14:paraId="7C64A6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width = "100%"</w:t>
      </w:r>
    </w:p>
    <w:p w14:paraId="3C4D52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</w:t>
      </w:r>
    </w:p>
    <w:p w14:paraId="7D6135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)</w:t>
      </w:r>
    </w:p>
    <w:p w14:paraId="153C6EA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A6D516F" w14:textId="77777777" w:rsidR="003D1B36" w:rsidRPr="003D1B36" w:rsidRDefault="003D1B36" w:rsidP="003D1B36">
      <w:pPr>
        <w:widowControl/>
        <w:ind w:left="7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ED9F094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这两种方式嵌入独立的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都不支持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g</w:t>
      </w:r>
      <w:r w:rsidRPr="003D1B36">
        <w:rPr>
          <w:rFonts w:ascii="楷体" w:eastAsia="楷体" w:hAnsi="楷体" w:cs="宋体"/>
          <w:kern w:val="0"/>
          <w:sz w:val="24"/>
          <w:szCs w:val="24"/>
        </w:rPr>
        <w:t>lobal.R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全局设置脚本，需要在文档中嵌入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之前自己手工调用执行。上面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执行效果如下：</w:t>
      </w:r>
    </w:p>
    <w:p w14:paraId="69EF552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4D6B6BDC" wp14:editId="2D15C42B">
            <wp:extent cx="5274310" cy="2829560"/>
            <wp:effectExtent l="0" t="0" r="2540" b="8890"/>
            <wp:docPr id="727" name="图片 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19407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AB89D7E" w14:textId="77777777" w:rsidR="003D1B36" w:rsidRPr="003D1B36" w:rsidRDefault="003D1B36" w:rsidP="003D1B36">
      <w:pPr>
        <w:widowControl/>
        <w:numPr>
          <w:ilvl w:val="0"/>
          <w:numId w:val="21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knit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::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include_app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(</w:t>
      </w:r>
      <w:r w:rsidRPr="003D1B36">
        <w:rPr>
          <w:rFonts w:ascii="楷体" w:eastAsia="楷体" w:hAnsi="楷体" w:cs="宋体"/>
          <w:kern w:val="0"/>
          <w:sz w:val="24"/>
          <w:szCs w:val="24"/>
        </w:rPr>
        <w:t>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嵌入，网页IFRAME嵌入。</w:t>
      </w:r>
    </w:p>
    <w:p w14:paraId="777ED98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586B88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</w:t>
      </w:r>
      <w:r w:rsidRPr="003D1B36">
        <w:rPr>
          <w:rFonts w:ascii="Consolas" w:eastAsia="楷体" w:hAnsi="Consolas" w:cs="Times New Roman"/>
          <w:sz w:val="22"/>
        </w:rPr>
        <w:t>墨尔本房价分析报告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30653C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Jean"</w:t>
      </w:r>
    </w:p>
    <w:p w14:paraId="36D7031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ate: "`r 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proofErr w:type="gramStart"/>
      <w:r w:rsidRPr="003D1B36">
        <w:rPr>
          <w:rFonts w:ascii="Consolas" w:eastAsia="楷体" w:hAnsi="Consolas" w:cs="Times New Roman"/>
          <w:sz w:val="22"/>
        </w:rPr>
        <w:t>()`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719F1F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html_document</w:t>
      </w:r>
      <w:proofErr w:type="spellEnd"/>
    </w:p>
    <w:p w14:paraId="009081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untime: shiny</w:t>
      </w:r>
    </w:p>
    <w:p w14:paraId="42C30E3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500439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D1DF4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setup, include=FALSE}</w:t>
      </w:r>
    </w:p>
    <w:p w14:paraId="112C7F8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pts_chunk$set</w:t>
      </w:r>
      <w:proofErr w:type="spellEnd"/>
      <w:r w:rsidRPr="003D1B36">
        <w:rPr>
          <w:rFonts w:ascii="Consolas" w:eastAsia="楷体" w:hAnsi="Consolas" w:cs="Times New Roman"/>
          <w:sz w:val="22"/>
        </w:rPr>
        <w:t>(echo = TRUE)</w:t>
      </w:r>
    </w:p>
    <w:p w14:paraId="7324D4C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702B5D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E080A0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运行一些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代码，以便在报告里引用它们的结果。</w:t>
      </w:r>
    </w:p>
    <w:p w14:paraId="457646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580411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显示当前的工作目录，显示代码及其执行结果是为了说明这是一个</w:t>
      </w:r>
      <w:r w:rsidRPr="003D1B36">
        <w:rPr>
          <w:rFonts w:ascii="Consolas" w:eastAsia="楷体" w:hAnsi="Consolas" w:cs="Times New Roman"/>
          <w:sz w:val="22"/>
        </w:rPr>
        <w:t>R markdown</w:t>
      </w:r>
      <w:r w:rsidRPr="003D1B36">
        <w:rPr>
          <w:rFonts w:ascii="Consolas" w:eastAsia="楷体" w:hAnsi="Consolas" w:cs="Times New Roman"/>
          <w:sz w:val="22"/>
        </w:rPr>
        <w:t>报告。</w:t>
      </w:r>
    </w:p>
    <w:p w14:paraId="044CF3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737BC1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 </w:t>
      </w:r>
      <w:proofErr w:type="spellStart"/>
      <w:r w:rsidRPr="003D1B36">
        <w:rPr>
          <w:rFonts w:ascii="Consolas" w:eastAsia="楷体" w:hAnsi="Consolas" w:cs="Times New Roman"/>
          <w:sz w:val="22"/>
        </w:rPr>
        <w:t>somecode</w:t>
      </w:r>
      <w:proofErr w:type="spellEnd"/>
      <w:r w:rsidRPr="003D1B36">
        <w:rPr>
          <w:rFonts w:ascii="Consolas" w:eastAsia="楷体" w:hAnsi="Consolas" w:cs="Times New Roman"/>
          <w:sz w:val="22"/>
        </w:rPr>
        <w:t>, echo=TRUE}</w:t>
      </w:r>
    </w:p>
    <w:p w14:paraId="5038BAF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etwd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2B6A71E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DA147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F4C278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嵌入完整</w:t>
      </w:r>
      <w:r w:rsidRPr="003D1B36">
        <w:rPr>
          <w:rFonts w:ascii="Consolas" w:eastAsia="楷体" w:hAnsi="Consolas" w:cs="Times New Roman"/>
          <w:sz w:val="22"/>
        </w:rPr>
        <w:t>Shiny App</w:t>
      </w:r>
    </w:p>
    <w:p w14:paraId="4794B4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EE0E33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通过在</w:t>
      </w:r>
      <w:r w:rsidRPr="003D1B36">
        <w:rPr>
          <w:rFonts w:ascii="Consolas" w:eastAsia="楷体" w:hAnsi="Consolas" w:cs="Times New Roman"/>
          <w:sz w:val="22"/>
        </w:rPr>
        <w:t xml:space="preserve">R Markdown </w:t>
      </w:r>
      <w:r w:rsidRPr="003D1B36">
        <w:rPr>
          <w:rFonts w:ascii="Consolas" w:eastAsia="楷体" w:hAnsi="Consolas" w:cs="Times New Roman"/>
          <w:sz w:val="22"/>
        </w:rPr>
        <w:t>报告中使用</w:t>
      </w:r>
      <w:r w:rsidRPr="003D1B36">
        <w:rPr>
          <w:rFonts w:ascii="Consolas" w:eastAsia="楷体" w:hAnsi="Consolas" w:cs="Times New Roman"/>
          <w:sz w:val="22"/>
        </w:rPr>
        <w:t xml:space="preserve"> `</w:t>
      </w:r>
      <w:proofErr w:type="spellStart"/>
      <w:r w:rsidRPr="003D1B36">
        <w:rPr>
          <w:rFonts w:ascii="Consolas" w:eastAsia="楷体" w:hAnsi="Consolas" w:cs="Times New Roman"/>
          <w:sz w:val="22"/>
        </w:rPr>
        <w:t>shinyAppDi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` </w:t>
      </w:r>
      <w:r w:rsidRPr="003D1B36">
        <w:rPr>
          <w:rFonts w:ascii="Consolas" w:eastAsia="楷体" w:hAnsi="Consolas" w:cs="Times New Roman"/>
          <w:sz w:val="22"/>
        </w:rPr>
        <w:t>函数嵌入其它目录下运行的完整</w:t>
      </w:r>
      <w:r w:rsidRPr="003D1B36">
        <w:rPr>
          <w:rFonts w:ascii="Consolas" w:eastAsia="楷体" w:hAnsi="Consolas" w:cs="Times New Roman"/>
          <w:sz w:val="22"/>
        </w:rPr>
        <w:t>Shiny App</w:t>
      </w:r>
      <w:r w:rsidRPr="003D1B36">
        <w:rPr>
          <w:rFonts w:ascii="Consolas" w:eastAsia="楷体" w:hAnsi="Consolas" w:cs="Times New Roman"/>
          <w:sz w:val="22"/>
        </w:rPr>
        <w:t>，本例嵌入了</w:t>
      </w:r>
      <w:r w:rsidRPr="003D1B36">
        <w:rPr>
          <w:rFonts w:ascii="Consolas" w:eastAsia="楷体" w:hAnsi="Consolas" w:cs="Times New Roman"/>
          <w:sz w:val="22"/>
        </w:rPr>
        <w:t>Shiny App “</w:t>
      </w:r>
      <w:r w:rsidRPr="003D1B36">
        <w:rPr>
          <w:rFonts w:ascii="Consolas" w:eastAsia="楷体" w:hAnsi="Consolas" w:cs="Times New Roman"/>
          <w:sz w:val="22"/>
        </w:rPr>
        <w:t>墨尔本房价回归分析</w:t>
      </w:r>
      <w:r w:rsidRPr="003D1B36">
        <w:rPr>
          <w:rFonts w:ascii="Consolas" w:eastAsia="楷体" w:hAnsi="Consolas" w:cs="Times New Roman"/>
          <w:sz w:val="22"/>
        </w:rPr>
        <w:t>”</w:t>
      </w:r>
      <w:r w:rsidRPr="003D1B36">
        <w:rPr>
          <w:rFonts w:ascii="Consolas" w:eastAsia="楷体" w:hAnsi="Consolas" w:cs="Times New Roman"/>
          <w:sz w:val="22"/>
        </w:rPr>
        <w:t>，它调用底层的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脚本在预处理数据的基础上完成各个回归模型的计算</w:t>
      </w:r>
      <w:r w:rsidRPr="003D1B36">
        <w:rPr>
          <w:rFonts w:ascii="Consolas" w:eastAsia="楷体" w:hAnsi="Consolas" w:cs="Times New Roman"/>
          <w:sz w:val="22"/>
        </w:rPr>
        <w:t>(</w:t>
      </w:r>
      <w:r w:rsidRPr="003D1B36">
        <w:rPr>
          <w:rFonts w:ascii="Consolas" w:eastAsia="楷体" w:hAnsi="Consolas" w:cs="Times New Roman"/>
          <w:sz w:val="22"/>
        </w:rPr>
        <w:t>当时是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研究的</w:t>
      </w:r>
      <w:r w:rsidRPr="003D1B36">
        <w:rPr>
          <w:rFonts w:ascii="Consolas" w:eastAsia="楷体" w:hAnsi="Consolas" w:cs="Times New Roman"/>
          <w:sz w:val="22"/>
        </w:rPr>
        <w:t>GBDT</w:t>
      </w:r>
      <w:r w:rsidRPr="003D1B36">
        <w:rPr>
          <w:rFonts w:ascii="Consolas" w:eastAsia="楷体" w:hAnsi="Consolas" w:cs="Times New Roman"/>
          <w:sz w:val="22"/>
        </w:rPr>
        <w:t>回归模型，当然也可以完全用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来完成</w:t>
      </w:r>
      <w:r w:rsidRPr="003D1B36">
        <w:rPr>
          <w:rFonts w:ascii="Consolas" w:eastAsia="楷体" w:hAnsi="Consolas" w:cs="Times New Roman"/>
          <w:sz w:val="22"/>
        </w:rPr>
        <w:t>)</w:t>
      </w:r>
      <w:r w:rsidRPr="003D1B36">
        <w:rPr>
          <w:rFonts w:ascii="Consolas" w:eastAsia="楷体" w:hAnsi="Consolas" w:cs="Times New Roman"/>
          <w:sz w:val="22"/>
        </w:rPr>
        <w:t>，</w:t>
      </w:r>
      <w:r w:rsidRPr="003D1B36">
        <w:rPr>
          <w:rFonts w:ascii="Consolas" w:eastAsia="楷体" w:hAnsi="Consolas" w:cs="Times New Roman"/>
          <w:sz w:val="22"/>
        </w:rPr>
        <w:t>Shiny App</w:t>
      </w:r>
      <w:r w:rsidRPr="003D1B36">
        <w:rPr>
          <w:rFonts w:ascii="Consolas" w:eastAsia="楷体" w:hAnsi="Consolas" w:cs="Times New Roman"/>
          <w:sz w:val="22"/>
        </w:rPr>
        <w:t>主要是管理各个回归模型数据的交互式可视化展示：</w:t>
      </w:r>
    </w:p>
    <w:p w14:paraId="04789C9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21BA21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 </w:t>
      </w:r>
      <w:proofErr w:type="spellStart"/>
      <w:r w:rsidRPr="003D1B36">
        <w:rPr>
          <w:rFonts w:ascii="Consolas" w:eastAsia="楷体" w:hAnsi="Consolas" w:cs="Times New Roman"/>
          <w:sz w:val="22"/>
        </w:rPr>
        <w:t>shinyapp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eval=FALSE, echo=TRUE, </w:t>
      </w:r>
      <w:proofErr w:type="spellStart"/>
      <w:r w:rsidRPr="003D1B36">
        <w:rPr>
          <w:rFonts w:ascii="Consolas" w:eastAsia="楷体" w:hAnsi="Consolas" w:cs="Times New Roman"/>
          <w:sz w:val="22"/>
        </w:rPr>
        <w:t>out.width</w:t>
      </w:r>
      <w:proofErr w:type="spellEnd"/>
      <w:r w:rsidRPr="003D1B36">
        <w:rPr>
          <w:rFonts w:ascii="Consolas" w:eastAsia="楷体" w:hAnsi="Consolas" w:cs="Times New Roman"/>
          <w:sz w:val="22"/>
        </w:rPr>
        <w:t>="100%"}</w:t>
      </w:r>
    </w:p>
    <w:p w14:paraId="192571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R markdown</w:t>
      </w:r>
      <w:r w:rsidRPr="003D1B36">
        <w:rPr>
          <w:rFonts w:ascii="Consolas" w:eastAsia="楷体" w:hAnsi="Consolas" w:cs="Times New Roman"/>
          <w:sz w:val="22"/>
        </w:rPr>
        <w:t>嵌入</w:t>
      </w:r>
      <w:r w:rsidRPr="003D1B36">
        <w:rPr>
          <w:rFonts w:ascii="Consolas" w:eastAsia="楷体" w:hAnsi="Consolas" w:cs="Times New Roman"/>
          <w:sz w:val="22"/>
        </w:rPr>
        <w:t>Shiny App</w:t>
      </w:r>
      <w:r w:rsidRPr="003D1B36">
        <w:rPr>
          <w:rFonts w:ascii="Consolas" w:eastAsia="楷体" w:hAnsi="Consolas" w:cs="Times New Roman"/>
          <w:sz w:val="22"/>
        </w:rPr>
        <w:t>时，目前不支持加载</w:t>
      </w:r>
      <w:proofErr w:type="spellStart"/>
      <w:r w:rsidRPr="003D1B36">
        <w:rPr>
          <w:rFonts w:ascii="Consolas" w:eastAsia="楷体" w:hAnsi="Consolas" w:cs="Times New Roman"/>
          <w:sz w:val="22"/>
        </w:rPr>
        <w:t>global.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r w:rsidRPr="003D1B36">
        <w:rPr>
          <w:rFonts w:ascii="Consolas" w:eastAsia="楷体" w:hAnsi="Consolas" w:cs="Times New Roman"/>
          <w:sz w:val="22"/>
        </w:rPr>
        <w:t>具体见下面的</w:t>
      </w:r>
      <w:r w:rsidRPr="003D1B36">
        <w:rPr>
          <w:rFonts w:ascii="Consolas" w:eastAsia="楷体" w:hAnsi="Consolas" w:cs="Times New Roman"/>
          <w:sz w:val="22"/>
        </w:rPr>
        <w:t>issue</w:t>
      </w:r>
    </w:p>
    <w:p w14:paraId="4C7636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github.com/rstudio/rmarkdown/issues/211</w:t>
      </w:r>
    </w:p>
    <w:p w14:paraId="6E08862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对于使用</w:t>
      </w:r>
      <w:proofErr w:type="spellStart"/>
      <w:r w:rsidRPr="003D1B36">
        <w:rPr>
          <w:rFonts w:ascii="Consolas" w:eastAsia="楷体" w:hAnsi="Consolas" w:cs="Times New Roman"/>
          <w:sz w:val="22"/>
        </w:rPr>
        <w:t>global.R</w:t>
      </w:r>
      <w:proofErr w:type="spellEnd"/>
      <w:r w:rsidRPr="003D1B36">
        <w:rPr>
          <w:rFonts w:ascii="Consolas" w:eastAsia="楷体" w:hAnsi="Consolas" w:cs="Times New Roman"/>
          <w:sz w:val="22"/>
        </w:rPr>
        <w:t>的</w:t>
      </w:r>
      <w:r w:rsidRPr="003D1B36">
        <w:rPr>
          <w:rFonts w:ascii="Consolas" w:eastAsia="楷体" w:hAnsi="Consolas" w:cs="Times New Roman"/>
          <w:sz w:val="22"/>
        </w:rPr>
        <w:t>Shiny App</w:t>
      </w:r>
      <w:r w:rsidRPr="003D1B36">
        <w:rPr>
          <w:rFonts w:ascii="Consolas" w:eastAsia="楷体" w:hAnsi="Consolas" w:cs="Times New Roman"/>
          <w:sz w:val="22"/>
        </w:rPr>
        <w:t>，要自己手动加载</w:t>
      </w:r>
      <w:proofErr w:type="spellStart"/>
      <w:r w:rsidRPr="003D1B36">
        <w:rPr>
          <w:rFonts w:ascii="Consolas" w:eastAsia="楷体" w:hAnsi="Consolas" w:cs="Times New Roman"/>
          <w:sz w:val="22"/>
        </w:rPr>
        <w:t>global.R</w:t>
      </w:r>
      <w:proofErr w:type="spellEnd"/>
    </w:p>
    <w:p w14:paraId="581070E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不过在</w:t>
      </w:r>
      <w:proofErr w:type="spellStart"/>
      <w:r w:rsidRPr="003D1B36">
        <w:rPr>
          <w:rFonts w:ascii="Consolas" w:eastAsia="楷体" w:hAnsi="Consolas" w:cs="Times New Roman"/>
          <w:sz w:val="22"/>
        </w:rPr>
        <w:t>Rstudio</w:t>
      </w:r>
      <w:proofErr w:type="spellEnd"/>
      <w:r w:rsidRPr="003D1B36">
        <w:rPr>
          <w:rFonts w:ascii="Consolas" w:eastAsia="楷体" w:hAnsi="Consolas" w:cs="Times New Roman"/>
          <w:sz w:val="22"/>
        </w:rPr>
        <w:t>开发环境中虽然测试通过了，但在</w:t>
      </w:r>
      <w:r w:rsidRPr="003D1B36">
        <w:rPr>
          <w:rFonts w:ascii="Consolas" w:eastAsia="楷体" w:hAnsi="Consolas" w:cs="Times New Roman"/>
          <w:sz w:val="22"/>
        </w:rPr>
        <w:t>Shiny Server</w:t>
      </w:r>
      <w:r w:rsidRPr="003D1B36">
        <w:rPr>
          <w:rFonts w:ascii="Consolas" w:eastAsia="楷体" w:hAnsi="Consolas" w:cs="Times New Roman"/>
          <w:sz w:val="22"/>
        </w:rPr>
        <w:t>部署运行时有问题。</w:t>
      </w:r>
    </w:p>
    <w:p w14:paraId="09C7E77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spellStart"/>
      <w:r w:rsidRPr="003D1B36">
        <w:rPr>
          <w:rFonts w:ascii="Consolas" w:eastAsia="楷体" w:hAnsi="Consolas" w:cs="Times New Roman"/>
          <w:sz w:val="22"/>
        </w:rPr>
        <w:t>global.R</w:t>
      </w:r>
      <w:proofErr w:type="spellEnd"/>
      <w:r w:rsidRPr="003D1B36">
        <w:rPr>
          <w:rFonts w:ascii="Consolas" w:eastAsia="楷体" w:hAnsi="Consolas" w:cs="Times New Roman"/>
          <w:sz w:val="22"/>
        </w:rPr>
        <w:t>应该是正常加载了，但</w:t>
      </w:r>
      <w:r w:rsidRPr="003D1B36">
        <w:rPr>
          <w:rFonts w:ascii="Consolas" w:eastAsia="楷体" w:hAnsi="Consolas" w:cs="Times New Roman"/>
          <w:sz w:val="22"/>
        </w:rPr>
        <w:t>UI</w:t>
      </w:r>
      <w:r w:rsidRPr="003D1B36">
        <w:rPr>
          <w:rFonts w:ascii="Consolas" w:eastAsia="楷体" w:hAnsi="Consolas" w:cs="Times New Roman"/>
          <w:sz w:val="22"/>
        </w:rPr>
        <w:t>中不能显示所有</w:t>
      </w:r>
      <w:r w:rsidRPr="003D1B36">
        <w:rPr>
          <w:rFonts w:ascii="Consolas" w:eastAsia="楷体" w:hAnsi="Consolas" w:cs="Times New Roman"/>
          <w:sz w:val="22"/>
        </w:rPr>
        <w:t>render()</w:t>
      </w:r>
      <w:r w:rsidRPr="003D1B36">
        <w:rPr>
          <w:rFonts w:ascii="Consolas" w:eastAsia="楷体" w:hAnsi="Consolas" w:cs="Times New Roman"/>
          <w:sz w:val="22"/>
        </w:rPr>
        <w:t>函数渲染的组件，目前还没有找到原因。</w:t>
      </w:r>
    </w:p>
    <w:p w14:paraId="5507BE1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source(</w:t>
      </w:r>
      <w:proofErr w:type="gramEnd"/>
      <w:r w:rsidRPr="003D1B36">
        <w:rPr>
          <w:rFonts w:ascii="Consolas" w:eastAsia="楷体" w:hAnsi="Consolas" w:cs="Times New Roman"/>
          <w:sz w:val="22"/>
        </w:rPr>
        <w:t>"../</w:t>
      </w:r>
      <w:proofErr w:type="spellStart"/>
      <w:r w:rsidRPr="003D1B36">
        <w:rPr>
          <w:rFonts w:ascii="Consolas" w:eastAsia="楷体" w:hAnsi="Consolas" w:cs="Times New Roman"/>
          <w:sz w:val="22"/>
        </w:rPr>
        <w:t>melbourne</w:t>
      </w:r>
      <w:proofErr w:type="spellEnd"/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global.R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2515180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hinyAppDir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3546C46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gramStart"/>
      <w:r w:rsidRPr="003D1B36">
        <w:rPr>
          <w:rFonts w:ascii="Consolas" w:eastAsia="楷体" w:hAnsi="Consolas" w:cs="Times New Roman"/>
          <w:sz w:val="22"/>
        </w:rPr>
        <w:t>"..</w:t>
      </w:r>
      <w:proofErr w:type="gramEnd"/>
      <w:r w:rsidRPr="003D1B36">
        <w:rPr>
          <w:rFonts w:ascii="Consolas" w:eastAsia="楷体" w:hAnsi="Consolas" w:cs="Times New Roman"/>
          <w:sz w:val="22"/>
        </w:rPr>
        <w:t>/</w:t>
      </w:r>
      <w:proofErr w:type="spellStart"/>
      <w:r w:rsidRPr="003D1B36">
        <w:rPr>
          <w:rFonts w:ascii="Consolas" w:eastAsia="楷体" w:hAnsi="Consolas" w:cs="Times New Roman"/>
          <w:sz w:val="22"/>
        </w:rPr>
        <w:t>melbourne</w:t>
      </w:r>
      <w:proofErr w:type="spellEnd"/>
      <w:r w:rsidRPr="003D1B36">
        <w:rPr>
          <w:rFonts w:ascii="Consolas" w:eastAsia="楷体" w:hAnsi="Consolas" w:cs="Times New Roman"/>
          <w:sz w:val="22"/>
        </w:rPr>
        <w:t>",</w:t>
      </w:r>
    </w:p>
    <w:p w14:paraId="76E9FF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options =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gramEnd"/>
    </w:p>
    <w:p w14:paraId="09FAFDE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width = "100%", height=1000</w:t>
      </w:r>
    </w:p>
    <w:p w14:paraId="7CEA85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)</w:t>
      </w:r>
    </w:p>
    <w:p w14:paraId="4C16BE4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# </w:t>
      </w:r>
    </w:p>
    <w:p w14:paraId="1F8F47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这一行输出正常，证明在</w:t>
      </w:r>
      <w:r w:rsidRPr="003D1B36">
        <w:rPr>
          <w:rFonts w:ascii="Consolas" w:eastAsia="楷体" w:hAnsi="Consolas" w:cs="Times New Roman"/>
          <w:sz w:val="22"/>
        </w:rPr>
        <w:t>Shiny Server</w:t>
      </w:r>
      <w:r w:rsidRPr="003D1B36">
        <w:rPr>
          <w:rFonts w:ascii="Consolas" w:eastAsia="楷体" w:hAnsi="Consolas" w:cs="Times New Roman"/>
          <w:sz w:val="22"/>
        </w:rPr>
        <w:t>中手动加载</w:t>
      </w:r>
      <w:proofErr w:type="spellStart"/>
      <w:r w:rsidRPr="003D1B36">
        <w:rPr>
          <w:rFonts w:ascii="Consolas" w:eastAsia="楷体" w:hAnsi="Consolas" w:cs="Times New Roman"/>
          <w:sz w:val="22"/>
        </w:rPr>
        <w:t>global.R</w:t>
      </w:r>
      <w:proofErr w:type="spellEnd"/>
      <w:r w:rsidRPr="003D1B36">
        <w:rPr>
          <w:rFonts w:ascii="Consolas" w:eastAsia="楷体" w:hAnsi="Consolas" w:cs="Times New Roman"/>
          <w:sz w:val="22"/>
        </w:rPr>
        <w:t>执行正常。</w:t>
      </w:r>
    </w:p>
    <w:p w14:paraId="56A55E3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perf</w:t>
      </w:r>
      <w:proofErr w:type="gramEnd"/>
    </w:p>
    <w:p w14:paraId="211D43E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7AC36E9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676064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改用</w:t>
      </w:r>
      <w:proofErr w:type="spellStart"/>
      <w:r w:rsidRPr="003D1B36">
        <w:rPr>
          <w:rFonts w:ascii="Consolas" w:eastAsia="楷体" w:hAnsi="Consolas" w:cs="Times New Roman"/>
          <w:sz w:val="22"/>
        </w:rPr>
        <w:t>include_app</w:t>
      </w:r>
      <w:proofErr w:type="spellEnd"/>
      <w:r w:rsidRPr="003D1B36">
        <w:rPr>
          <w:rFonts w:ascii="Consolas" w:eastAsia="楷体" w:hAnsi="Consolas" w:cs="Times New Roman"/>
          <w:sz w:val="22"/>
        </w:rPr>
        <w:t>来嵌入</w:t>
      </w:r>
      <w:r w:rsidRPr="003D1B36">
        <w:rPr>
          <w:rFonts w:ascii="Consolas" w:eastAsia="楷体" w:hAnsi="Consolas" w:cs="Times New Roman"/>
          <w:sz w:val="22"/>
        </w:rPr>
        <w:t>App</w:t>
      </w:r>
      <w:r w:rsidRPr="003D1B36">
        <w:rPr>
          <w:rFonts w:ascii="Consolas" w:eastAsia="楷体" w:hAnsi="Consolas" w:cs="Times New Roman"/>
          <w:sz w:val="22"/>
        </w:rPr>
        <w:t>，因为它是通过</w:t>
      </w:r>
      <w:r w:rsidRPr="003D1B36">
        <w:rPr>
          <w:rFonts w:ascii="Consolas" w:eastAsia="楷体" w:hAnsi="Consolas" w:cs="Times New Roman"/>
          <w:sz w:val="22"/>
        </w:rPr>
        <w:t>IFRAME</w:t>
      </w:r>
      <w:r w:rsidRPr="003D1B36">
        <w:rPr>
          <w:rFonts w:ascii="Consolas" w:eastAsia="楷体" w:hAnsi="Consolas" w:cs="Times New Roman"/>
          <w:sz w:val="22"/>
        </w:rPr>
        <w:t>嵌入的，没有运行环境的影响。</w:t>
      </w:r>
    </w:p>
    <w:p w14:paraId="68DC66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,  eval=TRUE, echo=TRUE, </w:t>
      </w:r>
      <w:proofErr w:type="spellStart"/>
      <w:r w:rsidRPr="003D1B36">
        <w:rPr>
          <w:rFonts w:ascii="Consolas" w:eastAsia="楷体" w:hAnsi="Consolas" w:cs="Times New Roman"/>
          <w:sz w:val="22"/>
        </w:rPr>
        <w:t>out.width</w:t>
      </w:r>
      <w:proofErr w:type="spellEnd"/>
      <w:r w:rsidRPr="003D1B36">
        <w:rPr>
          <w:rFonts w:ascii="Consolas" w:eastAsia="楷体" w:hAnsi="Consolas" w:cs="Times New Roman"/>
          <w:sz w:val="22"/>
        </w:rPr>
        <w:t>="100%"}</w:t>
      </w:r>
    </w:p>
    <w:p w14:paraId="6A43F5C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spell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r w:rsidRPr="003D1B36">
        <w:rPr>
          <w:rFonts w:ascii="Consolas" w:eastAsia="楷体" w:hAnsi="Consolas" w:cs="Times New Roman"/>
          <w:sz w:val="22"/>
        </w:rPr>
        <w:t>include_app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在</w:t>
      </w:r>
      <w:proofErr w:type="spellStart"/>
      <w:r w:rsidRPr="003D1B36">
        <w:rPr>
          <w:rFonts w:ascii="Consolas" w:eastAsia="楷体" w:hAnsi="Consolas" w:cs="Times New Roman"/>
          <w:sz w:val="22"/>
        </w:rPr>
        <w:t>Rstudio</w:t>
      </w:r>
      <w:proofErr w:type="spellEnd"/>
      <w:r w:rsidRPr="003D1B36">
        <w:rPr>
          <w:rFonts w:ascii="Consolas" w:eastAsia="楷体" w:hAnsi="Consolas" w:cs="Times New Roman"/>
          <w:sz w:val="22"/>
        </w:rPr>
        <w:t>开发环境与</w:t>
      </w:r>
      <w:r w:rsidRPr="003D1B36">
        <w:rPr>
          <w:rFonts w:ascii="Consolas" w:eastAsia="楷体" w:hAnsi="Consolas" w:cs="Times New Roman"/>
          <w:sz w:val="22"/>
        </w:rPr>
        <w:t>Shiny Server</w:t>
      </w:r>
      <w:r w:rsidRPr="003D1B36">
        <w:rPr>
          <w:rFonts w:ascii="Consolas" w:eastAsia="楷体" w:hAnsi="Consolas" w:cs="Times New Roman"/>
          <w:sz w:val="22"/>
        </w:rPr>
        <w:t>部署环境运行都正常。</w:t>
      </w:r>
    </w:p>
    <w:p w14:paraId="4C38090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knitr::</w:t>
      </w:r>
      <w:proofErr w:type="gramEnd"/>
      <w:r w:rsidRPr="003D1B36">
        <w:rPr>
          <w:rFonts w:ascii="Consolas" w:eastAsia="楷体" w:hAnsi="Consolas" w:cs="Times New Roman"/>
          <w:sz w:val="22"/>
        </w:rPr>
        <w:t>include_app("https://jeanye.cn:4443/shiny/users/jean/melbourne/", height="1200px")</w:t>
      </w:r>
    </w:p>
    <w:p w14:paraId="1CBF9E4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E26BA0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EBB113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7137904" wp14:editId="01166EAA">
            <wp:extent cx="5274310" cy="2829560"/>
            <wp:effectExtent l="0" t="0" r="2540" b="8890"/>
            <wp:docPr id="728" name="图片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FEB81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14A981F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这是通过在当前的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网页中插入一个I</w:t>
      </w:r>
      <w:r w:rsidRPr="003D1B36">
        <w:rPr>
          <w:rFonts w:ascii="楷体" w:eastAsia="楷体" w:hAnsi="楷体" w:cs="宋体"/>
          <w:kern w:val="0"/>
          <w:sz w:val="24"/>
          <w:szCs w:val="24"/>
        </w:rPr>
        <w:t>FRAM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来嵌入，完全不受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运行环境的影响。比如墨尔本房价分析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如果用前一种方式嵌入，由于未知的原因，所有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nder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(</w:t>
      </w:r>
      <w:r w:rsidRPr="003D1B36">
        <w:rPr>
          <w:rFonts w:ascii="楷体" w:eastAsia="楷体" w:hAnsi="楷体" w:cs="宋体"/>
          <w:kern w:val="0"/>
          <w:sz w:val="24"/>
          <w:szCs w:val="24"/>
        </w:rPr>
        <w:t>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函数渲染输出的W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dge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都显示为空白，而用这种方式嵌入就可以正常显示。</w:t>
      </w:r>
    </w:p>
    <w:p w14:paraId="25BA9217" w14:textId="77777777" w:rsidR="003D1B36" w:rsidRPr="003D1B36" w:rsidRDefault="003D1B36" w:rsidP="003D1B36">
      <w:pPr>
        <w:widowControl/>
        <w:ind w:left="7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1833202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3、通过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tes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后台运行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嵌入</w:t>
      </w:r>
    </w:p>
    <w:p w14:paraId="212237CE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一般引用已经部署应用的Shiny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来撰写深度分析报告，往往需要比较不同输入参数下的分析结果，这就要求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与引用的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之间有交互的能力，由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中设定引用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p的输入参数，引用它的输出结果，然后在文档中加以比较分析。幸运的是，可以通过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github.com/rstudio/shinytest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s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hinytest</w:t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包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（以及它的升级版</w:t>
      </w:r>
      <w:hyperlink r:id="rId26" w:history="1">
        <w:r w:rsidRPr="003D1B36">
          <w:rPr>
            <w:rFonts w:ascii="楷体" w:eastAsia="楷体" w:hAnsi="楷体" w:cs="宋体" w:hint="eastAsia"/>
            <w:color w:val="0000FF"/>
            <w:kern w:val="0"/>
            <w:sz w:val="24"/>
            <w:szCs w:val="24"/>
            <w:u w:val="single"/>
          </w:rPr>
          <w:t>s</w:t>
        </w:r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hinytest2包</w:t>
        </w:r>
      </w:hyperlink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）后台运行被引用的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 A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来完成，虽然它没有可视的UI界面，但可以在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iny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文档中通过程序去模拟UI的操作，然后提取输出的结果展示或比较分析。下面以墨尔本房价回归分析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P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为例具体看看。</w:t>
      </w:r>
    </w:p>
    <w:p w14:paraId="38C3971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288325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7E00C79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>title: "</w:t>
      </w:r>
      <w:r w:rsidRPr="003D1B36">
        <w:rPr>
          <w:rFonts w:ascii="Consolas" w:eastAsia="楷体" w:hAnsi="Consolas" w:cs="Times New Roman"/>
          <w:sz w:val="22"/>
        </w:rPr>
        <w:t>墨尔本房价分析报告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7EF4DED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Jean"</w:t>
      </w:r>
    </w:p>
    <w:p w14:paraId="1315BD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ate: "`r 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proofErr w:type="gramStart"/>
      <w:r w:rsidRPr="003D1B36">
        <w:rPr>
          <w:rFonts w:ascii="Consolas" w:eastAsia="楷体" w:hAnsi="Consolas" w:cs="Times New Roman"/>
          <w:sz w:val="22"/>
        </w:rPr>
        <w:t>()`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4424865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html_document</w:t>
      </w:r>
      <w:proofErr w:type="spellEnd"/>
    </w:p>
    <w:p w14:paraId="48419B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untime: shiny</w:t>
      </w:r>
    </w:p>
    <w:p w14:paraId="17E45D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2EE176F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A9EB7E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后台加载墨尔本房价回归分析</w:t>
      </w:r>
      <w:r w:rsidRPr="003D1B36">
        <w:rPr>
          <w:rFonts w:ascii="Consolas" w:eastAsia="楷体" w:hAnsi="Consolas" w:cs="Times New Roman"/>
          <w:sz w:val="22"/>
        </w:rPr>
        <w:t>Shiny APP</w:t>
      </w:r>
    </w:p>
    <w:p w14:paraId="5602EE2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需要用</w:t>
      </w:r>
      <w:proofErr w:type="spell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>包，以便设置反应式输入，以及截图和提取反应式输出。</w:t>
      </w:r>
    </w:p>
    <w:p w14:paraId="4976BC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6B2120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library(shiny)   </w:t>
      </w:r>
    </w:p>
    <w:p w14:paraId="70E3A1A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</w:t>
      </w:r>
      <w:proofErr w:type="spell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67BE102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Set </w:t>
      </w:r>
      <w:proofErr w:type="spellStart"/>
      <w:r w:rsidRPr="003D1B36">
        <w:rPr>
          <w:rFonts w:ascii="Consolas" w:eastAsia="楷体" w:hAnsi="Consolas" w:cs="Times New Roman"/>
          <w:sz w:val="22"/>
        </w:rPr>
        <w:t>loadTimeou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to a long time</w:t>
      </w:r>
    </w:p>
    <w:p w14:paraId="017DE1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spellStart"/>
      <w:r w:rsidRPr="003D1B36">
        <w:rPr>
          <w:rFonts w:ascii="Consolas" w:eastAsia="楷体" w:hAnsi="Consolas" w:cs="Times New Roman"/>
          <w:sz w:val="22"/>
        </w:rPr>
        <w:t>Can no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use </w:t>
      </w:r>
      <w:proofErr w:type="spell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for larger application</w:t>
      </w:r>
    </w:p>
    <w:p w14:paraId="5546ED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Error in </w:t>
      </w:r>
      <w:proofErr w:type="spellStart"/>
      <w:r w:rsidRPr="003D1B36">
        <w:rPr>
          <w:rFonts w:ascii="Consolas" w:eastAsia="楷体" w:hAnsi="Consolas" w:cs="Times New Roman"/>
          <w:sz w:val="22"/>
        </w:rPr>
        <w:t>sd_</w:t>
      </w:r>
      <w:proofErr w:type="gramStart"/>
      <w:r w:rsidRPr="003D1B36">
        <w:rPr>
          <w:rFonts w:ascii="Consolas" w:eastAsia="楷体" w:hAnsi="Consolas" w:cs="Times New Roman"/>
          <w:sz w:val="22"/>
        </w:rPr>
        <w:t>startShiny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self, private, path, seed) : </w:t>
      </w:r>
    </w:p>
    <w:p w14:paraId="1D04EC6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 Cannot find shiny port number. Error:</w:t>
      </w:r>
    </w:p>
    <w:p w14:paraId="60EEEF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community.rstudio.com/t/can-not-use-shinytest-for-larger-application/6514</w:t>
      </w:r>
    </w:p>
    <w:p w14:paraId="495AB2E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app 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ShinyDriver$new</w:t>
      </w:r>
      <w:proofErr w:type="spellEnd"/>
      <w:r w:rsidRPr="003D1B36">
        <w:rPr>
          <w:rFonts w:ascii="Consolas" w:eastAsia="楷体" w:hAnsi="Consolas" w:cs="Times New Roman"/>
          <w:sz w:val="22"/>
        </w:rPr>
        <w:t>("../</w:t>
      </w:r>
      <w:proofErr w:type="spellStart"/>
      <w:r w:rsidRPr="003D1B36">
        <w:rPr>
          <w:rFonts w:ascii="Consolas" w:eastAsia="楷体" w:hAnsi="Consolas" w:cs="Times New Roman"/>
          <w:sz w:val="22"/>
        </w:rPr>
        <w:t>melbourn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", </w:t>
      </w:r>
      <w:proofErr w:type="spellStart"/>
      <w:r w:rsidRPr="003D1B36">
        <w:rPr>
          <w:rFonts w:ascii="Consolas" w:eastAsia="楷体" w:hAnsi="Consolas" w:cs="Times New Roman"/>
          <w:sz w:val="22"/>
        </w:rPr>
        <w:t>loadTimeout</w:t>
      </w:r>
      <w:proofErr w:type="spellEnd"/>
      <w:r w:rsidRPr="003D1B36">
        <w:rPr>
          <w:rFonts w:ascii="Consolas" w:eastAsia="楷体" w:hAnsi="Consolas" w:cs="Times New Roman"/>
          <w:sz w:val="22"/>
        </w:rPr>
        <w:t>=1000000)</w:t>
      </w:r>
    </w:p>
    <w:p w14:paraId="378DC65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get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background browser window size.</w:t>
      </w:r>
    </w:p>
    <w:p w14:paraId="54FEFEE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</w:t>
      </w:r>
      <w:proofErr w:type="gramStart"/>
      <w:r w:rsidRPr="003D1B36">
        <w:rPr>
          <w:rFonts w:ascii="Consolas" w:eastAsia="楷体" w:hAnsi="Consolas" w:cs="Times New Roman"/>
          <w:sz w:val="22"/>
        </w:rPr>
        <w:t>getWindowSiz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5586A5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98B3D0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DB08DE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默认算法与异常值阀值：</w:t>
      </w:r>
    </w:p>
    <w:p w14:paraId="5940D3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70837C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算法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app$getValu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"algo")`  </w:t>
      </w:r>
      <w:r w:rsidRPr="003D1B36">
        <w:rPr>
          <w:rFonts w:ascii="Consolas" w:eastAsia="楷体" w:hAnsi="Consolas" w:cs="Times New Roman"/>
          <w:sz w:val="22"/>
        </w:rPr>
        <w:t>异常值阀值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app$getValu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"threshold")`% </w:t>
      </w:r>
      <w:r w:rsidRPr="003D1B36">
        <w:rPr>
          <w:rFonts w:ascii="Consolas" w:eastAsia="楷体" w:hAnsi="Consolas" w:cs="Times New Roman"/>
          <w:sz w:val="22"/>
        </w:rPr>
        <w:t>屏幕截图。</w:t>
      </w:r>
    </w:p>
    <w:p w14:paraId="014FBA2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AA48E1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, </w:t>
      </w:r>
      <w:proofErr w:type="spellStart"/>
      <w:r w:rsidRPr="003D1B36">
        <w:rPr>
          <w:rFonts w:ascii="Consolas" w:eastAsia="楷体" w:hAnsi="Consolas" w:cs="Times New Roman"/>
          <w:sz w:val="22"/>
        </w:rPr>
        <w:t>out.width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100%", </w:t>
      </w:r>
      <w:proofErr w:type="spellStart"/>
      <w:r w:rsidRPr="003D1B36">
        <w:rPr>
          <w:rFonts w:ascii="Consolas" w:eastAsia="楷体" w:hAnsi="Consolas" w:cs="Times New Roman"/>
          <w:sz w:val="22"/>
        </w:rPr>
        <w:t>fig.width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=10, </w:t>
      </w:r>
      <w:proofErr w:type="spellStart"/>
      <w:r w:rsidRPr="003D1B36">
        <w:rPr>
          <w:rFonts w:ascii="Consolas" w:eastAsia="楷体" w:hAnsi="Consolas" w:cs="Times New Roman"/>
          <w:sz w:val="22"/>
        </w:rPr>
        <w:t>fig.height</w:t>
      </w:r>
      <w:proofErr w:type="spellEnd"/>
      <w:r w:rsidRPr="003D1B36">
        <w:rPr>
          <w:rFonts w:ascii="Consolas" w:eastAsia="楷体" w:hAnsi="Consolas" w:cs="Times New Roman"/>
          <w:sz w:val="22"/>
        </w:rPr>
        <w:t>=10}</w:t>
      </w:r>
    </w:p>
    <w:p w14:paraId="45EB8C6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</w:t>
      </w:r>
      <w:proofErr w:type="gramStart"/>
      <w:r w:rsidRPr="003D1B36">
        <w:rPr>
          <w:rFonts w:ascii="Consolas" w:eastAsia="楷体" w:hAnsi="Consolas" w:cs="Times New Roman"/>
          <w:sz w:val="22"/>
        </w:rPr>
        <w:t>takeScreensh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787629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81E3F8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B7847C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065A0E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设置新的</w:t>
      </w:r>
      <w:proofErr w:type="gramStart"/>
      <w:r w:rsidRPr="003D1B36">
        <w:rPr>
          <w:rFonts w:ascii="Consolas" w:eastAsia="楷体" w:hAnsi="Consolas" w:cs="Times New Roman"/>
          <w:sz w:val="22"/>
        </w:rPr>
        <w:t>算法与阀值参</w:t>
      </w:r>
      <w:proofErr w:type="gramEnd"/>
      <w:r w:rsidRPr="003D1B36">
        <w:rPr>
          <w:rFonts w:ascii="Consolas" w:eastAsia="楷体" w:hAnsi="Consolas" w:cs="Times New Roman"/>
          <w:sz w:val="22"/>
        </w:rPr>
        <w:t>数</w:t>
      </w:r>
    </w:p>
    <w:p w14:paraId="55DAF6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C399B2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设置算法</w:t>
      </w:r>
    </w:p>
    <w:p w14:paraId="590279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4F0CEA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setInputs</w:t>
      </w:r>
      <w:proofErr w:type="spellEnd"/>
      <w:r w:rsidRPr="003D1B36">
        <w:rPr>
          <w:rFonts w:ascii="Consolas" w:eastAsia="楷体" w:hAnsi="Consolas" w:cs="Times New Roman"/>
          <w:sz w:val="22"/>
        </w:rPr>
        <w:t>(algo="</w:t>
      </w:r>
      <w:proofErr w:type="spellStart"/>
      <w:r w:rsidRPr="003D1B36">
        <w:rPr>
          <w:rFonts w:ascii="Consolas" w:eastAsia="楷体" w:hAnsi="Consolas" w:cs="Times New Roman"/>
          <w:sz w:val="22"/>
        </w:rPr>
        <w:t>LigthGBM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3D936CF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getValue</w:t>
      </w:r>
      <w:proofErr w:type="spellEnd"/>
      <w:r w:rsidRPr="003D1B36">
        <w:rPr>
          <w:rFonts w:ascii="Consolas" w:eastAsia="楷体" w:hAnsi="Consolas" w:cs="Times New Roman"/>
          <w:sz w:val="22"/>
        </w:rPr>
        <w:t>("algo")</w:t>
      </w:r>
    </w:p>
    <w:p w14:paraId="5BC877E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4ACC4E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30A2ED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设置异常值阀值</w:t>
      </w:r>
    </w:p>
    <w:p w14:paraId="18B43A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553E1A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setInputs</w:t>
      </w:r>
      <w:proofErr w:type="spellEnd"/>
      <w:r w:rsidRPr="003D1B36">
        <w:rPr>
          <w:rFonts w:ascii="Consolas" w:eastAsia="楷体" w:hAnsi="Consolas" w:cs="Times New Roman"/>
          <w:sz w:val="22"/>
        </w:rPr>
        <w:t>(threshold=35)</w:t>
      </w:r>
    </w:p>
    <w:p w14:paraId="4A89E46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lastRenderedPageBreak/>
        <w:t>app$getValue</w:t>
      </w:r>
      <w:proofErr w:type="spellEnd"/>
      <w:r w:rsidRPr="003D1B36">
        <w:rPr>
          <w:rFonts w:ascii="Consolas" w:eastAsia="楷体" w:hAnsi="Consolas" w:cs="Times New Roman"/>
          <w:sz w:val="22"/>
        </w:rPr>
        <w:t>("threshold")</w:t>
      </w:r>
    </w:p>
    <w:p w14:paraId="270B29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7255C2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F162C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0BE1BA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算法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app$getValu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"algo")`  </w:t>
      </w:r>
      <w:r w:rsidRPr="003D1B36">
        <w:rPr>
          <w:rFonts w:ascii="Consolas" w:eastAsia="楷体" w:hAnsi="Consolas" w:cs="Times New Roman"/>
          <w:sz w:val="22"/>
        </w:rPr>
        <w:t>异常值阀值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app$getValu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"threshold")`% </w:t>
      </w:r>
      <w:r w:rsidRPr="003D1B36">
        <w:rPr>
          <w:rFonts w:ascii="Consolas" w:eastAsia="楷体" w:hAnsi="Consolas" w:cs="Times New Roman"/>
          <w:sz w:val="22"/>
        </w:rPr>
        <w:t>屏幕截图。</w:t>
      </w:r>
    </w:p>
    <w:p w14:paraId="4837D83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, </w:t>
      </w:r>
      <w:proofErr w:type="spellStart"/>
      <w:r w:rsidRPr="003D1B36">
        <w:rPr>
          <w:rFonts w:ascii="Consolas" w:eastAsia="楷体" w:hAnsi="Consolas" w:cs="Times New Roman"/>
          <w:sz w:val="22"/>
        </w:rPr>
        <w:t>out.width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100%", </w:t>
      </w:r>
      <w:proofErr w:type="spellStart"/>
      <w:r w:rsidRPr="003D1B36">
        <w:rPr>
          <w:rFonts w:ascii="Consolas" w:eastAsia="楷体" w:hAnsi="Consolas" w:cs="Times New Roman"/>
          <w:sz w:val="22"/>
        </w:rPr>
        <w:t>fig.width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=10, </w:t>
      </w:r>
      <w:proofErr w:type="spellStart"/>
      <w:r w:rsidRPr="003D1B36">
        <w:rPr>
          <w:rFonts w:ascii="Consolas" w:eastAsia="楷体" w:hAnsi="Consolas" w:cs="Times New Roman"/>
          <w:sz w:val="22"/>
        </w:rPr>
        <w:t>fig.height</w:t>
      </w:r>
      <w:proofErr w:type="spellEnd"/>
      <w:r w:rsidRPr="003D1B36">
        <w:rPr>
          <w:rFonts w:ascii="Consolas" w:eastAsia="楷体" w:hAnsi="Consolas" w:cs="Times New Roman"/>
          <w:sz w:val="22"/>
        </w:rPr>
        <w:t>=10}</w:t>
      </w:r>
    </w:p>
    <w:p w14:paraId="216DB9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</w:t>
      </w:r>
      <w:proofErr w:type="gramStart"/>
      <w:r w:rsidRPr="003D1B36">
        <w:rPr>
          <w:rFonts w:ascii="Consolas" w:eastAsia="楷体" w:hAnsi="Consolas" w:cs="Times New Roman"/>
          <w:sz w:val="22"/>
        </w:rPr>
        <w:t>takeScreensh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097EAE5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BF22B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46957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852814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036E5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直接显示其中一个</w:t>
      </w:r>
      <w:r w:rsidRPr="003D1B36">
        <w:rPr>
          <w:rFonts w:ascii="Consolas" w:eastAsia="楷体" w:hAnsi="Consolas" w:cs="Times New Roman"/>
          <w:sz w:val="22"/>
        </w:rPr>
        <w:t>Widget</w:t>
      </w:r>
    </w:p>
    <w:p w14:paraId="3516DA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提取</w:t>
      </w:r>
      <w:r w:rsidRPr="003D1B36">
        <w:rPr>
          <w:rFonts w:ascii="Consolas" w:eastAsia="楷体" w:hAnsi="Consolas" w:cs="Times New Roman"/>
          <w:sz w:val="22"/>
        </w:rPr>
        <w:t>Shiny APP</w:t>
      </w:r>
      <w:r w:rsidRPr="003D1B36">
        <w:rPr>
          <w:rFonts w:ascii="Consolas" w:eastAsia="楷体" w:hAnsi="Consolas" w:cs="Times New Roman"/>
          <w:sz w:val="22"/>
        </w:rPr>
        <w:t>中返回的数据</w:t>
      </w:r>
    </w:p>
    <w:p w14:paraId="48C9052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用</w:t>
      </w:r>
      <w:proofErr w:type="spell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>包的</w:t>
      </w:r>
      <w:proofErr w:type="spellStart"/>
      <w:r w:rsidRPr="003D1B36">
        <w:rPr>
          <w:rFonts w:ascii="Consolas" w:eastAsia="楷体" w:hAnsi="Consolas" w:cs="Times New Roman"/>
          <w:sz w:val="22"/>
        </w:rPr>
        <w:t>findWidget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函数找到</w:t>
      </w:r>
      <w:r w:rsidRPr="003D1B36">
        <w:rPr>
          <w:rFonts w:ascii="Consolas" w:eastAsia="楷体" w:hAnsi="Consolas" w:cs="Times New Roman"/>
          <w:sz w:val="22"/>
        </w:rPr>
        <w:t>Widget</w:t>
      </w:r>
      <w:r w:rsidRPr="003D1B36">
        <w:rPr>
          <w:rFonts w:ascii="Consolas" w:eastAsia="楷体" w:hAnsi="Consolas" w:cs="Times New Roman"/>
          <w:sz w:val="22"/>
        </w:rPr>
        <w:t>，然后用</w:t>
      </w:r>
      <w:r w:rsidRPr="003D1B36">
        <w:rPr>
          <w:rFonts w:ascii="Consolas" w:eastAsia="楷体" w:hAnsi="Consolas" w:cs="Times New Roman"/>
          <w:sz w:val="22"/>
        </w:rPr>
        <w:t>Widget</w:t>
      </w:r>
      <w:r w:rsidRPr="003D1B36">
        <w:rPr>
          <w:rFonts w:ascii="Consolas" w:eastAsia="楷体" w:hAnsi="Consolas" w:cs="Times New Roman"/>
          <w:sz w:val="22"/>
        </w:rPr>
        <w:t>的</w:t>
      </w:r>
      <w:proofErr w:type="spell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函数得到</w:t>
      </w:r>
      <w:r w:rsidRPr="003D1B36">
        <w:rPr>
          <w:rFonts w:ascii="Consolas" w:eastAsia="楷体" w:hAnsi="Consolas" w:cs="Times New Roman"/>
          <w:sz w:val="22"/>
        </w:rPr>
        <w:t>Widget</w:t>
      </w:r>
      <w:r w:rsidRPr="003D1B36">
        <w:rPr>
          <w:rFonts w:ascii="Consolas" w:eastAsia="楷体" w:hAnsi="Consolas" w:cs="Times New Roman"/>
          <w:sz w:val="22"/>
        </w:rPr>
        <w:t>的</w:t>
      </w:r>
      <w:r w:rsidRPr="003D1B36">
        <w:rPr>
          <w:rFonts w:ascii="Consolas" w:eastAsia="楷体" w:hAnsi="Consolas" w:cs="Times New Roman"/>
          <w:sz w:val="22"/>
        </w:rPr>
        <w:t>HTML</w:t>
      </w:r>
      <w:r w:rsidRPr="003D1B36">
        <w:rPr>
          <w:rFonts w:ascii="Consolas" w:eastAsia="楷体" w:hAnsi="Consolas" w:cs="Times New Roman"/>
          <w:sz w:val="22"/>
        </w:rPr>
        <w:t>源码（包括数据），</w:t>
      </w:r>
    </w:p>
    <w:p w14:paraId="62D7091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然后把</w:t>
      </w:r>
      <w:r w:rsidRPr="003D1B36">
        <w:rPr>
          <w:rFonts w:ascii="Consolas" w:eastAsia="楷体" w:hAnsi="Consolas" w:cs="Times New Roman"/>
          <w:sz w:val="22"/>
        </w:rPr>
        <w:t>HTML</w:t>
      </w:r>
      <w:r w:rsidRPr="003D1B36">
        <w:rPr>
          <w:rFonts w:ascii="Consolas" w:eastAsia="楷体" w:hAnsi="Consolas" w:cs="Times New Roman"/>
          <w:sz w:val="22"/>
        </w:rPr>
        <w:t>源码插入到当前页面中。因为</w:t>
      </w:r>
      <w:proofErr w:type="spell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>后台运行的</w:t>
      </w:r>
      <w:r w:rsidRPr="003D1B36">
        <w:rPr>
          <w:rFonts w:ascii="Consolas" w:eastAsia="楷体" w:hAnsi="Consolas" w:cs="Times New Roman"/>
          <w:sz w:val="22"/>
        </w:rPr>
        <w:t>Shiny APP</w:t>
      </w:r>
      <w:r w:rsidRPr="003D1B36">
        <w:rPr>
          <w:rFonts w:ascii="Consolas" w:eastAsia="楷体" w:hAnsi="Consolas" w:cs="Times New Roman"/>
          <w:sz w:val="22"/>
        </w:rPr>
        <w:t>运行在另一个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进程中，</w:t>
      </w:r>
      <w:r w:rsidRPr="003D1B36">
        <w:rPr>
          <w:rFonts w:ascii="Consolas" w:eastAsia="楷体" w:hAnsi="Consolas" w:cs="Times New Roman"/>
          <w:sz w:val="22"/>
        </w:rPr>
        <w:t>Widget</w:t>
      </w:r>
      <w:r w:rsidRPr="003D1B36">
        <w:rPr>
          <w:rFonts w:ascii="Consolas" w:eastAsia="楷体" w:hAnsi="Consolas" w:cs="Times New Roman"/>
          <w:sz w:val="22"/>
        </w:rPr>
        <w:t>的源码和数据不在本进程中，所以要得到</w:t>
      </w:r>
      <w:r w:rsidRPr="003D1B36">
        <w:rPr>
          <w:rFonts w:ascii="Consolas" w:eastAsia="楷体" w:hAnsi="Consolas" w:cs="Times New Roman"/>
          <w:sz w:val="22"/>
        </w:rPr>
        <w:t>Widget</w:t>
      </w:r>
      <w:r w:rsidRPr="003D1B36">
        <w:rPr>
          <w:rFonts w:ascii="Consolas" w:eastAsia="楷体" w:hAnsi="Consolas" w:cs="Times New Roman"/>
          <w:sz w:val="22"/>
        </w:rPr>
        <w:t>的</w:t>
      </w:r>
      <w:r w:rsidRPr="003D1B36">
        <w:rPr>
          <w:rFonts w:ascii="Consolas" w:eastAsia="楷体" w:hAnsi="Consolas" w:cs="Times New Roman"/>
          <w:sz w:val="22"/>
        </w:rPr>
        <w:t>HTML</w:t>
      </w:r>
      <w:r w:rsidRPr="003D1B36">
        <w:rPr>
          <w:rFonts w:ascii="Consolas" w:eastAsia="楷体" w:hAnsi="Consolas" w:cs="Times New Roman"/>
          <w:sz w:val="22"/>
        </w:rPr>
        <w:t>源码，并插入到当前的页面。反应式输入的值可以通过</w:t>
      </w:r>
      <w:proofErr w:type="spellStart"/>
      <w:r w:rsidRPr="003D1B36">
        <w:rPr>
          <w:rFonts w:ascii="Consolas" w:eastAsia="楷体" w:hAnsi="Consolas" w:cs="Times New Roman"/>
          <w:sz w:val="22"/>
        </w:rPr>
        <w:t>getValue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函数直接得到，所以需要这样提取的一般是反应式输出的值，特别是</w:t>
      </w:r>
      <w:r w:rsidRPr="003D1B36">
        <w:rPr>
          <w:rFonts w:ascii="Consolas" w:eastAsia="楷体" w:hAnsi="Consolas" w:cs="Times New Roman"/>
          <w:sz w:val="22"/>
        </w:rPr>
        <w:t>render()</w:t>
      </w:r>
      <w:r w:rsidRPr="003D1B36">
        <w:rPr>
          <w:rFonts w:ascii="Consolas" w:eastAsia="楷体" w:hAnsi="Consolas" w:cs="Times New Roman"/>
          <w:sz w:val="22"/>
        </w:rPr>
        <w:t>函数渲染输出的</w:t>
      </w:r>
      <w:r w:rsidRPr="003D1B36">
        <w:rPr>
          <w:rFonts w:ascii="Consolas" w:eastAsia="楷体" w:hAnsi="Consolas" w:cs="Times New Roman"/>
          <w:sz w:val="22"/>
        </w:rPr>
        <w:t>HTML Widget</w:t>
      </w:r>
      <w:r w:rsidRPr="003D1B36">
        <w:rPr>
          <w:rFonts w:ascii="Consolas" w:eastAsia="楷体" w:hAnsi="Consolas" w:cs="Times New Roman"/>
          <w:sz w:val="22"/>
        </w:rPr>
        <w:t>。</w:t>
      </w:r>
    </w:p>
    <w:p w14:paraId="6E84E7C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BBDE75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参阅：</w:t>
      </w:r>
    </w:p>
    <w:p w14:paraId="3F60A0E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9090BC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ttps://cran.r-project.org/web/packages/shinytest/shinytest.pdf</w:t>
      </w:r>
    </w:p>
    <w:p w14:paraId="6B1630B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D5842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ttps://rstudio.github.io/shinytest/reference/Widget.html</w:t>
      </w:r>
    </w:p>
    <w:p w14:paraId="4DFF47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56470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显示所有</w:t>
      </w:r>
      <w:r w:rsidRPr="003D1B36">
        <w:rPr>
          <w:rFonts w:ascii="Consolas" w:eastAsia="楷体" w:hAnsi="Consolas" w:cs="Times New Roman"/>
          <w:sz w:val="22"/>
        </w:rPr>
        <w:t>Widget</w:t>
      </w:r>
    </w:p>
    <w:p w14:paraId="093AC0A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DFE58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119A0F2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</w:t>
      </w:r>
      <w:proofErr w:type="gramStart"/>
      <w:r w:rsidRPr="003D1B36">
        <w:rPr>
          <w:rFonts w:ascii="Consolas" w:eastAsia="楷体" w:hAnsi="Consolas" w:cs="Times New Roman"/>
          <w:sz w:val="22"/>
        </w:rPr>
        <w:t>listWidgets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5E43DA4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C1AB05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6EBB07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ADD2A7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性能数据</w:t>
      </w:r>
    </w:p>
    <w:p w14:paraId="01B3907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60B91E2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erf&lt;-</w:t>
      </w:r>
      <w:proofErr w:type="spellStart"/>
      <w:r w:rsidRPr="003D1B36">
        <w:rPr>
          <w:rFonts w:ascii="Consolas" w:eastAsia="楷体" w:hAnsi="Consolas" w:cs="Times New Roman"/>
          <w:sz w:val="22"/>
        </w:rPr>
        <w:t>app$findWidget</w:t>
      </w:r>
      <w:proofErr w:type="spellEnd"/>
      <w:r w:rsidRPr="003D1B36">
        <w:rPr>
          <w:rFonts w:ascii="Consolas" w:eastAsia="楷体" w:hAnsi="Consolas" w:cs="Times New Roman"/>
          <w:sz w:val="22"/>
        </w:rPr>
        <w:t>("performance")</w:t>
      </w:r>
    </w:p>
    <w:p w14:paraId="38C5EB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perfHtml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perf$</w:t>
      </w:r>
      <w:proofErr w:type="gram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1BE6773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perfHtml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73793E8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0D613D1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671E9C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训练集拟合效果</w:t>
      </w:r>
      <w:r w:rsidRPr="003D1B36">
        <w:rPr>
          <w:rFonts w:ascii="Consolas" w:eastAsia="楷体" w:hAnsi="Consolas" w:cs="Times New Roman"/>
          <w:sz w:val="22"/>
        </w:rPr>
        <w:t xml:space="preserve"> </w:t>
      </w:r>
    </w:p>
    <w:p w14:paraId="3B2287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36B919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lastRenderedPageBreak/>
        <w:t>trainPlot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app$findWidget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proofErr w:type="spellStart"/>
      <w:r w:rsidRPr="003D1B36">
        <w:rPr>
          <w:rFonts w:ascii="Consolas" w:eastAsia="楷体" w:hAnsi="Consolas" w:cs="Times New Roman"/>
          <w:sz w:val="22"/>
        </w:rPr>
        <w:t>trainPlot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7601111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trainHtml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trainPlot$</w:t>
      </w:r>
      <w:proofErr w:type="gram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21F924A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trainHtml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6E00D6C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13CEA5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8F6AEE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验证集拟合效果</w:t>
      </w:r>
      <w:r w:rsidRPr="003D1B36">
        <w:rPr>
          <w:rFonts w:ascii="Consolas" w:eastAsia="楷体" w:hAnsi="Consolas" w:cs="Times New Roman"/>
          <w:sz w:val="22"/>
        </w:rPr>
        <w:t xml:space="preserve"> </w:t>
      </w:r>
    </w:p>
    <w:p w14:paraId="7AA0763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78E4BCF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validPlot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app$findWidget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proofErr w:type="spellStart"/>
      <w:r w:rsidRPr="003D1B36">
        <w:rPr>
          <w:rFonts w:ascii="Consolas" w:eastAsia="楷体" w:hAnsi="Consolas" w:cs="Times New Roman"/>
          <w:sz w:val="22"/>
        </w:rPr>
        <w:t>validPlot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7A32B34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validHtml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validPlot$</w:t>
      </w:r>
      <w:proofErr w:type="gram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0614EA1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validHtml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6B651D7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12939E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59EFF3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异常数据</w:t>
      </w:r>
    </w:p>
    <w:p w14:paraId="7FB12EC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DataTabl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Widget</w:t>
      </w:r>
      <w:r w:rsidRPr="003D1B36">
        <w:rPr>
          <w:rFonts w:ascii="Consolas" w:eastAsia="楷体" w:hAnsi="Consolas" w:cs="Times New Roman"/>
          <w:sz w:val="22"/>
        </w:rPr>
        <w:t>只返回第一页，因为</w:t>
      </w:r>
      <w:proofErr w:type="spell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只返回了一页。</w:t>
      </w:r>
    </w:p>
    <w:p w14:paraId="4B5C6DA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33E8302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outliers&lt;-</w:t>
      </w:r>
      <w:proofErr w:type="spellStart"/>
      <w:r w:rsidRPr="003D1B36">
        <w:rPr>
          <w:rFonts w:ascii="Consolas" w:eastAsia="楷体" w:hAnsi="Consolas" w:cs="Times New Roman"/>
          <w:sz w:val="22"/>
        </w:rPr>
        <w:t>app$findWidget</w:t>
      </w:r>
      <w:proofErr w:type="spellEnd"/>
      <w:r w:rsidRPr="003D1B36">
        <w:rPr>
          <w:rFonts w:ascii="Consolas" w:eastAsia="楷体" w:hAnsi="Consolas" w:cs="Times New Roman"/>
          <w:sz w:val="22"/>
        </w:rPr>
        <w:t>("outliers")</w:t>
      </w:r>
    </w:p>
    <w:p w14:paraId="6D8D46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outliersHtml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outliers$</w:t>
      </w:r>
      <w:proofErr w:type="gram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5FDA5F6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utliersHtml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5789F98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337BD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C66822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39BCE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可以通过</w:t>
      </w:r>
      <w:proofErr w:type="spellStart"/>
      <w:r w:rsidRPr="003D1B36">
        <w:rPr>
          <w:rFonts w:ascii="Consolas" w:eastAsia="楷体" w:hAnsi="Consolas" w:cs="Times New Roman"/>
          <w:sz w:val="22"/>
        </w:rPr>
        <w:t>shinytest</w:t>
      </w:r>
      <w:proofErr w:type="spellEnd"/>
      <w:r w:rsidRPr="003D1B36">
        <w:rPr>
          <w:rFonts w:ascii="Consolas" w:eastAsia="楷体" w:hAnsi="Consolas" w:cs="Times New Roman"/>
          <w:sz w:val="22"/>
        </w:rPr>
        <w:t>包的</w:t>
      </w:r>
      <w:proofErr w:type="spellStart"/>
      <w:r w:rsidRPr="003D1B36">
        <w:rPr>
          <w:rFonts w:ascii="Consolas" w:eastAsia="楷体" w:hAnsi="Consolas" w:cs="Times New Roman"/>
          <w:sz w:val="22"/>
        </w:rPr>
        <w:t>executeScript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函数执行</w:t>
      </w:r>
      <w:r w:rsidRPr="003D1B36">
        <w:rPr>
          <w:rFonts w:ascii="Consolas" w:eastAsia="楷体" w:hAnsi="Consolas" w:cs="Times New Roman"/>
          <w:sz w:val="22"/>
        </w:rPr>
        <w:t>JavaScript</w:t>
      </w:r>
      <w:r w:rsidRPr="003D1B36">
        <w:rPr>
          <w:rFonts w:ascii="Consolas" w:eastAsia="楷体" w:hAnsi="Consolas" w:cs="Times New Roman"/>
          <w:sz w:val="22"/>
        </w:rPr>
        <w:t>找到</w:t>
      </w:r>
      <w:r w:rsidRPr="003D1B36">
        <w:rPr>
          <w:rFonts w:ascii="Consolas" w:eastAsia="楷体" w:hAnsi="Consolas" w:cs="Times New Roman"/>
          <w:sz w:val="22"/>
        </w:rPr>
        <w:t>“</w:t>
      </w:r>
      <w:r w:rsidRPr="003D1B36">
        <w:rPr>
          <w:rFonts w:ascii="Consolas" w:eastAsia="楷体" w:hAnsi="Consolas" w:cs="Times New Roman"/>
          <w:sz w:val="22"/>
        </w:rPr>
        <w:t>下页</w:t>
      </w:r>
      <w:r w:rsidRPr="003D1B36">
        <w:rPr>
          <w:rFonts w:ascii="Consolas" w:eastAsia="楷体" w:hAnsi="Consolas" w:cs="Times New Roman"/>
          <w:sz w:val="22"/>
        </w:rPr>
        <w:t>”</w:t>
      </w:r>
      <w:r w:rsidRPr="003D1B36">
        <w:rPr>
          <w:rFonts w:ascii="Consolas" w:eastAsia="楷体" w:hAnsi="Consolas" w:cs="Times New Roman"/>
          <w:sz w:val="22"/>
        </w:rPr>
        <w:t>按钮，模拟点击翻页，用程序逐页把</w:t>
      </w:r>
      <w:proofErr w:type="gramStart"/>
      <w:r w:rsidRPr="003D1B36">
        <w:rPr>
          <w:rFonts w:ascii="Consolas" w:eastAsia="楷体" w:hAnsi="Consolas" w:cs="Times New Roman"/>
          <w:sz w:val="22"/>
        </w:rPr>
        <w:t>数据抓</w:t>
      </w:r>
      <w:proofErr w:type="gramEnd"/>
      <w:r w:rsidRPr="003D1B36">
        <w:rPr>
          <w:rFonts w:ascii="Consolas" w:eastAsia="楷体" w:hAnsi="Consolas" w:cs="Times New Roman"/>
          <w:sz w:val="22"/>
        </w:rPr>
        <w:t>过来。</w:t>
      </w:r>
    </w:p>
    <w:p w14:paraId="7B55EC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2A70993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app$</w:t>
      </w:r>
      <w:proofErr w:type="gramStart"/>
      <w:r w:rsidRPr="003D1B36">
        <w:rPr>
          <w:rFonts w:ascii="Consolas" w:eastAsia="楷体" w:hAnsi="Consolas" w:cs="Times New Roman"/>
          <w:sz w:val="22"/>
        </w:rPr>
        <w:t>executeScrip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3CB1E88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var </w:t>
      </w:r>
      <w:proofErr w:type="spellStart"/>
      <w:r w:rsidRPr="003D1B36">
        <w:rPr>
          <w:rFonts w:ascii="Consolas" w:eastAsia="楷体" w:hAnsi="Consolas" w:cs="Times New Roman"/>
          <w:sz w:val="22"/>
        </w:rPr>
        <w:t>nextPag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ocument.getElementsByClassNa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'next');</w:t>
      </w:r>
    </w:p>
    <w:p w14:paraId="103198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if (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nextPag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 !</w:t>
      </w:r>
      <w:proofErr w:type="gramEnd"/>
      <w:r w:rsidRPr="003D1B36">
        <w:rPr>
          <w:rFonts w:ascii="Consolas" w:eastAsia="楷体" w:hAnsi="Consolas" w:cs="Times New Roman"/>
          <w:sz w:val="22"/>
        </w:rPr>
        <w:t>=null){</w:t>
      </w:r>
      <w:proofErr w:type="spellStart"/>
      <w:r w:rsidRPr="003D1B36">
        <w:rPr>
          <w:rFonts w:ascii="Consolas" w:eastAsia="楷体" w:hAnsi="Consolas" w:cs="Times New Roman"/>
          <w:sz w:val="22"/>
        </w:rPr>
        <w:t>nextPage</w:t>
      </w:r>
      <w:proofErr w:type="spellEnd"/>
      <w:r w:rsidRPr="003D1B36">
        <w:rPr>
          <w:rFonts w:ascii="Consolas" w:eastAsia="楷体" w:hAnsi="Consolas" w:cs="Times New Roman"/>
          <w:sz w:val="22"/>
        </w:rPr>
        <w:t>[0].click();}"</w:t>
      </w:r>
    </w:p>
    <w:p w14:paraId="59BF8E3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)</w:t>
      </w:r>
    </w:p>
    <w:p w14:paraId="24BFD8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EDFB95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7D76C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3E6BF43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outliers&lt;-</w:t>
      </w:r>
      <w:proofErr w:type="spellStart"/>
      <w:r w:rsidRPr="003D1B36">
        <w:rPr>
          <w:rFonts w:ascii="Consolas" w:eastAsia="楷体" w:hAnsi="Consolas" w:cs="Times New Roman"/>
          <w:sz w:val="22"/>
        </w:rPr>
        <w:t>app$findWidget</w:t>
      </w:r>
      <w:proofErr w:type="spellEnd"/>
      <w:r w:rsidRPr="003D1B36">
        <w:rPr>
          <w:rFonts w:ascii="Consolas" w:eastAsia="楷体" w:hAnsi="Consolas" w:cs="Times New Roman"/>
          <w:sz w:val="22"/>
        </w:rPr>
        <w:t>("outliers")</w:t>
      </w:r>
    </w:p>
    <w:p w14:paraId="4E8525D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outliersHtml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r w:rsidRPr="003D1B36">
        <w:rPr>
          <w:rFonts w:ascii="Consolas" w:eastAsia="楷体" w:hAnsi="Consolas" w:cs="Times New Roman"/>
          <w:sz w:val="22"/>
        </w:rPr>
        <w:t>outliers$</w:t>
      </w:r>
      <w:proofErr w:type="gramStart"/>
      <w:r w:rsidRPr="003D1B36">
        <w:rPr>
          <w:rFonts w:ascii="Consolas" w:eastAsia="楷体" w:hAnsi="Consolas" w:cs="Times New Roman"/>
          <w:sz w:val="22"/>
        </w:rPr>
        <w:t>getHtm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6509A1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utliersHtml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3D975A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7266459D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8898E4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执行结果如下，这样写深度分析报告就比较充分和自由了。</w:t>
      </w:r>
    </w:p>
    <w:p w14:paraId="3023DF2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54A02BED" wp14:editId="1FC1F778">
            <wp:extent cx="5274310" cy="2829560"/>
            <wp:effectExtent l="0" t="0" r="2540" b="8890"/>
            <wp:docPr id="729" name="图片 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DA0D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6F3F89C3" wp14:editId="7394EF81">
            <wp:extent cx="5274310" cy="2829560"/>
            <wp:effectExtent l="0" t="0" r="2540" b="8890"/>
            <wp:docPr id="740" name="图片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059C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3B516D5" wp14:editId="4539C3AB">
            <wp:extent cx="5274310" cy="2829560"/>
            <wp:effectExtent l="0" t="0" r="2540" b="8890"/>
            <wp:docPr id="741" name="图片 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DFE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54144C3D" wp14:editId="29BDA730">
            <wp:extent cx="5274310" cy="2829560"/>
            <wp:effectExtent l="0" t="0" r="2540" b="8890"/>
            <wp:docPr id="742" name="图片 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47D8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6BC3ACE8" wp14:editId="4CCD43A1">
            <wp:extent cx="5274310" cy="2829560"/>
            <wp:effectExtent l="0" t="0" r="2540" b="8890"/>
            <wp:docPr id="743" name="图片 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0915D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79A8615C" wp14:editId="4BABF983">
            <wp:extent cx="5274310" cy="2829560"/>
            <wp:effectExtent l="0" t="0" r="2540" b="8890"/>
            <wp:docPr id="744" name="图片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772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1F8FF06E" wp14:editId="70077DA1">
            <wp:extent cx="5274310" cy="2829560"/>
            <wp:effectExtent l="0" t="0" r="2540" b="8890"/>
            <wp:docPr id="745" name="图片 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8C8E3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0FFB5CF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8"/>
          <w:szCs w:val="28"/>
        </w:rPr>
      </w:pPr>
      <w:bookmarkStart w:id="2" w:name="第三节Shiny生成可下载的动态深度分析报告"/>
      <w:bookmarkEnd w:id="2"/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第三节 S</w:t>
      </w:r>
      <w:r w:rsidRPr="003D1B36">
        <w:rPr>
          <w:rFonts w:ascii="楷体" w:eastAsia="楷体" w:hAnsi="楷体" w:cs="宋体"/>
          <w:kern w:val="0"/>
          <w:sz w:val="28"/>
          <w:szCs w:val="28"/>
        </w:rPr>
        <w:t>hiny</w:t>
      </w:r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生成可下载的动态深度分析报告</w:t>
      </w:r>
    </w:p>
    <w:p w14:paraId="2CEE9E1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933B4A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上一节用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 markdown生成Shiny交互式深度分析报告，它是在线的，只能是HTML格式，对于内网部署的APP，传阅分享就有所不便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有时候人们也需要有可打印的版本。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本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节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在Shiny APP中增加根据APP当前的输入和输出生成PDF分析报告的功能，可以方便的传阅或打印，两种途径合在一起就比较完整了。</w:t>
      </w:r>
    </w:p>
    <w:p w14:paraId="2FA6D592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还是以墨尔本市房价分析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PP为例，先看看生成的PDF分析报告，整合了APP的反应式输入参数和输出，以及R markdown程序脚本。</w:t>
      </w:r>
    </w:p>
    <w:p w14:paraId="2E5C068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1、渲染结果PDF</w:t>
      </w:r>
    </w:p>
    <w:p w14:paraId="1B731D4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6A6B893D" wp14:editId="3A7CDDD3">
            <wp:extent cx="5274310" cy="2829560"/>
            <wp:effectExtent l="0" t="0" r="2540" b="8890"/>
            <wp:docPr id="747" name="图片 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6AAB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6356BA5F" wp14:editId="1138BCBC">
            <wp:extent cx="5274310" cy="2829560"/>
            <wp:effectExtent l="0" t="0" r="2540" b="8890"/>
            <wp:docPr id="748" name="图片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F453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2、对Shiny App要做一点改造</w:t>
      </w:r>
    </w:p>
    <w:p w14:paraId="2C4ED43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1）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global.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加载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owtext</w:t>
      </w:r>
      <w:proofErr w:type="spellEnd"/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支持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g</w:t>
      </w:r>
      <w:r w:rsidRPr="003D1B36">
        <w:rPr>
          <w:rFonts w:ascii="楷体" w:eastAsia="楷体" w:hAnsi="楷体" w:cs="宋体"/>
          <w:kern w:val="0"/>
          <w:sz w:val="24"/>
          <w:szCs w:val="24"/>
        </w:rPr>
        <w:t>gplot2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绘图中文标注。</w:t>
      </w:r>
    </w:p>
    <w:p w14:paraId="673083F8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B43A53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reticulate)</w:t>
      </w:r>
    </w:p>
    <w:p w14:paraId="7D2562C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ggplot2)</w:t>
      </w:r>
    </w:p>
    <w:p w14:paraId="1E4B50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library(</w:t>
      </w:r>
      <w:proofErr w:type="gramEnd"/>
      <w:r w:rsidRPr="003D1B36">
        <w:rPr>
          <w:rFonts w:ascii="Consolas" w:eastAsia="楷体" w:hAnsi="Consolas" w:cs="Times New Roman"/>
          <w:sz w:val="22"/>
        </w:rPr>
        <w:t>DT)</w:t>
      </w:r>
    </w:p>
    <w:p w14:paraId="4A5DE63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</w:t>
      </w:r>
      <w:proofErr w:type="spellStart"/>
      <w:r w:rsidRPr="003D1B36">
        <w:rPr>
          <w:rFonts w:ascii="Consolas" w:eastAsia="楷体" w:hAnsi="Consolas" w:cs="Times New Roman"/>
          <w:sz w:val="22"/>
        </w:rPr>
        <w:t>showtext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0F54F61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># R Plot</w:t>
      </w:r>
      <w:r w:rsidRPr="003D1B36">
        <w:rPr>
          <w:rFonts w:ascii="Consolas" w:eastAsia="楷体" w:hAnsi="Consolas" w:cs="Times New Roman"/>
          <w:color w:val="FF0000"/>
          <w:sz w:val="22"/>
        </w:rPr>
        <w:t>添加中文及其他字体</w:t>
      </w:r>
      <w:r w:rsidRPr="003D1B36">
        <w:rPr>
          <w:rFonts w:ascii="Consolas" w:eastAsia="楷体" w:hAnsi="Consolas" w:cs="Times New Roman"/>
          <w:color w:val="FF0000"/>
          <w:sz w:val="22"/>
        </w:rPr>
        <w:t>[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how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]</w:t>
      </w:r>
    </w:p>
    <w:p w14:paraId="49728A3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># https://blog.csdn.net/weixin_46128755/article/details/125825935</w:t>
      </w:r>
    </w:p>
    <w:p w14:paraId="4A2DCF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howtext_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auto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)</w:t>
      </w:r>
    </w:p>
    <w:p w14:paraId="5A70DD3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6E35CD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B6DD0D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确定</w:t>
      </w:r>
      <w:proofErr w:type="gramStart"/>
      <w:r w:rsidRPr="003D1B36">
        <w:rPr>
          <w:rFonts w:ascii="Consolas" w:eastAsia="楷体" w:hAnsi="Consolas" w:cs="Times New Roman"/>
          <w:sz w:val="22"/>
        </w:rPr>
        <w:t>各回归</w:t>
      </w:r>
      <w:proofErr w:type="gramEnd"/>
      <w:r w:rsidRPr="003D1B36">
        <w:rPr>
          <w:rFonts w:ascii="Consolas" w:eastAsia="楷体" w:hAnsi="Consolas" w:cs="Times New Roman"/>
          <w:sz w:val="22"/>
        </w:rPr>
        <w:t>模型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脚本的目录位置</w:t>
      </w:r>
    </w:p>
    <w:p w14:paraId="4EF0AF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rint(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etwd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)</w:t>
      </w:r>
    </w:p>
    <w:p w14:paraId="028B94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path&lt;- </w:t>
      </w:r>
      <w:proofErr w:type="gramStart"/>
      <w:r w:rsidRPr="003D1B36">
        <w:rPr>
          <w:rFonts w:ascii="Consolas" w:eastAsia="楷体" w:hAnsi="Consolas" w:cs="Times New Roman"/>
          <w:sz w:val="22"/>
        </w:rPr>
        <w:t>"..</w:t>
      </w:r>
      <w:proofErr w:type="gramEnd"/>
      <w:r w:rsidRPr="003D1B36">
        <w:rPr>
          <w:rFonts w:ascii="Consolas" w:eastAsia="楷体" w:hAnsi="Consolas" w:cs="Times New Roman"/>
          <w:sz w:val="22"/>
        </w:rPr>
        <w:t>/../scripts/Melbourne_Regress.py"</w:t>
      </w:r>
    </w:p>
    <w:p w14:paraId="3FDE41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rint(path)</w:t>
      </w:r>
    </w:p>
    <w:p w14:paraId="4C86F56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装入脚本，用经过预处理的数据集，在装入时一次性加载所有回归模型并完成训练集与验证集的拟合。</w:t>
      </w:r>
    </w:p>
    <w:p w14:paraId="70806B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模型超</w:t>
      </w:r>
      <w:proofErr w:type="gramEnd"/>
      <w:r w:rsidRPr="003D1B36">
        <w:rPr>
          <w:rFonts w:ascii="Consolas" w:eastAsia="楷体" w:hAnsi="Consolas" w:cs="Times New Roman"/>
          <w:sz w:val="22"/>
        </w:rPr>
        <w:t>参数调</w:t>
      </w:r>
      <w:proofErr w:type="gramStart"/>
      <w:r w:rsidRPr="003D1B36">
        <w:rPr>
          <w:rFonts w:ascii="Consolas" w:eastAsia="楷体" w:hAnsi="Consolas" w:cs="Times New Roman"/>
          <w:sz w:val="22"/>
        </w:rPr>
        <w:t>优另外</w:t>
      </w:r>
      <w:proofErr w:type="gramEnd"/>
      <w:r w:rsidRPr="003D1B36">
        <w:rPr>
          <w:rFonts w:ascii="Consolas" w:eastAsia="楷体" w:hAnsi="Consolas" w:cs="Times New Roman"/>
          <w:sz w:val="22"/>
        </w:rPr>
        <w:t>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脚本完成。</w:t>
      </w:r>
    </w:p>
    <w:p w14:paraId="09AB980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这些脚本都可以用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语言完成，不过原来已经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写好了，通过</w:t>
      </w:r>
      <w:r w:rsidRPr="003D1B36">
        <w:rPr>
          <w:rFonts w:ascii="Consolas" w:eastAsia="楷体" w:hAnsi="Consolas" w:cs="Times New Roman"/>
          <w:sz w:val="22"/>
        </w:rPr>
        <w:t>reticulate</w:t>
      </w:r>
      <w:r w:rsidRPr="003D1B36">
        <w:rPr>
          <w:rFonts w:ascii="Consolas" w:eastAsia="楷体" w:hAnsi="Consolas" w:cs="Times New Roman"/>
          <w:sz w:val="22"/>
        </w:rPr>
        <w:t>包调用也可以，就不改了。</w:t>
      </w:r>
    </w:p>
    <w:p w14:paraId="16F341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3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roc.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0D2FE40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source_python</w:t>
      </w:r>
      <w:proofErr w:type="spellEnd"/>
      <w:r w:rsidRPr="003D1B36">
        <w:rPr>
          <w:rFonts w:ascii="Consolas" w:eastAsia="楷体" w:hAnsi="Consolas" w:cs="Times New Roman"/>
          <w:sz w:val="22"/>
        </w:rPr>
        <w:t>(path)</w:t>
      </w:r>
    </w:p>
    <w:p w14:paraId="014B03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4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roc.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35DA0E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总耗时、系统耗时、用户耗时，</w:t>
      </w:r>
      <w:r w:rsidRPr="003D1B36">
        <w:rPr>
          <w:rFonts w:ascii="Consolas" w:eastAsia="楷体" w:hAnsi="Consolas" w:cs="Times New Roman"/>
          <w:sz w:val="22"/>
        </w:rPr>
        <w:t>...</w:t>
      </w:r>
      <w:r w:rsidRPr="003D1B36">
        <w:rPr>
          <w:rFonts w:ascii="Consolas" w:eastAsia="楷体" w:hAnsi="Consolas" w:cs="Times New Roman"/>
          <w:sz w:val="22"/>
        </w:rPr>
        <w:t>，</w:t>
      </w:r>
      <w:r w:rsidRPr="003D1B36">
        <w:rPr>
          <w:rFonts w:ascii="Consolas" w:eastAsia="楷体" w:hAnsi="Consolas" w:cs="Times New Roman"/>
          <w:sz w:val="22"/>
        </w:rPr>
        <w:t>...</w:t>
      </w:r>
    </w:p>
    <w:p w14:paraId="096DCC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An object of class "</w:t>
      </w:r>
      <w:proofErr w:type="spellStart"/>
      <w:r w:rsidRPr="003D1B36">
        <w:rPr>
          <w:rFonts w:ascii="Consolas" w:eastAsia="楷体" w:hAnsi="Consolas" w:cs="Times New Roman"/>
          <w:sz w:val="22"/>
        </w:rPr>
        <w:t>proc_ti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" which is a numeric vector of length 5, </w:t>
      </w:r>
    </w:p>
    <w:p w14:paraId="5446ACA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containing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the user, system, and total elapsed times for the currently running R process,</w:t>
      </w:r>
    </w:p>
    <w:p w14:paraId="3659A54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and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the cumulative sum of user and system times of any child processes</w:t>
      </w:r>
    </w:p>
    <w:p w14:paraId="2827951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spawned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by it on which it has waited.</w:t>
      </w:r>
    </w:p>
    <w:p w14:paraId="118FD24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econds&lt;-t4-t3</w:t>
      </w:r>
    </w:p>
    <w:p w14:paraId="55829A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各模型训练与验证的结果，封装为</w:t>
      </w:r>
      <w:r w:rsidRPr="003D1B36">
        <w:rPr>
          <w:rFonts w:ascii="Consolas" w:eastAsia="楷体" w:hAnsi="Consolas" w:cs="Times New Roman"/>
          <w:sz w:val="22"/>
        </w:rPr>
        <w:t>data frame</w:t>
      </w:r>
    </w:p>
    <w:p w14:paraId="0E6931A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rain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redictTrain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74A20F1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valid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redictValid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082A774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各模型的性能数据</w:t>
      </w:r>
    </w:p>
    <w:p w14:paraId="602F551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erf&lt;</w:t>
      </w:r>
      <w:proofErr w:type="gramStart"/>
      <w:r w:rsidRPr="003D1B36">
        <w:rPr>
          <w:rFonts w:ascii="Consolas" w:eastAsia="楷体" w:hAnsi="Consolas" w:cs="Times New Roman"/>
          <w:sz w:val="22"/>
        </w:rPr>
        <w:t>-  performance</w:t>
      </w:r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12DFE27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回归算法列表</w:t>
      </w:r>
    </w:p>
    <w:p w14:paraId="3200C9C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lgos&lt;-names(train)</w:t>
      </w:r>
    </w:p>
    <w:p w14:paraId="63498E2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这个是显示在下拉列表中供选择的算法名称，作为命名列表的名字，它的内容是</w:t>
      </w:r>
      <w:proofErr w:type="spellStart"/>
      <w:r w:rsidRPr="003D1B36">
        <w:rPr>
          <w:rFonts w:ascii="Consolas" w:eastAsia="楷体" w:hAnsi="Consolas" w:cs="Times New Roman"/>
          <w:sz w:val="22"/>
        </w:rPr>
        <w:t>dataframe</w:t>
      </w:r>
      <w:proofErr w:type="spellEnd"/>
      <w:r w:rsidRPr="003D1B36">
        <w:rPr>
          <w:rFonts w:ascii="Consolas" w:eastAsia="楷体" w:hAnsi="Consolas" w:cs="Times New Roman"/>
          <w:sz w:val="22"/>
        </w:rPr>
        <w:t>的列名。</w:t>
      </w:r>
    </w:p>
    <w:p w14:paraId="17DED36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从第</w:t>
      </w:r>
      <w:r w:rsidRPr="003D1B36">
        <w:rPr>
          <w:rFonts w:ascii="Consolas" w:eastAsia="楷体" w:hAnsi="Consolas" w:cs="Times New Roman"/>
          <w:sz w:val="22"/>
        </w:rPr>
        <w:t>2</w:t>
      </w:r>
      <w:r w:rsidRPr="003D1B36">
        <w:rPr>
          <w:rFonts w:ascii="Consolas" w:eastAsia="楷体" w:hAnsi="Consolas" w:cs="Times New Roman"/>
          <w:sz w:val="22"/>
        </w:rPr>
        <w:t>项开始。</w:t>
      </w:r>
    </w:p>
    <w:p w14:paraId="5A618FA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names(algos)&lt;-c("Origin","SVM","RandomForest","GBR","XGB","LigthGBM","CatBoost","Blend")</w:t>
      </w:r>
    </w:p>
    <w:p w14:paraId="6BCFF2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399B823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B39DC2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2）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ui.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增加了下载按钮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i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ageOutput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(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居中显示图片</w:t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55C06C6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20CC01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浏览器端</w:t>
      </w:r>
      <w:r w:rsidRPr="003D1B36">
        <w:rPr>
          <w:rFonts w:ascii="Consolas" w:eastAsia="楷体" w:hAnsi="Consolas" w:cs="Times New Roman"/>
          <w:sz w:val="22"/>
        </w:rPr>
        <w:t>UI</w:t>
      </w:r>
      <w:r w:rsidRPr="003D1B36">
        <w:rPr>
          <w:rFonts w:ascii="Consolas" w:eastAsia="楷体" w:hAnsi="Consolas" w:cs="Times New Roman"/>
          <w:sz w:val="22"/>
        </w:rPr>
        <w:t>函数。</w:t>
      </w:r>
    </w:p>
    <w:p w14:paraId="4E32A73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fluidPag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0846004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 </w:t>
      </w:r>
      <w:proofErr w:type="spellStart"/>
      <w:r w:rsidRPr="003D1B36">
        <w:rPr>
          <w:rFonts w:ascii="Consolas" w:eastAsia="楷体" w:hAnsi="Consolas" w:cs="Times New Roman"/>
          <w:sz w:val="22"/>
        </w:rPr>
        <w:t>Javascrip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r w:rsidRPr="003D1B36">
        <w:rPr>
          <w:rFonts w:ascii="Consolas" w:eastAsia="楷体" w:hAnsi="Consolas" w:cs="Times New Roman"/>
          <w:sz w:val="22"/>
        </w:rPr>
        <w:t>处理父窗口传入的参数等。</w:t>
      </w:r>
    </w:p>
    <w:p w14:paraId="0084D9E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tags$</w:t>
      </w:r>
      <w:proofErr w:type="gramStart"/>
      <w:r w:rsidRPr="003D1B36">
        <w:rPr>
          <w:rFonts w:ascii="Consolas" w:eastAsia="楷体" w:hAnsi="Consolas" w:cs="Times New Roman"/>
          <w:sz w:val="22"/>
        </w:rPr>
        <w:t>head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03A8BC1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tags$</w:t>
      </w:r>
      <w:proofErr w:type="gramStart"/>
      <w:r w:rsidRPr="003D1B36">
        <w:rPr>
          <w:rFonts w:ascii="Consolas" w:eastAsia="楷体" w:hAnsi="Consolas" w:cs="Times New Roman"/>
          <w:sz w:val="22"/>
        </w:rPr>
        <w:t>scrip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HTML("</w:t>
      </w:r>
    </w:p>
    <w:p w14:paraId="7B44FFF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// </w:t>
      </w:r>
      <w:r w:rsidRPr="003D1B36">
        <w:rPr>
          <w:rFonts w:ascii="Consolas" w:eastAsia="楷体" w:hAnsi="Consolas" w:cs="Times New Roman"/>
          <w:sz w:val="22"/>
        </w:rPr>
        <w:t>记录父窗口，初始为空。</w:t>
      </w:r>
    </w:p>
    <w:p w14:paraId="211CC03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parent = null;</w:t>
      </w:r>
    </w:p>
    <w:p w14:paraId="6706E6F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// </w:t>
      </w:r>
      <w:r w:rsidRPr="003D1B36">
        <w:rPr>
          <w:rFonts w:ascii="Consolas" w:eastAsia="楷体" w:hAnsi="Consolas" w:cs="Times New Roman"/>
          <w:sz w:val="22"/>
        </w:rPr>
        <w:t>处理接收到的消息。</w:t>
      </w:r>
    </w:p>
    <w:p w14:paraId="0ED70AD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window.addEventListener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'message', function(e) {</w:t>
      </w:r>
    </w:p>
    <w:p w14:paraId="6AC798A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//alert(</w:t>
      </w:r>
      <w:proofErr w:type="spellStart"/>
      <w:r w:rsidRPr="003D1B36">
        <w:rPr>
          <w:rFonts w:ascii="Consolas" w:eastAsia="楷体" w:hAnsi="Consolas" w:cs="Times New Roman"/>
          <w:sz w:val="22"/>
        </w:rPr>
        <w:t>e.data</w:t>
      </w:r>
      <w:proofErr w:type="spellEnd"/>
      <w:r w:rsidRPr="003D1B36">
        <w:rPr>
          <w:rFonts w:ascii="Consolas" w:eastAsia="楷体" w:hAnsi="Consolas" w:cs="Times New Roman"/>
          <w:sz w:val="22"/>
        </w:rPr>
        <w:t>);</w:t>
      </w:r>
    </w:p>
    <w:p w14:paraId="0638CB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</w:t>
      </w:r>
      <w:proofErr w:type="gramStart"/>
      <w:r w:rsidRPr="003D1B36">
        <w:rPr>
          <w:rFonts w:ascii="Consolas" w:eastAsia="楷体" w:hAnsi="Consolas" w:cs="Times New Roman"/>
          <w:sz w:val="22"/>
        </w:rPr>
        <w:t>try{</w:t>
      </w:r>
      <w:proofErr w:type="gramEnd"/>
    </w:p>
    <w:p w14:paraId="4BE9EF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//</w:t>
      </w:r>
      <w:r w:rsidRPr="003D1B36">
        <w:rPr>
          <w:rFonts w:ascii="Consolas" w:eastAsia="楷体" w:hAnsi="Consolas" w:cs="Times New Roman"/>
          <w:sz w:val="22"/>
        </w:rPr>
        <w:t>记录父窗口</w:t>
      </w:r>
      <w:proofErr w:type="gramStart"/>
      <w:r w:rsidRPr="003D1B36">
        <w:rPr>
          <w:rFonts w:ascii="Consolas" w:eastAsia="楷体" w:hAnsi="Consolas" w:cs="Times New Roman"/>
          <w:sz w:val="22"/>
        </w:rPr>
        <w:t>以备回发信息</w:t>
      </w:r>
      <w:proofErr w:type="gramEnd"/>
    </w:p>
    <w:p w14:paraId="68A2854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parent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e.sourc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;</w:t>
      </w:r>
    </w:p>
    <w:p w14:paraId="3DDF2EB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//</w:t>
      </w:r>
      <w:r w:rsidRPr="003D1B36">
        <w:rPr>
          <w:rFonts w:ascii="Consolas" w:eastAsia="楷体" w:hAnsi="Consolas" w:cs="Times New Roman"/>
          <w:sz w:val="22"/>
        </w:rPr>
        <w:t>向服务器发送</w:t>
      </w:r>
      <w:r w:rsidRPr="003D1B36">
        <w:rPr>
          <w:rFonts w:ascii="Consolas" w:eastAsia="楷体" w:hAnsi="Consolas" w:cs="Times New Roman"/>
          <w:sz w:val="22"/>
        </w:rPr>
        <w:t>input</w:t>
      </w:r>
      <w:r w:rsidRPr="003D1B36">
        <w:rPr>
          <w:rFonts w:ascii="Consolas" w:eastAsia="楷体" w:hAnsi="Consolas" w:cs="Times New Roman"/>
          <w:sz w:val="22"/>
        </w:rPr>
        <w:t>变量更新消息</w:t>
      </w:r>
    </w:p>
    <w:p w14:paraId="3610C28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Shiny.setInputValu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'algo', </w:t>
      </w:r>
      <w:proofErr w:type="spellStart"/>
      <w:r w:rsidRPr="003D1B36">
        <w:rPr>
          <w:rFonts w:ascii="Consolas" w:eastAsia="楷体" w:hAnsi="Consolas" w:cs="Times New Roman"/>
          <w:sz w:val="22"/>
        </w:rPr>
        <w:t>e.data</w:t>
      </w:r>
      <w:proofErr w:type="spellEnd"/>
      <w:r w:rsidRPr="003D1B36">
        <w:rPr>
          <w:rFonts w:ascii="Consolas" w:eastAsia="楷体" w:hAnsi="Consolas" w:cs="Times New Roman"/>
          <w:sz w:val="22"/>
        </w:rPr>
        <w:t>);</w:t>
      </w:r>
    </w:p>
    <w:p w14:paraId="3C02B16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} catch (error</w:t>
      </w:r>
      <w:proofErr w:type="gramStart"/>
      <w:r w:rsidRPr="003D1B36">
        <w:rPr>
          <w:rFonts w:ascii="Consolas" w:eastAsia="楷体" w:hAnsi="Consolas" w:cs="Times New Roman"/>
          <w:sz w:val="22"/>
        </w:rPr>
        <w:t>){</w:t>
      </w:r>
      <w:proofErr w:type="gramEnd"/>
    </w:p>
    <w:p w14:paraId="4E5C44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  alert(error);</w:t>
      </w:r>
    </w:p>
    <w:p w14:paraId="44ABE18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}</w:t>
      </w:r>
    </w:p>
    <w:p w14:paraId="10F77EA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</w:t>
      </w:r>
      <w:proofErr w:type="gramStart"/>
      <w:r w:rsidRPr="003D1B36">
        <w:rPr>
          <w:rFonts w:ascii="Consolas" w:eastAsia="楷体" w:hAnsi="Consolas" w:cs="Times New Roman"/>
          <w:sz w:val="22"/>
        </w:rPr>
        <w:t>},false</w:t>
      </w:r>
      <w:proofErr w:type="gramEnd"/>
      <w:r w:rsidRPr="003D1B36">
        <w:rPr>
          <w:rFonts w:ascii="Consolas" w:eastAsia="楷体" w:hAnsi="Consolas" w:cs="Times New Roman"/>
          <w:sz w:val="22"/>
        </w:rPr>
        <w:t>);</w:t>
      </w:r>
    </w:p>
    <w:p w14:paraId="01C20C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C64A4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// </w:t>
      </w:r>
      <w:r w:rsidRPr="003D1B36">
        <w:rPr>
          <w:rFonts w:ascii="Consolas" w:eastAsia="楷体" w:hAnsi="Consolas" w:cs="Times New Roman"/>
          <w:sz w:val="22"/>
        </w:rPr>
        <w:t>点击时传出参数</w:t>
      </w: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0C12D3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$(document</w:t>
      </w:r>
      <w:proofErr w:type="gramStart"/>
      <w:r w:rsidRPr="003D1B36">
        <w:rPr>
          <w:rFonts w:ascii="Consolas" w:eastAsia="楷体" w:hAnsi="Consolas" w:cs="Times New Roman"/>
          <w:sz w:val="22"/>
        </w:rPr>
        <w:t>).on</w:t>
      </w:r>
      <w:proofErr w:type="gramEnd"/>
      <w:r w:rsidRPr="003D1B36">
        <w:rPr>
          <w:rFonts w:ascii="Consolas" w:eastAsia="楷体" w:hAnsi="Consolas" w:cs="Times New Roman"/>
          <w:sz w:val="22"/>
        </w:rPr>
        <w:t>('click', '.</w:t>
      </w:r>
      <w:proofErr w:type="spellStart"/>
      <w:r w:rsidRPr="003D1B36">
        <w:rPr>
          <w:rFonts w:ascii="Consolas" w:eastAsia="楷体" w:hAnsi="Consolas" w:cs="Times New Roman"/>
          <w:sz w:val="22"/>
        </w:rPr>
        <w:t>btn</w:t>
      </w:r>
      <w:proofErr w:type="spellEnd"/>
      <w:r w:rsidRPr="003D1B36">
        <w:rPr>
          <w:rFonts w:ascii="Consolas" w:eastAsia="楷体" w:hAnsi="Consolas" w:cs="Times New Roman"/>
          <w:sz w:val="22"/>
        </w:rPr>
        <w:t>-success', function (</w:t>
      </w:r>
      <w:proofErr w:type="spellStart"/>
      <w:r w:rsidRPr="003D1B36">
        <w:rPr>
          <w:rFonts w:ascii="Consolas" w:eastAsia="楷体" w:hAnsi="Consolas" w:cs="Times New Roman"/>
          <w:sz w:val="22"/>
        </w:rPr>
        <w:t>evt</w:t>
      </w:r>
      <w:proofErr w:type="spellEnd"/>
      <w:r w:rsidRPr="003D1B36">
        <w:rPr>
          <w:rFonts w:ascii="Consolas" w:eastAsia="楷体" w:hAnsi="Consolas" w:cs="Times New Roman"/>
          <w:sz w:val="22"/>
        </w:rPr>
        <w:t>) {</w:t>
      </w:r>
    </w:p>
    <w:p w14:paraId="495202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              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evt.preventDefault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 xml:space="preserve">(); </w:t>
      </w:r>
    </w:p>
    <w:p w14:paraId="6A2CFA7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var selected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ocument.getElementById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'</w:t>
      </w:r>
      <w:proofErr w:type="spellStart"/>
      <w:r w:rsidRPr="003D1B36">
        <w:rPr>
          <w:rFonts w:ascii="Consolas" w:eastAsia="楷体" w:hAnsi="Consolas" w:cs="Times New Roman"/>
          <w:sz w:val="22"/>
        </w:rPr>
        <w:t>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>');</w:t>
      </w:r>
    </w:p>
    <w:p w14:paraId="5A926AE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if (selected ==null || </w:t>
      </w:r>
      <w:proofErr w:type="spellStart"/>
      <w:r w:rsidRPr="003D1B36">
        <w:rPr>
          <w:rFonts w:ascii="Consolas" w:eastAsia="楷体" w:hAnsi="Consolas" w:cs="Times New Roman"/>
          <w:sz w:val="22"/>
        </w:rPr>
        <w:t>selected.</w:t>
      </w:r>
      <w:proofErr w:type="gramStart"/>
      <w:r w:rsidRPr="003D1B36">
        <w:rPr>
          <w:rFonts w:ascii="Consolas" w:eastAsia="楷体" w:hAnsi="Consolas" w:cs="Times New Roman"/>
          <w:sz w:val="22"/>
        </w:rPr>
        <w:t>value.length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==0){</w:t>
      </w:r>
    </w:p>
    <w:p w14:paraId="3E1CAD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alert('</w:t>
      </w:r>
      <w:r w:rsidRPr="003D1B36">
        <w:rPr>
          <w:rFonts w:ascii="Consolas" w:eastAsia="楷体" w:hAnsi="Consolas" w:cs="Times New Roman"/>
          <w:sz w:val="22"/>
        </w:rPr>
        <w:t>没有选中的行</w:t>
      </w:r>
      <w:r w:rsidRPr="003D1B36">
        <w:rPr>
          <w:rFonts w:ascii="Consolas" w:eastAsia="楷体" w:hAnsi="Consolas" w:cs="Times New Roman"/>
          <w:sz w:val="22"/>
        </w:rPr>
        <w:t>!');</w:t>
      </w:r>
    </w:p>
    <w:p w14:paraId="6D3C22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</w:t>
      </w:r>
      <w:proofErr w:type="gramStart"/>
      <w:r w:rsidRPr="003D1B36">
        <w:rPr>
          <w:rFonts w:ascii="Consolas" w:eastAsia="楷体" w:hAnsi="Consolas" w:cs="Times New Roman"/>
          <w:sz w:val="22"/>
        </w:rPr>
        <w:t>}else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370E99C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if (parent == </w:t>
      </w:r>
      <w:proofErr w:type="gramStart"/>
      <w:r w:rsidRPr="003D1B36">
        <w:rPr>
          <w:rFonts w:ascii="Consolas" w:eastAsia="楷体" w:hAnsi="Consolas" w:cs="Times New Roman"/>
          <w:sz w:val="22"/>
        </w:rPr>
        <w:t>null){</w:t>
      </w:r>
      <w:proofErr w:type="gramEnd"/>
    </w:p>
    <w:p w14:paraId="462E931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alert(</w:t>
      </w:r>
      <w:proofErr w:type="spellStart"/>
      <w:r w:rsidRPr="003D1B36">
        <w:rPr>
          <w:rFonts w:ascii="Consolas" w:eastAsia="楷体" w:hAnsi="Consolas" w:cs="Times New Roman"/>
          <w:sz w:val="22"/>
        </w:rPr>
        <w:t>selected.value</w:t>
      </w:r>
      <w:proofErr w:type="spellEnd"/>
      <w:r w:rsidRPr="003D1B36">
        <w:rPr>
          <w:rFonts w:ascii="Consolas" w:eastAsia="楷体" w:hAnsi="Consolas" w:cs="Times New Roman"/>
          <w:sz w:val="22"/>
        </w:rPr>
        <w:t>);</w:t>
      </w:r>
    </w:p>
    <w:p w14:paraId="03CE398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} else {</w:t>
      </w:r>
    </w:p>
    <w:p w14:paraId="19824E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</w:t>
      </w:r>
      <w:proofErr w:type="gramStart"/>
      <w:r w:rsidRPr="003D1B36">
        <w:rPr>
          <w:rFonts w:ascii="Consolas" w:eastAsia="楷体" w:hAnsi="Consolas" w:cs="Times New Roman"/>
          <w:sz w:val="22"/>
        </w:rPr>
        <w:t>try{</w:t>
      </w:r>
      <w:proofErr w:type="gramEnd"/>
    </w:p>
    <w:p w14:paraId="371BCF1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arent.postMessag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selected.value</w:t>
      </w:r>
      <w:proofErr w:type="spellEnd"/>
      <w:r w:rsidRPr="003D1B36">
        <w:rPr>
          <w:rFonts w:ascii="Consolas" w:eastAsia="楷体" w:hAnsi="Consolas" w:cs="Times New Roman"/>
          <w:sz w:val="22"/>
        </w:rPr>
        <w:t>, '*');</w:t>
      </w:r>
    </w:p>
    <w:p w14:paraId="40E4872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} catch(error</w:t>
      </w:r>
      <w:proofErr w:type="gramStart"/>
      <w:r w:rsidRPr="003D1B36">
        <w:rPr>
          <w:rFonts w:ascii="Consolas" w:eastAsia="楷体" w:hAnsi="Consolas" w:cs="Times New Roman"/>
          <w:sz w:val="22"/>
        </w:rPr>
        <w:t>){</w:t>
      </w:r>
      <w:proofErr w:type="gramEnd"/>
    </w:p>
    <w:p w14:paraId="1A21252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  alert(error);</w:t>
      </w:r>
    </w:p>
    <w:p w14:paraId="049A2D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}</w:t>
      </w:r>
    </w:p>
    <w:p w14:paraId="29D1FD1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}</w:t>
      </w:r>
    </w:p>
    <w:p w14:paraId="77E671A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}</w:t>
      </w:r>
    </w:p>
    <w:p w14:paraId="5EA222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});  </w:t>
      </w:r>
    </w:p>
    <w:p w14:paraId="0D0DA48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</w:t>
      </w:r>
    </w:p>
    <w:p w14:paraId="5F6CA45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"))</w:t>
      </w:r>
    </w:p>
    <w:p w14:paraId="65EA19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,</w:t>
      </w:r>
    </w:p>
    <w:p w14:paraId="60DECA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5E0AC6F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idebarLayo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5E80F73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Sidebar with a </w:t>
      </w:r>
      <w:proofErr w:type="spellStart"/>
      <w:r w:rsidRPr="003D1B36">
        <w:rPr>
          <w:rFonts w:ascii="Consolas" w:eastAsia="楷体" w:hAnsi="Consolas" w:cs="Times New Roman"/>
          <w:sz w:val="22"/>
        </w:rPr>
        <w:t>selectioninpu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and a </w:t>
      </w:r>
      <w:proofErr w:type="spellStart"/>
      <w:r w:rsidRPr="003D1B36">
        <w:rPr>
          <w:rFonts w:ascii="Consolas" w:eastAsia="楷体" w:hAnsi="Consolas" w:cs="Times New Roman"/>
          <w:sz w:val="22"/>
        </w:rPr>
        <w:t>numericInput</w:t>
      </w:r>
      <w:proofErr w:type="spellEnd"/>
    </w:p>
    <w:p w14:paraId="14988C8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idebarPane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3B544D4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3("</w:t>
      </w:r>
      <w:r w:rsidRPr="003D1B36">
        <w:rPr>
          <w:rFonts w:ascii="Consolas" w:eastAsia="楷体" w:hAnsi="Consolas" w:cs="Times New Roman"/>
          <w:sz w:val="22"/>
        </w:rPr>
        <w:t>墨尔本房价回归模型示例</w:t>
      </w:r>
      <w:r w:rsidRPr="003D1B36">
        <w:rPr>
          <w:rFonts w:ascii="Consolas" w:eastAsia="楷体" w:hAnsi="Consolas" w:cs="Times New Roman"/>
          <w:sz w:val="22"/>
        </w:rPr>
        <w:t>"),</w:t>
      </w:r>
    </w:p>
    <w:p w14:paraId="2C25205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elect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27558B8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'algo',</w:t>
      </w:r>
    </w:p>
    <w:p w14:paraId="17D5CA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'</w:t>
      </w:r>
      <w:r w:rsidRPr="003D1B36">
        <w:rPr>
          <w:rFonts w:ascii="Consolas" w:eastAsia="楷体" w:hAnsi="Consolas" w:cs="Times New Roman"/>
          <w:sz w:val="22"/>
        </w:rPr>
        <w:t>回归算法</w:t>
      </w:r>
      <w:r w:rsidRPr="003D1B36">
        <w:rPr>
          <w:rFonts w:ascii="Consolas" w:eastAsia="楷体" w:hAnsi="Consolas" w:cs="Times New Roman"/>
          <w:sz w:val="22"/>
        </w:rPr>
        <w:t>',</w:t>
      </w:r>
    </w:p>
    <w:p w14:paraId="7FB4332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names(algos</w:t>
      </w:r>
      <w:proofErr w:type="gramStart"/>
      <w:r w:rsidRPr="003D1B36">
        <w:rPr>
          <w:rFonts w:ascii="Consolas" w:eastAsia="楷体" w:hAnsi="Consolas" w:cs="Times New Roman"/>
          <w:sz w:val="22"/>
        </w:rPr>
        <w:t>)[</w:t>
      </w:r>
      <w:proofErr w:type="gramEnd"/>
      <w:r w:rsidRPr="003D1B36">
        <w:rPr>
          <w:rFonts w:ascii="Consolas" w:eastAsia="楷体" w:hAnsi="Consolas" w:cs="Times New Roman"/>
          <w:sz w:val="22"/>
        </w:rPr>
        <w:t>2:8],</w:t>
      </w:r>
    </w:p>
    <w:p w14:paraId="3F1C2DD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selected = '</w:t>
      </w:r>
      <w:proofErr w:type="spellStart"/>
      <w:r w:rsidRPr="003D1B36">
        <w:rPr>
          <w:rFonts w:ascii="Consolas" w:eastAsia="楷体" w:hAnsi="Consolas" w:cs="Times New Roman"/>
          <w:sz w:val="22"/>
        </w:rPr>
        <w:t>CatBoost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3718ACD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),</w:t>
      </w:r>
    </w:p>
    <w:p w14:paraId="48AB6C0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lider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"threshold",</w:t>
      </w:r>
    </w:p>
    <w:p w14:paraId="735B292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"</w:t>
      </w:r>
      <w:r w:rsidRPr="003D1B36">
        <w:rPr>
          <w:rFonts w:ascii="Consolas" w:eastAsia="楷体" w:hAnsi="Consolas" w:cs="Times New Roman"/>
          <w:sz w:val="22"/>
        </w:rPr>
        <w:t>异常值阀值</w:t>
      </w:r>
      <w:r w:rsidRPr="003D1B36">
        <w:rPr>
          <w:rFonts w:ascii="Consolas" w:eastAsia="楷体" w:hAnsi="Consolas" w:cs="Times New Roman"/>
          <w:sz w:val="22"/>
        </w:rPr>
        <w:t>%</w:t>
      </w:r>
      <w:r w:rsidRPr="003D1B36">
        <w:rPr>
          <w:rFonts w:ascii="Consolas" w:eastAsia="楷体" w:hAnsi="Consolas" w:cs="Times New Roman"/>
          <w:sz w:val="22"/>
        </w:rPr>
        <w:t>：</w:t>
      </w:r>
      <w:r w:rsidRPr="003D1B36">
        <w:rPr>
          <w:rFonts w:ascii="Consolas" w:eastAsia="楷体" w:hAnsi="Consolas" w:cs="Times New Roman"/>
          <w:sz w:val="22"/>
        </w:rPr>
        <w:t>",</w:t>
      </w:r>
    </w:p>
    <w:p w14:paraId="0B47496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min = </w:t>
      </w:r>
      <w:proofErr w:type="gramStart"/>
      <w:r w:rsidRPr="003D1B36">
        <w:rPr>
          <w:rFonts w:ascii="Consolas" w:eastAsia="楷体" w:hAnsi="Consolas" w:cs="Times New Roman"/>
          <w:sz w:val="22"/>
        </w:rPr>
        <w:t>20,  max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= 40, value = 30),</w:t>
      </w:r>
    </w:p>
    <w:p w14:paraId="48D8257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</w:t>
      </w:r>
      <w:r w:rsidRPr="003D1B36">
        <w:rPr>
          <w:rFonts w:ascii="Consolas" w:eastAsia="楷体" w:hAnsi="Consolas" w:cs="Times New Roman"/>
          <w:sz w:val="22"/>
        </w:rPr>
        <w:t>总耗时</w:t>
      </w:r>
      <w:r w:rsidRPr="003D1B36">
        <w:rPr>
          <w:rFonts w:ascii="Consolas" w:eastAsia="楷体" w:hAnsi="Consolas" w:cs="Times New Roman"/>
          <w:sz w:val="22"/>
        </w:rPr>
        <w:t>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&gt;"),      </w:t>
      </w:r>
    </w:p>
    <w:p w14:paraId="2722751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textOutput</w:t>
      </w:r>
      <w:proofErr w:type="spellEnd"/>
      <w:r w:rsidRPr="003D1B36">
        <w:rPr>
          <w:rFonts w:ascii="Consolas" w:eastAsia="楷体" w:hAnsi="Consolas" w:cs="Times New Roman"/>
          <w:sz w:val="22"/>
        </w:rPr>
        <w:t>("seconds"),</w:t>
      </w:r>
    </w:p>
    <w:p w14:paraId="6FF3B16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</w:t>
      </w:r>
      <w:r w:rsidRPr="003D1B36">
        <w:rPr>
          <w:rFonts w:ascii="Consolas" w:eastAsia="楷体" w:hAnsi="Consolas" w:cs="Times New Roman"/>
          <w:sz w:val="22"/>
        </w:rPr>
        <w:t>模型性能</w:t>
      </w:r>
      <w:r w:rsidRPr="003D1B36">
        <w:rPr>
          <w:rFonts w:ascii="Consolas" w:eastAsia="楷体" w:hAnsi="Consolas" w:cs="Times New Roman"/>
          <w:sz w:val="22"/>
        </w:rPr>
        <w:t>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"),</w:t>
      </w:r>
    </w:p>
    <w:p w14:paraId="72EA7EE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tableOutput</w:t>
      </w:r>
      <w:proofErr w:type="spellEnd"/>
      <w:r w:rsidRPr="003D1B36">
        <w:rPr>
          <w:rFonts w:ascii="Consolas" w:eastAsia="楷体" w:hAnsi="Consolas" w:cs="Times New Roman"/>
          <w:sz w:val="22"/>
        </w:rPr>
        <w:t>("performance"),</w:t>
      </w:r>
    </w:p>
    <w:p w14:paraId="2913821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</w:t>
      </w:r>
      <w:r w:rsidRPr="003D1B36">
        <w:rPr>
          <w:rFonts w:ascii="Consolas" w:eastAsia="楷体" w:hAnsi="Consolas" w:cs="Times New Roman"/>
          <w:sz w:val="22"/>
        </w:rPr>
        <w:t>说明：这是对</w:t>
      </w:r>
      <w:r w:rsidRPr="003D1B36">
        <w:rPr>
          <w:rFonts w:ascii="Consolas" w:eastAsia="楷体" w:hAnsi="Consolas" w:cs="Times New Roman"/>
          <w:sz w:val="22"/>
        </w:rPr>
        <w:t>ln(</w:t>
      </w:r>
      <w:r w:rsidRPr="003D1B36">
        <w:rPr>
          <w:rFonts w:ascii="Consolas" w:eastAsia="楷体" w:hAnsi="Consolas" w:cs="Times New Roman"/>
          <w:sz w:val="22"/>
        </w:rPr>
        <w:t>房价</w:t>
      </w:r>
      <w:r w:rsidRPr="003D1B36">
        <w:rPr>
          <w:rFonts w:ascii="Consolas" w:eastAsia="楷体" w:hAnsi="Consolas" w:cs="Times New Roman"/>
          <w:sz w:val="22"/>
        </w:rPr>
        <w:t>)</w:t>
      </w:r>
      <w:r w:rsidRPr="003D1B36">
        <w:rPr>
          <w:rFonts w:ascii="Consolas" w:eastAsia="楷体" w:hAnsi="Consolas" w:cs="Times New Roman"/>
          <w:sz w:val="22"/>
        </w:rPr>
        <w:t>，即房价自然对数的回归，上表的</w:t>
      </w:r>
      <w:r w:rsidRPr="003D1B36">
        <w:rPr>
          <w:rFonts w:ascii="Consolas" w:eastAsia="楷体" w:hAnsi="Consolas" w:cs="Times New Roman"/>
          <w:sz w:val="22"/>
        </w:rPr>
        <w:t>ACC</w:t>
      </w:r>
      <w:r w:rsidRPr="003D1B36">
        <w:rPr>
          <w:rFonts w:ascii="Consolas" w:eastAsia="楷体" w:hAnsi="Consolas" w:cs="Times New Roman"/>
          <w:sz w:val="22"/>
        </w:rPr>
        <w:t>指标也是如此，因为</w:t>
      </w:r>
      <w:r w:rsidRPr="003D1B36">
        <w:rPr>
          <w:rFonts w:ascii="Consolas" w:eastAsia="楷体" w:hAnsi="Consolas" w:cs="Times New Roman"/>
          <w:sz w:val="22"/>
        </w:rPr>
        <w:t>ln(</w:t>
      </w:r>
      <w:r w:rsidRPr="003D1B36">
        <w:rPr>
          <w:rFonts w:ascii="Consolas" w:eastAsia="楷体" w:hAnsi="Consolas" w:cs="Times New Roman"/>
          <w:sz w:val="22"/>
        </w:rPr>
        <w:t>房价</w:t>
      </w:r>
      <w:r w:rsidRPr="003D1B36">
        <w:rPr>
          <w:rFonts w:ascii="Consolas" w:eastAsia="楷体" w:hAnsi="Consolas" w:cs="Times New Roman"/>
          <w:sz w:val="22"/>
        </w:rPr>
        <w:t>)</w:t>
      </w:r>
      <w:r w:rsidRPr="003D1B36">
        <w:rPr>
          <w:rFonts w:ascii="Consolas" w:eastAsia="楷体" w:hAnsi="Consolas" w:cs="Times New Roman"/>
          <w:sz w:val="22"/>
        </w:rPr>
        <w:t>接近正态分布，这样回归精度更高。</w:t>
      </w:r>
      <w:r w:rsidRPr="003D1B36">
        <w:rPr>
          <w:rFonts w:ascii="Consolas" w:eastAsia="楷体" w:hAnsi="Consolas" w:cs="Times New Roman"/>
          <w:sz w:val="22"/>
        </w:rPr>
        <w:t>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</w:t>
      </w:r>
    </w:p>
    <w:p w14:paraId="6C72974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exp(Predict)</w:t>
      </w:r>
      <w:r w:rsidRPr="003D1B36">
        <w:rPr>
          <w:rFonts w:ascii="Consolas" w:eastAsia="楷体" w:hAnsi="Consolas" w:cs="Times New Roman"/>
          <w:sz w:val="22"/>
        </w:rPr>
        <w:t>换算回原量纲后，回归精度略有下降，也接近</w:t>
      </w:r>
      <w:r w:rsidRPr="003D1B36">
        <w:rPr>
          <w:rFonts w:ascii="Consolas" w:eastAsia="楷体" w:hAnsi="Consolas" w:cs="Times New Roman"/>
          <w:sz w:val="22"/>
        </w:rPr>
        <w:t>88%</w:t>
      </w:r>
      <w:r w:rsidRPr="003D1B36">
        <w:rPr>
          <w:rFonts w:ascii="Consolas" w:eastAsia="楷体" w:hAnsi="Consolas" w:cs="Times New Roman"/>
          <w:sz w:val="22"/>
        </w:rPr>
        <w:t>。</w:t>
      </w:r>
      <w:r w:rsidRPr="003D1B36">
        <w:rPr>
          <w:rFonts w:ascii="Consolas" w:eastAsia="楷体" w:hAnsi="Consolas" w:cs="Times New Roman"/>
          <w:sz w:val="22"/>
        </w:rPr>
        <w:t>"),</w:t>
      </w:r>
    </w:p>
    <w:p w14:paraId="0322605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"),</w:t>
      </w:r>
    </w:p>
    <w:p w14:paraId="58D7235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textAreaInput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proofErr w:type="spellStart"/>
      <w:r w:rsidRPr="003D1B36">
        <w:rPr>
          <w:rFonts w:ascii="Consolas" w:eastAsia="楷体" w:hAnsi="Consolas" w:cs="Times New Roman"/>
          <w:sz w:val="22"/>
        </w:rPr>
        <w:t>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已选择异常值行号</w:t>
      </w:r>
      <w:r w:rsidRPr="003D1B36">
        <w:rPr>
          <w:rFonts w:ascii="Consolas" w:eastAsia="楷体" w:hAnsi="Consolas" w:cs="Times New Roman"/>
          <w:sz w:val="22"/>
        </w:rPr>
        <w:t xml:space="preserve">", rows =6, resize="vertical", value =""),  </w:t>
      </w:r>
    </w:p>
    <w:p w14:paraId="507418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  # </w:t>
      </w:r>
      <w:r w:rsidRPr="003D1B36">
        <w:rPr>
          <w:rFonts w:ascii="Consolas" w:eastAsia="楷体" w:hAnsi="Consolas" w:cs="Times New Roman"/>
          <w:sz w:val="22"/>
        </w:rPr>
        <w:t>插入</w:t>
      </w:r>
      <w:proofErr w:type="spellStart"/>
      <w:r w:rsidRPr="003D1B36">
        <w:rPr>
          <w:rFonts w:ascii="Consolas" w:eastAsia="楷体" w:hAnsi="Consolas" w:cs="Times New Roman"/>
          <w:sz w:val="22"/>
        </w:rPr>
        <w:t>javascript</w:t>
      </w:r>
      <w:proofErr w:type="spellEnd"/>
      <w:r w:rsidRPr="003D1B36">
        <w:rPr>
          <w:rFonts w:ascii="Consolas" w:eastAsia="楷体" w:hAnsi="Consolas" w:cs="Times New Roman"/>
          <w:sz w:val="22"/>
        </w:rPr>
        <w:t>，禁止自己修改</w:t>
      </w:r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textAreaInput</w:t>
      </w:r>
      <w:proofErr w:type="spellEnd"/>
    </w:p>
    <w:p w14:paraId="10DEB6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tags$</w:t>
      </w:r>
      <w:proofErr w:type="gramStart"/>
      <w:r w:rsidRPr="003D1B36">
        <w:rPr>
          <w:rFonts w:ascii="Consolas" w:eastAsia="楷体" w:hAnsi="Consolas" w:cs="Times New Roman"/>
          <w:sz w:val="22"/>
        </w:rPr>
        <w:t>scrip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HTML("</w:t>
      </w:r>
    </w:p>
    <w:p w14:paraId="4B0998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var </w:t>
      </w:r>
      <w:proofErr w:type="spellStart"/>
      <w:r w:rsidRPr="003D1B36">
        <w:rPr>
          <w:rFonts w:ascii="Consolas" w:eastAsia="楷体" w:hAnsi="Consolas" w:cs="Times New Roman"/>
          <w:sz w:val="22"/>
        </w:rPr>
        <w:t>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ocument.getElementById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'</w:t>
      </w:r>
      <w:proofErr w:type="spellStart"/>
      <w:r w:rsidRPr="003D1B36">
        <w:rPr>
          <w:rFonts w:ascii="Consolas" w:eastAsia="楷体" w:hAnsi="Consolas" w:cs="Times New Roman"/>
          <w:sz w:val="22"/>
        </w:rPr>
        <w:t>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>');</w:t>
      </w:r>
    </w:p>
    <w:p w14:paraId="4A32918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sz w:val="22"/>
        </w:rPr>
        <w:t>rows_</w:t>
      </w:r>
      <w:proofErr w:type="gramStart"/>
      <w:r w:rsidRPr="003D1B36">
        <w:rPr>
          <w:rFonts w:ascii="Consolas" w:eastAsia="楷体" w:hAnsi="Consolas" w:cs="Times New Roman"/>
          <w:sz w:val="22"/>
        </w:rPr>
        <w:t>selected.disabled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 xml:space="preserve"> = true;</w:t>
      </w:r>
    </w:p>
    <w:p w14:paraId="1105540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")),</w:t>
      </w:r>
    </w:p>
    <w:p w14:paraId="1475CA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"),</w:t>
      </w:r>
    </w:p>
    <w:p w14:paraId="05E13D9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actionButton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proofErr w:type="spellStart"/>
      <w:r w:rsidRPr="003D1B36">
        <w:rPr>
          <w:rFonts w:ascii="Consolas" w:eastAsia="楷体" w:hAnsi="Consolas" w:cs="Times New Roman"/>
          <w:sz w:val="22"/>
        </w:rPr>
        <w:t>sendout</w:t>
      </w:r>
      <w:proofErr w:type="spellEnd"/>
      <w:r w:rsidRPr="003D1B36">
        <w:rPr>
          <w:rFonts w:ascii="Consolas" w:eastAsia="楷体" w:hAnsi="Consolas" w:cs="Times New Roman"/>
          <w:sz w:val="22"/>
        </w:rPr>
        <w:t>", "</w:t>
      </w:r>
      <w:r w:rsidRPr="003D1B36">
        <w:rPr>
          <w:rFonts w:ascii="Consolas" w:eastAsia="楷体" w:hAnsi="Consolas" w:cs="Times New Roman"/>
          <w:sz w:val="22"/>
        </w:rPr>
        <w:t>传出选中的行</w:t>
      </w:r>
      <w:r w:rsidRPr="003D1B36">
        <w:rPr>
          <w:rFonts w:ascii="Consolas" w:eastAsia="楷体" w:hAnsi="Consolas" w:cs="Times New Roman"/>
          <w:sz w:val="22"/>
        </w:rPr>
        <w:t>", class = "</w:t>
      </w:r>
      <w:proofErr w:type="spellStart"/>
      <w:r w:rsidRPr="003D1B36">
        <w:rPr>
          <w:rFonts w:ascii="Consolas" w:eastAsia="楷体" w:hAnsi="Consolas" w:cs="Times New Roman"/>
          <w:sz w:val="22"/>
        </w:rPr>
        <w:t>btn</w:t>
      </w:r>
      <w:proofErr w:type="spellEnd"/>
      <w:r w:rsidRPr="003D1B36">
        <w:rPr>
          <w:rFonts w:ascii="Consolas" w:eastAsia="楷体" w:hAnsi="Consolas" w:cs="Times New Roman"/>
          <w:sz w:val="22"/>
        </w:rPr>
        <w:t>-success"),</w:t>
      </w:r>
    </w:p>
    <w:p w14:paraId="2D054B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gt;"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),HTML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("&lt;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gt;"),</w:t>
      </w:r>
    </w:p>
    <w:p w14:paraId="3F38334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downloadButto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"report","</w:t>
      </w:r>
      <w:r w:rsidRPr="003D1B36">
        <w:rPr>
          <w:rFonts w:ascii="Consolas" w:eastAsia="楷体" w:hAnsi="Consolas" w:cs="Times New Roman"/>
          <w:color w:val="FF0000"/>
          <w:sz w:val="22"/>
        </w:rPr>
        <w:t>下载分析报告</w:t>
      </w:r>
      <w:r w:rsidRPr="003D1B36">
        <w:rPr>
          <w:rFonts w:ascii="Consolas" w:eastAsia="楷体" w:hAnsi="Consolas" w:cs="Times New Roman"/>
          <w:color w:val="FF0000"/>
          <w:sz w:val="22"/>
        </w:rPr>
        <w:t>")</w:t>
      </w:r>
    </w:p>
    <w:p w14:paraId="6A1346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),</w:t>
      </w:r>
    </w:p>
    <w:p w14:paraId="008034E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Show the network</w:t>
      </w:r>
    </w:p>
    <w:p w14:paraId="517991A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mainPane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3FD66F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# </w:t>
      </w:r>
      <w:r w:rsidRPr="003D1B36">
        <w:rPr>
          <w:rFonts w:ascii="Consolas" w:eastAsia="楷体" w:hAnsi="Consolas" w:cs="Times New Roman"/>
          <w:sz w:val="22"/>
        </w:rPr>
        <w:t>画拟合效果</w:t>
      </w:r>
    </w:p>
    <w:p w14:paraId="20914A8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3(</w:t>
      </w:r>
      <w:proofErr w:type="spellStart"/>
      <w:r w:rsidRPr="003D1B36">
        <w:rPr>
          <w:rFonts w:ascii="Consolas" w:eastAsia="楷体" w:hAnsi="Consolas" w:cs="Times New Roman"/>
          <w:sz w:val="22"/>
        </w:rPr>
        <w:t>textOutput</w:t>
      </w:r>
      <w:proofErr w:type="spellEnd"/>
      <w:r w:rsidRPr="003D1B36">
        <w:rPr>
          <w:rFonts w:ascii="Consolas" w:eastAsia="楷体" w:hAnsi="Consolas" w:cs="Times New Roman"/>
          <w:sz w:val="22"/>
        </w:rPr>
        <w:t>("parameters")),</w:t>
      </w:r>
    </w:p>
    <w:p w14:paraId="00E56F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&gt;"),      </w:t>
      </w:r>
    </w:p>
    <w:p w14:paraId="7CFC9D2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imageOutput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proofErr w:type="spellStart"/>
      <w:r w:rsidRPr="003D1B36">
        <w:rPr>
          <w:rFonts w:ascii="Consolas" w:eastAsia="楷体" w:hAnsi="Consolas" w:cs="Times New Roman"/>
          <w:sz w:val="22"/>
        </w:rPr>
        <w:t>trainPlot</w:t>
      </w:r>
      <w:proofErr w:type="spellEnd"/>
      <w:r w:rsidRPr="003D1B36">
        <w:rPr>
          <w:rFonts w:ascii="Consolas" w:eastAsia="楷体" w:hAnsi="Consolas" w:cs="Times New Roman"/>
          <w:sz w:val="22"/>
        </w:rPr>
        <w:t>"),</w:t>
      </w:r>
    </w:p>
    <w:p w14:paraId="02266F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&gt;"),  </w:t>
      </w:r>
    </w:p>
    <w:p w14:paraId="17A200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HTML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"&lt;div style='text-align: center;'&gt;"),  </w:t>
      </w:r>
    </w:p>
    <w:p w14:paraId="3CFE75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imageOutpu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"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validPlo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"),</w:t>
      </w:r>
    </w:p>
    <w:p w14:paraId="08EDD67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HTML("&lt;/div&gt;"), </w:t>
      </w:r>
    </w:p>
    <w:p w14:paraId="274A34F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HTML("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>&gt;&lt;h3&gt;</w:t>
      </w:r>
      <w:r w:rsidRPr="003D1B36">
        <w:rPr>
          <w:rFonts w:ascii="Consolas" w:eastAsia="楷体" w:hAnsi="Consolas" w:cs="Times New Roman"/>
          <w:sz w:val="22"/>
        </w:rPr>
        <w:t>验证</w:t>
      </w:r>
      <w:proofErr w:type="gramStart"/>
      <w:r w:rsidRPr="003D1B36">
        <w:rPr>
          <w:rFonts w:ascii="Consolas" w:eastAsia="楷体" w:hAnsi="Consolas" w:cs="Times New Roman"/>
          <w:sz w:val="22"/>
        </w:rPr>
        <w:t>集预测</w:t>
      </w:r>
      <w:proofErr w:type="gramEnd"/>
      <w:r w:rsidRPr="003D1B36">
        <w:rPr>
          <w:rFonts w:ascii="Consolas" w:eastAsia="楷体" w:hAnsi="Consolas" w:cs="Times New Roman"/>
          <w:sz w:val="22"/>
        </w:rPr>
        <w:t>值异常（阀值以外区域）样本</w:t>
      </w:r>
      <w:r w:rsidRPr="003D1B36">
        <w:rPr>
          <w:rFonts w:ascii="Consolas" w:eastAsia="楷体" w:hAnsi="Consolas" w:cs="Times New Roman"/>
          <w:sz w:val="22"/>
        </w:rPr>
        <w:t>&lt;/h3&gt;&lt;</w:t>
      </w:r>
      <w:proofErr w:type="spellStart"/>
      <w:r w:rsidRPr="003D1B36">
        <w:rPr>
          <w:rFonts w:ascii="Consolas" w:eastAsia="楷体" w:hAnsi="Consolas" w:cs="Times New Roman"/>
          <w:sz w:val="22"/>
        </w:rPr>
        <w:t>b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&gt;"),      </w:t>
      </w:r>
    </w:p>
    <w:p w14:paraId="64DF442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dataTableOutput</w:t>
      </w:r>
      <w:proofErr w:type="spellEnd"/>
      <w:r w:rsidRPr="003D1B36">
        <w:rPr>
          <w:rFonts w:ascii="Consolas" w:eastAsia="楷体" w:hAnsi="Consolas" w:cs="Times New Roman"/>
          <w:sz w:val="22"/>
        </w:rPr>
        <w:t>("outliers")</w:t>
      </w:r>
    </w:p>
    <w:p w14:paraId="64470E4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)</w:t>
      </w:r>
    </w:p>
    <w:p w14:paraId="14FC49E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</w:t>
      </w:r>
    </w:p>
    <w:p w14:paraId="2DAD24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)</w:t>
      </w:r>
    </w:p>
    <w:p w14:paraId="666C71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939EB18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DFCDCB8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3）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server.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增加了处理下载的函数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output$report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&lt;-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downloadHandler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(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提取数据的那段代码有点重复，可以抽取为函数，这里为明确新增的代码，就不修改原来的代码，</w:t>
      </w:r>
      <w:proofErr w:type="gram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不</w:t>
      </w:r>
      <w:proofErr w:type="gram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抽取出来。这些数据作为参数在调用时传给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脚本。同时展示了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nderPlo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(</w:t>
      </w:r>
      <w:r w:rsidRPr="003D1B36">
        <w:rPr>
          <w:rFonts w:ascii="楷体" w:eastAsia="楷体" w:hAnsi="楷体" w:cs="宋体"/>
          <w:kern w:val="0"/>
          <w:sz w:val="24"/>
          <w:szCs w:val="24"/>
        </w:rPr>
        <w:t>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与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nderImage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(</w:t>
      </w:r>
      <w:r w:rsidRPr="003D1B36">
        <w:rPr>
          <w:rFonts w:ascii="楷体" w:eastAsia="楷体" w:hAnsi="楷体" w:cs="宋体"/>
          <w:kern w:val="0"/>
          <w:sz w:val="24"/>
          <w:szCs w:val="24"/>
        </w:rPr>
        <w:t>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两种g</w:t>
      </w:r>
      <w:r w:rsidRPr="003D1B36">
        <w:rPr>
          <w:rFonts w:ascii="楷体" w:eastAsia="楷体" w:hAnsi="楷体" w:cs="宋体"/>
          <w:kern w:val="0"/>
          <w:sz w:val="24"/>
          <w:szCs w:val="24"/>
        </w:rPr>
        <w:t>gplot2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作图的方法。</w:t>
      </w:r>
    </w:p>
    <w:p w14:paraId="18AC795B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BB84AF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输出图形到</w:t>
      </w:r>
      <w:r w:rsidRPr="003D1B36">
        <w:rPr>
          <w:rFonts w:ascii="Consolas" w:eastAsia="楷体" w:hAnsi="Consolas" w:cs="Times New Roman"/>
          <w:sz w:val="22"/>
        </w:rPr>
        <w:t>SVG</w:t>
      </w:r>
      <w:r w:rsidRPr="003D1B36">
        <w:rPr>
          <w:rFonts w:ascii="Consolas" w:eastAsia="楷体" w:hAnsi="Consolas" w:cs="Times New Roman"/>
          <w:sz w:val="22"/>
        </w:rPr>
        <w:t>临时文件以支持中文标注</w:t>
      </w:r>
    </w:p>
    <w:p w14:paraId="581F997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stackoverflow.com/questions/39093777/renderimage-and-svg-in-shiny-app/39263320#39263320</w:t>
      </w:r>
    </w:p>
    <w:p w14:paraId="4F4FB1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多图层图例</w:t>
      </w:r>
      <w:proofErr w:type="gramEnd"/>
      <w:r w:rsidRPr="003D1B36">
        <w:rPr>
          <w:rFonts w:ascii="Consolas" w:eastAsia="楷体" w:hAnsi="Consolas" w:cs="Times New Roman"/>
          <w:sz w:val="22"/>
        </w:rPr>
        <w:t>设置参阅</w:t>
      </w:r>
    </w:p>
    <w:p w14:paraId="3F523BA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stackoverflow.com/questions/18394391/custom-legend-for-multiple-layer-ggplot</w:t>
      </w:r>
    </w:p>
    <w:p w14:paraId="50C75D9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Shiny data table</w:t>
      </w:r>
      <w:r w:rsidRPr="003D1B36">
        <w:rPr>
          <w:rFonts w:ascii="Consolas" w:eastAsia="楷体" w:hAnsi="Consolas" w:cs="Times New Roman"/>
          <w:sz w:val="22"/>
        </w:rPr>
        <w:t>国际化语言支持参阅</w:t>
      </w:r>
    </w:p>
    <w:p w14:paraId="0B5E67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rstudio.github.io/DT/004-i18n.html</w:t>
      </w:r>
    </w:p>
    <w:p w14:paraId="3FB8B76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Shiny Data Table</w:t>
      </w:r>
      <w:r w:rsidRPr="003D1B36">
        <w:rPr>
          <w:rFonts w:ascii="Consolas" w:eastAsia="楷体" w:hAnsi="Consolas" w:cs="Times New Roman"/>
          <w:sz w:val="22"/>
        </w:rPr>
        <w:t>的操作可以参考</w:t>
      </w:r>
    </w:p>
    <w:p w14:paraId="2C603F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rstudio.github.io/DT/shiny.html</w:t>
      </w:r>
    </w:p>
    <w:p w14:paraId="0367AF3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选中行的操作可以参考</w:t>
      </w:r>
    </w:p>
    <w:p w14:paraId="3BB92AC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># https://yihui.shinyapps.io/DT-rows/</w:t>
      </w:r>
    </w:p>
    <w:p w14:paraId="49AA88F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ggplot2</w:t>
      </w:r>
      <w:r w:rsidRPr="003D1B36">
        <w:rPr>
          <w:rFonts w:ascii="Consolas" w:eastAsia="楷体" w:hAnsi="Consolas" w:cs="Times New Roman"/>
          <w:sz w:val="22"/>
        </w:rPr>
        <w:t>中文支持可以参考</w:t>
      </w:r>
    </w:p>
    <w:p w14:paraId="2E55CE9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blog.csdn.net/weixin_46128755/article/details/125825935</w:t>
      </w:r>
    </w:p>
    <w:p w14:paraId="2CE4372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statisticsglobe.com/change-font-size-of-ggplot2-plot-in-r-axis-text-main-title-legend</w:t>
      </w:r>
    </w:p>
    <w:p w14:paraId="4A25808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BC0AA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hinyServer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function(input, output, session) {</w:t>
      </w:r>
    </w:p>
    <w:p w14:paraId="49528EC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7F3C99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algo&lt;- </w:t>
      </w:r>
      <w:proofErr w:type="gramStart"/>
      <w:r w:rsidRPr="003D1B36">
        <w:rPr>
          <w:rFonts w:ascii="Consolas" w:eastAsia="楷体" w:hAnsi="Consolas" w:cs="Times New Roman"/>
          <w:sz w:val="22"/>
        </w:rPr>
        <w:t>reactive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52C84E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input$algo</w:t>
      </w:r>
      <w:proofErr w:type="spellEnd"/>
    </w:p>
    <w:p w14:paraId="696564E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71DC413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29BEB24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threshold&lt;- </w:t>
      </w:r>
      <w:proofErr w:type="gramStart"/>
      <w:r w:rsidRPr="003D1B36">
        <w:rPr>
          <w:rFonts w:ascii="Consolas" w:eastAsia="楷体" w:hAnsi="Consolas" w:cs="Times New Roman"/>
          <w:sz w:val="22"/>
        </w:rPr>
        <w:t>reactive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13C9F2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input$threshold</w:t>
      </w:r>
      <w:proofErr w:type="spellEnd"/>
    </w:p>
    <w:p w14:paraId="45665F5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036496B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44F621C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 </w:t>
      </w:r>
      <w:r w:rsidRPr="003D1B36">
        <w:rPr>
          <w:rFonts w:ascii="Consolas" w:eastAsia="楷体" w:hAnsi="Consolas" w:cs="Times New Roman"/>
          <w:sz w:val="22"/>
        </w:rPr>
        <w:t>更新由宿主页面传入的参数</w:t>
      </w:r>
    </w:p>
    <w:p w14:paraId="317B87F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gramStart"/>
      <w:r w:rsidRPr="003D1B36">
        <w:rPr>
          <w:rFonts w:ascii="Consolas" w:eastAsia="楷体" w:hAnsi="Consolas" w:cs="Times New Roman"/>
          <w:sz w:val="22"/>
        </w:rPr>
        <w:t>observe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6B1C0E6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print(</w:t>
      </w:r>
      <w:proofErr w:type="gramStart"/>
      <w:r w:rsidRPr="003D1B36">
        <w:rPr>
          <w:rFonts w:ascii="Consolas" w:eastAsia="楷体" w:hAnsi="Consolas" w:cs="Times New Roman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sz w:val="22"/>
        </w:rPr>
        <w:t>))</w:t>
      </w:r>
    </w:p>
    <w:p w14:paraId="2E61996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print(</w:t>
      </w:r>
      <w:proofErr w:type="gramStart"/>
      <w:r w:rsidRPr="003D1B36">
        <w:rPr>
          <w:rFonts w:ascii="Consolas" w:eastAsia="楷体" w:hAnsi="Consolas" w:cs="Times New Roman"/>
          <w:sz w:val="22"/>
        </w:rPr>
        <w:t>threshold(</w:t>
      </w:r>
      <w:proofErr w:type="gramEnd"/>
      <w:r w:rsidRPr="003D1B36">
        <w:rPr>
          <w:rFonts w:ascii="Consolas" w:eastAsia="楷体" w:hAnsi="Consolas" w:cs="Times New Roman"/>
          <w:sz w:val="22"/>
        </w:rPr>
        <w:t>))</w:t>
      </w:r>
    </w:p>
    <w:p w14:paraId="7146D4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r w:rsidRPr="003D1B36">
        <w:rPr>
          <w:rFonts w:ascii="Consolas" w:eastAsia="楷体" w:hAnsi="Consolas" w:cs="Times New Roman"/>
          <w:sz w:val="22"/>
        </w:rPr>
        <w:t>更新由宿主页面传入的参数</w:t>
      </w:r>
    </w:p>
    <w:p w14:paraId="454DECB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updateText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session, "algo", value = algo())</w:t>
      </w:r>
    </w:p>
    <w:p w14:paraId="597F2F4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r w:rsidRPr="003D1B36">
        <w:rPr>
          <w:rFonts w:ascii="Consolas" w:eastAsia="楷体" w:hAnsi="Consolas" w:cs="Times New Roman"/>
          <w:sz w:val="22"/>
        </w:rPr>
        <w:t>注意这里用</w:t>
      </w:r>
      <w:proofErr w:type="spellStart"/>
      <w:r w:rsidRPr="003D1B36">
        <w:rPr>
          <w:rFonts w:ascii="Consolas" w:eastAsia="楷体" w:hAnsi="Consolas" w:cs="Times New Roman"/>
          <w:sz w:val="22"/>
        </w:rPr>
        <w:t>updateTextInput</w:t>
      </w:r>
      <w:proofErr w:type="spellEnd"/>
      <w:r w:rsidRPr="003D1B36">
        <w:rPr>
          <w:rFonts w:ascii="Consolas" w:eastAsia="楷体" w:hAnsi="Consolas" w:cs="Times New Roman"/>
          <w:sz w:val="22"/>
        </w:rPr>
        <w:t>更新文本到浏览器端，如果用</w:t>
      </w:r>
      <w:proofErr w:type="spellStart"/>
      <w:r w:rsidRPr="003D1B36">
        <w:rPr>
          <w:rFonts w:ascii="Consolas" w:eastAsia="楷体" w:hAnsi="Consolas" w:cs="Times New Roman"/>
          <w:sz w:val="22"/>
        </w:rPr>
        <w:t>updateSelectInput</w:t>
      </w:r>
      <w:proofErr w:type="spellEnd"/>
      <w:r w:rsidRPr="003D1B36">
        <w:rPr>
          <w:rFonts w:ascii="Consolas" w:eastAsia="楷体" w:hAnsi="Consolas" w:cs="Times New Roman"/>
          <w:sz w:val="22"/>
        </w:rPr>
        <w:t>()</w:t>
      </w:r>
      <w:r w:rsidRPr="003D1B36">
        <w:rPr>
          <w:rFonts w:ascii="Consolas" w:eastAsia="楷体" w:hAnsi="Consolas" w:cs="Times New Roman"/>
          <w:sz w:val="22"/>
        </w:rPr>
        <w:t>会报错，可能要求的是下标。</w:t>
      </w: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7F4587D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updateSelect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session, "algo", value = algo())</w:t>
      </w:r>
    </w:p>
    <w:p w14:paraId="297A17A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4BEA50F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772FD6E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parameters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Tex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01548CA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paste("</w:t>
      </w:r>
      <w:r w:rsidRPr="003D1B36">
        <w:rPr>
          <w:rFonts w:ascii="Consolas" w:eastAsia="楷体" w:hAnsi="Consolas" w:cs="Times New Roman"/>
          <w:sz w:val="22"/>
        </w:rPr>
        <w:t>算法：</w:t>
      </w:r>
      <w:r w:rsidRPr="003D1B36">
        <w:rPr>
          <w:rFonts w:ascii="Consolas" w:eastAsia="楷体" w:hAnsi="Consolas" w:cs="Times New Roman"/>
          <w:sz w:val="22"/>
        </w:rPr>
        <w:t xml:space="preserve">",algo(),"        </w:t>
      </w:r>
      <w:r w:rsidRPr="003D1B36">
        <w:rPr>
          <w:rFonts w:ascii="Consolas" w:eastAsia="楷体" w:hAnsi="Consolas" w:cs="Times New Roman"/>
          <w:sz w:val="22"/>
        </w:rPr>
        <w:t>异常值阀值：</w:t>
      </w:r>
      <w:r w:rsidRPr="003D1B36">
        <w:rPr>
          <w:rFonts w:ascii="Consolas" w:eastAsia="楷体" w:hAnsi="Consolas" w:cs="Times New Roman"/>
          <w:sz w:val="22"/>
        </w:rPr>
        <w:t>",threshold(),"%",</w:t>
      </w:r>
      <w:proofErr w:type="spellStart"/>
      <w:r w:rsidRPr="003D1B36">
        <w:rPr>
          <w:rFonts w:ascii="Consolas" w:eastAsia="楷体" w:hAnsi="Consolas" w:cs="Times New Roman"/>
          <w:sz w:val="22"/>
        </w:rPr>
        <w:t>sep</w:t>
      </w:r>
      <w:proofErr w:type="spellEnd"/>
      <w:r w:rsidRPr="003D1B36">
        <w:rPr>
          <w:rFonts w:ascii="Consolas" w:eastAsia="楷体" w:hAnsi="Consolas" w:cs="Times New Roman"/>
          <w:sz w:val="22"/>
        </w:rPr>
        <w:t>="")</w:t>
      </w:r>
    </w:p>
    <w:p w14:paraId="23A58F3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2173AD3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DC9B8F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seconds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Tex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6ECAB07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seconds</w:t>
      </w:r>
    </w:p>
    <w:p w14:paraId="70E0B2B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773465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3022FB4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performanc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Tab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490FC5E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names(perf)&lt;-c("</w:t>
      </w:r>
      <w:r w:rsidRPr="003D1B36">
        <w:rPr>
          <w:rFonts w:ascii="Consolas" w:eastAsia="楷体" w:hAnsi="Consolas" w:cs="Times New Roman"/>
          <w:sz w:val="22"/>
        </w:rPr>
        <w:t>算法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训练集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验证集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耗时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7D286F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perf</w:t>
      </w:r>
    </w:p>
    <w:p w14:paraId="13387B9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,</w:t>
      </w:r>
    </w:p>
    <w:p w14:paraId="78EB44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digits = 3</w:t>
      </w:r>
    </w:p>
    <w:p w14:paraId="749D7C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</w:t>
      </w:r>
    </w:p>
    <w:p w14:paraId="58AC47C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644B57E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3978A1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 </w:t>
      </w:r>
      <w:r w:rsidRPr="003D1B36">
        <w:rPr>
          <w:rFonts w:ascii="Consolas" w:eastAsia="楷体" w:hAnsi="Consolas" w:cs="Times New Roman"/>
          <w:sz w:val="22"/>
        </w:rPr>
        <w:t>第一种</w:t>
      </w:r>
      <w:r w:rsidRPr="003D1B36">
        <w:rPr>
          <w:rFonts w:ascii="Consolas" w:eastAsia="楷体" w:hAnsi="Consolas" w:cs="Times New Roman"/>
          <w:sz w:val="22"/>
        </w:rPr>
        <w:t>ggplot2</w:t>
      </w:r>
      <w:r w:rsidRPr="003D1B36">
        <w:rPr>
          <w:rFonts w:ascii="Consolas" w:eastAsia="楷体" w:hAnsi="Consolas" w:cs="Times New Roman"/>
          <w:sz w:val="22"/>
        </w:rPr>
        <w:t>作图支持中文的方法</w:t>
      </w:r>
    </w:p>
    <w:p w14:paraId="63C7188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trainPlot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6805FF9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sz w:val="22"/>
        </w:rPr>
        <w:t>&lt;- algos[</w:t>
      </w:r>
      <w:proofErr w:type="gramStart"/>
      <w:r w:rsidRPr="003D1B36">
        <w:rPr>
          <w:rFonts w:ascii="Consolas" w:eastAsia="楷体" w:hAnsi="Consolas" w:cs="Times New Roman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sz w:val="22"/>
        </w:rPr>
        <w:t>)]</w:t>
      </w:r>
    </w:p>
    <w:p w14:paraId="492A1A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ata.fra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origin = train["origin"], predict = train[</w:t>
      </w:r>
      <w:proofErr w:type="spellStart"/>
      <w:r w:rsidRPr="003D1B36">
        <w:rPr>
          <w:rFonts w:ascii="Consolas" w:eastAsia="楷体" w:hAnsi="Consolas" w:cs="Times New Roman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sz w:val="22"/>
        </w:rPr>
        <w:t>])</w:t>
      </w:r>
    </w:p>
    <w:p w14:paraId="6F4546C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names(data)&lt;-c("</w:t>
      </w:r>
      <w:proofErr w:type="spellStart"/>
      <w:r w:rsidRPr="003D1B36">
        <w:rPr>
          <w:rFonts w:ascii="Consolas" w:eastAsia="楷体" w:hAnsi="Consolas" w:cs="Times New Roman"/>
          <w:sz w:val="22"/>
        </w:rPr>
        <w:t>origin","predict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4FBA19F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&lt;-data[order(data["origin"]),]</w:t>
      </w:r>
    </w:p>
    <w:p w14:paraId="3181E29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"index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1:nrow(data)</w:t>
      </w:r>
    </w:p>
    <w:p w14:paraId="5EDE322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"upper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data["origin"]+log(1+threshold()/100)</w:t>
      </w:r>
    </w:p>
    <w:p w14:paraId="0D374C6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"lower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data["origin"]+log(1-threshold()/100)</w:t>
      </w:r>
    </w:p>
    <w:p w14:paraId="1D7AC86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0A6738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p&lt;-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ggplo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data = data)+</w:t>
      </w:r>
    </w:p>
    <w:p w14:paraId="34ED07C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poin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x = index, y = predict, color = "blue"), size=0.1)+</w:t>
      </w:r>
    </w:p>
    <w:p w14:paraId="0450A7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lin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x = index, y = origin, color = "red"))+</w:t>
      </w:r>
    </w:p>
    <w:p w14:paraId="2543228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ribbo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(index,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ymax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=upper,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ymi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=lower, fill="yellow"), alpha=0.25)+</w:t>
      </w:r>
    </w:p>
    <w:p w14:paraId="1B900C2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ggtitl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"</w:t>
      </w:r>
      <w:r w:rsidRPr="003D1B36">
        <w:rPr>
          <w:rFonts w:ascii="Consolas" w:eastAsia="楷体" w:hAnsi="Consolas" w:cs="Times New Roman"/>
          <w:color w:val="FF0000"/>
          <w:sz w:val="22"/>
        </w:rPr>
        <w:t>训练集拟合效果图</w:t>
      </w:r>
      <w:r w:rsidRPr="003D1B36">
        <w:rPr>
          <w:rFonts w:ascii="Consolas" w:eastAsia="楷体" w:hAnsi="Consolas" w:cs="Times New Roman"/>
          <w:color w:val="FF0000"/>
          <w:sz w:val="22"/>
        </w:rPr>
        <w:t>")+</w:t>
      </w:r>
    </w:p>
    <w:p w14:paraId="002E103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"</w:t>
      </w:r>
      <w:r w:rsidRPr="003D1B36">
        <w:rPr>
          <w:rFonts w:ascii="Consolas" w:eastAsia="楷体" w:hAnsi="Consolas" w:cs="Times New Roman"/>
          <w:color w:val="FF0000"/>
          <w:sz w:val="22"/>
        </w:rPr>
        <w:t>样本</w:t>
      </w:r>
      <w:r w:rsidRPr="003D1B36">
        <w:rPr>
          <w:rFonts w:ascii="Consolas" w:eastAsia="楷体" w:hAnsi="Consolas" w:cs="Times New Roman"/>
          <w:color w:val="FF0000"/>
          <w:sz w:val="22"/>
        </w:rPr>
        <w:t>")+</w:t>
      </w:r>
    </w:p>
    <w:p w14:paraId="02314A6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"ln(</w:t>
      </w:r>
      <w:r w:rsidRPr="003D1B36">
        <w:rPr>
          <w:rFonts w:ascii="Consolas" w:eastAsia="楷体" w:hAnsi="Consolas" w:cs="Times New Roman"/>
          <w:color w:val="FF0000"/>
          <w:sz w:val="22"/>
        </w:rPr>
        <w:t>房价</w:t>
      </w:r>
      <w:r w:rsidRPr="003D1B36">
        <w:rPr>
          <w:rFonts w:ascii="Consolas" w:eastAsia="楷体" w:hAnsi="Consolas" w:cs="Times New Roman"/>
          <w:color w:val="FF0000"/>
          <w:sz w:val="22"/>
        </w:rPr>
        <w:t>)")+</w:t>
      </w:r>
    </w:p>
    <w:p w14:paraId="38010AC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cale_fill_identity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name = '</w:t>
      </w:r>
      <w:r w:rsidRPr="003D1B36">
        <w:rPr>
          <w:rFonts w:ascii="Consolas" w:eastAsia="楷体" w:hAnsi="Consolas" w:cs="Times New Roman"/>
          <w:color w:val="FF0000"/>
          <w:sz w:val="22"/>
        </w:rPr>
        <w:t>异常值区间</w:t>
      </w:r>
      <w:r w:rsidRPr="003D1B36">
        <w:rPr>
          <w:rFonts w:ascii="Consolas" w:eastAsia="楷体" w:hAnsi="Consolas" w:cs="Times New Roman"/>
          <w:color w:val="FF0000"/>
          <w:sz w:val="22"/>
        </w:rPr>
        <w:t>', guide = '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legend',labels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c('</w:t>
      </w:r>
      <w:r w:rsidRPr="003D1B36">
        <w:rPr>
          <w:rFonts w:ascii="Consolas" w:eastAsia="楷体" w:hAnsi="Consolas" w:cs="Times New Roman"/>
          <w:color w:val="FF0000"/>
          <w:sz w:val="22"/>
        </w:rPr>
        <w:t>正常值</w:t>
      </w:r>
      <w:r w:rsidRPr="003D1B36">
        <w:rPr>
          <w:rFonts w:ascii="Consolas" w:eastAsia="楷体" w:hAnsi="Consolas" w:cs="Times New Roman"/>
          <w:color w:val="FF0000"/>
          <w:sz w:val="22"/>
        </w:rPr>
        <w:t>')) +</w:t>
      </w:r>
    </w:p>
    <w:p w14:paraId="1B0701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cale_colour_manual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name = '</w:t>
      </w:r>
      <w:r w:rsidRPr="003D1B36">
        <w:rPr>
          <w:rFonts w:ascii="Consolas" w:eastAsia="楷体" w:hAnsi="Consolas" w:cs="Times New Roman"/>
          <w:color w:val="FF0000"/>
          <w:sz w:val="22"/>
        </w:rPr>
        <w:t>颜色</w:t>
      </w:r>
      <w:r w:rsidRPr="003D1B36">
        <w:rPr>
          <w:rFonts w:ascii="Consolas" w:eastAsia="楷体" w:hAnsi="Consolas" w:cs="Times New Roman"/>
          <w:color w:val="FF0000"/>
          <w:sz w:val="22"/>
        </w:rPr>
        <w:t xml:space="preserve">', </w:t>
      </w:r>
    </w:p>
    <w:p w14:paraId="76C791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                  values =c('blue'='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blue','re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'='red'), labels = c('</w:t>
      </w:r>
      <w:r w:rsidRPr="003D1B36">
        <w:rPr>
          <w:rFonts w:ascii="Consolas" w:eastAsia="楷体" w:hAnsi="Consolas" w:cs="Times New Roman"/>
          <w:color w:val="FF0000"/>
          <w:sz w:val="22"/>
        </w:rPr>
        <w:t>预测值</w:t>
      </w:r>
      <w:r w:rsidRPr="003D1B36">
        <w:rPr>
          <w:rFonts w:ascii="Consolas" w:eastAsia="楷体" w:hAnsi="Consolas" w:cs="Times New Roman"/>
          <w:color w:val="FF0000"/>
          <w:sz w:val="22"/>
        </w:rPr>
        <w:t>','</w:t>
      </w:r>
      <w:r w:rsidRPr="003D1B36">
        <w:rPr>
          <w:rFonts w:ascii="Consolas" w:eastAsia="楷体" w:hAnsi="Consolas" w:cs="Times New Roman"/>
          <w:color w:val="FF0000"/>
          <w:sz w:val="22"/>
        </w:rPr>
        <w:t>实际值</w:t>
      </w:r>
      <w:r w:rsidRPr="003D1B36">
        <w:rPr>
          <w:rFonts w:ascii="Consolas" w:eastAsia="楷体" w:hAnsi="Consolas" w:cs="Times New Roman"/>
          <w:color w:val="FF0000"/>
          <w:sz w:val="22"/>
        </w:rPr>
        <w:t>'))+</w:t>
      </w:r>
    </w:p>
    <w:p w14:paraId="612D42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theme(</w:t>
      </w:r>
      <w:proofErr w:type="spellStart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plot.titl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lement_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(size = 24),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legend.titl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=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lement_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size=18),</w:t>
      </w:r>
    </w:p>
    <w:p w14:paraId="2053F4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legend.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=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lement_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(size=14),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axis.title</w:t>
      </w:r>
      <w:proofErr w:type="spellEnd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lement_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size = 18),</w:t>
      </w:r>
    </w:p>
    <w:p w14:paraId="4FC6B6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axis.text.x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lement_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size = 14),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axis.text.y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lement_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size = 14))</w:t>
      </w:r>
    </w:p>
    <w:p w14:paraId="1558BD1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</w:t>
      </w:r>
    </w:p>
    <w:p w14:paraId="0859FD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gridExtra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grid.arrang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egg::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et_panel_siz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p=p, width=unit(6, "in"), height=unit(4, "in")))</w:t>
      </w:r>
    </w:p>
    <w:p w14:paraId="7F66DBF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812BE4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721A47F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7548967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 </w:t>
      </w:r>
      <w:r w:rsidRPr="003D1B36">
        <w:rPr>
          <w:rFonts w:ascii="Consolas" w:eastAsia="楷体" w:hAnsi="Consolas" w:cs="Times New Roman"/>
          <w:sz w:val="22"/>
        </w:rPr>
        <w:t>第二种</w:t>
      </w:r>
      <w:r w:rsidRPr="003D1B36">
        <w:rPr>
          <w:rFonts w:ascii="Consolas" w:eastAsia="楷体" w:hAnsi="Consolas" w:cs="Times New Roman"/>
          <w:sz w:val="22"/>
        </w:rPr>
        <w:t>ggplot2</w:t>
      </w:r>
      <w:r w:rsidRPr="003D1B36">
        <w:rPr>
          <w:rFonts w:ascii="Consolas" w:eastAsia="楷体" w:hAnsi="Consolas" w:cs="Times New Roman"/>
          <w:sz w:val="22"/>
        </w:rPr>
        <w:t>作图支持中文的方法</w:t>
      </w:r>
    </w:p>
    <w:p w14:paraId="7CC140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validPlot</w:t>
      </w:r>
      <w:proofErr w:type="spellEnd"/>
      <w:r w:rsidRPr="003D1B36">
        <w:rPr>
          <w:rFonts w:ascii="Consolas" w:eastAsia="楷体" w:hAnsi="Consolas" w:cs="Times New Roman"/>
          <w:sz w:val="22"/>
        </w:rPr>
        <w:t>&lt;-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Imag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1CCABC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sz w:val="22"/>
        </w:rPr>
        <w:t>&lt;- algos[</w:t>
      </w:r>
      <w:proofErr w:type="gramStart"/>
      <w:r w:rsidRPr="003D1B36">
        <w:rPr>
          <w:rFonts w:ascii="Consolas" w:eastAsia="楷体" w:hAnsi="Consolas" w:cs="Times New Roman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sz w:val="22"/>
        </w:rPr>
        <w:t>)]</w:t>
      </w:r>
    </w:p>
    <w:p w14:paraId="28A1FD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ata.fra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origin = valid["origin"], predict = valid[</w:t>
      </w:r>
      <w:proofErr w:type="spellStart"/>
      <w:r w:rsidRPr="003D1B36">
        <w:rPr>
          <w:rFonts w:ascii="Consolas" w:eastAsia="楷体" w:hAnsi="Consolas" w:cs="Times New Roman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sz w:val="22"/>
        </w:rPr>
        <w:t>])</w:t>
      </w:r>
    </w:p>
    <w:p w14:paraId="6998AA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names(data)&lt;-c("</w:t>
      </w:r>
      <w:proofErr w:type="spellStart"/>
      <w:r w:rsidRPr="003D1B36">
        <w:rPr>
          <w:rFonts w:ascii="Consolas" w:eastAsia="楷体" w:hAnsi="Consolas" w:cs="Times New Roman"/>
          <w:sz w:val="22"/>
        </w:rPr>
        <w:t>origin","predict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20D670F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&lt;-data[order(data["origin"]),]</w:t>
      </w:r>
    </w:p>
    <w:p w14:paraId="5DB7F64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"index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1:nrow(data)</w:t>
      </w:r>
    </w:p>
    <w:p w14:paraId="757050D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data["upper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data["origin"]+log(1+threshold()/100)</w:t>
      </w:r>
    </w:p>
    <w:p w14:paraId="70D95D4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"lower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data["origin"]+log(1-threshold()/100)</w:t>
      </w:r>
    </w:p>
    <w:p w14:paraId="5DDB863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49B8D2B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image&lt;-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g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data = data)+</w:t>
      </w:r>
    </w:p>
    <w:p w14:paraId="527844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poi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>(x = index, y = predict, color = "blue"), size=0.1)+</w:t>
      </w:r>
    </w:p>
    <w:p w14:paraId="6AF10DF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lin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>(x = index, y = origin, color = "red"))+</w:t>
      </w:r>
    </w:p>
    <w:p w14:paraId="3CB10B9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ribbon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index, </w:t>
      </w:r>
      <w:proofErr w:type="spellStart"/>
      <w:r w:rsidRPr="003D1B36">
        <w:rPr>
          <w:rFonts w:ascii="Consolas" w:eastAsia="楷体" w:hAnsi="Consolas" w:cs="Times New Roman"/>
          <w:sz w:val="22"/>
        </w:rPr>
        <w:t>ymax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=upper, </w:t>
      </w:r>
      <w:proofErr w:type="spellStart"/>
      <w:r w:rsidRPr="003D1B36">
        <w:rPr>
          <w:rFonts w:ascii="Consolas" w:eastAsia="楷体" w:hAnsi="Consolas" w:cs="Times New Roman"/>
          <w:sz w:val="22"/>
        </w:rPr>
        <w:t>ymin</w:t>
      </w:r>
      <w:proofErr w:type="spellEnd"/>
      <w:r w:rsidRPr="003D1B36">
        <w:rPr>
          <w:rFonts w:ascii="Consolas" w:eastAsia="楷体" w:hAnsi="Consolas" w:cs="Times New Roman"/>
          <w:sz w:val="22"/>
        </w:rPr>
        <w:t>=lower, fill="yellow"), alpha=0.25)+</w:t>
      </w:r>
    </w:p>
    <w:p w14:paraId="6F16009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gtitle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验证集拟合效果图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3A22445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样本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4FA4147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sz w:val="22"/>
        </w:rPr>
        <w:t>("ln(</w:t>
      </w:r>
      <w:r w:rsidRPr="003D1B36">
        <w:rPr>
          <w:rFonts w:ascii="Consolas" w:eastAsia="楷体" w:hAnsi="Consolas" w:cs="Times New Roman"/>
          <w:sz w:val="22"/>
        </w:rPr>
        <w:t>房价</w:t>
      </w:r>
      <w:r w:rsidRPr="003D1B36">
        <w:rPr>
          <w:rFonts w:ascii="Consolas" w:eastAsia="楷体" w:hAnsi="Consolas" w:cs="Times New Roman"/>
          <w:sz w:val="22"/>
        </w:rPr>
        <w:t>)")+</w:t>
      </w:r>
    </w:p>
    <w:p w14:paraId="64B2242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cale_fill_identity</w:t>
      </w:r>
      <w:proofErr w:type="spellEnd"/>
      <w:r w:rsidRPr="003D1B36">
        <w:rPr>
          <w:rFonts w:ascii="Consolas" w:eastAsia="楷体" w:hAnsi="Consolas" w:cs="Times New Roman"/>
          <w:sz w:val="22"/>
        </w:rPr>
        <w:t>(name = '</w:t>
      </w:r>
      <w:r w:rsidRPr="003D1B36">
        <w:rPr>
          <w:rFonts w:ascii="Consolas" w:eastAsia="楷体" w:hAnsi="Consolas" w:cs="Times New Roman"/>
          <w:sz w:val="22"/>
        </w:rPr>
        <w:t>异常值区间</w:t>
      </w:r>
      <w:r w:rsidRPr="003D1B36">
        <w:rPr>
          <w:rFonts w:ascii="Consolas" w:eastAsia="楷体" w:hAnsi="Consolas" w:cs="Times New Roman"/>
          <w:sz w:val="22"/>
        </w:rPr>
        <w:t>', guide = '</w:t>
      </w:r>
      <w:proofErr w:type="spellStart"/>
      <w:r w:rsidRPr="003D1B36">
        <w:rPr>
          <w:rFonts w:ascii="Consolas" w:eastAsia="楷体" w:hAnsi="Consolas" w:cs="Times New Roman"/>
          <w:sz w:val="22"/>
        </w:rPr>
        <w:t>legend',label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c('</w:t>
      </w:r>
      <w:r w:rsidRPr="003D1B36">
        <w:rPr>
          <w:rFonts w:ascii="Consolas" w:eastAsia="楷体" w:hAnsi="Consolas" w:cs="Times New Roman"/>
          <w:sz w:val="22"/>
        </w:rPr>
        <w:t>正常值</w:t>
      </w:r>
      <w:r w:rsidRPr="003D1B36">
        <w:rPr>
          <w:rFonts w:ascii="Consolas" w:eastAsia="楷体" w:hAnsi="Consolas" w:cs="Times New Roman"/>
          <w:sz w:val="22"/>
        </w:rPr>
        <w:t>')) +</w:t>
      </w:r>
    </w:p>
    <w:p w14:paraId="2121968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cale_colour_manual</w:t>
      </w:r>
      <w:proofErr w:type="spellEnd"/>
      <w:r w:rsidRPr="003D1B36">
        <w:rPr>
          <w:rFonts w:ascii="Consolas" w:eastAsia="楷体" w:hAnsi="Consolas" w:cs="Times New Roman"/>
          <w:sz w:val="22"/>
        </w:rPr>
        <w:t>(name = '</w:t>
      </w:r>
      <w:r w:rsidRPr="003D1B36">
        <w:rPr>
          <w:rFonts w:ascii="Consolas" w:eastAsia="楷体" w:hAnsi="Consolas" w:cs="Times New Roman"/>
          <w:sz w:val="22"/>
        </w:rPr>
        <w:t>颜色</w:t>
      </w:r>
      <w:r w:rsidRPr="003D1B36">
        <w:rPr>
          <w:rFonts w:ascii="Consolas" w:eastAsia="楷体" w:hAnsi="Consolas" w:cs="Times New Roman"/>
          <w:sz w:val="22"/>
        </w:rPr>
        <w:t xml:space="preserve">', </w:t>
      </w:r>
    </w:p>
    <w:p w14:paraId="20979E6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values =c('blue'='</w:t>
      </w:r>
      <w:proofErr w:type="spellStart"/>
      <w:r w:rsidRPr="003D1B36">
        <w:rPr>
          <w:rFonts w:ascii="Consolas" w:eastAsia="楷体" w:hAnsi="Consolas" w:cs="Times New Roman"/>
          <w:sz w:val="22"/>
        </w:rPr>
        <w:t>blue','red</w:t>
      </w:r>
      <w:proofErr w:type="spellEnd"/>
      <w:r w:rsidRPr="003D1B36">
        <w:rPr>
          <w:rFonts w:ascii="Consolas" w:eastAsia="楷体" w:hAnsi="Consolas" w:cs="Times New Roman"/>
          <w:sz w:val="22"/>
        </w:rPr>
        <w:t>'='red'), labels = c('</w:t>
      </w:r>
      <w:r w:rsidRPr="003D1B36">
        <w:rPr>
          <w:rFonts w:ascii="Consolas" w:eastAsia="楷体" w:hAnsi="Consolas" w:cs="Times New Roman"/>
          <w:sz w:val="22"/>
        </w:rPr>
        <w:t>预测值</w:t>
      </w:r>
      <w:r w:rsidRPr="003D1B36">
        <w:rPr>
          <w:rFonts w:ascii="Consolas" w:eastAsia="楷体" w:hAnsi="Consolas" w:cs="Times New Roman"/>
          <w:sz w:val="22"/>
        </w:rPr>
        <w:t>','</w:t>
      </w:r>
      <w:r w:rsidRPr="003D1B36">
        <w:rPr>
          <w:rFonts w:ascii="Consolas" w:eastAsia="楷体" w:hAnsi="Consolas" w:cs="Times New Roman"/>
          <w:sz w:val="22"/>
        </w:rPr>
        <w:t>实际值</w:t>
      </w:r>
      <w:r w:rsidRPr="003D1B36">
        <w:rPr>
          <w:rFonts w:ascii="Consolas" w:eastAsia="楷体" w:hAnsi="Consolas" w:cs="Times New Roman"/>
          <w:sz w:val="22"/>
        </w:rPr>
        <w:t>'))</w:t>
      </w:r>
    </w:p>
    <w:p w14:paraId="73A43F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7F2F091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A7C648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r w:rsidRPr="003D1B36">
        <w:rPr>
          <w:rFonts w:ascii="Consolas" w:eastAsia="楷体" w:hAnsi="Consolas" w:cs="Times New Roman"/>
          <w:sz w:val="22"/>
        </w:rPr>
        <w:t>输出</w:t>
      </w:r>
      <w:r w:rsidRPr="003D1B36">
        <w:rPr>
          <w:rFonts w:ascii="Consolas" w:eastAsia="楷体" w:hAnsi="Consolas" w:cs="Times New Roman"/>
          <w:sz w:val="22"/>
        </w:rPr>
        <w:t>SVG</w:t>
      </w:r>
      <w:r w:rsidRPr="003D1B36">
        <w:rPr>
          <w:rFonts w:ascii="Consolas" w:eastAsia="楷体" w:hAnsi="Consolas" w:cs="Times New Roman"/>
          <w:sz w:val="22"/>
        </w:rPr>
        <w:t>到临时文件</w:t>
      </w:r>
    </w:p>
    <w:p w14:paraId="2129C9F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This file will be removed later by </w:t>
      </w:r>
      <w:proofErr w:type="spellStart"/>
      <w:r w:rsidRPr="003D1B36">
        <w:rPr>
          <w:rFonts w:ascii="Consolas" w:eastAsia="楷体" w:hAnsi="Consolas" w:cs="Times New Roman"/>
          <w:sz w:val="22"/>
        </w:rPr>
        <w:t>renderImage</w:t>
      </w:r>
      <w:proofErr w:type="spellEnd"/>
    </w:p>
    <w:p w14:paraId="5B36D02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outfil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&lt;- </w:t>
      </w:r>
      <w:proofErr w:type="spellStart"/>
      <w:r w:rsidRPr="003D1B36">
        <w:rPr>
          <w:rFonts w:ascii="Consolas" w:eastAsia="楷体" w:hAnsi="Consolas" w:cs="Times New Roman"/>
          <w:sz w:val="22"/>
        </w:rPr>
        <w:t>tempfi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fileext</w:t>
      </w:r>
      <w:proofErr w:type="spellEnd"/>
      <w:r w:rsidRPr="003D1B36">
        <w:rPr>
          <w:rFonts w:ascii="Consolas" w:eastAsia="楷体" w:hAnsi="Consolas" w:cs="Times New Roman"/>
          <w:sz w:val="22"/>
        </w:rPr>
        <w:t>='.</w:t>
      </w:r>
      <w:proofErr w:type="spellStart"/>
      <w:r w:rsidRPr="003D1B36">
        <w:rPr>
          <w:rFonts w:ascii="Consolas" w:eastAsia="楷体" w:hAnsi="Consolas" w:cs="Times New Roman"/>
          <w:sz w:val="22"/>
        </w:rPr>
        <w:t>svg</w:t>
      </w:r>
      <w:proofErr w:type="spellEnd"/>
      <w:r w:rsidRPr="003D1B36">
        <w:rPr>
          <w:rFonts w:ascii="Consolas" w:eastAsia="楷体" w:hAnsi="Consolas" w:cs="Times New Roman"/>
          <w:sz w:val="22"/>
        </w:rPr>
        <w:t>')</w:t>
      </w:r>
    </w:p>
    <w:p w14:paraId="60DCD2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This actually save the plot in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a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 xml:space="preserve"> image</w:t>
      </w:r>
    </w:p>
    <w:p w14:paraId="1288DEC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</w:t>
      </w:r>
      <w:proofErr w:type="gramStart"/>
      <w:r w:rsidRPr="003D1B36">
        <w:rPr>
          <w:rFonts w:ascii="Consolas" w:eastAsia="楷体" w:hAnsi="Consolas" w:cs="Times New Roman"/>
          <w:sz w:val="22"/>
        </w:rPr>
        <w:t>ggsave(</w:t>
      </w:r>
      <w:proofErr w:type="gramEnd"/>
      <w:r w:rsidRPr="003D1B36">
        <w:rPr>
          <w:rFonts w:ascii="Consolas" w:eastAsia="楷体" w:hAnsi="Consolas" w:cs="Times New Roman"/>
          <w:sz w:val="22"/>
        </w:rPr>
        <w:t>file=outfile, plot=image, width=</w:t>
      </w:r>
      <w:proofErr w:type="spellStart"/>
      <w:r w:rsidRPr="003D1B36">
        <w:rPr>
          <w:rFonts w:ascii="Consolas" w:eastAsia="楷体" w:hAnsi="Consolas" w:cs="Times New Roman"/>
          <w:sz w:val="22"/>
        </w:rPr>
        <w:t>mysvgwidth</w:t>
      </w:r>
      <w:proofErr w:type="spellEnd"/>
      <w:r w:rsidRPr="003D1B36">
        <w:rPr>
          <w:rFonts w:ascii="Consolas" w:eastAsia="楷体" w:hAnsi="Consolas" w:cs="Times New Roman"/>
          <w:sz w:val="22"/>
        </w:rPr>
        <w:t>, height=</w:t>
      </w:r>
      <w:proofErr w:type="spellStart"/>
      <w:r w:rsidRPr="003D1B36">
        <w:rPr>
          <w:rFonts w:ascii="Consolas" w:eastAsia="楷体" w:hAnsi="Consolas" w:cs="Times New Roman"/>
          <w:sz w:val="22"/>
        </w:rPr>
        <w:t>mysvgheight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27D82B6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gsav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file=</w:t>
      </w:r>
      <w:proofErr w:type="spellStart"/>
      <w:r w:rsidRPr="003D1B36">
        <w:rPr>
          <w:rFonts w:ascii="Consolas" w:eastAsia="楷体" w:hAnsi="Consolas" w:cs="Times New Roman"/>
          <w:sz w:val="22"/>
        </w:rPr>
        <w:t>outfile</w:t>
      </w:r>
      <w:proofErr w:type="spellEnd"/>
      <w:r w:rsidRPr="003D1B36">
        <w:rPr>
          <w:rFonts w:ascii="Consolas" w:eastAsia="楷体" w:hAnsi="Consolas" w:cs="Times New Roman"/>
          <w:sz w:val="22"/>
        </w:rPr>
        <w:t>, plot=image, width=6, height=4)</w:t>
      </w:r>
    </w:p>
    <w:p w14:paraId="2B06BCF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3C8CAE7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7C0EF24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Return a list containing the filename</w:t>
      </w:r>
    </w:p>
    <w:p w14:paraId="6471C48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src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normalizePath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outfile</w:t>
      </w:r>
      <w:proofErr w:type="spellEnd"/>
      <w:r w:rsidRPr="003D1B36">
        <w:rPr>
          <w:rFonts w:ascii="Consolas" w:eastAsia="楷体" w:hAnsi="Consolas" w:cs="Times New Roman"/>
          <w:sz w:val="22"/>
        </w:rPr>
        <w:t>),</w:t>
      </w:r>
    </w:p>
    <w:p w14:paraId="7B8DE33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contentTyp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image/</w:t>
      </w:r>
      <w:proofErr w:type="spellStart"/>
      <w:r w:rsidRPr="003D1B36">
        <w:rPr>
          <w:rFonts w:ascii="Consolas" w:eastAsia="楷体" w:hAnsi="Consolas" w:cs="Times New Roman"/>
          <w:sz w:val="22"/>
        </w:rPr>
        <w:t>svg+xml</w:t>
      </w:r>
      <w:proofErr w:type="spellEnd"/>
      <w:r w:rsidRPr="003D1B36">
        <w:rPr>
          <w:rFonts w:ascii="Consolas" w:eastAsia="楷体" w:hAnsi="Consolas" w:cs="Times New Roman"/>
          <w:sz w:val="22"/>
        </w:rPr>
        <w:t>',</w:t>
      </w:r>
    </w:p>
    <w:p w14:paraId="0D534D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#width = width,</w:t>
      </w:r>
    </w:p>
    <w:p w14:paraId="4FCBB7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height = 400,</w:t>
      </w:r>
    </w:p>
    <w:p w14:paraId="5541597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alt = "</w:t>
      </w:r>
      <w:r w:rsidRPr="003D1B36">
        <w:rPr>
          <w:rFonts w:ascii="Consolas" w:eastAsia="楷体" w:hAnsi="Consolas" w:cs="Times New Roman"/>
          <w:sz w:val="22"/>
        </w:rPr>
        <w:t>验证集拟合效果图</w:t>
      </w:r>
      <w:r w:rsidRPr="003D1B36">
        <w:rPr>
          <w:rFonts w:ascii="Consolas" w:eastAsia="楷体" w:hAnsi="Consolas" w:cs="Times New Roman"/>
          <w:sz w:val="22"/>
        </w:rPr>
        <w:t xml:space="preserve">")    </w:t>
      </w:r>
    </w:p>
    <w:p w14:paraId="47119D1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,</w:t>
      </w:r>
    </w:p>
    <w:p w14:paraId="09C569E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 SVG</w:t>
      </w:r>
      <w:r w:rsidRPr="003D1B36">
        <w:rPr>
          <w:rFonts w:ascii="Consolas" w:eastAsia="楷体" w:hAnsi="Consolas" w:cs="Times New Roman"/>
          <w:sz w:val="22"/>
        </w:rPr>
        <w:t>图发到客户端后，</w:t>
      </w:r>
      <w:proofErr w:type="spellStart"/>
      <w:r w:rsidRPr="003D1B36">
        <w:rPr>
          <w:rFonts w:ascii="Consolas" w:eastAsia="楷体" w:hAnsi="Consolas" w:cs="Times New Roman"/>
          <w:sz w:val="22"/>
        </w:rPr>
        <w:t>renderImage</w:t>
      </w:r>
      <w:proofErr w:type="spellEnd"/>
      <w:r w:rsidRPr="003D1B36">
        <w:rPr>
          <w:rFonts w:ascii="Consolas" w:eastAsia="楷体" w:hAnsi="Consolas" w:cs="Times New Roman"/>
          <w:sz w:val="22"/>
        </w:rPr>
        <w:t>删除临时文件</w:t>
      </w:r>
    </w:p>
    <w:p w14:paraId="757CB3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deleteFil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gramStart"/>
      <w:r w:rsidRPr="003D1B36">
        <w:rPr>
          <w:rFonts w:ascii="Consolas" w:eastAsia="楷体" w:hAnsi="Consolas" w:cs="Times New Roman"/>
          <w:sz w:val="22"/>
        </w:rPr>
        <w:t>=  TRUE</w:t>
      </w:r>
      <w:proofErr w:type="gramEnd"/>
    </w:p>
    <w:p w14:paraId="4BF4E95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  </w:t>
      </w:r>
    </w:p>
    <w:p w14:paraId="0DA8F2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256D97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output$outlie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DataTab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786B8D8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sz w:val="22"/>
        </w:rPr>
        <w:t>&lt;- algos[</w:t>
      </w:r>
      <w:proofErr w:type="gramStart"/>
      <w:r w:rsidRPr="003D1B36">
        <w:rPr>
          <w:rFonts w:ascii="Consolas" w:eastAsia="楷体" w:hAnsi="Consolas" w:cs="Times New Roman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sz w:val="22"/>
        </w:rPr>
        <w:t>)]</w:t>
      </w:r>
    </w:p>
    <w:p w14:paraId="512294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ata.fra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origin = valid["origin"], predict = valid[</w:t>
      </w:r>
      <w:proofErr w:type="spellStart"/>
      <w:r w:rsidRPr="003D1B36">
        <w:rPr>
          <w:rFonts w:ascii="Consolas" w:eastAsia="楷体" w:hAnsi="Consolas" w:cs="Times New Roman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sz w:val="22"/>
        </w:rPr>
        <w:t>])</w:t>
      </w:r>
    </w:p>
    <w:p w14:paraId="36B8D44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names(data)&lt;-c("</w:t>
      </w:r>
      <w:proofErr w:type="spellStart"/>
      <w:r w:rsidRPr="003D1B36">
        <w:rPr>
          <w:rFonts w:ascii="Consolas" w:eastAsia="楷体" w:hAnsi="Consolas" w:cs="Times New Roman"/>
          <w:sz w:val="22"/>
        </w:rPr>
        <w:t>origin","predict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6BB4121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data["outlier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 FALSE</w:t>
      </w:r>
    </w:p>
    <w:p w14:paraId="7625D61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which(data["predict"] &lt; data["origin</w:t>
      </w:r>
      <w:proofErr w:type="gramStart"/>
      <w:r w:rsidRPr="003D1B36">
        <w:rPr>
          <w:rFonts w:ascii="Consolas" w:eastAsia="楷体" w:hAnsi="Consolas" w:cs="Times New Roman"/>
          <w:sz w:val="22"/>
        </w:rPr>
        <w:t>"]+</w:t>
      </w:r>
      <w:proofErr w:type="gramEnd"/>
      <w:r w:rsidRPr="003D1B36">
        <w:rPr>
          <w:rFonts w:ascii="Consolas" w:eastAsia="楷体" w:hAnsi="Consolas" w:cs="Times New Roman"/>
          <w:sz w:val="22"/>
        </w:rPr>
        <w:t>log(1-threshold()/100)),"outlier"] &lt;-TRUE</w:t>
      </w:r>
    </w:p>
    <w:p w14:paraId="249307F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data[which(data["predict"] &gt; data["origin</w:t>
      </w:r>
      <w:proofErr w:type="gramStart"/>
      <w:r w:rsidRPr="003D1B36">
        <w:rPr>
          <w:rFonts w:ascii="Consolas" w:eastAsia="楷体" w:hAnsi="Consolas" w:cs="Times New Roman"/>
          <w:sz w:val="22"/>
        </w:rPr>
        <w:t>"]+</w:t>
      </w:r>
      <w:proofErr w:type="gramEnd"/>
      <w:r w:rsidRPr="003D1B36">
        <w:rPr>
          <w:rFonts w:ascii="Consolas" w:eastAsia="楷体" w:hAnsi="Consolas" w:cs="Times New Roman"/>
          <w:sz w:val="22"/>
        </w:rPr>
        <w:t>log(1+threshold()/100)),"outlier"] &lt;-TRUE</w:t>
      </w:r>
    </w:p>
    <w:p w14:paraId="37A4B5C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&lt;- valid_X2</w:t>
      </w:r>
      <w:proofErr w:type="gramStart"/>
      <w:r w:rsidRPr="003D1B36">
        <w:rPr>
          <w:rFonts w:ascii="Consolas" w:eastAsia="楷体" w:hAnsi="Consolas" w:cs="Times New Roman"/>
          <w:sz w:val="22"/>
        </w:rPr>
        <w:t>[,c</w:t>
      </w:r>
      <w:proofErr w:type="gramEnd"/>
      <w:r w:rsidRPr="003D1B36">
        <w:rPr>
          <w:rFonts w:ascii="Consolas" w:eastAsia="楷体" w:hAnsi="Consolas" w:cs="Times New Roman"/>
          <w:sz w:val="22"/>
        </w:rPr>
        <w:t>("Lattitude","Longtitude","Distance","BuildingArea","Landsize","YearBuilt","Year")]</w:t>
      </w:r>
    </w:p>
    <w:p w14:paraId="44DEEF4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["Type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valid_X2["Type_h"]*4+valid_X2["Type_t"]*2+valid_X2["Type_u"]</w:t>
      </w:r>
    </w:p>
    <w:p w14:paraId="378E82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[which(valid_X3["Type</w:t>
      </w:r>
      <w:proofErr w:type="gramStart"/>
      <w:r w:rsidRPr="003D1B36">
        <w:rPr>
          <w:rFonts w:ascii="Consolas" w:eastAsia="楷体" w:hAnsi="Consolas" w:cs="Times New Roman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sz w:val="22"/>
        </w:rPr>
        <w:t>=4),"Type"]&lt;-"H"</w:t>
      </w:r>
    </w:p>
    <w:p w14:paraId="712CD2A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[which(valid_X3["Type</w:t>
      </w:r>
      <w:proofErr w:type="gramStart"/>
      <w:r w:rsidRPr="003D1B36">
        <w:rPr>
          <w:rFonts w:ascii="Consolas" w:eastAsia="楷体" w:hAnsi="Consolas" w:cs="Times New Roman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sz w:val="22"/>
        </w:rPr>
        <w:t>=2),"Type"]&lt;-"T"</w:t>
      </w:r>
    </w:p>
    <w:p w14:paraId="5F9A1D7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[which(valid_X3["Type</w:t>
      </w:r>
      <w:proofErr w:type="gramStart"/>
      <w:r w:rsidRPr="003D1B36">
        <w:rPr>
          <w:rFonts w:ascii="Consolas" w:eastAsia="楷体" w:hAnsi="Consolas" w:cs="Times New Roman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sz w:val="22"/>
        </w:rPr>
        <w:t>=1),"Type"]&lt;-"U"</w:t>
      </w:r>
    </w:p>
    <w:p w14:paraId="3669657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valid_X3["Origin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data["origin"]</w:t>
      </w:r>
    </w:p>
    <w:p w14:paraId="0466CDD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valid_X3["Predict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data["predict"]</w:t>
      </w:r>
    </w:p>
    <w:p w14:paraId="76F386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r w:rsidRPr="003D1B36">
        <w:rPr>
          <w:rFonts w:ascii="Consolas" w:eastAsia="楷体" w:hAnsi="Consolas" w:cs="Times New Roman"/>
          <w:sz w:val="22"/>
        </w:rPr>
        <w:t>转换为原量纲</w:t>
      </w:r>
    </w:p>
    <w:p w14:paraId="77853ED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["Origin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round(exp(data["origin"]),2)</w:t>
      </w:r>
    </w:p>
    <w:p w14:paraId="4DC825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valid_X3["Predict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round(exp(data["predict"]),2)</w:t>
      </w:r>
    </w:p>
    <w:p w14:paraId="124636C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outliers&lt;-valid_X3[which(data["outlier</w:t>
      </w:r>
      <w:proofErr w:type="gramStart"/>
      <w:r w:rsidRPr="003D1B36">
        <w:rPr>
          <w:rFonts w:ascii="Consolas" w:eastAsia="楷体" w:hAnsi="Consolas" w:cs="Times New Roman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sz w:val="22"/>
        </w:rPr>
        <w:t>=TRUE),]</w:t>
      </w:r>
    </w:p>
    <w:p w14:paraId="2AB0B34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outliers["SE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>-round((outliers["Predict"] - outliers["Origin"])/outliers["Origin"],3)</w:t>
      </w:r>
    </w:p>
    <w:p w14:paraId="57D9B69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outliers["ID</w:t>
      </w:r>
      <w:proofErr w:type="gramStart"/>
      <w:r w:rsidRPr="003D1B36">
        <w:rPr>
          <w:rFonts w:ascii="Consolas" w:eastAsia="楷体" w:hAnsi="Consolas" w:cs="Times New Roman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- </w:t>
      </w:r>
      <w:proofErr w:type="spellStart"/>
      <w:r w:rsidRPr="003D1B36">
        <w:rPr>
          <w:rFonts w:ascii="Consolas" w:eastAsia="楷体" w:hAnsi="Consolas" w:cs="Times New Roman"/>
          <w:sz w:val="22"/>
        </w:rPr>
        <w:t>row.names</w:t>
      </w:r>
      <w:proofErr w:type="spellEnd"/>
      <w:r w:rsidRPr="003D1B36">
        <w:rPr>
          <w:rFonts w:ascii="Consolas" w:eastAsia="楷体" w:hAnsi="Consolas" w:cs="Times New Roman"/>
          <w:sz w:val="22"/>
        </w:rPr>
        <w:t>(outliers)</w:t>
      </w:r>
    </w:p>
    <w:p w14:paraId="563E302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outliers&lt;-outliers[order(outliers["SE"]),]</w:t>
      </w:r>
    </w:p>
    <w:p w14:paraId="2ACACA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r w:rsidRPr="003D1B36">
        <w:rPr>
          <w:rFonts w:ascii="Consolas" w:eastAsia="楷体" w:hAnsi="Consolas" w:cs="Times New Roman"/>
          <w:sz w:val="22"/>
        </w:rPr>
        <w:t>放入</w:t>
      </w:r>
      <w:r w:rsidRPr="003D1B36">
        <w:rPr>
          <w:rFonts w:ascii="Consolas" w:eastAsia="楷体" w:hAnsi="Consolas" w:cs="Times New Roman"/>
          <w:sz w:val="22"/>
        </w:rPr>
        <w:t xml:space="preserve"> session </w:t>
      </w:r>
      <w:r w:rsidRPr="003D1B36">
        <w:rPr>
          <w:rFonts w:ascii="Consolas" w:eastAsia="楷体" w:hAnsi="Consolas" w:cs="Times New Roman"/>
          <w:sz w:val="22"/>
        </w:rPr>
        <w:t>中以便后面选择行时引用，不能用行索引，它不是全局的，</w:t>
      </w:r>
      <w:r w:rsidRPr="003D1B36">
        <w:rPr>
          <w:rFonts w:ascii="Consolas" w:eastAsia="楷体" w:hAnsi="Consolas" w:cs="Times New Roman"/>
          <w:sz w:val="22"/>
        </w:rPr>
        <w:t xml:space="preserve"> </w:t>
      </w:r>
      <w:r w:rsidRPr="003D1B36">
        <w:rPr>
          <w:rFonts w:ascii="Consolas" w:eastAsia="楷体" w:hAnsi="Consolas" w:cs="Times New Roman"/>
          <w:sz w:val="22"/>
        </w:rPr>
        <w:t>行名才是全局的。</w:t>
      </w:r>
    </w:p>
    <w:p w14:paraId="40D0D5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session$userData$outliers</w:t>
      </w:r>
      <w:proofErr w:type="spellEnd"/>
      <w:r w:rsidRPr="003D1B36">
        <w:rPr>
          <w:rFonts w:ascii="Consolas" w:eastAsia="楷体" w:hAnsi="Consolas" w:cs="Times New Roman"/>
          <w:sz w:val="22"/>
        </w:rPr>
        <w:t>&lt;- outliers</w:t>
      </w:r>
    </w:p>
    <w:p w14:paraId="268E3C3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,</w:t>
      </w:r>
    </w:p>
    <w:p w14:paraId="39A8FE4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rownames = FALSE, </w:t>
      </w:r>
    </w:p>
    <w:p w14:paraId="232F73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options =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gramEnd"/>
    </w:p>
    <w:p w14:paraId="6E677A2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pageLength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10,</w:t>
      </w:r>
    </w:p>
    <w:p w14:paraId="12C6564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language =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ur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//cdn.datatables.net/plug-ins/1.10.11/i18n/</w:t>
      </w:r>
      <w:proofErr w:type="spellStart"/>
      <w:r w:rsidRPr="003D1B36">
        <w:rPr>
          <w:rFonts w:ascii="Consolas" w:eastAsia="楷体" w:hAnsi="Consolas" w:cs="Times New Roman"/>
          <w:sz w:val="22"/>
        </w:rPr>
        <w:t>Chinese.json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')  </w:t>
      </w:r>
    </w:p>
    <w:p w14:paraId="5DE8C47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language = </w:t>
      </w:r>
      <w:proofErr w:type="gramStart"/>
      <w:r w:rsidRPr="003D1B36">
        <w:rPr>
          <w:rFonts w:ascii="Consolas" w:eastAsia="楷体" w:hAnsi="Consolas" w:cs="Times New Roman"/>
          <w:sz w:val="22"/>
        </w:rPr>
        <w:t>list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ur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</w:t>
      </w:r>
      <w:proofErr w:type="spellStart"/>
      <w:r w:rsidRPr="003D1B36">
        <w:rPr>
          <w:rFonts w:ascii="Consolas" w:eastAsia="楷体" w:hAnsi="Consolas" w:cs="Times New Roman"/>
          <w:sz w:val="22"/>
        </w:rPr>
        <w:t>Chinese.json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')   </w:t>
      </w:r>
    </w:p>
    <w:p w14:paraId="45C638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)</w:t>
      </w:r>
    </w:p>
    <w:p w14:paraId="6069482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)</w:t>
      </w:r>
    </w:p>
    <w:p w14:paraId="42026DB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236F1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# </w:t>
      </w:r>
      <w:r w:rsidRPr="003D1B36">
        <w:rPr>
          <w:rFonts w:ascii="Consolas" w:eastAsia="楷体" w:hAnsi="Consolas" w:cs="Times New Roman"/>
          <w:sz w:val="22"/>
        </w:rPr>
        <w:t>返回并显示选中行的行名，行名是全局的，用于定位对应的行，更新浏览器端显示。</w:t>
      </w:r>
    </w:p>
    <w:p w14:paraId="40DB78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gramStart"/>
      <w:r w:rsidRPr="003D1B36">
        <w:rPr>
          <w:rFonts w:ascii="Consolas" w:eastAsia="楷体" w:hAnsi="Consolas" w:cs="Times New Roman"/>
          <w:sz w:val="22"/>
        </w:rPr>
        <w:t>observe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3EBB8D4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outliers&lt;- </w:t>
      </w:r>
      <w:proofErr w:type="spellStart"/>
      <w:r w:rsidRPr="003D1B36">
        <w:rPr>
          <w:rFonts w:ascii="Consolas" w:eastAsia="楷体" w:hAnsi="Consolas" w:cs="Times New Roman"/>
          <w:sz w:val="22"/>
        </w:rPr>
        <w:t>session$userData$outliers</w:t>
      </w:r>
      <w:proofErr w:type="spellEnd"/>
    </w:p>
    <w:p w14:paraId="3C28449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rows&lt;- outliers[</w:t>
      </w:r>
      <w:proofErr w:type="spellStart"/>
      <w:r w:rsidRPr="003D1B36">
        <w:rPr>
          <w:rFonts w:ascii="Consolas" w:eastAsia="楷体" w:hAnsi="Consolas" w:cs="Times New Roman"/>
          <w:sz w:val="22"/>
        </w:rPr>
        <w:t>input$outliers_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>,]</w:t>
      </w:r>
    </w:p>
    <w:p w14:paraId="6FDD61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outliersStr</w:t>
      </w:r>
      <w:proofErr w:type="spellEnd"/>
      <w:r w:rsidRPr="003D1B36">
        <w:rPr>
          <w:rFonts w:ascii="Consolas" w:eastAsia="楷体" w:hAnsi="Consolas" w:cs="Times New Roman"/>
          <w:sz w:val="22"/>
        </w:rPr>
        <w:t>&lt;- paste(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ow.name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rows), collapse=",")</w:t>
      </w:r>
    </w:p>
    <w:p w14:paraId="1AF062E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updateTextArea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session, "</w:t>
      </w:r>
      <w:proofErr w:type="spellStart"/>
      <w:r w:rsidRPr="003D1B36">
        <w:rPr>
          <w:rFonts w:ascii="Consolas" w:eastAsia="楷体" w:hAnsi="Consolas" w:cs="Times New Roman"/>
          <w:sz w:val="22"/>
        </w:rPr>
        <w:t>rows_selected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", value = </w:t>
      </w:r>
      <w:proofErr w:type="spellStart"/>
      <w:r w:rsidRPr="003D1B36">
        <w:rPr>
          <w:rFonts w:ascii="Consolas" w:eastAsia="楷体" w:hAnsi="Consolas" w:cs="Times New Roman"/>
          <w:sz w:val="22"/>
        </w:rPr>
        <w:t>outliersSt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) </w:t>
      </w:r>
    </w:p>
    <w:p w14:paraId="130E0D0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})</w:t>
      </w:r>
    </w:p>
    <w:p w14:paraId="1D15D33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695444A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lastRenderedPageBreak/>
        <w:t xml:space="preserve">  # </w:t>
      </w:r>
      <w:r w:rsidRPr="003D1B36">
        <w:rPr>
          <w:rFonts w:ascii="Consolas" w:eastAsia="楷体" w:hAnsi="Consolas" w:cs="Times New Roman"/>
          <w:color w:val="FF0000"/>
          <w:sz w:val="22"/>
        </w:rPr>
        <w:t>下载分析报告，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output$i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与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downloadButto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id)</w:t>
      </w:r>
      <w:r w:rsidRPr="003D1B36">
        <w:rPr>
          <w:rFonts w:ascii="Consolas" w:eastAsia="楷体" w:hAnsi="Consolas" w:cs="Times New Roman"/>
          <w:color w:val="FF0000"/>
          <w:sz w:val="22"/>
        </w:rPr>
        <w:t>对应。</w:t>
      </w:r>
    </w:p>
    <w:p w14:paraId="60DBE2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output$repor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&lt;-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downloadHandler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</w:p>
    <w:p w14:paraId="6E972FF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filename = "report.pdf",</w:t>
      </w:r>
    </w:p>
    <w:p w14:paraId="39185B3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content = function(file) {</w:t>
      </w:r>
    </w:p>
    <w:p w14:paraId="766F4A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</w:p>
    <w:p w14:paraId="269693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 </w:t>
      </w:r>
      <w:r w:rsidRPr="003D1B36">
        <w:rPr>
          <w:rFonts w:ascii="Consolas" w:eastAsia="楷体" w:hAnsi="Consolas" w:cs="Times New Roman"/>
          <w:color w:val="FF0000"/>
          <w:sz w:val="22"/>
        </w:rPr>
        <w:t>训练集拟合数据</w:t>
      </w:r>
    </w:p>
    <w:p w14:paraId="79ABA2E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lt;- algos[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)]</w:t>
      </w:r>
    </w:p>
    <w:p w14:paraId="4895FA1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&lt;-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data.frame</w:t>
      </w:r>
      <w:proofErr w:type="spellEnd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(origin = train["origin"], predict = train[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])</w:t>
      </w:r>
    </w:p>
    <w:p w14:paraId="3CA94EB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names(data)&lt;-c("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origin","predic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")</w:t>
      </w:r>
    </w:p>
    <w:p w14:paraId="463D284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&lt;-data[order(data["origin"]),]</w:t>
      </w:r>
    </w:p>
    <w:p w14:paraId="333E2FC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index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1:nrow(data)</w:t>
      </w:r>
    </w:p>
    <w:p w14:paraId="73BC1A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upper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data["origin"]+log(1+threshold()/100)</w:t>
      </w:r>
    </w:p>
    <w:p w14:paraId="12560F1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lower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data["origin"]+log(1-threshold()/100)</w:t>
      </w:r>
    </w:p>
    <w:p w14:paraId="0A8EC52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trainSelecte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lt;-data</w:t>
      </w:r>
    </w:p>
    <w:p w14:paraId="222DEE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</w:p>
    <w:p w14:paraId="572BA6E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 </w:t>
      </w:r>
      <w:r w:rsidRPr="003D1B36">
        <w:rPr>
          <w:rFonts w:ascii="Consolas" w:eastAsia="楷体" w:hAnsi="Consolas" w:cs="Times New Roman"/>
          <w:color w:val="FF0000"/>
          <w:sz w:val="22"/>
        </w:rPr>
        <w:t>验证集拟合数据</w:t>
      </w:r>
    </w:p>
    <w:p w14:paraId="40AE4C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lt;- algos[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)]</w:t>
      </w:r>
    </w:p>
    <w:p w14:paraId="79B7A68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&lt;-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data.frame</w:t>
      </w:r>
      <w:proofErr w:type="spellEnd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(origin = valid["origin"], predict = valid[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])</w:t>
      </w:r>
    </w:p>
    <w:p w14:paraId="157C5F3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names(data)&lt;-c("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origin","predic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")</w:t>
      </w:r>
    </w:p>
    <w:p w14:paraId="5F5D704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&lt;-data[order(data["origin"]),]</w:t>
      </w:r>
    </w:p>
    <w:p w14:paraId="1EA8856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index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1:nrow(data)</w:t>
      </w:r>
    </w:p>
    <w:p w14:paraId="421333D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upper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data["origin"]+log(1+threshold()/100)</w:t>
      </w:r>
    </w:p>
    <w:p w14:paraId="75B95E8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lower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data["origin"]+log(1-threshold()/100)</w:t>
      </w:r>
    </w:p>
    <w:p w14:paraId="636C58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validSelecte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lt;-data</w:t>
      </w:r>
    </w:p>
    <w:p w14:paraId="4E8E0EA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</w:p>
    <w:p w14:paraId="3AD44EE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 </w:t>
      </w:r>
      <w:r w:rsidRPr="003D1B36">
        <w:rPr>
          <w:rFonts w:ascii="Consolas" w:eastAsia="楷体" w:hAnsi="Consolas" w:cs="Times New Roman"/>
          <w:color w:val="FF0000"/>
          <w:sz w:val="22"/>
        </w:rPr>
        <w:t>异常值数据</w:t>
      </w:r>
    </w:p>
    <w:p w14:paraId="7DE36C3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&lt;- algos[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algo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)]</w:t>
      </w:r>
    </w:p>
    <w:p w14:paraId="18BAC58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&lt;-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data.frame</w:t>
      </w:r>
      <w:proofErr w:type="spellEnd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(origin = valid["origin"], predict = valid[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olNam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])</w:t>
      </w:r>
    </w:p>
    <w:p w14:paraId="5038C6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names(data)&lt;-c("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origin","predic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")</w:t>
      </w:r>
    </w:p>
    <w:p w14:paraId="2D25E86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"outlier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 FALSE</w:t>
      </w:r>
    </w:p>
    <w:p w14:paraId="2250FDA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which(data["predict"] &lt; data["origin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+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log(1-threshold()/100)),"outlier"] &lt;-TRUE</w:t>
      </w:r>
    </w:p>
    <w:p w14:paraId="181FA16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data[which(data["predict"] &gt; data["origin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+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log(1+threshold()/100)),"outlier"] &lt;-TRUE</w:t>
      </w:r>
    </w:p>
    <w:p w14:paraId="1080771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valid_X3&lt;- valid_X2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[,c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("Lattitude","Longtitude","Distance","BuildingArea","Landsize","YearBuilt","Year")]</w:t>
      </w:r>
    </w:p>
    <w:p w14:paraId="2B6572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valid_X3["Type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valid_X2["Type_h"]*4+valid_X2["Type_t"]*2+valid_X2["Type_u"]</w:t>
      </w:r>
    </w:p>
    <w:p w14:paraId="6DE41EA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valid_X3[which(valid_X3["Type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=4),"Type"]&lt;-"H"</w:t>
      </w:r>
    </w:p>
    <w:p w14:paraId="6379096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valid_X3[which(valid_X3["Type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=2),"Type"]&lt;-"T"</w:t>
      </w:r>
    </w:p>
    <w:p w14:paraId="356B276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lastRenderedPageBreak/>
        <w:t xml:space="preserve">      valid_X3[which(valid_X3["Type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=1),"Type"]&lt;-"U"</w:t>
      </w:r>
    </w:p>
    <w:p w14:paraId="6AD3C34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valid_X3["Origin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data["origin"]</w:t>
      </w:r>
    </w:p>
    <w:p w14:paraId="58F8713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valid_X3["Predict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data["predict"]</w:t>
      </w:r>
    </w:p>
    <w:p w14:paraId="4E1BF16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 </w:t>
      </w:r>
      <w:r w:rsidRPr="003D1B36">
        <w:rPr>
          <w:rFonts w:ascii="Consolas" w:eastAsia="楷体" w:hAnsi="Consolas" w:cs="Times New Roman"/>
          <w:color w:val="FF0000"/>
          <w:sz w:val="22"/>
        </w:rPr>
        <w:t>转换为原量纲</w:t>
      </w:r>
    </w:p>
    <w:p w14:paraId="210976A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valid_X3["Origin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round(exp(data["origin"]),2)</w:t>
      </w:r>
    </w:p>
    <w:p w14:paraId="031ABE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valid_X3["Predict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round(exp(data["predict"]),2)</w:t>
      </w:r>
    </w:p>
    <w:p w14:paraId="341518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outliers&lt;-valid_X3[which(data["outlier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=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=TRUE),]</w:t>
      </w:r>
    </w:p>
    <w:p w14:paraId="285DBD0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outliers["SE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-round((outliers["Predict"] - outliers["Origin"])/outliers["Origin"],3)</w:t>
      </w:r>
    </w:p>
    <w:p w14:paraId="2F2910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outliers["ID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"]&lt;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-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row.names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outliers)</w:t>
      </w:r>
    </w:p>
    <w:p w14:paraId="556ECF1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outliers&lt;-outliers[order(outliers["SE"]),]</w:t>
      </w:r>
    </w:p>
    <w:p w14:paraId="170B9BD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</w:p>
    <w:p w14:paraId="3365816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# </w:t>
      </w:r>
      <w:r w:rsidRPr="003D1B36">
        <w:rPr>
          <w:rFonts w:ascii="Consolas" w:eastAsia="楷体" w:hAnsi="Consolas" w:cs="Times New Roman"/>
          <w:color w:val="FF0000"/>
          <w:sz w:val="22"/>
        </w:rPr>
        <w:t>生成参数列表，传入报告所需的参数。</w:t>
      </w:r>
    </w:p>
    <w:p w14:paraId="582357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params &lt;- 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list(</w:t>
      </w:r>
      <w:proofErr w:type="gramEnd"/>
    </w:p>
    <w:p w14:paraId="5EDB75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algo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input$algo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,</w:t>
      </w:r>
    </w:p>
    <w:p w14:paraId="2425A37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threshold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input$threshol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,</w:t>
      </w:r>
    </w:p>
    <w:p w14:paraId="52FD448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rows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input$rows_selecte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,</w:t>
      </w:r>
    </w:p>
    <w:p w14:paraId="593BCF2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perf = perf,</w:t>
      </w:r>
    </w:p>
    <w:p w14:paraId="6686132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train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trainSelecte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,</w:t>
      </w:r>
    </w:p>
    <w:p w14:paraId="4098D9A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valid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validSelecte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,</w:t>
      </w:r>
    </w:p>
    <w:p w14:paraId="42E23D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outliers = outliers</w:t>
      </w:r>
    </w:p>
    <w:p w14:paraId="7C65BCB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)</w:t>
      </w:r>
    </w:p>
    <w:p w14:paraId="6604A2C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</w:p>
    <w:p w14:paraId="5AE5631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id &lt;-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showNotificatio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</w:p>
    <w:p w14:paraId="2D1654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"</w:t>
      </w:r>
      <w:r w:rsidRPr="003D1B36">
        <w:rPr>
          <w:rFonts w:ascii="Consolas" w:eastAsia="楷体" w:hAnsi="Consolas" w:cs="Times New Roman"/>
          <w:color w:val="FF0000"/>
          <w:sz w:val="22"/>
        </w:rPr>
        <w:t>正在生成报告</w:t>
      </w:r>
      <w:r w:rsidRPr="003D1B36">
        <w:rPr>
          <w:rFonts w:ascii="Consolas" w:eastAsia="楷体" w:hAnsi="Consolas" w:cs="Times New Roman"/>
          <w:color w:val="FF0000"/>
          <w:sz w:val="22"/>
        </w:rPr>
        <w:t xml:space="preserve">...", </w:t>
      </w:r>
    </w:p>
    <w:p w14:paraId="4CB662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duration = NULL, </w:t>
      </w:r>
    </w:p>
    <w:p w14:paraId="0BF6CB5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loseButto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FALSE</w:t>
      </w:r>
    </w:p>
    <w:p w14:paraId="15E4C5C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)</w:t>
      </w:r>
    </w:p>
    <w:p w14:paraId="0483CA4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on.exit</w:t>
      </w:r>
      <w:proofErr w:type="spellEnd"/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removeNotificatio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id), add = TRUE)</w:t>
      </w:r>
    </w:p>
    <w:p w14:paraId="4EF3794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</w:p>
    <w:p w14:paraId="6D808C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rmarkdow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::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>render("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report.Rmd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", </w:t>
      </w:r>
    </w:p>
    <w:p w14:paraId="778EB66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        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output_fil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file,</w:t>
      </w:r>
    </w:p>
    <w:p w14:paraId="38F934D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                params = params,</w:t>
      </w:r>
    </w:p>
    <w:p w14:paraId="4B6DBDD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              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envir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new.env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parent =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globalenv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))</w:t>
      </w:r>
    </w:p>
    <w:p w14:paraId="4C193D8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  )</w:t>
      </w:r>
    </w:p>
    <w:p w14:paraId="7F5AE62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}</w:t>
      </w:r>
    </w:p>
    <w:p w14:paraId="5D3CF64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)</w:t>
      </w:r>
    </w:p>
    <w:p w14:paraId="06C203C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</w:p>
    <w:p w14:paraId="5C16A86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})</w:t>
      </w:r>
    </w:p>
    <w:p w14:paraId="6C4848F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C243719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4628E3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3、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 markdown脚本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eport</w:t>
      </w:r>
      <w:r w:rsidRPr="003D1B36">
        <w:rPr>
          <w:rFonts w:ascii="楷体" w:eastAsia="楷体" w:hAnsi="楷体" w:cs="宋体"/>
          <w:kern w:val="0"/>
          <w:sz w:val="24"/>
          <w:szCs w:val="24"/>
        </w:rPr>
        <w:t>.Rmd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，定义参数接收Shiny APP传入的数据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放在S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hiny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APP相同的目录下，由上面的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arkdown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::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ende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()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调用</w:t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53F7203C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A9C7D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>---</w:t>
      </w:r>
    </w:p>
    <w:p w14:paraId="7086AF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</w:t>
      </w:r>
      <w:r w:rsidRPr="003D1B36">
        <w:rPr>
          <w:rFonts w:ascii="Consolas" w:eastAsia="楷体" w:hAnsi="Consolas" w:cs="Times New Roman"/>
          <w:sz w:val="22"/>
        </w:rPr>
        <w:t>墨尔本房价分析报告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7A13165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Jean"</w:t>
      </w:r>
    </w:p>
    <w:p w14:paraId="494C59A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ate: "`r 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proofErr w:type="gramStart"/>
      <w:r w:rsidRPr="003D1B36">
        <w:rPr>
          <w:rFonts w:ascii="Consolas" w:eastAsia="楷体" w:hAnsi="Consolas" w:cs="Times New Roman"/>
          <w:sz w:val="22"/>
        </w:rPr>
        <w:t>()`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11190E8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eader-includes:</w:t>
      </w:r>
    </w:p>
    <w:p w14:paraId="094E17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- \</w:t>
      </w:r>
      <w:proofErr w:type="spellStart"/>
      <w:r w:rsidRPr="003D1B36">
        <w:rPr>
          <w:rFonts w:ascii="Consolas" w:eastAsia="楷体" w:hAnsi="Consolas" w:cs="Times New Roman"/>
          <w:sz w:val="22"/>
        </w:rPr>
        <w:t>usepackage</w:t>
      </w:r>
      <w:proofErr w:type="spellEnd"/>
      <w:r w:rsidRPr="003D1B36">
        <w:rPr>
          <w:rFonts w:ascii="Consolas" w:eastAsia="楷体" w:hAnsi="Consolas" w:cs="Times New Roman"/>
          <w:sz w:val="22"/>
        </w:rPr>
        <w:t>{</w:t>
      </w:r>
      <w:proofErr w:type="spellStart"/>
      <w:r w:rsidRPr="003D1B36">
        <w:rPr>
          <w:rFonts w:ascii="Consolas" w:eastAsia="楷体" w:hAnsi="Consolas" w:cs="Times New Roman"/>
          <w:sz w:val="22"/>
        </w:rPr>
        <w:t>ctex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13E36D4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</w:p>
    <w:p w14:paraId="16E5225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pdf_document</w:t>
      </w:r>
      <w:proofErr w:type="spellEnd"/>
      <w:r w:rsidRPr="003D1B36">
        <w:rPr>
          <w:rFonts w:ascii="Consolas" w:eastAsia="楷体" w:hAnsi="Consolas" w:cs="Times New Roman"/>
          <w:sz w:val="22"/>
        </w:rPr>
        <w:t>:</w:t>
      </w:r>
    </w:p>
    <w:p w14:paraId="6F63A8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latex_engin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: </w:t>
      </w:r>
      <w:proofErr w:type="spellStart"/>
      <w:r w:rsidRPr="003D1B36">
        <w:rPr>
          <w:rFonts w:ascii="Consolas" w:eastAsia="楷体" w:hAnsi="Consolas" w:cs="Times New Roman"/>
          <w:sz w:val="22"/>
        </w:rPr>
        <w:t>xelatex</w:t>
      </w:r>
      <w:proofErr w:type="spellEnd"/>
    </w:p>
    <w:p w14:paraId="5D41D76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arams:</w:t>
      </w:r>
    </w:p>
    <w:p w14:paraId="41F1A1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algo: NA</w:t>
      </w:r>
    </w:p>
    <w:p w14:paraId="6DC9A01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threshold: NA</w:t>
      </w:r>
    </w:p>
    <w:p w14:paraId="6B10857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rows: NA</w:t>
      </w:r>
    </w:p>
    <w:p w14:paraId="73DD666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perf: NA</w:t>
      </w:r>
    </w:p>
    <w:p w14:paraId="0FAF13A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train: NA</w:t>
      </w:r>
    </w:p>
    <w:p w14:paraId="4A90CB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valid: NA</w:t>
      </w:r>
    </w:p>
    <w:p w14:paraId="2FDF8AB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outliers: NA</w:t>
      </w:r>
    </w:p>
    <w:p w14:paraId="2DD8878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66D467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D91174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各回归</w:t>
      </w:r>
      <w:proofErr w:type="gramEnd"/>
      <w:r w:rsidRPr="003D1B36">
        <w:rPr>
          <w:rFonts w:ascii="Consolas" w:eastAsia="楷体" w:hAnsi="Consolas" w:cs="Times New Roman"/>
          <w:sz w:val="22"/>
        </w:rPr>
        <w:t>算法性能数据：</w:t>
      </w:r>
    </w:p>
    <w:p w14:paraId="423674E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E2F9CA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4399B1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erf&lt;-</w:t>
      </w:r>
      <w:proofErr w:type="spellStart"/>
      <w:r w:rsidRPr="003D1B36">
        <w:rPr>
          <w:rFonts w:ascii="Consolas" w:eastAsia="楷体" w:hAnsi="Consolas" w:cs="Times New Roman"/>
          <w:sz w:val="22"/>
        </w:rPr>
        <w:t>params$perf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               # </w:t>
      </w:r>
      <w:r w:rsidRPr="003D1B36">
        <w:rPr>
          <w:rFonts w:ascii="Consolas" w:eastAsia="楷体" w:hAnsi="Consolas" w:cs="Times New Roman"/>
          <w:sz w:val="22"/>
        </w:rPr>
        <w:t>传入参数被锁定不能改变，赋值其它变量。</w:t>
      </w:r>
    </w:p>
    <w:p w14:paraId="7A3F08E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perf[,-1]&lt;- round(perf[,-1],3)   # </w:t>
      </w:r>
      <w:r w:rsidRPr="003D1B36">
        <w:rPr>
          <w:rFonts w:ascii="Consolas" w:eastAsia="楷体" w:hAnsi="Consolas" w:cs="Times New Roman"/>
          <w:sz w:val="22"/>
        </w:rPr>
        <w:t>除第一列算法名称外，舍入至小数点后</w:t>
      </w:r>
      <w:r w:rsidRPr="003D1B36">
        <w:rPr>
          <w:rFonts w:ascii="Consolas" w:eastAsia="楷体" w:hAnsi="Consolas" w:cs="Times New Roman"/>
          <w:sz w:val="22"/>
        </w:rPr>
        <w:t>3</w:t>
      </w:r>
      <w:r w:rsidRPr="003D1B36">
        <w:rPr>
          <w:rFonts w:ascii="Consolas" w:eastAsia="楷体" w:hAnsi="Consolas" w:cs="Times New Roman"/>
          <w:sz w:val="22"/>
        </w:rPr>
        <w:t>位。</w:t>
      </w:r>
    </w:p>
    <w:p w14:paraId="5F4498D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names(perf)&lt;-c("</w:t>
      </w:r>
      <w:r w:rsidRPr="003D1B36">
        <w:rPr>
          <w:rFonts w:ascii="Consolas" w:eastAsia="楷体" w:hAnsi="Consolas" w:cs="Times New Roman"/>
          <w:sz w:val="22"/>
        </w:rPr>
        <w:t>算法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训练集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验证集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耗时</w:t>
      </w:r>
      <w:r w:rsidRPr="003D1B36">
        <w:rPr>
          <w:rFonts w:ascii="Consolas" w:eastAsia="楷体" w:hAnsi="Consolas" w:cs="Times New Roman"/>
          <w:sz w:val="22"/>
        </w:rPr>
        <w:t>(</w:t>
      </w:r>
      <w:r w:rsidRPr="003D1B36">
        <w:rPr>
          <w:rFonts w:ascii="Consolas" w:eastAsia="楷体" w:hAnsi="Consolas" w:cs="Times New Roman"/>
          <w:sz w:val="22"/>
        </w:rPr>
        <w:t>秒</w:t>
      </w:r>
      <w:r w:rsidRPr="003D1B36">
        <w:rPr>
          <w:rFonts w:ascii="Consolas" w:eastAsia="楷体" w:hAnsi="Consolas" w:cs="Times New Roman"/>
          <w:sz w:val="22"/>
        </w:rPr>
        <w:t>)")</w:t>
      </w:r>
    </w:p>
    <w:p w14:paraId="65A79E8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kable</w:t>
      </w:r>
      <w:proofErr w:type="spellEnd"/>
      <w:r w:rsidRPr="003D1B36">
        <w:rPr>
          <w:rFonts w:ascii="Consolas" w:eastAsia="楷体" w:hAnsi="Consolas" w:cs="Times New Roman"/>
          <w:sz w:val="22"/>
        </w:rPr>
        <w:t>(perf)</w:t>
      </w:r>
    </w:p>
    <w:p w14:paraId="6A78C2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5C9E0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CA4ED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算法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params$algo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` </w:t>
      </w:r>
      <w:r w:rsidRPr="003D1B36">
        <w:rPr>
          <w:rFonts w:ascii="Consolas" w:eastAsia="楷体" w:hAnsi="Consolas" w:cs="Times New Roman"/>
          <w:sz w:val="22"/>
        </w:rPr>
        <w:t>，异常值阀值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params$threshold</w:t>
      </w:r>
      <w:proofErr w:type="spellEnd"/>
      <w:r w:rsidRPr="003D1B36">
        <w:rPr>
          <w:rFonts w:ascii="Consolas" w:eastAsia="楷体" w:hAnsi="Consolas" w:cs="Times New Roman"/>
          <w:sz w:val="22"/>
        </w:rPr>
        <w:t>`%</w:t>
      </w:r>
      <w:r w:rsidRPr="003D1B36">
        <w:rPr>
          <w:rFonts w:ascii="Consolas" w:eastAsia="楷体" w:hAnsi="Consolas" w:cs="Times New Roman"/>
          <w:sz w:val="22"/>
        </w:rPr>
        <w:t>。</w:t>
      </w:r>
    </w:p>
    <w:p w14:paraId="7E342F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2FC281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训练集拟合效果</w:t>
      </w:r>
    </w:p>
    <w:p w14:paraId="0E9B7FA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E7C2BE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 </w:t>
      </w:r>
      <w:proofErr w:type="spellStart"/>
      <w:r w:rsidRPr="003D1B36">
        <w:rPr>
          <w:rFonts w:ascii="Consolas" w:eastAsia="楷体" w:hAnsi="Consolas" w:cs="Times New Roman"/>
          <w:sz w:val="22"/>
        </w:rPr>
        <w:t>fig.showtex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TRUE}</w:t>
      </w:r>
    </w:p>
    <w:p w14:paraId="7CAE77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ggplot2)</w:t>
      </w:r>
    </w:p>
    <w:p w14:paraId="4C3D409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>library(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howtext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)</w:t>
      </w:r>
    </w:p>
    <w:p w14:paraId="64E365B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#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Rmarkdown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安装配置、输出</w:t>
      </w:r>
      <w:r w:rsidRPr="003D1B36">
        <w:rPr>
          <w:rFonts w:ascii="Consolas" w:eastAsia="楷体" w:hAnsi="Consolas" w:cs="Times New Roman"/>
          <w:color w:val="FF0000"/>
          <w:sz w:val="22"/>
        </w:rPr>
        <w:t>PDF</w:t>
      </w:r>
      <w:r w:rsidRPr="003D1B36">
        <w:rPr>
          <w:rFonts w:ascii="Consolas" w:eastAsia="楷体" w:hAnsi="Consolas" w:cs="Times New Roman"/>
          <w:color w:val="FF0000"/>
          <w:sz w:val="22"/>
        </w:rPr>
        <w:t>正文中文以及图片中文配置</w:t>
      </w:r>
    </w:p>
    <w:p w14:paraId="02C262F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># https://blog.csdn.net/weixin_46128755/article/details/125825935</w:t>
      </w:r>
    </w:p>
    <w:p w14:paraId="765C7C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# </w:t>
      </w:r>
      <w:r w:rsidRPr="003D1B36">
        <w:rPr>
          <w:rFonts w:ascii="Consolas" w:eastAsia="楷体" w:hAnsi="Consolas" w:cs="Times New Roman"/>
          <w:color w:val="FF0000"/>
          <w:sz w:val="22"/>
        </w:rPr>
        <w:t>设置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howtext_auto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)</w:t>
      </w:r>
      <w:r w:rsidRPr="003D1B36">
        <w:rPr>
          <w:rFonts w:ascii="Consolas" w:eastAsia="楷体" w:hAnsi="Consolas" w:cs="Times New Roman"/>
          <w:color w:val="FF0000"/>
          <w:sz w:val="22"/>
        </w:rPr>
        <w:t>，打开</w:t>
      </w:r>
      <w:r w:rsidRPr="003D1B36">
        <w:rPr>
          <w:rFonts w:ascii="Consolas" w:eastAsia="楷体" w:hAnsi="Consolas" w:cs="Times New Roman"/>
          <w:color w:val="FF0000"/>
          <w:sz w:val="22"/>
        </w:rPr>
        <w:t>ggplot2</w:t>
      </w:r>
      <w:r w:rsidRPr="003D1B36">
        <w:rPr>
          <w:rFonts w:ascii="Consolas" w:eastAsia="楷体" w:hAnsi="Consolas" w:cs="Times New Roman"/>
          <w:color w:val="FF0000"/>
          <w:sz w:val="22"/>
        </w:rPr>
        <w:t>中文支持。</w:t>
      </w:r>
      <w:r w:rsidRPr="003D1B36">
        <w:rPr>
          <w:rFonts w:ascii="Consolas" w:eastAsia="楷体" w:hAnsi="Consolas" w:cs="Times New Roman"/>
          <w:color w:val="FF0000"/>
          <w:sz w:val="22"/>
        </w:rPr>
        <w:t xml:space="preserve"> </w:t>
      </w:r>
    </w:p>
    <w:p w14:paraId="5525AB2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showtext_</w:t>
      </w:r>
      <w:proofErr w:type="gramStart"/>
      <w:r w:rsidRPr="003D1B36">
        <w:rPr>
          <w:rFonts w:ascii="Consolas" w:eastAsia="楷体" w:hAnsi="Consolas" w:cs="Times New Roman"/>
          <w:color w:val="FF0000"/>
          <w:sz w:val="22"/>
        </w:rPr>
        <w:t>auto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color w:val="FF0000"/>
          <w:sz w:val="22"/>
        </w:rPr>
        <w:t xml:space="preserve">) </w:t>
      </w:r>
    </w:p>
    <w:p w14:paraId="21236AA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6BF7C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data&lt;-</w:t>
      </w:r>
      <w:proofErr w:type="spellStart"/>
      <w:r w:rsidRPr="003D1B36">
        <w:rPr>
          <w:rFonts w:ascii="Consolas" w:eastAsia="楷体" w:hAnsi="Consolas" w:cs="Times New Roman"/>
          <w:sz w:val="22"/>
        </w:rPr>
        <w:t>params$train</w:t>
      </w:r>
      <w:proofErr w:type="spellEnd"/>
    </w:p>
    <w:p w14:paraId="5B071A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g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data = data)+</w:t>
      </w:r>
    </w:p>
    <w:p w14:paraId="3A9BEBA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poi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x = index, y = predict, color = "blue"), </w:t>
      </w:r>
      <w:r w:rsidRPr="003D1B36">
        <w:rPr>
          <w:rFonts w:ascii="Consolas" w:eastAsia="楷体" w:hAnsi="Consolas" w:cs="Times New Roman"/>
          <w:sz w:val="22"/>
        </w:rPr>
        <w:lastRenderedPageBreak/>
        <w:t>size=0.1)+</w:t>
      </w:r>
    </w:p>
    <w:p w14:paraId="0AAC8D4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lin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>(x = index, y = origin, color = "red"))+</w:t>
      </w:r>
    </w:p>
    <w:p w14:paraId="18B4E9A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ribbon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index, </w:t>
      </w:r>
      <w:proofErr w:type="spellStart"/>
      <w:r w:rsidRPr="003D1B36">
        <w:rPr>
          <w:rFonts w:ascii="Consolas" w:eastAsia="楷体" w:hAnsi="Consolas" w:cs="Times New Roman"/>
          <w:sz w:val="22"/>
        </w:rPr>
        <w:t>ymax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=upper, </w:t>
      </w:r>
      <w:proofErr w:type="spellStart"/>
      <w:r w:rsidRPr="003D1B36">
        <w:rPr>
          <w:rFonts w:ascii="Consolas" w:eastAsia="楷体" w:hAnsi="Consolas" w:cs="Times New Roman"/>
          <w:sz w:val="22"/>
        </w:rPr>
        <w:t>ymin</w:t>
      </w:r>
      <w:proofErr w:type="spellEnd"/>
      <w:r w:rsidRPr="003D1B36">
        <w:rPr>
          <w:rFonts w:ascii="Consolas" w:eastAsia="楷体" w:hAnsi="Consolas" w:cs="Times New Roman"/>
          <w:sz w:val="22"/>
        </w:rPr>
        <w:t>=lower, fill="yellow"), alpha=0.25)+</w:t>
      </w:r>
    </w:p>
    <w:p w14:paraId="6F74BE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gtitle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训练集拟合效果图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6CBB3B9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样本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65EAB6F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sz w:val="22"/>
        </w:rPr>
        <w:t>("ln(</w:t>
      </w:r>
      <w:r w:rsidRPr="003D1B36">
        <w:rPr>
          <w:rFonts w:ascii="Consolas" w:eastAsia="楷体" w:hAnsi="Consolas" w:cs="Times New Roman"/>
          <w:sz w:val="22"/>
        </w:rPr>
        <w:t>房价</w:t>
      </w:r>
      <w:r w:rsidRPr="003D1B36">
        <w:rPr>
          <w:rFonts w:ascii="Consolas" w:eastAsia="楷体" w:hAnsi="Consolas" w:cs="Times New Roman"/>
          <w:sz w:val="22"/>
        </w:rPr>
        <w:t>)")+</w:t>
      </w:r>
    </w:p>
    <w:p w14:paraId="787B41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cale_fill_identity</w:t>
      </w:r>
      <w:proofErr w:type="spellEnd"/>
      <w:r w:rsidRPr="003D1B36">
        <w:rPr>
          <w:rFonts w:ascii="Consolas" w:eastAsia="楷体" w:hAnsi="Consolas" w:cs="Times New Roman"/>
          <w:sz w:val="22"/>
        </w:rPr>
        <w:t>(name = '</w:t>
      </w:r>
      <w:r w:rsidRPr="003D1B36">
        <w:rPr>
          <w:rFonts w:ascii="Consolas" w:eastAsia="楷体" w:hAnsi="Consolas" w:cs="Times New Roman"/>
          <w:sz w:val="22"/>
        </w:rPr>
        <w:t>异常值区间</w:t>
      </w:r>
      <w:r w:rsidRPr="003D1B36">
        <w:rPr>
          <w:rFonts w:ascii="Consolas" w:eastAsia="楷体" w:hAnsi="Consolas" w:cs="Times New Roman"/>
          <w:sz w:val="22"/>
        </w:rPr>
        <w:t>', guide = '</w:t>
      </w:r>
      <w:proofErr w:type="spellStart"/>
      <w:r w:rsidRPr="003D1B36">
        <w:rPr>
          <w:rFonts w:ascii="Consolas" w:eastAsia="楷体" w:hAnsi="Consolas" w:cs="Times New Roman"/>
          <w:sz w:val="22"/>
        </w:rPr>
        <w:t>legend',label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c('</w:t>
      </w:r>
      <w:r w:rsidRPr="003D1B36">
        <w:rPr>
          <w:rFonts w:ascii="Consolas" w:eastAsia="楷体" w:hAnsi="Consolas" w:cs="Times New Roman"/>
          <w:sz w:val="22"/>
        </w:rPr>
        <w:t>正常值</w:t>
      </w:r>
      <w:r w:rsidRPr="003D1B36">
        <w:rPr>
          <w:rFonts w:ascii="Consolas" w:eastAsia="楷体" w:hAnsi="Consolas" w:cs="Times New Roman"/>
          <w:sz w:val="22"/>
        </w:rPr>
        <w:t>')) +</w:t>
      </w:r>
    </w:p>
    <w:p w14:paraId="2B7BAFE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cale_colour_manual</w:t>
      </w:r>
      <w:proofErr w:type="spellEnd"/>
      <w:r w:rsidRPr="003D1B36">
        <w:rPr>
          <w:rFonts w:ascii="Consolas" w:eastAsia="楷体" w:hAnsi="Consolas" w:cs="Times New Roman"/>
          <w:sz w:val="22"/>
        </w:rPr>
        <w:t>(name = '</w:t>
      </w:r>
      <w:r w:rsidRPr="003D1B36">
        <w:rPr>
          <w:rFonts w:ascii="Consolas" w:eastAsia="楷体" w:hAnsi="Consolas" w:cs="Times New Roman"/>
          <w:sz w:val="22"/>
        </w:rPr>
        <w:t>颜色</w:t>
      </w:r>
      <w:r w:rsidRPr="003D1B36">
        <w:rPr>
          <w:rFonts w:ascii="Consolas" w:eastAsia="楷体" w:hAnsi="Consolas" w:cs="Times New Roman"/>
          <w:sz w:val="22"/>
        </w:rPr>
        <w:t xml:space="preserve">', </w:t>
      </w:r>
    </w:p>
    <w:p w14:paraId="4318B1B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values =c('blue'='</w:t>
      </w:r>
      <w:proofErr w:type="spellStart"/>
      <w:r w:rsidRPr="003D1B36">
        <w:rPr>
          <w:rFonts w:ascii="Consolas" w:eastAsia="楷体" w:hAnsi="Consolas" w:cs="Times New Roman"/>
          <w:sz w:val="22"/>
        </w:rPr>
        <w:t>blue','red</w:t>
      </w:r>
      <w:proofErr w:type="spellEnd"/>
      <w:r w:rsidRPr="003D1B36">
        <w:rPr>
          <w:rFonts w:ascii="Consolas" w:eastAsia="楷体" w:hAnsi="Consolas" w:cs="Times New Roman"/>
          <w:sz w:val="22"/>
        </w:rPr>
        <w:t>'='red'), labels = c('</w:t>
      </w:r>
      <w:r w:rsidRPr="003D1B36">
        <w:rPr>
          <w:rFonts w:ascii="Consolas" w:eastAsia="楷体" w:hAnsi="Consolas" w:cs="Times New Roman"/>
          <w:sz w:val="22"/>
        </w:rPr>
        <w:t>预测值</w:t>
      </w:r>
      <w:r w:rsidRPr="003D1B36">
        <w:rPr>
          <w:rFonts w:ascii="Consolas" w:eastAsia="楷体" w:hAnsi="Consolas" w:cs="Times New Roman"/>
          <w:sz w:val="22"/>
        </w:rPr>
        <w:t>','</w:t>
      </w:r>
      <w:r w:rsidRPr="003D1B36">
        <w:rPr>
          <w:rFonts w:ascii="Consolas" w:eastAsia="楷体" w:hAnsi="Consolas" w:cs="Times New Roman"/>
          <w:sz w:val="22"/>
        </w:rPr>
        <w:t>实际值</w:t>
      </w:r>
      <w:r w:rsidRPr="003D1B36">
        <w:rPr>
          <w:rFonts w:ascii="Consolas" w:eastAsia="楷体" w:hAnsi="Consolas" w:cs="Times New Roman"/>
          <w:sz w:val="22"/>
        </w:rPr>
        <w:t>'))</w:t>
      </w:r>
    </w:p>
    <w:p w14:paraId="2565E60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135CD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81D05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验证集拟合效果</w:t>
      </w:r>
    </w:p>
    <w:p w14:paraId="2C5B873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E5EAE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r </w:t>
      </w:r>
      <w:proofErr w:type="spellStart"/>
      <w:r w:rsidRPr="003D1B36">
        <w:rPr>
          <w:rFonts w:ascii="Consolas" w:eastAsia="楷体" w:hAnsi="Consolas" w:cs="Times New Roman"/>
          <w:sz w:val="22"/>
        </w:rPr>
        <w:t>fig.showtex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TRUE}</w:t>
      </w:r>
    </w:p>
    <w:p w14:paraId="214C0D5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data&lt;-</w:t>
      </w:r>
      <w:proofErr w:type="spellStart"/>
      <w:r w:rsidRPr="003D1B36">
        <w:rPr>
          <w:rFonts w:ascii="Consolas" w:eastAsia="楷体" w:hAnsi="Consolas" w:cs="Times New Roman"/>
          <w:sz w:val="22"/>
        </w:rPr>
        <w:t>params$valid</w:t>
      </w:r>
      <w:proofErr w:type="spellEnd"/>
    </w:p>
    <w:p w14:paraId="7DA7E5F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g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data = data)+</w:t>
      </w:r>
    </w:p>
    <w:p w14:paraId="2D2F2DF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poi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>(x = index, y = predict, color = "blue"), size=0.1)+</w:t>
      </w:r>
    </w:p>
    <w:p w14:paraId="060458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lin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mapping =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>(x = index, y = origin, color = "red"))+</w:t>
      </w:r>
    </w:p>
    <w:p w14:paraId="6FCB5B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ribbon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index, </w:t>
      </w:r>
      <w:proofErr w:type="spellStart"/>
      <w:r w:rsidRPr="003D1B36">
        <w:rPr>
          <w:rFonts w:ascii="Consolas" w:eastAsia="楷体" w:hAnsi="Consolas" w:cs="Times New Roman"/>
          <w:sz w:val="22"/>
        </w:rPr>
        <w:t>ymax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=upper, </w:t>
      </w:r>
      <w:proofErr w:type="spellStart"/>
      <w:r w:rsidRPr="003D1B36">
        <w:rPr>
          <w:rFonts w:ascii="Consolas" w:eastAsia="楷体" w:hAnsi="Consolas" w:cs="Times New Roman"/>
          <w:sz w:val="22"/>
        </w:rPr>
        <w:t>ymin</w:t>
      </w:r>
      <w:proofErr w:type="spellEnd"/>
      <w:r w:rsidRPr="003D1B36">
        <w:rPr>
          <w:rFonts w:ascii="Consolas" w:eastAsia="楷体" w:hAnsi="Consolas" w:cs="Times New Roman"/>
          <w:sz w:val="22"/>
        </w:rPr>
        <w:t>=lower, fill="yellow"), alpha=0.25)+</w:t>
      </w:r>
    </w:p>
    <w:p w14:paraId="6793C8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ggtitle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验证集拟合效果图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2B726DA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样本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5FE4EE8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sz w:val="22"/>
        </w:rPr>
        <w:t>("ln(</w:t>
      </w:r>
      <w:r w:rsidRPr="003D1B36">
        <w:rPr>
          <w:rFonts w:ascii="Consolas" w:eastAsia="楷体" w:hAnsi="Consolas" w:cs="Times New Roman"/>
          <w:sz w:val="22"/>
        </w:rPr>
        <w:t>房价</w:t>
      </w:r>
      <w:r w:rsidRPr="003D1B36">
        <w:rPr>
          <w:rFonts w:ascii="Consolas" w:eastAsia="楷体" w:hAnsi="Consolas" w:cs="Times New Roman"/>
          <w:sz w:val="22"/>
        </w:rPr>
        <w:t>)")+</w:t>
      </w:r>
    </w:p>
    <w:p w14:paraId="6C9F11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cale_fill_identity</w:t>
      </w:r>
      <w:proofErr w:type="spellEnd"/>
      <w:r w:rsidRPr="003D1B36">
        <w:rPr>
          <w:rFonts w:ascii="Consolas" w:eastAsia="楷体" w:hAnsi="Consolas" w:cs="Times New Roman"/>
          <w:sz w:val="22"/>
        </w:rPr>
        <w:t>(name = '</w:t>
      </w:r>
      <w:r w:rsidRPr="003D1B36">
        <w:rPr>
          <w:rFonts w:ascii="Consolas" w:eastAsia="楷体" w:hAnsi="Consolas" w:cs="Times New Roman"/>
          <w:sz w:val="22"/>
        </w:rPr>
        <w:t>异常值区间</w:t>
      </w:r>
      <w:r w:rsidRPr="003D1B36">
        <w:rPr>
          <w:rFonts w:ascii="Consolas" w:eastAsia="楷体" w:hAnsi="Consolas" w:cs="Times New Roman"/>
          <w:sz w:val="22"/>
        </w:rPr>
        <w:t>', guide = '</w:t>
      </w:r>
      <w:proofErr w:type="spellStart"/>
      <w:r w:rsidRPr="003D1B36">
        <w:rPr>
          <w:rFonts w:ascii="Consolas" w:eastAsia="楷体" w:hAnsi="Consolas" w:cs="Times New Roman"/>
          <w:sz w:val="22"/>
        </w:rPr>
        <w:t>legend',label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c('</w:t>
      </w:r>
      <w:r w:rsidRPr="003D1B36">
        <w:rPr>
          <w:rFonts w:ascii="Consolas" w:eastAsia="楷体" w:hAnsi="Consolas" w:cs="Times New Roman"/>
          <w:sz w:val="22"/>
        </w:rPr>
        <w:t>正常值</w:t>
      </w:r>
      <w:r w:rsidRPr="003D1B36">
        <w:rPr>
          <w:rFonts w:ascii="Consolas" w:eastAsia="楷体" w:hAnsi="Consolas" w:cs="Times New Roman"/>
          <w:sz w:val="22"/>
        </w:rPr>
        <w:t>')) +</w:t>
      </w:r>
    </w:p>
    <w:p w14:paraId="2D7AA2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scale_colour_manual</w:t>
      </w:r>
      <w:proofErr w:type="spellEnd"/>
      <w:r w:rsidRPr="003D1B36">
        <w:rPr>
          <w:rFonts w:ascii="Consolas" w:eastAsia="楷体" w:hAnsi="Consolas" w:cs="Times New Roman"/>
          <w:sz w:val="22"/>
        </w:rPr>
        <w:t>(name = '</w:t>
      </w:r>
      <w:r w:rsidRPr="003D1B36">
        <w:rPr>
          <w:rFonts w:ascii="Consolas" w:eastAsia="楷体" w:hAnsi="Consolas" w:cs="Times New Roman"/>
          <w:sz w:val="22"/>
        </w:rPr>
        <w:t>颜色</w:t>
      </w:r>
      <w:r w:rsidRPr="003D1B36">
        <w:rPr>
          <w:rFonts w:ascii="Consolas" w:eastAsia="楷体" w:hAnsi="Consolas" w:cs="Times New Roman"/>
          <w:sz w:val="22"/>
        </w:rPr>
        <w:t xml:space="preserve">', </w:t>
      </w:r>
    </w:p>
    <w:p w14:paraId="54C303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       values =c('blue'='</w:t>
      </w:r>
      <w:proofErr w:type="spellStart"/>
      <w:r w:rsidRPr="003D1B36">
        <w:rPr>
          <w:rFonts w:ascii="Consolas" w:eastAsia="楷体" w:hAnsi="Consolas" w:cs="Times New Roman"/>
          <w:sz w:val="22"/>
        </w:rPr>
        <w:t>blue','red</w:t>
      </w:r>
      <w:proofErr w:type="spellEnd"/>
      <w:r w:rsidRPr="003D1B36">
        <w:rPr>
          <w:rFonts w:ascii="Consolas" w:eastAsia="楷体" w:hAnsi="Consolas" w:cs="Times New Roman"/>
          <w:sz w:val="22"/>
        </w:rPr>
        <w:t>'='red'), labels = c('</w:t>
      </w:r>
      <w:r w:rsidRPr="003D1B36">
        <w:rPr>
          <w:rFonts w:ascii="Consolas" w:eastAsia="楷体" w:hAnsi="Consolas" w:cs="Times New Roman"/>
          <w:sz w:val="22"/>
        </w:rPr>
        <w:t>预测值</w:t>
      </w:r>
      <w:r w:rsidRPr="003D1B36">
        <w:rPr>
          <w:rFonts w:ascii="Consolas" w:eastAsia="楷体" w:hAnsi="Consolas" w:cs="Times New Roman"/>
          <w:sz w:val="22"/>
        </w:rPr>
        <w:t>','</w:t>
      </w:r>
      <w:r w:rsidRPr="003D1B36">
        <w:rPr>
          <w:rFonts w:ascii="Consolas" w:eastAsia="楷体" w:hAnsi="Consolas" w:cs="Times New Roman"/>
          <w:sz w:val="22"/>
        </w:rPr>
        <w:t>实际值</w:t>
      </w:r>
      <w:r w:rsidRPr="003D1B36">
        <w:rPr>
          <w:rFonts w:ascii="Consolas" w:eastAsia="楷体" w:hAnsi="Consolas" w:cs="Times New Roman"/>
          <w:sz w:val="22"/>
        </w:rPr>
        <w:t>'))</w:t>
      </w:r>
    </w:p>
    <w:p w14:paraId="585CFA1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1F2EE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FBBC7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1EDED7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异常值列表</w:t>
      </w:r>
    </w:p>
    <w:p w14:paraId="5FBB590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1532B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5EC6EB0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liers&lt;-head(params$outliers,10) # </w:t>
      </w:r>
      <w:r w:rsidRPr="003D1B36">
        <w:rPr>
          <w:rFonts w:ascii="Consolas" w:eastAsia="楷体" w:hAnsi="Consolas" w:cs="Times New Roman"/>
          <w:sz w:val="22"/>
        </w:rPr>
        <w:t>演示性质，只打印前</w:t>
      </w:r>
      <w:r w:rsidRPr="003D1B36">
        <w:rPr>
          <w:rFonts w:ascii="Consolas" w:eastAsia="楷体" w:hAnsi="Consolas" w:cs="Times New Roman"/>
          <w:sz w:val="22"/>
        </w:rPr>
        <w:t>10</w:t>
      </w:r>
      <w:r w:rsidRPr="003D1B36">
        <w:rPr>
          <w:rFonts w:ascii="Consolas" w:eastAsia="楷体" w:hAnsi="Consolas" w:cs="Times New Roman"/>
          <w:sz w:val="22"/>
        </w:rPr>
        <w:t>行。</w:t>
      </w:r>
    </w:p>
    <w:p w14:paraId="1033E7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names(outliers)&lt;-c("</w:t>
      </w:r>
      <w:r w:rsidRPr="003D1B36">
        <w:rPr>
          <w:rFonts w:ascii="Consolas" w:eastAsia="楷体" w:hAnsi="Consolas" w:cs="Times New Roman"/>
          <w:sz w:val="22"/>
        </w:rPr>
        <w:t>纬度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经度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距离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建筑面积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占地面积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建成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交易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类型</w:t>
      </w:r>
      <w:r w:rsidRPr="003D1B36">
        <w:rPr>
          <w:rFonts w:ascii="Consolas" w:eastAsia="楷体" w:hAnsi="Consolas" w:cs="Times New Roman"/>
          <w:sz w:val="22"/>
        </w:rPr>
        <w:t>",</w:t>
      </w:r>
    </w:p>
    <w:p w14:paraId="32431A8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         "</w:t>
      </w:r>
      <w:r w:rsidRPr="003D1B36">
        <w:rPr>
          <w:rFonts w:ascii="Consolas" w:eastAsia="楷体" w:hAnsi="Consolas" w:cs="Times New Roman"/>
          <w:sz w:val="22"/>
        </w:rPr>
        <w:t>价格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预测</w:t>
      </w:r>
      <w:r w:rsidRPr="003D1B36">
        <w:rPr>
          <w:rFonts w:ascii="Consolas" w:eastAsia="楷体" w:hAnsi="Consolas" w:cs="Times New Roman"/>
          <w:sz w:val="22"/>
        </w:rPr>
        <w:t>","</w:t>
      </w:r>
      <w:r w:rsidRPr="003D1B36">
        <w:rPr>
          <w:rFonts w:ascii="Consolas" w:eastAsia="楷体" w:hAnsi="Consolas" w:cs="Times New Roman"/>
          <w:sz w:val="22"/>
        </w:rPr>
        <w:t>偏差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535E125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kable</w:t>
      </w:r>
      <w:proofErr w:type="spellEnd"/>
      <w:r w:rsidRPr="003D1B36">
        <w:rPr>
          <w:rFonts w:ascii="Consolas" w:eastAsia="楷体" w:hAnsi="Consolas" w:cs="Times New Roman"/>
          <w:sz w:val="22"/>
        </w:rPr>
        <w:t>(outliers)</w:t>
      </w:r>
    </w:p>
    <w:p w14:paraId="5AF1CD1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095614D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66A77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选中的异常值行号：</w:t>
      </w:r>
      <w:r w:rsidRPr="003D1B36">
        <w:rPr>
          <w:rFonts w:ascii="Consolas" w:eastAsia="楷体" w:hAnsi="Consolas" w:cs="Times New Roman"/>
          <w:sz w:val="22"/>
        </w:rPr>
        <w:t xml:space="preserve">`r </w:t>
      </w:r>
      <w:proofErr w:type="spellStart"/>
      <w:r w:rsidRPr="003D1B36">
        <w:rPr>
          <w:rFonts w:ascii="Consolas" w:eastAsia="楷体" w:hAnsi="Consolas" w:cs="Times New Roman"/>
          <w:sz w:val="22"/>
        </w:rPr>
        <w:t>params$rows</w:t>
      </w:r>
      <w:proofErr w:type="spellEnd"/>
      <w:r w:rsidRPr="003D1B36">
        <w:rPr>
          <w:rFonts w:ascii="Consolas" w:eastAsia="楷体" w:hAnsi="Consolas" w:cs="Times New Roman"/>
          <w:sz w:val="22"/>
        </w:rPr>
        <w:t>`</w:t>
      </w:r>
      <w:r w:rsidRPr="003D1B36">
        <w:rPr>
          <w:rFonts w:ascii="Consolas" w:eastAsia="楷体" w:hAnsi="Consolas" w:cs="Times New Roman"/>
          <w:sz w:val="22"/>
        </w:rPr>
        <w:t>。</w:t>
      </w:r>
    </w:p>
    <w:p w14:paraId="7D71FCE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9002D1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6CFB3D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5932EDB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ggplot2作图标注中文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showtext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包处理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,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blog.csdn.net/u012111465/article/details/79945372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资料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在R代码块的开头选项中设置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{r 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fig.showtext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= TRUE}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表示用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owtex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来处理g</w:t>
      </w:r>
      <w:r w:rsidRPr="003D1B36">
        <w:rPr>
          <w:rFonts w:ascii="楷体" w:eastAsia="楷体" w:hAnsi="楷体" w:cs="宋体"/>
          <w:kern w:val="0"/>
          <w:sz w:val="24"/>
          <w:szCs w:val="24"/>
        </w:rPr>
        <w:t>gplot2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标注文本，然后在加载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owt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x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后执行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owtext_aut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（），后面gg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lot2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绘图都会由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owtex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来处理。</w:t>
      </w:r>
    </w:p>
    <w:p w14:paraId="11D63836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23721F8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781F0354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8"/>
          <w:szCs w:val="28"/>
        </w:rPr>
      </w:pPr>
      <w:bookmarkStart w:id="3" w:name="第四节在R_markdown报告中混合使用各种语言"/>
      <w:bookmarkEnd w:id="3"/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第四节 在 R</w:t>
      </w:r>
      <w:r w:rsidRPr="003D1B36">
        <w:rPr>
          <w:rFonts w:ascii="楷体" w:eastAsia="楷体" w:hAnsi="楷体" w:cs="宋体"/>
          <w:kern w:val="0"/>
          <w:sz w:val="28"/>
          <w:szCs w:val="28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8"/>
          <w:szCs w:val="28"/>
        </w:rPr>
        <w:t>报告中混合使用各种语言</w:t>
      </w:r>
    </w:p>
    <w:p w14:paraId="58CF9E5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FFAF82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R markdown目前支持数十种编程语言，所以是个适用范围很广的强大专业编著工具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下面的命令可以列出支持的语言</w:t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4A0FBE7F" w14:textId="77777777" w:rsidR="003D1B36" w:rsidRPr="003D1B36" w:rsidRDefault="003D1B36" w:rsidP="003D1B36">
      <w:pPr>
        <w:shd w:val="clear" w:color="auto" w:fill="F2F2F2"/>
        <w:ind w:firstLine="420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&gt; </w:t>
      </w:r>
      <w:proofErr w:type="gramStart"/>
      <w:r w:rsidRPr="003D1B36">
        <w:rPr>
          <w:rFonts w:ascii="Consolas" w:eastAsia="楷体" w:hAnsi="Consolas" w:cs="Times New Roman"/>
          <w:sz w:val="22"/>
        </w:rPr>
        <w:t>names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r w:rsidRPr="003D1B36">
        <w:rPr>
          <w:rFonts w:ascii="Consolas" w:eastAsia="楷体" w:hAnsi="Consolas" w:cs="Times New Roman"/>
          <w:sz w:val="22"/>
        </w:rPr>
        <w:t>knit_engines$get</w:t>
      </w:r>
      <w:proofErr w:type="spellEnd"/>
      <w:r w:rsidRPr="003D1B36">
        <w:rPr>
          <w:rFonts w:ascii="Consolas" w:eastAsia="楷体" w:hAnsi="Consolas" w:cs="Times New Roman"/>
          <w:sz w:val="22"/>
        </w:rPr>
        <w:t>())</w:t>
      </w:r>
    </w:p>
    <w:p w14:paraId="590BFA68" w14:textId="77777777" w:rsidR="003D1B36" w:rsidRPr="003D1B36" w:rsidRDefault="003D1B36" w:rsidP="003D1B3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D1B3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48AD3331" wp14:editId="3791AFCD">
            <wp:extent cx="5274310" cy="1104900"/>
            <wp:effectExtent l="0" t="0" r="2540" b="0"/>
            <wp:docPr id="749" name="图片 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53A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这里面还没有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java，不过 </w:t>
      </w:r>
      <w:hyperlink r:id="rId37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scala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是由java派生的，也是运行在JVM上。</w:t>
      </w:r>
    </w:p>
    <w:p w14:paraId="77A10343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对其它语言的支持都是通过定义语言引擎处理代码块来实现的，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github.com/yihui/knitr-examples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这里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有各种语言代码块的示例。如果有需要，也可以在</w:t>
      </w:r>
      <w:hyperlink r:id="rId38" w:history="1">
        <w:r w:rsidRPr="003D1B36">
          <w:rPr>
            <w:rFonts w:ascii="楷体" w:eastAsia="楷体" w:hAnsi="楷体" w:cs="宋体" w:hint="eastAsia"/>
            <w:color w:val="0000FF"/>
            <w:kern w:val="0"/>
            <w:sz w:val="24"/>
            <w:szCs w:val="24"/>
            <w:u w:val="single"/>
          </w:rPr>
          <w:t>k</w:t>
        </w:r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nitr</w:t>
        </w:r>
      </w:hyperlink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中自定义自己的语言引擎，无论是支持新的语言还是替换原有的语言引擎，具体可以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bookdown.org/yihui/rmarkdown-cookbook/custom-engine.html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该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7707255C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需要了解的是，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k</w:t>
      </w:r>
      <w:r w:rsidRPr="003D1B36">
        <w:rPr>
          <w:rFonts w:ascii="楷体" w:eastAsia="楷体" w:hAnsi="楷体" w:cs="宋体"/>
          <w:kern w:val="0"/>
          <w:sz w:val="24"/>
          <w:szCs w:val="24"/>
        </w:rPr>
        <w:t>nitr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并不直接运行其它语言的代码，只是把代码块当成字符串传递给相应的语言，比如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ytho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解析器，然后合并返回的结果到输出文档中。代码块的选项，比如m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ssage=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TRUE等，则是告知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k</w:t>
      </w:r>
      <w:r w:rsidRPr="003D1B36">
        <w:rPr>
          <w:rFonts w:ascii="楷体" w:eastAsia="楷体" w:hAnsi="楷体" w:cs="宋体"/>
          <w:kern w:val="0"/>
          <w:sz w:val="24"/>
          <w:szCs w:val="24"/>
        </w:rPr>
        <w:t>nitr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怎样处理代码块源码与返回的结果。所以这些代码块一般运行在独立的会话进程中。</w:t>
      </w:r>
    </w:p>
    <w:p w14:paraId="68313CB8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其中只有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、Python、Julia三种语言的会话是连续的，即前面代码块中定义的变量，后面的代码块中可以引用。reticulate</w:t>
      </w:r>
      <w:proofErr w:type="gramStart"/>
      <w:r w:rsidRPr="003D1B36">
        <w:rPr>
          <w:rFonts w:ascii="楷体" w:eastAsia="楷体" w:hAnsi="楷体" w:cs="宋体"/>
          <w:kern w:val="0"/>
          <w:sz w:val="24"/>
          <w:szCs w:val="24"/>
        </w:rPr>
        <w:t>包让</w:t>
      </w:r>
      <w:proofErr w:type="gramEnd"/>
      <w:r w:rsidRPr="003D1B36">
        <w:rPr>
          <w:rFonts w:ascii="楷体" w:eastAsia="楷体" w:hAnsi="楷体" w:cs="宋体"/>
          <w:kern w:val="0"/>
          <w:sz w:val="24"/>
          <w:szCs w:val="24"/>
        </w:rPr>
        <w:t>R与Python中的变量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与函数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可以互相引用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它会自动作变量类型转换，具体可参阅</w:t>
      </w:r>
      <w:hyperlink r:id="rId39" w:history="1">
        <w:r w:rsidRPr="003D1B36">
          <w:rPr>
            <w:rFonts w:ascii="楷体" w:eastAsia="楷体" w:hAnsi="楷体" w:cs="宋体" w:hint="eastAsia"/>
            <w:color w:val="0000FF"/>
            <w:kern w:val="0"/>
            <w:sz w:val="24"/>
            <w:szCs w:val="24"/>
            <w:u w:val="single"/>
          </w:rPr>
          <w:t>该文档</w:t>
        </w:r>
      </w:hyperlink>
      <w:r w:rsidRPr="003D1B36">
        <w:rPr>
          <w:rFonts w:ascii="楷体" w:eastAsia="楷体" w:hAnsi="楷体" w:cs="宋体"/>
          <w:kern w:val="0"/>
          <w:sz w:val="24"/>
          <w:szCs w:val="24"/>
        </w:rPr>
        <w:t>。R markdown中的SQL代码块依赖于DBI包，支持DBI API的数据库，如Oracle，SQLite可以在SQL代码块中直</w:t>
      </w:r>
      <w:proofErr w:type="gramStart"/>
      <w:r w:rsidRPr="003D1B36">
        <w:rPr>
          <w:rFonts w:ascii="楷体" w:eastAsia="楷体" w:hAnsi="楷体" w:cs="宋体"/>
          <w:kern w:val="0"/>
          <w:sz w:val="24"/>
          <w:szCs w:val="24"/>
        </w:rPr>
        <w:t>接执行</w:t>
      </w:r>
      <w:proofErr w:type="gramEnd"/>
      <w:r w:rsidRPr="003D1B36">
        <w:rPr>
          <w:rFonts w:ascii="楷体" w:eastAsia="楷体" w:hAnsi="楷体" w:cs="宋体"/>
          <w:kern w:val="0"/>
          <w:sz w:val="24"/>
          <w:szCs w:val="24"/>
        </w:rPr>
        <w:t>SQL语句，并且执行结果可以返回成R data frame，相当于R、Python、SQL在R markdown是连通的。</w:t>
      </w:r>
    </w:p>
    <w:p w14:paraId="43F35A4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其它的语言，可以在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或Python中分别调用，它们的会话是独立的，即前面代码块中定义的变量，后面的代码块中不能引用。但可以通过把结果赋值给R或Python变量，通过它们把各种语言不同的代码块连接起来，从而达到看起来像是在同一个会话中的效果。</w:t>
      </w:r>
    </w:p>
    <w:p w14:paraId="69DA294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lastRenderedPageBreak/>
        <w:t>本节演示混合使用R、Python、SQL、Ja</w:t>
      </w:r>
      <w:r w:rsidRPr="003D1B36">
        <w:rPr>
          <w:rFonts w:ascii="楷体" w:eastAsia="楷体" w:hAnsi="楷体" w:cs="宋体"/>
          <w:kern w:val="0"/>
          <w:sz w:val="24"/>
          <w:szCs w:val="24"/>
        </w:rPr>
        <w:t>vaScrip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HTML</w:t>
      </w:r>
      <w:r w:rsidRPr="003D1B36">
        <w:rPr>
          <w:rFonts w:ascii="楷体" w:eastAsia="楷体" w:hAnsi="楷体" w:cs="宋体"/>
          <w:kern w:val="0"/>
          <w:sz w:val="24"/>
          <w:szCs w:val="24"/>
        </w:rPr>
        <w:t>/CSS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等6中语言，这是税务系统环境中常用的。至于服务器端的J</w:t>
      </w:r>
      <w:r w:rsidRPr="003D1B36">
        <w:rPr>
          <w:rFonts w:ascii="楷体" w:eastAsia="楷体" w:hAnsi="楷体" w:cs="宋体"/>
          <w:kern w:val="0"/>
          <w:sz w:val="24"/>
          <w:szCs w:val="24"/>
        </w:rPr>
        <w:t>ava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C、Fo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tra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等资源，由R或Python脚本去调用即可。</w:t>
      </w:r>
    </w:p>
    <w:p w14:paraId="716F904A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本节以航空乘客数据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airpassengers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为例,从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云端等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各个数据源加载数据，然后插入SQLite内存数据库中，再执行SQL语句分析。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实际操作中连接数据源后，可以直接执行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QL语句操作数据。因为有多个数据源，这里用SQLite做演示。</w:t>
      </w:r>
    </w:p>
    <w:p w14:paraId="5FFF69D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b/>
          <w:bCs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b/>
          <w:bCs/>
          <w:kern w:val="0"/>
          <w:sz w:val="24"/>
          <w:szCs w:val="24"/>
        </w:rPr>
        <w:t>大数据计算可在云端等</w:t>
      </w:r>
      <w:proofErr w:type="gramStart"/>
      <w:r w:rsidRPr="003D1B36">
        <w:rPr>
          <w:rFonts w:ascii="楷体" w:eastAsia="楷体" w:hAnsi="楷体" w:cs="宋体" w:hint="eastAsia"/>
          <w:b/>
          <w:bCs/>
          <w:kern w:val="0"/>
          <w:sz w:val="24"/>
          <w:szCs w:val="24"/>
        </w:rPr>
        <w:t>强算力</w:t>
      </w:r>
      <w:proofErr w:type="gramEnd"/>
      <w:r w:rsidRPr="003D1B36">
        <w:rPr>
          <w:rFonts w:ascii="楷体" w:eastAsia="楷体" w:hAnsi="楷体" w:cs="宋体" w:hint="eastAsia"/>
          <w:b/>
          <w:bCs/>
          <w:kern w:val="0"/>
          <w:sz w:val="24"/>
          <w:szCs w:val="24"/>
        </w:rPr>
        <w:t>环境上完成，</w:t>
      </w:r>
      <w:proofErr w:type="spellStart"/>
      <w:r w:rsidRPr="003D1B36">
        <w:rPr>
          <w:rFonts w:ascii="楷体" w:eastAsia="楷体" w:hAnsi="楷体" w:cs="宋体"/>
          <w:b/>
          <w:bCs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b/>
          <w:bCs/>
          <w:kern w:val="0"/>
          <w:sz w:val="24"/>
          <w:szCs w:val="24"/>
        </w:rPr>
        <w:t xml:space="preserve"> Server、Shiny Server、R markdown等适合处理预处理好的中间或结果小数据集，作深度的分析和可视化。这是个不错的组合，它们也的确可以连接和增强不同的后端，让孙悟空乘上飞快的筋斗云。R与Python等有数万个各种各样的工具包，提供了各种各样强大的处理能力，连接着世界上庞大而充满活力的开源社区，这是一笔宝贵而丰富的IT资产，正是各个云平台所缺乏的，二者是相辅相成的互补关系，人们应该充分利用。</w:t>
      </w:r>
    </w:p>
    <w:p w14:paraId="648CE3E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b/>
          <w:bCs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b/>
          <w:bCs/>
          <w:kern w:val="0"/>
          <w:sz w:val="24"/>
          <w:szCs w:val="24"/>
        </w:rPr>
        <w:t>海纳百川，有容乃大。上善若水，万物并育而不相害，生态系统因此而得以平衡和良性循环。</w:t>
      </w:r>
    </w:p>
    <w:p w14:paraId="0C0F091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7DD0688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下面具体看看源码，各段源码拼接起来就是完整的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源码文件。</w:t>
      </w:r>
    </w:p>
    <w:p w14:paraId="3550725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1、加载用到的包。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showtex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处理ggplot2绘图中文标签的显示。</w:t>
      </w:r>
    </w:p>
    <w:p w14:paraId="6A3E37E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6FF3BF1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</w:t>
      </w:r>
      <w:r w:rsidRPr="003D1B36">
        <w:rPr>
          <w:rFonts w:ascii="Consolas" w:eastAsia="楷体" w:hAnsi="Consolas" w:cs="Times New Roman"/>
          <w:sz w:val="22"/>
        </w:rPr>
        <w:t>多语言混合使用分析报告示例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74F76A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Jean"</w:t>
      </w:r>
    </w:p>
    <w:p w14:paraId="52B85FD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ate: "`r 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proofErr w:type="gramStart"/>
      <w:r w:rsidRPr="003D1B36">
        <w:rPr>
          <w:rFonts w:ascii="Consolas" w:eastAsia="楷体" w:hAnsi="Consolas" w:cs="Times New Roman"/>
          <w:sz w:val="22"/>
        </w:rPr>
        <w:t>()`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064227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html_document</w:t>
      </w:r>
      <w:proofErr w:type="spellEnd"/>
    </w:p>
    <w:p w14:paraId="33039BD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untime: shiny</w:t>
      </w:r>
    </w:p>
    <w:p w14:paraId="2C7EB6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1426E2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2BEE03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setup, include=FALSE}</w:t>
      </w:r>
    </w:p>
    <w:p w14:paraId="5FAD57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pts_chunk$set</w:t>
      </w:r>
      <w:proofErr w:type="spellEnd"/>
      <w:r w:rsidRPr="003D1B36">
        <w:rPr>
          <w:rFonts w:ascii="Consolas" w:eastAsia="楷体" w:hAnsi="Consolas" w:cs="Times New Roman"/>
          <w:sz w:val="22"/>
        </w:rPr>
        <w:t>(echo = TRUE)</w:t>
      </w:r>
    </w:p>
    <w:p w14:paraId="1801E2E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1B6B5E6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110CF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在</w:t>
      </w:r>
      <w:r w:rsidRPr="003D1B36">
        <w:rPr>
          <w:rFonts w:ascii="Consolas" w:eastAsia="楷体" w:hAnsi="Consolas" w:cs="Times New Roman"/>
          <w:sz w:val="22"/>
        </w:rPr>
        <w:t>R markdown</w:t>
      </w:r>
      <w:r w:rsidRPr="003D1B36">
        <w:rPr>
          <w:rFonts w:ascii="Consolas" w:eastAsia="楷体" w:hAnsi="Consolas" w:cs="Times New Roman"/>
          <w:sz w:val="22"/>
        </w:rPr>
        <w:t>中混合使用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SQL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JavaScript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HTML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CSS</w:t>
      </w:r>
      <w:r w:rsidRPr="003D1B36">
        <w:rPr>
          <w:rFonts w:ascii="Consolas" w:eastAsia="楷体" w:hAnsi="Consolas" w:cs="Times New Roman"/>
          <w:sz w:val="22"/>
        </w:rPr>
        <w:t>等</w:t>
      </w:r>
      <w:r w:rsidRPr="003D1B36">
        <w:rPr>
          <w:rFonts w:ascii="Consolas" w:eastAsia="楷体" w:hAnsi="Consolas" w:cs="Times New Roman"/>
          <w:sz w:val="22"/>
        </w:rPr>
        <w:t>6</w:t>
      </w:r>
      <w:r w:rsidRPr="003D1B36">
        <w:rPr>
          <w:rFonts w:ascii="Consolas" w:eastAsia="楷体" w:hAnsi="Consolas" w:cs="Times New Roman"/>
          <w:sz w:val="22"/>
        </w:rPr>
        <w:t>种语言</w:t>
      </w:r>
    </w:p>
    <w:p w14:paraId="7D06DB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B233E2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加载用到的包</w:t>
      </w:r>
    </w:p>
    <w:p w14:paraId="6213F46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294AB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,  message=FALSE}</w:t>
      </w:r>
    </w:p>
    <w:p w14:paraId="0C72E71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shiny)</w:t>
      </w:r>
    </w:p>
    <w:p w14:paraId="2F174C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reticulate)</w:t>
      </w:r>
    </w:p>
    <w:p w14:paraId="2BE7FF8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library(</w:t>
      </w:r>
      <w:proofErr w:type="gramEnd"/>
      <w:r w:rsidRPr="003D1B36">
        <w:rPr>
          <w:rFonts w:ascii="Consolas" w:eastAsia="楷体" w:hAnsi="Consolas" w:cs="Times New Roman"/>
          <w:sz w:val="22"/>
        </w:rPr>
        <w:t>DBI)</w:t>
      </w:r>
    </w:p>
    <w:p w14:paraId="7E41893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library(</w:t>
      </w:r>
      <w:proofErr w:type="gramEnd"/>
      <w:r w:rsidRPr="003D1B36">
        <w:rPr>
          <w:rFonts w:ascii="Consolas" w:eastAsia="楷体" w:hAnsi="Consolas" w:cs="Times New Roman"/>
          <w:sz w:val="22"/>
        </w:rPr>
        <w:t>RODPS)</w:t>
      </w:r>
    </w:p>
    <w:p w14:paraId="333B151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ggplot2)</w:t>
      </w:r>
    </w:p>
    <w:p w14:paraId="7CA61B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</w:t>
      </w:r>
      <w:proofErr w:type="spellStart"/>
      <w:r w:rsidRPr="003D1B36">
        <w:rPr>
          <w:rFonts w:ascii="Consolas" w:eastAsia="楷体" w:hAnsi="Consolas" w:cs="Times New Roman"/>
          <w:sz w:val="22"/>
        </w:rPr>
        <w:t>plotly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0B66DFE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ibrary(</w:t>
      </w:r>
      <w:proofErr w:type="spellStart"/>
      <w:r w:rsidRPr="003D1B36">
        <w:rPr>
          <w:rFonts w:ascii="Consolas" w:eastAsia="楷体" w:hAnsi="Consolas" w:cs="Times New Roman"/>
          <w:sz w:val="22"/>
        </w:rPr>
        <w:t>showtext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04A8D2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# </w:t>
      </w:r>
      <w:r w:rsidRPr="003D1B36">
        <w:rPr>
          <w:rFonts w:ascii="Consolas" w:eastAsia="楷体" w:hAnsi="Consolas" w:cs="Times New Roman"/>
          <w:sz w:val="22"/>
        </w:rPr>
        <w:t>支持</w:t>
      </w:r>
      <w:r w:rsidRPr="003D1B36">
        <w:rPr>
          <w:rFonts w:ascii="Consolas" w:eastAsia="楷体" w:hAnsi="Consolas" w:cs="Times New Roman"/>
          <w:sz w:val="22"/>
        </w:rPr>
        <w:t>ggplot2</w:t>
      </w:r>
      <w:r w:rsidRPr="003D1B36">
        <w:rPr>
          <w:rFonts w:ascii="Consolas" w:eastAsia="楷体" w:hAnsi="Consolas" w:cs="Times New Roman"/>
          <w:sz w:val="22"/>
        </w:rPr>
        <w:t>绘图中文标注</w:t>
      </w:r>
    </w:p>
    <w:p w14:paraId="5BAE9E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showtext_</w:t>
      </w:r>
      <w:proofErr w:type="gramStart"/>
      <w:r w:rsidRPr="003D1B36">
        <w:rPr>
          <w:rFonts w:ascii="Consolas" w:eastAsia="楷体" w:hAnsi="Consolas" w:cs="Times New Roman"/>
          <w:sz w:val="22"/>
        </w:rPr>
        <w:t>auto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54F2989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1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roc.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79D59FD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1361EF0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F1B6CA8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A243AB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6AECE4C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6B120C82" wp14:editId="2E76CA8B">
            <wp:extent cx="5274310" cy="2829560"/>
            <wp:effectExtent l="0" t="0" r="2540" b="8890"/>
            <wp:docPr id="750" name="图片 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19AE2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76F9BDB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2、从各种数据源加载数据，这里展示了R与Python的合用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以及相互引用变量</w:t>
      </w:r>
      <w:r w:rsidRPr="003D1B36">
        <w:rPr>
          <w:rFonts w:ascii="楷体" w:eastAsia="楷体" w:hAnsi="楷体" w:cs="宋体"/>
          <w:kern w:val="0"/>
          <w:sz w:val="24"/>
          <w:szCs w:val="24"/>
        </w:rPr>
        <w:t>。R可以连接几乎所有现有的数据源。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阿里云有提供</w:t>
      </w:r>
      <w:r w:rsidRPr="003D1B36">
        <w:rPr>
          <w:rFonts w:ascii="楷体" w:eastAsia="楷体" w:hAnsi="楷体" w:cs="宋体"/>
          <w:kern w:val="0"/>
          <w:sz w:val="24"/>
          <w:szCs w:val="24"/>
        </w:rPr>
        <w:t>R接口包，直接用R语言，华为云用的是Python。需要连接其它云等后端的，至少会有Python接口包可用。Oracle有提供R接口包，很多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历史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数据还是在Oracle数据库里。</w:t>
      </w:r>
    </w:p>
    <w:p w14:paraId="1FBAEC8A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11124A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先从各个数据源加载数据</w:t>
      </w:r>
    </w:p>
    <w:p w14:paraId="69B7EF2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05FDA1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从</w:t>
      </w:r>
      <w:r w:rsidRPr="003D1B36">
        <w:rPr>
          <w:rFonts w:ascii="Consolas" w:eastAsia="楷体" w:hAnsi="Consolas" w:cs="Times New Roman"/>
          <w:sz w:val="22"/>
        </w:rPr>
        <w:t>Oracle</w:t>
      </w:r>
      <w:r w:rsidRPr="003D1B36">
        <w:rPr>
          <w:rFonts w:ascii="Consolas" w:eastAsia="楷体" w:hAnsi="Consolas" w:cs="Times New Roman"/>
          <w:sz w:val="22"/>
        </w:rPr>
        <w:t>加载数据</w:t>
      </w:r>
    </w:p>
    <w:p w14:paraId="083E22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, eval=FALSE}</w:t>
      </w:r>
    </w:p>
    <w:p w14:paraId="52C653B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如果连接</w:t>
      </w:r>
      <w:r w:rsidRPr="003D1B36">
        <w:rPr>
          <w:rFonts w:ascii="Consolas" w:eastAsia="楷体" w:hAnsi="Consolas" w:cs="Times New Roman"/>
          <w:sz w:val="22"/>
        </w:rPr>
        <w:t>Oracle</w:t>
      </w:r>
    </w:p>
    <w:p w14:paraId="1D877FA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library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ROracle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72383AF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create </w:t>
      </w:r>
      <w:proofErr w:type="gramStart"/>
      <w:r w:rsidRPr="003D1B36">
        <w:rPr>
          <w:rFonts w:ascii="Consolas" w:eastAsia="楷体" w:hAnsi="Consolas" w:cs="Times New Roman"/>
          <w:sz w:val="22"/>
        </w:rPr>
        <w:t>a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Oracle instance and create one connection.</w:t>
      </w:r>
    </w:p>
    <w:p w14:paraId="723C3DF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ora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&lt;- </w:t>
      </w:r>
      <w:proofErr w:type="gramStart"/>
      <w:r w:rsidRPr="003D1B36">
        <w:rPr>
          <w:rFonts w:ascii="Consolas" w:eastAsia="楷体" w:hAnsi="Consolas" w:cs="Times New Roman"/>
          <w:sz w:val="22"/>
        </w:rPr>
        <w:t>Oracle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)         ## or </w:t>
      </w:r>
      <w:proofErr w:type="spellStart"/>
      <w:r w:rsidRPr="003D1B36">
        <w:rPr>
          <w:rFonts w:ascii="Consolas" w:eastAsia="楷体" w:hAnsi="Consolas" w:cs="Times New Roman"/>
          <w:sz w:val="22"/>
        </w:rPr>
        <w:t>dbDriver</w:t>
      </w:r>
      <w:proofErr w:type="spellEnd"/>
      <w:r w:rsidRPr="003D1B36">
        <w:rPr>
          <w:rFonts w:ascii="Consolas" w:eastAsia="楷体" w:hAnsi="Consolas" w:cs="Times New Roman"/>
          <w:sz w:val="22"/>
        </w:rPr>
        <w:t>("Oracle")</w:t>
      </w:r>
    </w:p>
    <w:p w14:paraId="0C2264A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con 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bConnec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ra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username = "user", password = "password", </w:t>
      </w:r>
      <w:proofErr w:type="spellStart"/>
      <w:r w:rsidRPr="003D1B36">
        <w:rPr>
          <w:rFonts w:ascii="Consolas" w:eastAsia="楷体" w:hAnsi="Consolas" w:cs="Times New Roman"/>
          <w:sz w:val="22"/>
        </w:rPr>
        <w:t>db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SID")</w:t>
      </w:r>
    </w:p>
    <w:p w14:paraId="1E7D3E5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5CDE6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  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bSendQuery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con, "select * from 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")</w:t>
      </w:r>
    </w:p>
    <w:p w14:paraId="06FF55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passengers &lt;- </w:t>
      </w:r>
      <w:proofErr w:type="gramStart"/>
      <w:r w:rsidRPr="003D1B36">
        <w:rPr>
          <w:rFonts w:ascii="Consolas" w:eastAsia="楷体" w:hAnsi="Consolas" w:cs="Times New Roman"/>
          <w:sz w:val="22"/>
        </w:rPr>
        <w:t>fetch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rs</w:t>
      </w:r>
      <w:proofErr w:type="spellEnd"/>
      <w:r w:rsidRPr="003D1B36">
        <w:rPr>
          <w:rFonts w:ascii="Consolas" w:eastAsia="楷体" w:hAnsi="Consolas" w:cs="Times New Roman"/>
          <w:sz w:val="22"/>
        </w:rPr>
        <w:t>, n = -1)</w:t>
      </w:r>
    </w:p>
    <w:p w14:paraId="0C6D618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dbClearResul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)   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   ## done with this query</w:t>
      </w:r>
    </w:p>
    <w:p w14:paraId="5B445C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88B516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3BEECF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E95353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从阿里云载入数据</w:t>
      </w:r>
    </w:p>
    <w:p w14:paraId="0D2854E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5F4D0EE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assengers&lt;</w:t>
      </w:r>
      <w:proofErr w:type="gramStart"/>
      <w:r w:rsidRPr="003D1B36">
        <w:rPr>
          <w:rFonts w:ascii="Consolas" w:eastAsia="楷体" w:hAnsi="Consolas" w:cs="Times New Roman"/>
          <w:sz w:val="22"/>
        </w:rPr>
        <w:t>-</w:t>
      </w:r>
      <w:proofErr w:type="spellStart"/>
      <w:r w:rsidRPr="003D1B36">
        <w:rPr>
          <w:rFonts w:ascii="Consolas" w:eastAsia="楷体" w:hAnsi="Consolas" w:cs="Times New Roman"/>
          <w:sz w:val="22"/>
        </w:rPr>
        <w:t>rodps.sq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"select * from 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") </w:t>
      </w:r>
    </w:p>
    <w:p w14:paraId="2A41CBF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names(passengers)&lt;-c("</w:t>
      </w:r>
      <w:proofErr w:type="spellStart"/>
      <w:r w:rsidRPr="003D1B36">
        <w:rPr>
          <w:rFonts w:ascii="Consolas" w:eastAsia="楷体" w:hAnsi="Consolas" w:cs="Times New Roman"/>
          <w:sz w:val="22"/>
        </w:rPr>
        <w:t>month","passengers</w:t>
      </w:r>
      <w:proofErr w:type="spellEnd"/>
      <w:r w:rsidRPr="003D1B36">
        <w:rPr>
          <w:rFonts w:ascii="Consolas" w:eastAsia="楷体" w:hAnsi="Consolas" w:cs="Times New Roman"/>
          <w:sz w:val="22"/>
        </w:rPr>
        <w:t>")</w:t>
      </w:r>
    </w:p>
    <w:p w14:paraId="3939F1C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kable</w:t>
      </w:r>
      <w:proofErr w:type="spellEnd"/>
      <w:r w:rsidRPr="003D1B36">
        <w:rPr>
          <w:rFonts w:ascii="Consolas" w:eastAsia="楷体" w:hAnsi="Consolas" w:cs="Times New Roman"/>
          <w:sz w:val="22"/>
        </w:rPr>
        <w:t>(head(passengers,5))</w:t>
      </w:r>
    </w:p>
    <w:p w14:paraId="7EFE65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008698B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69C5C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从华为云载入数据</w:t>
      </w:r>
    </w:p>
    <w:p w14:paraId="779555B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7055FA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设置</w:t>
      </w:r>
      <w:r w:rsidRPr="003D1B36">
        <w:rPr>
          <w:rFonts w:ascii="Consolas" w:eastAsia="楷体" w:hAnsi="Consolas" w:cs="Times New Roman"/>
          <w:sz w:val="22"/>
        </w:rPr>
        <w:t>local</w:t>
      </w:r>
    </w:p>
    <w:p w14:paraId="6432BF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09E05F6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from </w:t>
      </w:r>
      <w:proofErr w:type="spellStart"/>
      <w:r w:rsidRPr="003D1B36">
        <w:rPr>
          <w:rFonts w:ascii="Consolas" w:eastAsia="楷体" w:hAnsi="Consolas" w:cs="Times New Roman"/>
          <w:sz w:val="22"/>
        </w:rPr>
        <w:t>dli.dli_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import </w:t>
      </w:r>
      <w:proofErr w:type="spellStart"/>
      <w:r w:rsidRPr="003D1B36">
        <w:rPr>
          <w:rFonts w:ascii="Consolas" w:eastAsia="楷体" w:hAnsi="Consolas" w:cs="Times New Roman"/>
          <w:sz w:val="22"/>
        </w:rPr>
        <w:t>DliClient</w:t>
      </w:r>
      <w:proofErr w:type="spellEnd"/>
    </w:p>
    <w:p w14:paraId="7FB7F7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from </w:t>
      </w:r>
      <w:proofErr w:type="spellStart"/>
      <w:r w:rsidRPr="003D1B36">
        <w:rPr>
          <w:rFonts w:ascii="Consolas" w:eastAsia="楷体" w:hAnsi="Consolas" w:cs="Times New Roman"/>
          <w:sz w:val="22"/>
        </w:rPr>
        <w:t>ob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import *</w:t>
      </w:r>
    </w:p>
    <w:p w14:paraId="4FA300A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</w:t>
      </w:r>
      <w:r w:rsidRPr="003D1B36">
        <w:rPr>
          <w:rFonts w:ascii="Consolas" w:eastAsia="楷体" w:hAnsi="Consolas" w:cs="Times New Roman"/>
          <w:sz w:val="22"/>
        </w:rPr>
        <w:t>这是自己添加的自定义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模块，存放访问</w:t>
      </w:r>
      <w:r w:rsidRPr="003D1B36">
        <w:rPr>
          <w:rFonts w:ascii="Consolas" w:eastAsia="楷体" w:hAnsi="Consolas" w:cs="Times New Roman"/>
          <w:sz w:val="22"/>
        </w:rPr>
        <w:t>DLI</w:t>
      </w:r>
      <w:r w:rsidRPr="003D1B36">
        <w:rPr>
          <w:rFonts w:ascii="Consolas" w:eastAsia="楷体" w:hAnsi="Consolas" w:cs="Times New Roman"/>
          <w:sz w:val="22"/>
        </w:rPr>
        <w:t>的</w:t>
      </w:r>
      <w:r w:rsidRPr="003D1B36">
        <w:rPr>
          <w:rFonts w:ascii="Consolas" w:eastAsia="楷体" w:hAnsi="Consolas" w:cs="Times New Roman"/>
          <w:sz w:val="22"/>
        </w:rPr>
        <w:t>access key</w:t>
      </w:r>
      <w:r w:rsidRPr="003D1B36">
        <w:rPr>
          <w:rFonts w:ascii="Consolas" w:eastAsia="楷体" w:hAnsi="Consolas" w:cs="Times New Roman"/>
          <w:sz w:val="22"/>
        </w:rPr>
        <w:t>与</w:t>
      </w:r>
      <w:r w:rsidRPr="003D1B36">
        <w:rPr>
          <w:rFonts w:ascii="Consolas" w:eastAsia="楷体" w:hAnsi="Consolas" w:cs="Times New Roman"/>
          <w:sz w:val="22"/>
        </w:rPr>
        <w:t>secret key</w:t>
      </w:r>
      <w:r w:rsidRPr="003D1B36">
        <w:rPr>
          <w:rFonts w:ascii="Consolas" w:eastAsia="楷体" w:hAnsi="Consolas" w:cs="Times New Roman"/>
          <w:sz w:val="22"/>
        </w:rPr>
        <w:t>，因为源码是网上可见的。</w:t>
      </w:r>
    </w:p>
    <w:p w14:paraId="3B5DC0F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from dli import </w:t>
      </w:r>
      <w:proofErr w:type="spellStart"/>
      <w:r w:rsidRPr="003D1B36">
        <w:rPr>
          <w:rFonts w:ascii="Consolas" w:eastAsia="楷体" w:hAnsi="Consolas" w:cs="Times New Roman"/>
          <w:sz w:val="22"/>
        </w:rPr>
        <w:t>dlikeys</w:t>
      </w:r>
      <w:proofErr w:type="spellEnd"/>
    </w:p>
    <w:p w14:paraId="16C1A9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from </w:t>
      </w:r>
      <w:proofErr w:type="spellStart"/>
      <w:r w:rsidRPr="003D1B36">
        <w:rPr>
          <w:rFonts w:ascii="Consolas" w:eastAsia="楷体" w:hAnsi="Consolas" w:cs="Times New Roman"/>
          <w:sz w:val="22"/>
        </w:rPr>
        <w:t>ob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import </w:t>
      </w:r>
      <w:proofErr w:type="spellStart"/>
      <w:r w:rsidRPr="003D1B36">
        <w:rPr>
          <w:rFonts w:ascii="Consolas" w:eastAsia="楷体" w:hAnsi="Consolas" w:cs="Times New Roman"/>
          <w:sz w:val="22"/>
        </w:rPr>
        <w:t>obskeys</w:t>
      </w:r>
      <w:proofErr w:type="spellEnd"/>
    </w:p>
    <w:p w14:paraId="1E8E0D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from datetime import datetime</w:t>
      </w:r>
    </w:p>
    <w:p w14:paraId="4AA3CDA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import locale</w:t>
      </w:r>
    </w:p>
    <w:p w14:paraId="0914645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import time</w:t>
      </w:r>
    </w:p>
    <w:p w14:paraId="6E5A49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import </w:t>
      </w:r>
      <w:proofErr w:type="spellStart"/>
      <w:r w:rsidRPr="003D1B36">
        <w:rPr>
          <w:rFonts w:ascii="Consolas" w:eastAsia="楷体" w:hAnsi="Consolas" w:cs="Times New Roman"/>
          <w:sz w:val="22"/>
        </w:rPr>
        <w:t>os</w:t>
      </w:r>
      <w:proofErr w:type="spellEnd"/>
    </w:p>
    <w:p w14:paraId="18B163B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import sys</w:t>
      </w:r>
    </w:p>
    <w:p w14:paraId="684A73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import pandas as pd</w:t>
      </w:r>
    </w:p>
    <w:p w14:paraId="0B47E05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from io import </w:t>
      </w:r>
      <w:proofErr w:type="spellStart"/>
      <w:r w:rsidRPr="003D1B36">
        <w:rPr>
          <w:rFonts w:ascii="Consolas" w:eastAsia="楷体" w:hAnsi="Consolas" w:cs="Times New Roman"/>
          <w:sz w:val="22"/>
        </w:rPr>
        <w:t>BytesIO</w:t>
      </w:r>
      <w:proofErr w:type="spellEnd"/>
    </w:p>
    <w:p w14:paraId="5F768E5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import </w:t>
      </w:r>
      <w:proofErr w:type="spellStart"/>
      <w:r w:rsidRPr="003D1B36">
        <w:rPr>
          <w:rFonts w:ascii="Consolas" w:eastAsia="楷体" w:hAnsi="Consolas" w:cs="Times New Roman"/>
          <w:sz w:val="22"/>
        </w:rPr>
        <w:t>numpy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as np</w:t>
      </w:r>
    </w:p>
    <w:p w14:paraId="6240BCC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8964E0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locale.setlocal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locale.LC_ALL</w:t>
      </w:r>
      <w:proofErr w:type="spellEnd"/>
      <w:r w:rsidRPr="003D1B36">
        <w:rPr>
          <w:rFonts w:ascii="Consolas" w:eastAsia="楷体" w:hAnsi="Consolas" w:cs="Times New Roman"/>
          <w:sz w:val="22"/>
        </w:rPr>
        <w:t>, 'en_US.UTF-8')</w:t>
      </w:r>
    </w:p>
    <w:p w14:paraId="693CE7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rint(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locale.getlocal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)</w:t>
      </w:r>
    </w:p>
    <w:p w14:paraId="608D85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05177F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GMT_DATE_FORMAT = '%a, %d %b %Y %</w:t>
      </w:r>
      <w:proofErr w:type="gramStart"/>
      <w:r w:rsidRPr="003D1B36">
        <w:rPr>
          <w:rFonts w:ascii="Consolas" w:eastAsia="楷体" w:hAnsi="Consolas" w:cs="Times New Roman"/>
          <w:sz w:val="22"/>
        </w:rPr>
        <w:t>H:%</w:t>
      </w:r>
      <w:proofErr w:type="gramEnd"/>
      <w:r w:rsidRPr="003D1B36">
        <w:rPr>
          <w:rFonts w:ascii="Consolas" w:eastAsia="楷体" w:hAnsi="Consolas" w:cs="Times New Roman"/>
          <w:sz w:val="22"/>
        </w:rPr>
        <w:t>M:%S GMT'</w:t>
      </w:r>
    </w:p>
    <w:p w14:paraId="4074D8D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LONG_DATE_FORMAT = '%</w:t>
      </w:r>
      <w:proofErr w:type="spellStart"/>
      <w:r w:rsidRPr="003D1B36">
        <w:rPr>
          <w:rFonts w:ascii="Consolas" w:eastAsia="楷体" w:hAnsi="Consolas" w:cs="Times New Roman"/>
          <w:sz w:val="22"/>
        </w:rPr>
        <w:t>Y%m%dT%H%M%SZ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5DAF5ED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HORT_DATE_FORMAT = '%</w:t>
      </w:r>
      <w:proofErr w:type="spellStart"/>
      <w:r w:rsidRPr="003D1B36">
        <w:rPr>
          <w:rFonts w:ascii="Consolas" w:eastAsia="楷体" w:hAnsi="Consolas" w:cs="Times New Roman"/>
          <w:sz w:val="22"/>
        </w:rPr>
        <w:t>Y%m%d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2BD704F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EXPIRATION_DATE_FORMAT = '%Y-%m-%</w:t>
      </w:r>
      <w:proofErr w:type="spellStart"/>
      <w:r w:rsidRPr="003D1B36">
        <w:rPr>
          <w:rFonts w:ascii="Consolas" w:eastAsia="楷体" w:hAnsi="Consolas" w:cs="Times New Roman"/>
          <w:sz w:val="22"/>
        </w:rPr>
        <w:t>dT%</w:t>
      </w:r>
      <w:proofErr w:type="gramStart"/>
      <w:r w:rsidRPr="003D1B36">
        <w:rPr>
          <w:rFonts w:ascii="Consolas" w:eastAsia="楷体" w:hAnsi="Consolas" w:cs="Times New Roman"/>
          <w:sz w:val="22"/>
        </w:rPr>
        <w:t>H</w:t>
      </w:r>
      <w:proofErr w:type="spellEnd"/>
      <w:r w:rsidRPr="003D1B36">
        <w:rPr>
          <w:rFonts w:ascii="Consolas" w:eastAsia="楷体" w:hAnsi="Consolas" w:cs="Times New Roman"/>
          <w:sz w:val="22"/>
        </w:rPr>
        <w:t>:%</w:t>
      </w:r>
      <w:proofErr w:type="gramEnd"/>
      <w:r w:rsidRPr="003D1B36">
        <w:rPr>
          <w:rFonts w:ascii="Consolas" w:eastAsia="楷体" w:hAnsi="Consolas" w:cs="Times New Roman"/>
          <w:sz w:val="22"/>
        </w:rPr>
        <w:t>M:%SZ'</w:t>
      </w:r>
    </w:p>
    <w:p w14:paraId="72E5AE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06DD8B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now_dat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atetime.utcnow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41208E2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str_dat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now_</w:t>
      </w:r>
      <w:proofErr w:type="gramStart"/>
      <w:r w:rsidRPr="003D1B36">
        <w:rPr>
          <w:rFonts w:ascii="Consolas" w:eastAsia="楷体" w:hAnsi="Consolas" w:cs="Times New Roman"/>
          <w:sz w:val="22"/>
        </w:rPr>
        <w:t>date.strf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GMT_DATE_FORMAT)</w:t>
      </w:r>
    </w:p>
    <w:p w14:paraId="18FAFAC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rint(</w:t>
      </w:r>
      <w:proofErr w:type="spellStart"/>
      <w:r w:rsidRPr="003D1B36">
        <w:rPr>
          <w:rFonts w:ascii="Consolas" w:eastAsia="楷体" w:hAnsi="Consolas" w:cs="Times New Roman"/>
          <w:sz w:val="22"/>
        </w:rPr>
        <w:t>str_date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6F73D1D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9457F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A3BB78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初始化</w:t>
      </w:r>
      <w:r w:rsidRPr="003D1B36">
        <w:rPr>
          <w:rFonts w:ascii="Consolas" w:eastAsia="楷体" w:hAnsi="Consolas" w:cs="Times New Roman"/>
          <w:sz w:val="22"/>
        </w:rPr>
        <w:t>OBS client</w:t>
      </w:r>
    </w:p>
    <w:p w14:paraId="2FFC14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74B0178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ef </w:t>
      </w:r>
      <w:proofErr w:type="spellStart"/>
      <w:r w:rsidRPr="003D1B36">
        <w:rPr>
          <w:rFonts w:ascii="Consolas" w:eastAsia="楷体" w:hAnsi="Consolas" w:cs="Times New Roman"/>
          <w:sz w:val="22"/>
        </w:rPr>
        <w:t>init_obs_</w:t>
      </w:r>
      <w:proofErr w:type="gramStart"/>
      <w:r w:rsidRPr="003D1B36">
        <w:rPr>
          <w:rFonts w:ascii="Consolas" w:eastAsia="楷体" w:hAnsi="Consolas" w:cs="Times New Roman"/>
          <w:sz w:val="22"/>
        </w:rPr>
        <w:t>clie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:</w:t>
      </w:r>
    </w:p>
    <w:p w14:paraId="2282F1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AK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obskeys.obsAK</w:t>
      </w:r>
      <w:proofErr w:type="spellEnd"/>
      <w:proofErr w:type="gramEnd"/>
    </w:p>
    <w:p w14:paraId="146B3D7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SK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obskeys.obsSK</w:t>
      </w:r>
      <w:proofErr w:type="spellEnd"/>
      <w:proofErr w:type="gramEnd"/>
    </w:p>
    <w:p w14:paraId="7121CA3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server = 'https://obs.cn-south-1.myhuaweicloud.com'</w:t>
      </w:r>
    </w:p>
    <w:p w14:paraId="3857342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Constructs </w:t>
      </w:r>
      <w:proofErr w:type="gramStart"/>
      <w:r w:rsidRPr="003D1B36">
        <w:rPr>
          <w:rFonts w:ascii="Consolas" w:eastAsia="楷体" w:hAnsi="Consolas" w:cs="Times New Roman"/>
          <w:sz w:val="22"/>
        </w:rPr>
        <w:t>a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ob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client instance with your account for accessing OBS</w:t>
      </w:r>
    </w:p>
    <w:p w14:paraId="0477F7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obs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ObsClie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access_key_id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=AK, </w:t>
      </w:r>
      <w:proofErr w:type="spellStart"/>
      <w:r w:rsidRPr="003D1B36">
        <w:rPr>
          <w:rFonts w:ascii="Consolas" w:eastAsia="楷体" w:hAnsi="Consolas" w:cs="Times New Roman"/>
          <w:sz w:val="22"/>
        </w:rPr>
        <w:t>secret_access_key</w:t>
      </w:r>
      <w:proofErr w:type="spellEnd"/>
      <w:r w:rsidRPr="003D1B36">
        <w:rPr>
          <w:rFonts w:ascii="Consolas" w:eastAsia="楷体" w:hAnsi="Consolas" w:cs="Times New Roman"/>
          <w:sz w:val="22"/>
        </w:rPr>
        <w:t>=SK, server=server)</w:t>
      </w:r>
    </w:p>
    <w:p w14:paraId="09576E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return </w:t>
      </w:r>
      <w:proofErr w:type="spellStart"/>
      <w:r w:rsidRPr="003D1B36">
        <w:rPr>
          <w:rFonts w:ascii="Consolas" w:eastAsia="楷体" w:hAnsi="Consolas" w:cs="Times New Roman"/>
          <w:sz w:val="22"/>
        </w:rPr>
        <w:t>obsClient</w:t>
      </w:r>
      <w:proofErr w:type="spellEnd"/>
    </w:p>
    <w:p w14:paraId="7A2FBA0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4002C2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db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</w:t>
      </w:r>
      <w:proofErr w:type="spellStart"/>
      <w:r w:rsidRPr="003D1B36">
        <w:rPr>
          <w:rFonts w:ascii="Consolas" w:eastAsia="楷体" w:hAnsi="Consolas" w:cs="Times New Roman"/>
          <w:sz w:val="22"/>
        </w:rPr>
        <w:t>geshui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65ABBCF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queue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default'</w:t>
      </w:r>
    </w:p>
    <w:p w14:paraId="087C80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bucket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</w:t>
      </w:r>
      <w:proofErr w:type="spellStart"/>
      <w:r w:rsidRPr="003D1B36">
        <w:rPr>
          <w:rFonts w:ascii="Consolas" w:eastAsia="楷体" w:hAnsi="Consolas" w:cs="Times New Roman"/>
          <w:sz w:val="22"/>
        </w:rPr>
        <w:t>gsmx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2B645B1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4070ED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obs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init_obs_</w:t>
      </w:r>
      <w:proofErr w:type="gramStart"/>
      <w:r w:rsidRPr="003D1B36">
        <w:rPr>
          <w:rFonts w:ascii="Consolas" w:eastAsia="楷体" w:hAnsi="Consolas" w:cs="Times New Roman"/>
          <w:sz w:val="22"/>
        </w:rPr>
        <w:t>clie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5DD142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FF592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B03D4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D0D9B8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从</w:t>
      </w:r>
      <w:r w:rsidRPr="003D1B36">
        <w:rPr>
          <w:rFonts w:ascii="Consolas" w:eastAsia="楷体" w:hAnsi="Consolas" w:cs="Times New Roman"/>
          <w:sz w:val="22"/>
        </w:rPr>
        <w:t>OBS</w:t>
      </w:r>
      <w:r w:rsidRPr="003D1B36">
        <w:rPr>
          <w:rFonts w:ascii="Consolas" w:eastAsia="楷体" w:hAnsi="Consolas" w:cs="Times New Roman"/>
          <w:sz w:val="22"/>
        </w:rPr>
        <w:t>加载数据</w:t>
      </w:r>
    </w:p>
    <w:p w14:paraId="3E13C8A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1804B2D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key = 'airpassengers.csv'</w:t>
      </w:r>
    </w:p>
    <w:p w14:paraId="074CA5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cols = ["</w:t>
      </w:r>
      <w:proofErr w:type="spellStart"/>
      <w:r w:rsidRPr="003D1B36">
        <w:rPr>
          <w:rFonts w:ascii="Consolas" w:eastAsia="楷体" w:hAnsi="Consolas" w:cs="Times New Roman"/>
          <w:sz w:val="22"/>
        </w:rPr>
        <w:t>month","passengers</w:t>
      </w:r>
      <w:proofErr w:type="spellEnd"/>
      <w:r w:rsidRPr="003D1B36">
        <w:rPr>
          <w:rFonts w:ascii="Consolas" w:eastAsia="楷体" w:hAnsi="Consolas" w:cs="Times New Roman"/>
          <w:sz w:val="22"/>
        </w:rPr>
        <w:t>"]; types = {"</w:t>
      </w:r>
      <w:proofErr w:type="spellStart"/>
      <w:r w:rsidRPr="003D1B36">
        <w:rPr>
          <w:rFonts w:ascii="Consolas" w:eastAsia="楷体" w:hAnsi="Consolas" w:cs="Times New Roman"/>
          <w:sz w:val="22"/>
        </w:rPr>
        <w:t>month":str,"passengers":int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227F04C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resp = </w:t>
      </w:r>
      <w:proofErr w:type="spellStart"/>
      <w:r w:rsidRPr="003D1B36">
        <w:rPr>
          <w:rFonts w:ascii="Consolas" w:eastAsia="楷体" w:hAnsi="Consolas" w:cs="Times New Roman"/>
          <w:sz w:val="22"/>
        </w:rPr>
        <w:t>obsClient.getObjec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bucket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key, </w:t>
      </w:r>
      <w:proofErr w:type="spellStart"/>
      <w:r w:rsidRPr="003D1B36">
        <w:rPr>
          <w:rFonts w:ascii="Consolas" w:eastAsia="楷体" w:hAnsi="Consolas" w:cs="Times New Roman"/>
          <w:sz w:val="22"/>
        </w:rPr>
        <w:t>loadStreamInMemory</w:t>
      </w:r>
      <w:proofErr w:type="spellEnd"/>
      <w:r w:rsidRPr="003D1B36">
        <w:rPr>
          <w:rFonts w:ascii="Consolas" w:eastAsia="楷体" w:hAnsi="Consolas" w:cs="Times New Roman"/>
          <w:sz w:val="22"/>
        </w:rPr>
        <w:t>=True)</w:t>
      </w:r>
    </w:p>
    <w:p w14:paraId="7DE6F3D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fileByte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BytesIO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 </w:t>
      </w:r>
      <w:proofErr w:type="spellStart"/>
      <w:r w:rsidRPr="003D1B36">
        <w:rPr>
          <w:rFonts w:ascii="Consolas" w:eastAsia="楷体" w:hAnsi="Consolas" w:cs="Times New Roman"/>
          <w:sz w:val="22"/>
        </w:rPr>
        <w:t>resp</w:t>
      </w:r>
      <w:proofErr w:type="gramEnd"/>
      <w:r w:rsidRPr="003D1B36">
        <w:rPr>
          <w:rFonts w:ascii="Consolas" w:eastAsia="楷体" w:hAnsi="Consolas" w:cs="Times New Roman"/>
          <w:sz w:val="22"/>
        </w:rPr>
        <w:t>.body.buffer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)</w:t>
      </w:r>
    </w:p>
    <w:p w14:paraId="2025B6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passengers = </w:t>
      </w:r>
      <w:proofErr w:type="gramStart"/>
      <w:r w:rsidRPr="003D1B36">
        <w:rPr>
          <w:rFonts w:ascii="Consolas" w:eastAsia="楷体" w:hAnsi="Consolas" w:cs="Times New Roman"/>
          <w:sz w:val="22"/>
        </w:rPr>
        <w:t>pd.read</w:t>
      </w:r>
      <w:proofErr w:type="gramEnd"/>
      <w:r w:rsidRPr="003D1B36">
        <w:rPr>
          <w:rFonts w:ascii="Consolas" w:eastAsia="楷体" w:hAnsi="Consolas" w:cs="Times New Roman"/>
          <w:sz w:val="22"/>
        </w:rPr>
        <w:t>_csv(fileBytes,header=1,names=cols,dtype=types,encoding='utf-8')</w:t>
      </w:r>
    </w:p>
    <w:p w14:paraId="61D56C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gramStart"/>
      <w:r w:rsidRPr="003D1B36">
        <w:rPr>
          <w:rFonts w:ascii="Consolas" w:eastAsia="楷体" w:hAnsi="Consolas" w:cs="Times New Roman"/>
          <w:sz w:val="22"/>
        </w:rPr>
        <w:t>print</w:t>
      </w:r>
      <w:proofErr w:type="gramEnd"/>
      <w:r w:rsidRPr="003D1B36">
        <w:rPr>
          <w:rFonts w:ascii="Consolas" w:eastAsia="楷体" w:hAnsi="Consolas" w:cs="Times New Roman"/>
          <w:sz w:val="22"/>
        </w:rPr>
        <w:t>(passengers)</w:t>
      </w:r>
    </w:p>
    <w:p w14:paraId="53A7244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E286F4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04186F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在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脚本中引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变量</w:t>
      </w:r>
    </w:p>
    <w:p w14:paraId="6CE407A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通过加</w:t>
      </w:r>
      <w:r w:rsidRPr="003D1B36">
        <w:rPr>
          <w:rFonts w:ascii="Consolas" w:eastAsia="楷体" w:hAnsi="Consolas" w:cs="Times New Roman"/>
          <w:sz w:val="22"/>
        </w:rPr>
        <w:t>'</w:t>
      </w:r>
      <w:proofErr w:type="spellStart"/>
      <w:r w:rsidRPr="003D1B36">
        <w:rPr>
          <w:rFonts w:ascii="Consolas" w:eastAsia="楷体" w:hAnsi="Consolas" w:cs="Times New Roman"/>
          <w:sz w:val="22"/>
        </w:rPr>
        <w:t>py</w:t>
      </w:r>
      <w:proofErr w:type="spellEnd"/>
      <w:r w:rsidRPr="003D1B36">
        <w:rPr>
          <w:rFonts w:ascii="Consolas" w:eastAsia="楷体" w:hAnsi="Consolas" w:cs="Times New Roman"/>
          <w:sz w:val="22"/>
        </w:rPr>
        <w:t>$'</w:t>
      </w:r>
      <w:r w:rsidRPr="003D1B36">
        <w:rPr>
          <w:rFonts w:ascii="Consolas" w:eastAsia="楷体" w:hAnsi="Consolas" w:cs="Times New Roman"/>
          <w:sz w:val="22"/>
        </w:rPr>
        <w:t>前缀引用。</w:t>
      </w:r>
    </w:p>
    <w:p w14:paraId="03065B8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25F2F5D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kable</w:t>
      </w:r>
      <w:proofErr w:type="spellEnd"/>
      <w:r w:rsidRPr="003D1B36">
        <w:rPr>
          <w:rFonts w:ascii="Consolas" w:eastAsia="楷体" w:hAnsi="Consolas" w:cs="Times New Roman"/>
          <w:sz w:val="22"/>
        </w:rPr>
        <w:t>(head(py$passengers,5))</w:t>
      </w:r>
    </w:p>
    <w:p w14:paraId="74CDBC6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13C1AB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7EECF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中引用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变量</w:t>
      </w:r>
    </w:p>
    <w:p w14:paraId="6F9F8C4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通过加</w:t>
      </w:r>
      <w:r w:rsidRPr="003D1B36">
        <w:rPr>
          <w:rFonts w:ascii="Consolas" w:eastAsia="楷体" w:hAnsi="Consolas" w:cs="Times New Roman"/>
          <w:sz w:val="22"/>
        </w:rPr>
        <w:t>'r.'</w:t>
      </w:r>
      <w:r w:rsidRPr="003D1B36">
        <w:rPr>
          <w:rFonts w:ascii="Consolas" w:eastAsia="楷体" w:hAnsi="Consolas" w:cs="Times New Roman"/>
          <w:sz w:val="22"/>
        </w:rPr>
        <w:t>前缀引用。</w:t>
      </w:r>
    </w:p>
    <w:p w14:paraId="56D6771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7CA440D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rint(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.passenger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[0:5])</w:t>
      </w:r>
    </w:p>
    <w:p w14:paraId="44595A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2EC9A3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9E446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55F80E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设置</w:t>
      </w:r>
      <w:proofErr w:type="gramStart"/>
      <w:r w:rsidRPr="003D1B36">
        <w:rPr>
          <w:rFonts w:ascii="Consolas" w:eastAsia="楷体" w:hAnsi="Consolas" w:cs="Times New Roman"/>
          <w:sz w:val="22"/>
        </w:rPr>
        <w:t>数据湖</w:t>
      </w:r>
      <w:proofErr w:type="gramEnd"/>
      <w:r w:rsidRPr="003D1B36">
        <w:rPr>
          <w:rFonts w:ascii="Consolas" w:eastAsia="楷体" w:hAnsi="Consolas" w:cs="Times New Roman"/>
          <w:sz w:val="22"/>
        </w:rPr>
        <w:t>客户端</w:t>
      </w:r>
    </w:p>
    <w:p w14:paraId="3BE0787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2D79DA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ef </w:t>
      </w:r>
      <w:proofErr w:type="spellStart"/>
      <w:r w:rsidRPr="003D1B36">
        <w:rPr>
          <w:rFonts w:ascii="Consolas" w:eastAsia="楷体" w:hAnsi="Consolas" w:cs="Times New Roman"/>
          <w:sz w:val="22"/>
        </w:rPr>
        <w:t>init_aksk_dli_</w:t>
      </w:r>
      <w:proofErr w:type="gramStart"/>
      <w:r w:rsidRPr="003D1B36">
        <w:rPr>
          <w:rFonts w:ascii="Consolas" w:eastAsia="楷体" w:hAnsi="Consolas" w:cs="Times New Roman"/>
          <w:sz w:val="22"/>
        </w:rPr>
        <w:t>clie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:</w:t>
      </w:r>
    </w:p>
    <w:p w14:paraId="36CE89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auth_mod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</w:t>
      </w:r>
      <w:proofErr w:type="spellStart"/>
      <w:r w:rsidRPr="003D1B36">
        <w:rPr>
          <w:rFonts w:ascii="Consolas" w:eastAsia="楷体" w:hAnsi="Consolas" w:cs="Times New Roman"/>
          <w:sz w:val="22"/>
        </w:rPr>
        <w:t>aksk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2C8F59E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region = 'cn-south-1'</w:t>
      </w:r>
    </w:p>
    <w:p w14:paraId="12784A2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project_id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dlikeys.dli_project_id</w:t>
      </w:r>
      <w:proofErr w:type="spellEnd"/>
    </w:p>
    <w:p w14:paraId="2BC1C1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ak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likeys.dliAK</w:t>
      </w:r>
      <w:proofErr w:type="spellEnd"/>
      <w:proofErr w:type="gramEnd"/>
    </w:p>
    <w:p w14:paraId="432B93C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sk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likeys.dliSK</w:t>
      </w:r>
      <w:proofErr w:type="spellEnd"/>
      <w:proofErr w:type="gramEnd"/>
    </w:p>
    <w:p w14:paraId="79D0B9F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dli_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liClie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auth_mode</w:t>
      </w:r>
      <w:proofErr w:type="spellEnd"/>
      <w:r w:rsidRPr="003D1B36">
        <w:rPr>
          <w:rFonts w:ascii="Consolas" w:eastAsia="楷体" w:hAnsi="Consolas" w:cs="Times New Roman"/>
          <w:sz w:val="22"/>
        </w:rPr>
        <w:t>=</w:t>
      </w:r>
      <w:proofErr w:type="spellStart"/>
      <w:r w:rsidRPr="003D1B36">
        <w:rPr>
          <w:rFonts w:ascii="Consolas" w:eastAsia="楷体" w:hAnsi="Consolas" w:cs="Times New Roman"/>
          <w:sz w:val="22"/>
        </w:rPr>
        <w:t>auth_mod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region=region, </w:t>
      </w:r>
      <w:proofErr w:type="spellStart"/>
      <w:r w:rsidRPr="003D1B36">
        <w:rPr>
          <w:rFonts w:ascii="Consolas" w:eastAsia="楷体" w:hAnsi="Consolas" w:cs="Times New Roman"/>
          <w:sz w:val="22"/>
        </w:rPr>
        <w:t>project_id</w:t>
      </w:r>
      <w:proofErr w:type="spellEnd"/>
      <w:r w:rsidRPr="003D1B36">
        <w:rPr>
          <w:rFonts w:ascii="Consolas" w:eastAsia="楷体" w:hAnsi="Consolas" w:cs="Times New Roman"/>
          <w:sz w:val="22"/>
        </w:rPr>
        <w:t>=</w:t>
      </w:r>
      <w:proofErr w:type="spellStart"/>
      <w:r w:rsidRPr="003D1B36">
        <w:rPr>
          <w:rFonts w:ascii="Consolas" w:eastAsia="楷体" w:hAnsi="Consolas" w:cs="Times New Roman"/>
          <w:sz w:val="22"/>
        </w:rPr>
        <w:t>project_id,ak</w:t>
      </w:r>
      <w:proofErr w:type="spellEnd"/>
      <w:r w:rsidRPr="003D1B36">
        <w:rPr>
          <w:rFonts w:ascii="Consolas" w:eastAsia="楷体" w:hAnsi="Consolas" w:cs="Times New Roman"/>
          <w:sz w:val="22"/>
        </w:rPr>
        <w:t>=</w:t>
      </w:r>
      <w:proofErr w:type="spellStart"/>
      <w:r w:rsidRPr="003D1B36">
        <w:rPr>
          <w:rFonts w:ascii="Consolas" w:eastAsia="楷体" w:hAnsi="Consolas" w:cs="Times New Roman"/>
          <w:sz w:val="22"/>
        </w:rPr>
        <w:t>ak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sk</w:t>
      </w:r>
      <w:proofErr w:type="spellEnd"/>
      <w:r w:rsidRPr="003D1B36">
        <w:rPr>
          <w:rFonts w:ascii="Consolas" w:eastAsia="楷体" w:hAnsi="Consolas" w:cs="Times New Roman"/>
          <w:sz w:val="22"/>
        </w:rPr>
        <w:t>=</w:t>
      </w:r>
      <w:proofErr w:type="spellStart"/>
      <w:r w:rsidRPr="003D1B36">
        <w:rPr>
          <w:rFonts w:ascii="Consolas" w:eastAsia="楷体" w:hAnsi="Consolas" w:cs="Times New Roman"/>
          <w:sz w:val="22"/>
        </w:rPr>
        <w:t>sk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577B2AE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return </w:t>
      </w:r>
      <w:proofErr w:type="spellStart"/>
      <w:r w:rsidRPr="003D1B36">
        <w:rPr>
          <w:rFonts w:ascii="Consolas" w:eastAsia="楷体" w:hAnsi="Consolas" w:cs="Times New Roman"/>
          <w:sz w:val="22"/>
        </w:rPr>
        <w:t>dli_client</w:t>
      </w:r>
      <w:proofErr w:type="spellEnd"/>
    </w:p>
    <w:p w14:paraId="2B2A72A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67E59F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ef </w:t>
      </w:r>
      <w:proofErr w:type="spellStart"/>
      <w:r w:rsidRPr="003D1B36">
        <w:rPr>
          <w:rFonts w:ascii="Consolas" w:eastAsia="楷体" w:hAnsi="Consolas" w:cs="Times New Roman"/>
          <w:sz w:val="22"/>
        </w:rPr>
        <w:t>run_</w:t>
      </w:r>
      <w:proofErr w:type="gramStart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dli_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db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queue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>):</w:t>
      </w:r>
    </w:p>
    <w:p w14:paraId="084E7A5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# </w:t>
      </w:r>
      <w:proofErr w:type="gramStart"/>
      <w:r w:rsidRPr="003D1B36">
        <w:rPr>
          <w:rFonts w:ascii="Consolas" w:eastAsia="楷体" w:hAnsi="Consolas" w:cs="Times New Roman"/>
          <w:sz w:val="22"/>
        </w:rPr>
        <w:t>execute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SQL</w:t>
      </w:r>
    </w:p>
    <w:p w14:paraId="45B8A0D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try:</w:t>
      </w:r>
    </w:p>
    <w:p w14:paraId="56FE4EC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sz w:val="22"/>
        </w:rPr>
        <w:t>sql_job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dli_</w:t>
      </w:r>
      <w:proofErr w:type="gramStart"/>
      <w:r w:rsidRPr="003D1B36">
        <w:rPr>
          <w:rFonts w:ascii="Consolas" w:eastAsia="楷体" w:hAnsi="Consolas" w:cs="Times New Roman"/>
          <w:sz w:val="22"/>
        </w:rPr>
        <w:t>client.execute</w:t>
      </w:r>
      <w:proofErr w:type="gramEnd"/>
      <w:r w:rsidRPr="003D1B36">
        <w:rPr>
          <w:rFonts w:ascii="Consolas" w:eastAsia="楷体" w:hAnsi="Consolas" w:cs="Times New Roman"/>
          <w:sz w:val="22"/>
        </w:rPr>
        <w:t>_sq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db_name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75206AB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</w:t>
      </w:r>
      <w:proofErr w:type="spellStart"/>
      <w:r w:rsidRPr="003D1B36">
        <w:rPr>
          <w:rFonts w:ascii="Consolas" w:eastAsia="楷体" w:hAnsi="Consolas" w:cs="Times New Roman"/>
          <w:sz w:val="22"/>
        </w:rPr>
        <w:t>result_se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sql_job.get_</w:t>
      </w:r>
      <w:proofErr w:type="gramStart"/>
      <w:r w:rsidRPr="003D1B36">
        <w:rPr>
          <w:rFonts w:ascii="Consolas" w:eastAsia="楷体" w:hAnsi="Consolas" w:cs="Times New Roman"/>
          <w:sz w:val="22"/>
        </w:rPr>
        <w:t>resul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77AA49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except </w:t>
      </w:r>
      <w:proofErr w:type="spellStart"/>
      <w:r w:rsidRPr="003D1B36">
        <w:rPr>
          <w:rFonts w:ascii="Consolas" w:eastAsia="楷体" w:hAnsi="Consolas" w:cs="Times New Roman"/>
          <w:sz w:val="22"/>
        </w:rPr>
        <w:t>DliException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as e:</w:t>
      </w:r>
    </w:p>
    <w:p w14:paraId="5ACE5E9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print(e)</w:t>
      </w:r>
    </w:p>
    <w:p w14:paraId="3A108C6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return</w:t>
      </w:r>
    </w:p>
    <w:p w14:paraId="27E7C77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1DC6EA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if </w:t>
      </w:r>
      <w:proofErr w:type="spellStart"/>
      <w:r w:rsidRPr="003D1B36">
        <w:rPr>
          <w:rFonts w:ascii="Consolas" w:eastAsia="楷体" w:hAnsi="Consolas" w:cs="Times New Roman"/>
          <w:sz w:val="22"/>
        </w:rPr>
        <w:t>result_set.row_cou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= 0:</w:t>
      </w:r>
    </w:p>
    <w:p w14:paraId="008E0CF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return None</w:t>
      </w:r>
    </w:p>
    <w:p w14:paraId="6494CCE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B84C07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return </w:t>
      </w:r>
      <w:proofErr w:type="spellStart"/>
      <w:r w:rsidRPr="003D1B36">
        <w:rPr>
          <w:rFonts w:ascii="Consolas" w:eastAsia="楷体" w:hAnsi="Consolas" w:cs="Times New Roman"/>
          <w:sz w:val="22"/>
        </w:rPr>
        <w:t>result_set</w:t>
      </w:r>
      <w:proofErr w:type="spellEnd"/>
    </w:p>
    <w:p w14:paraId="6ED7FE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F4699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dli_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init_aksk_dli_</w:t>
      </w:r>
      <w:proofErr w:type="gramStart"/>
      <w:r w:rsidRPr="003D1B36">
        <w:rPr>
          <w:rFonts w:ascii="Consolas" w:eastAsia="楷体" w:hAnsi="Consolas" w:cs="Times New Roman"/>
          <w:sz w:val="22"/>
        </w:rPr>
        <w:t>clien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</w:t>
      </w:r>
    </w:p>
    <w:p w14:paraId="0283F09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AB205C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A95A31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99E0EA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从</w:t>
      </w:r>
      <w:proofErr w:type="gramStart"/>
      <w:r w:rsidRPr="003D1B36">
        <w:rPr>
          <w:rFonts w:ascii="Consolas" w:eastAsia="楷体" w:hAnsi="Consolas" w:cs="Times New Roman"/>
          <w:sz w:val="22"/>
        </w:rPr>
        <w:t>数据湖</w:t>
      </w:r>
      <w:proofErr w:type="gramEnd"/>
      <w:r w:rsidRPr="003D1B36">
        <w:rPr>
          <w:rFonts w:ascii="Consolas" w:eastAsia="楷体" w:hAnsi="Consolas" w:cs="Times New Roman"/>
          <w:sz w:val="22"/>
        </w:rPr>
        <w:t>DLI</w:t>
      </w:r>
      <w:r w:rsidRPr="003D1B36">
        <w:rPr>
          <w:rFonts w:ascii="Consolas" w:eastAsia="楷体" w:hAnsi="Consolas" w:cs="Times New Roman"/>
          <w:sz w:val="22"/>
        </w:rPr>
        <w:t>加载数据</w:t>
      </w:r>
    </w:p>
    <w:p w14:paraId="5FA60FF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00BE45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db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</w:t>
      </w:r>
      <w:proofErr w:type="spellStart"/>
      <w:r w:rsidRPr="003D1B36">
        <w:rPr>
          <w:rFonts w:ascii="Consolas" w:eastAsia="楷体" w:hAnsi="Consolas" w:cs="Times New Roman"/>
          <w:sz w:val="22"/>
        </w:rPr>
        <w:t>geshui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1E6FB04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queue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default'</w:t>
      </w:r>
    </w:p>
    <w:p w14:paraId="3DCA55B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OBS bucket name</w:t>
      </w:r>
    </w:p>
    <w:p w14:paraId="1647C64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bucket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'</w:t>
      </w:r>
      <w:proofErr w:type="spellStart"/>
      <w:r w:rsidRPr="003D1B36">
        <w:rPr>
          <w:rFonts w:ascii="Consolas" w:eastAsia="楷体" w:hAnsi="Consolas" w:cs="Times New Roman"/>
          <w:sz w:val="22"/>
        </w:rPr>
        <w:t>gsmx</w:t>
      </w:r>
      <w:proofErr w:type="spellEnd"/>
      <w:r w:rsidRPr="003D1B36">
        <w:rPr>
          <w:rFonts w:ascii="Consolas" w:eastAsia="楷体" w:hAnsi="Consolas" w:cs="Times New Roman"/>
          <w:sz w:val="22"/>
        </w:rPr>
        <w:t>'</w:t>
      </w:r>
    </w:p>
    <w:p w14:paraId="5A8E842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86FED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1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time.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68ECEB5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month = [</w:t>
      </w:r>
      <w:proofErr w:type="gramStart"/>
      <w:r w:rsidRPr="003D1B36">
        <w:rPr>
          <w:rFonts w:ascii="Consolas" w:eastAsia="楷体" w:hAnsi="Consolas" w:cs="Times New Roman"/>
          <w:sz w:val="22"/>
        </w:rPr>
        <w:t>] ;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 passengers=[]</w:t>
      </w:r>
    </w:p>
    <w:p w14:paraId="640C581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select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month,passenger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 xml:space="preserve"> from 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  <w:r w:rsidRPr="003D1B36">
        <w:rPr>
          <w:rFonts w:ascii="Consolas" w:eastAsia="楷体" w:hAnsi="Consolas" w:cs="Times New Roman"/>
          <w:sz w:val="22"/>
        </w:rPr>
        <w:t>;"</w:t>
      </w:r>
    </w:p>
    <w:p w14:paraId="489B759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result_se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</w:t>
      </w:r>
      <w:proofErr w:type="spellStart"/>
      <w:r w:rsidRPr="003D1B36">
        <w:rPr>
          <w:rFonts w:ascii="Consolas" w:eastAsia="楷体" w:hAnsi="Consolas" w:cs="Times New Roman"/>
          <w:sz w:val="22"/>
        </w:rPr>
        <w:t>run_</w:t>
      </w:r>
      <w:proofErr w:type="gramStart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dli_client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db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queue_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0EFC086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print(</w:t>
      </w:r>
      <w:proofErr w:type="gramEnd"/>
      <w:r w:rsidRPr="003D1B36">
        <w:rPr>
          <w:rFonts w:ascii="Consolas" w:eastAsia="楷体" w:hAnsi="Consolas" w:cs="Times New Roman"/>
          <w:sz w:val="22"/>
        </w:rPr>
        <w:t>"loading data......")</w:t>
      </w:r>
    </w:p>
    <w:p w14:paraId="75DA9D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for row in </w:t>
      </w:r>
      <w:proofErr w:type="spellStart"/>
      <w:r w:rsidRPr="003D1B36">
        <w:rPr>
          <w:rFonts w:ascii="Consolas" w:eastAsia="楷体" w:hAnsi="Consolas" w:cs="Times New Roman"/>
          <w:sz w:val="22"/>
        </w:rPr>
        <w:t>result_set</w:t>
      </w:r>
      <w:proofErr w:type="spellEnd"/>
      <w:r w:rsidRPr="003D1B36">
        <w:rPr>
          <w:rFonts w:ascii="Consolas" w:eastAsia="楷体" w:hAnsi="Consolas" w:cs="Times New Roman"/>
          <w:sz w:val="22"/>
        </w:rPr>
        <w:t>:</w:t>
      </w:r>
    </w:p>
    <w:p w14:paraId="5EDBE1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cols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ow.columns</w:t>
      </w:r>
      <w:proofErr w:type="spellEnd"/>
      <w:proofErr w:type="gramEnd"/>
    </w:p>
    <w:p w14:paraId="3468AD4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month.append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cols[0])</w:t>
      </w:r>
    </w:p>
    <w:p w14:paraId="2ECC221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assengers.append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cols[1])</w:t>
      </w:r>
    </w:p>
    <w:p w14:paraId="6845512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t2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time.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464836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lastRenderedPageBreak/>
        <w:t>print(</w:t>
      </w:r>
      <w:proofErr w:type="gramEnd"/>
      <w:r w:rsidRPr="003D1B36">
        <w:rPr>
          <w:rFonts w:ascii="Consolas" w:eastAsia="楷体" w:hAnsi="Consolas" w:cs="Times New Roman"/>
          <w:sz w:val="22"/>
        </w:rPr>
        <w:t>"time: ",t2-t1)</w:t>
      </w:r>
    </w:p>
    <w:p w14:paraId="5B67DE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AD4794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从</w:t>
      </w:r>
      <w:r w:rsidRPr="003D1B36">
        <w:rPr>
          <w:rFonts w:ascii="Consolas" w:eastAsia="楷体" w:hAnsi="Consolas" w:cs="Times New Roman"/>
          <w:sz w:val="22"/>
        </w:rPr>
        <w:t xml:space="preserve"> list</w:t>
      </w:r>
      <w:r w:rsidRPr="003D1B36">
        <w:rPr>
          <w:rFonts w:ascii="Consolas" w:eastAsia="楷体" w:hAnsi="Consolas" w:cs="Times New Roman"/>
          <w:sz w:val="22"/>
        </w:rPr>
        <w:t>建立</w:t>
      </w:r>
      <w:r w:rsidRPr="003D1B36">
        <w:rPr>
          <w:rFonts w:ascii="Consolas" w:eastAsia="楷体" w:hAnsi="Consolas" w:cs="Times New Roman"/>
          <w:sz w:val="22"/>
        </w:rPr>
        <w:t xml:space="preserve"> pandas data frame</w:t>
      </w:r>
    </w:p>
    <w:p w14:paraId="043DEB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passengers =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d.DataFra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{"</w:t>
      </w:r>
      <w:proofErr w:type="spellStart"/>
      <w:r w:rsidRPr="003D1B36">
        <w:rPr>
          <w:rFonts w:ascii="Consolas" w:eastAsia="楷体" w:hAnsi="Consolas" w:cs="Times New Roman"/>
          <w:sz w:val="22"/>
        </w:rPr>
        <w:t>month":month,"passengers":passengers</w:t>
      </w:r>
      <w:proofErr w:type="spellEnd"/>
      <w:r w:rsidRPr="003D1B36">
        <w:rPr>
          <w:rFonts w:ascii="Consolas" w:eastAsia="楷体" w:hAnsi="Consolas" w:cs="Times New Roman"/>
          <w:sz w:val="22"/>
        </w:rPr>
        <w:t>})</w:t>
      </w:r>
    </w:p>
    <w:p w14:paraId="5682F1C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rint(</w:t>
      </w:r>
      <w:proofErr w:type="gramStart"/>
      <w:r w:rsidRPr="003D1B36">
        <w:rPr>
          <w:rFonts w:ascii="Consolas" w:eastAsia="楷体" w:hAnsi="Consolas" w:cs="Times New Roman"/>
          <w:sz w:val="22"/>
        </w:rPr>
        <w:t>passengers[</w:t>
      </w:r>
      <w:proofErr w:type="gramEnd"/>
      <w:r w:rsidRPr="003D1B36">
        <w:rPr>
          <w:rFonts w:ascii="Consolas" w:eastAsia="楷体" w:hAnsi="Consolas" w:cs="Times New Roman"/>
          <w:sz w:val="22"/>
        </w:rPr>
        <w:t>0:5])</w:t>
      </w:r>
    </w:p>
    <w:p w14:paraId="7882C3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B96B0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EEBE8A9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B499FB7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0281274B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1E44FEF4" wp14:editId="57F5A2EB">
            <wp:extent cx="5274310" cy="2829560"/>
            <wp:effectExtent l="0" t="0" r="2540" b="8890"/>
            <wp:docPr id="751" name="图片 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D2CC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0577E7C4" wp14:editId="64030E3C">
            <wp:extent cx="5274310" cy="2829560"/>
            <wp:effectExtent l="0" t="0" r="2540" b="8890"/>
            <wp:docPr id="752" name="图片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CBC6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6446114D" wp14:editId="6F129A53">
            <wp:extent cx="5274310" cy="2829560"/>
            <wp:effectExtent l="0" t="0" r="2540" b="8890"/>
            <wp:docPr id="753" name="图片 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44C3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37B75CD0" wp14:editId="10705861">
            <wp:extent cx="5274310" cy="2829560"/>
            <wp:effectExtent l="0" t="0" r="2540" b="8890"/>
            <wp:docPr id="754" name="图片 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34BD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40FB3949" wp14:editId="00D17A45">
            <wp:extent cx="5274310" cy="2829560"/>
            <wp:effectExtent l="0" t="0" r="2540" b="8890"/>
            <wp:docPr id="755" name="图片 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2C4B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lastRenderedPageBreak/>
        <w:t>3、为演示直接执行SQL，把各种数据源收集的数据，注入内存的SQLite数据库中。</w:t>
      </w:r>
    </w:p>
    <w:p w14:paraId="7EF0405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1E136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数据注入</w:t>
      </w:r>
      <w:r w:rsidRPr="003D1B36">
        <w:rPr>
          <w:rFonts w:ascii="Consolas" w:eastAsia="楷体" w:hAnsi="Consolas" w:cs="Times New Roman"/>
          <w:sz w:val="22"/>
        </w:rPr>
        <w:t>SQLite</w:t>
      </w:r>
    </w:p>
    <w:p w14:paraId="17F97D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93F4F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message=FALSE}</w:t>
      </w:r>
    </w:p>
    <w:p w14:paraId="6CD09A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9C8CB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db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bConnec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RSQLit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::SQLite(), </w:t>
      </w:r>
      <w:proofErr w:type="spellStart"/>
      <w:r w:rsidRPr="003D1B36">
        <w:rPr>
          <w:rFonts w:ascii="Consolas" w:eastAsia="楷体" w:hAnsi="Consolas" w:cs="Times New Roman"/>
          <w:sz w:val="22"/>
        </w:rPr>
        <w:t>dbnam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":memory:")</w:t>
      </w:r>
    </w:p>
    <w:p w14:paraId="47313C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6FC88D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119F03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</w:p>
    <w:p w14:paraId="3B21B84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如果</w:t>
      </w:r>
      <w:r w:rsidRPr="003D1B36">
        <w:rPr>
          <w:rFonts w:ascii="Consolas" w:eastAsia="楷体" w:hAnsi="Consolas" w:cs="Times New Roman"/>
          <w:sz w:val="22"/>
        </w:rPr>
        <w:t>SQL</w:t>
      </w:r>
      <w:r w:rsidRPr="003D1B36">
        <w:rPr>
          <w:rFonts w:ascii="Consolas" w:eastAsia="楷体" w:hAnsi="Consolas" w:cs="Times New Roman"/>
          <w:sz w:val="22"/>
        </w:rPr>
        <w:t>代码块上的运行按钮不见了，或者运行</w:t>
      </w:r>
      <w:r w:rsidRPr="003D1B36">
        <w:rPr>
          <w:rFonts w:ascii="Consolas" w:eastAsia="楷体" w:hAnsi="Consolas" w:cs="Times New Roman"/>
          <w:sz w:val="22"/>
        </w:rPr>
        <w:t>SQL</w:t>
      </w:r>
      <w:r w:rsidRPr="003D1B36">
        <w:rPr>
          <w:rFonts w:ascii="Consolas" w:eastAsia="楷体" w:hAnsi="Consolas" w:cs="Times New Roman"/>
          <w:sz w:val="22"/>
        </w:rPr>
        <w:t>代码块时出现错误</w:t>
      </w:r>
      <w:r w:rsidRPr="003D1B36">
        <w:rPr>
          <w:rFonts w:ascii="Consolas" w:eastAsia="楷体" w:hAnsi="Consolas" w:cs="Times New Roman"/>
          <w:sz w:val="22"/>
        </w:rPr>
        <w:t>"Error: unexpected symbol"</w:t>
      </w:r>
    </w:p>
    <w:p w14:paraId="17A7B2D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按该帖子</w:t>
      </w:r>
      <w:proofErr w:type="spellStart"/>
      <w:r w:rsidRPr="003D1B36">
        <w:rPr>
          <w:rFonts w:ascii="Consolas" w:eastAsia="楷体" w:hAnsi="Consolas" w:cs="Times New Roman"/>
          <w:sz w:val="22"/>
        </w:rPr>
        <w:t>panporter</w:t>
      </w:r>
      <w:proofErr w:type="spellEnd"/>
      <w:r w:rsidRPr="003D1B36">
        <w:rPr>
          <w:rFonts w:ascii="Consolas" w:eastAsia="楷体" w:hAnsi="Consolas" w:cs="Times New Roman"/>
          <w:sz w:val="22"/>
        </w:rPr>
        <w:t>描述的办法解决。</w:t>
      </w:r>
    </w:p>
    <w:p w14:paraId="1784D8A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E77F3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ttps://github.com/rstudio/rstudio/issues/6220</w:t>
      </w:r>
    </w:p>
    <w:p w14:paraId="3AB4340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E3BF4F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teps to reproduce:</w:t>
      </w:r>
    </w:p>
    <w:p w14:paraId="4D32539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EBDC53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1.Create a simple RMD file with one SQL chunk.</w:t>
      </w:r>
    </w:p>
    <w:p w14:paraId="71437E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4546FBC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2.Switch "Global Options - R Markdown - Show output </w:t>
      </w:r>
      <w:proofErr w:type="spellStart"/>
      <w:r w:rsidRPr="003D1B36">
        <w:rPr>
          <w:rFonts w:ascii="Consolas" w:eastAsia="楷体" w:hAnsi="Consolas" w:cs="Times New Roman"/>
          <w:sz w:val="22"/>
        </w:rPr>
        <w:t>inlin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for all R Markdown documents" OFF.</w:t>
      </w:r>
    </w:p>
    <w:p w14:paraId="4F36F4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0A4593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3.Run SQL chunk.</w:t>
      </w:r>
    </w:p>
    <w:p w14:paraId="2A43AA5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00EA8C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Results in error in console:</w:t>
      </w:r>
    </w:p>
    <w:p w14:paraId="410B63E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</w:p>
    <w:p w14:paraId="6D05647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Error: unexpected string constant in "SELECT 1"</w:t>
      </w:r>
    </w:p>
    <w:p w14:paraId="02EB5D8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</w:p>
    <w:p w14:paraId="1A70D90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4.Reload file: The play button disappears.</w:t>
      </w:r>
    </w:p>
    <w:p w14:paraId="7643474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0E1235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5.Switch "Global Options - R Markdown - Show output </w:t>
      </w:r>
      <w:proofErr w:type="spellStart"/>
      <w:r w:rsidRPr="003D1B36">
        <w:rPr>
          <w:rFonts w:ascii="Consolas" w:eastAsia="楷体" w:hAnsi="Consolas" w:cs="Times New Roman"/>
          <w:sz w:val="22"/>
        </w:rPr>
        <w:t>inlin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for all R Markdown documents" back ON.</w:t>
      </w:r>
    </w:p>
    <w:p w14:paraId="6BA7C0F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</w:p>
    <w:p w14:paraId="1DA35B8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And reload file.</w:t>
      </w:r>
    </w:p>
    <w:p w14:paraId="1EFA940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</w:p>
    <w:p w14:paraId="0E0D5F1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Play button reappears. SQL chunk runs as expected.</w:t>
      </w:r>
    </w:p>
    <w:p w14:paraId="320565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</w:p>
    <w:p w14:paraId="1409F9B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his seems to be origin of problem #8786 as well.</w:t>
      </w:r>
    </w:p>
    <w:p w14:paraId="5DBD43B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0DC58D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My setting:</w:t>
      </w:r>
    </w:p>
    <w:p w14:paraId="604A00C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RStudio</w:t>
      </w:r>
    </w:p>
    <w:p w14:paraId="120BF0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Version 1.4.1717</w:t>
      </w:r>
    </w:p>
    <w:p w14:paraId="6F1989B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>Linux and Windows</w:t>
      </w:r>
    </w:p>
    <w:p w14:paraId="41C5793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FC8FCE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>, connection=</w:t>
      </w:r>
      <w:proofErr w:type="spellStart"/>
      <w:r w:rsidRPr="003D1B36">
        <w:rPr>
          <w:rFonts w:ascii="Consolas" w:eastAsia="楷体" w:hAnsi="Consolas" w:cs="Times New Roman"/>
          <w:sz w:val="22"/>
        </w:rPr>
        <w:t>db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6C9A87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ROP TABLE IF EXISTS 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</w:p>
    <w:p w14:paraId="7F50F1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F4B55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8199E5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引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返回的数据</w:t>
      </w:r>
    </w:p>
    <w:p w14:paraId="39DCB56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632891B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dbWriteTab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db</w:t>
      </w:r>
      <w:proofErr w:type="spellEnd"/>
      <w:r w:rsidRPr="003D1B36">
        <w:rPr>
          <w:rFonts w:ascii="Consolas" w:eastAsia="楷体" w:hAnsi="Consolas" w:cs="Times New Roman"/>
          <w:sz w:val="22"/>
        </w:rPr>
        <w:t>,"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", </w:t>
      </w:r>
      <w:proofErr w:type="spellStart"/>
      <w:r w:rsidRPr="003D1B36">
        <w:rPr>
          <w:rFonts w:ascii="Consolas" w:eastAsia="楷体" w:hAnsi="Consolas" w:cs="Times New Roman"/>
          <w:sz w:val="22"/>
        </w:rPr>
        <w:t>py$passengers</w:t>
      </w:r>
      <w:proofErr w:type="spellEnd"/>
      <w:r w:rsidRPr="003D1B36">
        <w:rPr>
          <w:rFonts w:ascii="Consolas" w:eastAsia="楷体" w:hAnsi="Consolas" w:cs="Times New Roman"/>
          <w:sz w:val="22"/>
        </w:rPr>
        <w:t>)</w:t>
      </w:r>
    </w:p>
    <w:p w14:paraId="266B6DD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02612F0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5556D7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执行</w:t>
      </w:r>
      <w:r w:rsidRPr="003D1B36">
        <w:rPr>
          <w:rFonts w:ascii="Consolas" w:eastAsia="楷体" w:hAnsi="Consolas" w:cs="Times New Roman"/>
          <w:sz w:val="22"/>
        </w:rPr>
        <w:t>SQL</w:t>
      </w:r>
      <w:r w:rsidRPr="003D1B36">
        <w:rPr>
          <w:rFonts w:ascii="Consolas" w:eastAsia="楷体" w:hAnsi="Consolas" w:cs="Times New Roman"/>
          <w:sz w:val="22"/>
        </w:rPr>
        <w:t>语句</w:t>
      </w:r>
    </w:p>
    <w:p w14:paraId="195647B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E0A89F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如果没有指定</w:t>
      </w:r>
      <w:proofErr w:type="spellStart"/>
      <w:r w:rsidRPr="003D1B36">
        <w:rPr>
          <w:rFonts w:ascii="Consolas" w:eastAsia="楷体" w:hAnsi="Consolas" w:cs="Times New Roman"/>
          <w:sz w:val="22"/>
        </w:rPr>
        <w:t>output.var</w:t>
      </w:r>
      <w:proofErr w:type="spellEnd"/>
      <w:r w:rsidRPr="003D1B36">
        <w:rPr>
          <w:rFonts w:ascii="Consolas" w:eastAsia="楷体" w:hAnsi="Consolas" w:cs="Times New Roman"/>
          <w:sz w:val="22"/>
        </w:rPr>
        <w:t>选项，</w:t>
      </w:r>
      <w:r w:rsidRPr="003D1B36">
        <w:rPr>
          <w:rFonts w:ascii="Consolas" w:eastAsia="楷体" w:hAnsi="Consolas" w:cs="Times New Roman"/>
          <w:sz w:val="22"/>
        </w:rPr>
        <w:t>SQL</w:t>
      </w:r>
      <w:r w:rsidRPr="003D1B36">
        <w:rPr>
          <w:rFonts w:ascii="Consolas" w:eastAsia="楷体" w:hAnsi="Consolas" w:cs="Times New Roman"/>
          <w:sz w:val="22"/>
        </w:rPr>
        <w:t>语句执行结果显示在文档输出中。</w:t>
      </w:r>
    </w:p>
    <w:p w14:paraId="155B384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connection=</w:t>
      </w:r>
      <w:proofErr w:type="spellStart"/>
      <w:r w:rsidRPr="003D1B36">
        <w:rPr>
          <w:rFonts w:ascii="Consolas" w:eastAsia="楷体" w:hAnsi="Consolas" w:cs="Times New Roman"/>
          <w:sz w:val="22"/>
        </w:rPr>
        <w:t>db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6789A43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SELECT * FROM 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  <w:r w:rsidRPr="003D1B36">
        <w:rPr>
          <w:rFonts w:ascii="Consolas" w:eastAsia="楷体" w:hAnsi="Consolas" w:cs="Times New Roman"/>
          <w:sz w:val="22"/>
        </w:rPr>
        <w:t>;</w:t>
      </w:r>
    </w:p>
    <w:p w14:paraId="266E08A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64EE8B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C42FD4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如果指定了</w:t>
      </w:r>
      <w:proofErr w:type="spellStart"/>
      <w:r w:rsidRPr="003D1B36">
        <w:rPr>
          <w:rFonts w:ascii="Consolas" w:eastAsia="楷体" w:hAnsi="Consolas" w:cs="Times New Roman"/>
          <w:sz w:val="22"/>
        </w:rPr>
        <w:t>output.var</w:t>
      </w:r>
      <w:proofErr w:type="spellEnd"/>
      <w:r w:rsidRPr="003D1B36">
        <w:rPr>
          <w:rFonts w:ascii="Consolas" w:eastAsia="楷体" w:hAnsi="Consolas" w:cs="Times New Roman"/>
          <w:sz w:val="22"/>
        </w:rPr>
        <w:t>选项，</w:t>
      </w:r>
      <w:r w:rsidRPr="003D1B36">
        <w:rPr>
          <w:rFonts w:ascii="Consolas" w:eastAsia="楷体" w:hAnsi="Consolas" w:cs="Times New Roman"/>
          <w:sz w:val="22"/>
        </w:rPr>
        <w:t>SQL</w:t>
      </w:r>
      <w:r w:rsidRPr="003D1B36">
        <w:rPr>
          <w:rFonts w:ascii="Consolas" w:eastAsia="楷体" w:hAnsi="Consolas" w:cs="Times New Roman"/>
          <w:sz w:val="22"/>
        </w:rPr>
        <w:t>语句执行结果不会显示在文档输出中，而是保存到指定的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变量中。</w:t>
      </w:r>
    </w:p>
    <w:p w14:paraId="30FBD1E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下面按年统计各年乘客的累计数量，存入</w:t>
      </w:r>
      <w:proofErr w:type="spellStart"/>
      <w:r w:rsidRPr="003D1B36">
        <w:rPr>
          <w:rFonts w:ascii="Consolas" w:eastAsia="楷体" w:hAnsi="Consolas" w:cs="Times New Roman"/>
          <w:sz w:val="22"/>
        </w:rPr>
        <w:t>y_sum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data frame</w:t>
      </w:r>
      <w:r w:rsidRPr="003D1B36">
        <w:rPr>
          <w:rFonts w:ascii="Consolas" w:eastAsia="楷体" w:hAnsi="Consolas" w:cs="Times New Roman"/>
          <w:sz w:val="22"/>
        </w:rPr>
        <w:t>中。</w:t>
      </w:r>
    </w:p>
    <w:p w14:paraId="47B16D6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sql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connection=</w:t>
      </w:r>
      <w:proofErr w:type="spellStart"/>
      <w:r w:rsidRPr="003D1B36">
        <w:rPr>
          <w:rFonts w:ascii="Consolas" w:eastAsia="楷体" w:hAnsi="Consolas" w:cs="Times New Roman"/>
          <w:sz w:val="22"/>
        </w:rPr>
        <w:t>db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output.var</w:t>
      </w:r>
      <w:proofErr w:type="spellEnd"/>
      <w:r w:rsidRPr="003D1B36">
        <w:rPr>
          <w:rFonts w:ascii="Consolas" w:eastAsia="楷体" w:hAnsi="Consolas" w:cs="Times New Roman"/>
          <w:sz w:val="22"/>
        </w:rPr>
        <w:t>="</w:t>
      </w:r>
      <w:proofErr w:type="spellStart"/>
      <w:r w:rsidRPr="003D1B36">
        <w:rPr>
          <w:rFonts w:ascii="Consolas" w:eastAsia="楷体" w:hAnsi="Consolas" w:cs="Times New Roman"/>
          <w:sz w:val="22"/>
        </w:rPr>
        <w:t>y_sum</w:t>
      </w:r>
      <w:proofErr w:type="spellEnd"/>
      <w:r w:rsidRPr="003D1B36">
        <w:rPr>
          <w:rFonts w:ascii="Consolas" w:eastAsia="楷体" w:hAnsi="Consolas" w:cs="Times New Roman"/>
          <w:sz w:val="22"/>
        </w:rPr>
        <w:t>"}</w:t>
      </w:r>
    </w:p>
    <w:p w14:paraId="7CBEEF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ELECT substring(month,1,4) as year, sum(passengers) as passengers</w:t>
      </w:r>
    </w:p>
    <w:p w14:paraId="43F1D90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from </w:t>
      </w:r>
      <w:proofErr w:type="spellStart"/>
      <w:r w:rsidRPr="003D1B36">
        <w:rPr>
          <w:rFonts w:ascii="Consolas" w:eastAsia="楷体" w:hAnsi="Consolas" w:cs="Times New Roman"/>
          <w:sz w:val="22"/>
        </w:rPr>
        <w:t>airpassengers</w:t>
      </w:r>
      <w:proofErr w:type="spellEnd"/>
    </w:p>
    <w:p w14:paraId="301F4FA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group by substring(month,1,4)</w:t>
      </w:r>
    </w:p>
    <w:p w14:paraId="3C3EEA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order by substring(month,1,4)</w:t>
      </w:r>
    </w:p>
    <w:p w14:paraId="54AD380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144BF0F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066F317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4888934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7F4C46E2" wp14:editId="2C48578C">
            <wp:extent cx="5274310" cy="2829560"/>
            <wp:effectExtent l="0" t="0" r="2540" b="8890"/>
            <wp:docPr id="756" name="图片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696B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6E535638" wp14:editId="0E1FA3AC">
            <wp:extent cx="5274310" cy="2829560"/>
            <wp:effectExtent l="0" t="0" r="2540" b="8890"/>
            <wp:docPr id="757" name="图片 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07305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1597BC8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SQL代码块的选项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</w:t>
      </w:r>
      <w:r w:rsidRPr="003D1B36">
        <w:rPr>
          <w:rFonts w:ascii="楷体" w:eastAsia="楷体" w:hAnsi="楷体" w:cs="宋体"/>
          <w:kern w:val="0"/>
          <w:sz w:val="24"/>
          <w:szCs w:val="24"/>
        </w:rPr>
        <w:t>执行结果里没有显示出来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在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里编辑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md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源码时，执行结果是可翻页的交互式表格，与渲染结果只显示一页是不同的。</w:t>
      </w:r>
    </w:p>
    <w:p w14:paraId="00EE6FE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6ED6C4BD" wp14:editId="40467CE6">
            <wp:extent cx="5274310" cy="2829560"/>
            <wp:effectExtent l="0" t="0" r="2540" b="8890"/>
            <wp:docPr id="758" name="图片 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3533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4D0C84A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4、在Python中绘图。</w:t>
      </w:r>
    </w:p>
    <w:p w14:paraId="58A066E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1C9838E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在</w:t>
      </w:r>
      <w:r w:rsidRPr="003D1B36">
        <w:rPr>
          <w:rFonts w:ascii="Consolas" w:eastAsia="楷体" w:hAnsi="Consolas" w:cs="Times New Roman"/>
          <w:sz w:val="22"/>
        </w:rPr>
        <w:t>Python</w:t>
      </w:r>
      <w:r w:rsidRPr="003D1B36">
        <w:rPr>
          <w:rFonts w:ascii="Consolas" w:eastAsia="楷体" w:hAnsi="Consolas" w:cs="Times New Roman"/>
          <w:sz w:val="22"/>
        </w:rPr>
        <w:t>中绘图</w:t>
      </w:r>
    </w:p>
    <w:p w14:paraId="16CAF9D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3DF686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python}</w:t>
      </w:r>
    </w:p>
    <w:p w14:paraId="2CB3F85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import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matplotlib.pyplot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 xml:space="preserve"> as </w:t>
      </w:r>
      <w:proofErr w:type="spellStart"/>
      <w:r w:rsidRPr="003D1B36">
        <w:rPr>
          <w:rFonts w:ascii="Consolas" w:eastAsia="楷体" w:hAnsi="Consolas" w:cs="Times New Roman"/>
          <w:sz w:val="22"/>
        </w:rPr>
        <w:t>plt</w:t>
      </w:r>
      <w:proofErr w:type="spellEnd"/>
    </w:p>
    <w:p w14:paraId="0F4B67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fig = </w:t>
      </w:r>
      <w:proofErr w:type="spellStart"/>
      <w:r w:rsidRPr="003D1B36">
        <w:rPr>
          <w:rFonts w:ascii="Consolas" w:eastAsia="楷体" w:hAnsi="Consolas" w:cs="Times New Roman"/>
          <w:sz w:val="22"/>
        </w:rPr>
        <w:t>plt.figur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figsiz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(3, 2))  # </w:t>
      </w:r>
      <w:r w:rsidRPr="003D1B36">
        <w:rPr>
          <w:rFonts w:ascii="Consolas" w:eastAsia="楷体" w:hAnsi="Consolas" w:cs="Times New Roman"/>
          <w:sz w:val="22"/>
        </w:rPr>
        <w:t>没有这一行，</w:t>
      </w:r>
      <w:proofErr w:type="spellStart"/>
      <w:r w:rsidRPr="003D1B36">
        <w:rPr>
          <w:rFonts w:ascii="Consolas" w:eastAsia="楷体" w:hAnsi="Consolas" w:cs="Times New Roman"/>
          <w:sz w:val="22"/>
        </w:rPr>
        <w:t>Rstudio</w:t>
      </w:r>
      <w:proofErr w:type="spellEnd"/>
      <w:r w:rsidRPr="003D1B36">
        <w:rPr>
          <w:rFonts w:ascii="Consolas" w:eastAsia="楷体" w:hAnsi="Consolas" w:cs="Times New Roman"/>
          <w:sz w:val="22"/>
        </w:rPr>
        <w:t>中会显示在</w:t>
      </w:r>
      <w:r w:rsidRPr="003D1B36">
        <w:rPr>
          <w:rFonts w:ascii="Consolas" w:eastAsia="楷体" w:hAnsi="Consolas" w:cs="Times New Roman"/>
          <w:sz w:val="22"/>
        </w:rPr>
        <w:t>Plots</w:t>
      </w:r>
      <w:r w:rsidRPr="003D1B36">
        <w:rPr>
          <w:rFonts w:ascii="Consolas" w:eastAsia="楷体" w:hAnsi="Consolas" w:cs="Times New Roman"/>
          <w:sz w:val="22"/>
        </w:rPr>
        <w:t>窗口</w:t>
      </w:r>
    </w:p>
    <w:p w14:paraId="5ACE1B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plt.bar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r.y_sum</w:t>
      </w:r>
      <w:proofErr w:type="spellEnd"/>
      <w:r w:rsidRPr="003D1B36">
        <w:rPr>
          <w:rFonts w:ascii="Consolas" w:eastAsia="楷体" w:hAnsi="Consolas" w:cs="Times New Roman"/>
          <w:sz w:val="22"/>
        </w:rPr>
        <w:t>["year"],</w:t>
      </w:r>
      <w:proofErr w:type="spellStart"/>
      <w:r w:rsidRPr="003D1B36">
        <w:rPr>
          <w:rFonts w:ascii="Consolas" w:eastAsia="楷体" w:hAnsi="Consolas" w:cs="Times New Roman"/>
          <w:sz w:val="22"/>
        </w:rPr>
        <w:t>r.y_sum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["passengers"], color="orange")   # </w:t>
      </w:r>
      <w:r w:rsidRPr="003D1B36">
        <w:rPr>
          <w:rFonts w:ascii="Consolas" w:eastAsia="楷体" w:hAnsi="Consolas" w:cs="Times New Roman"/>
          <w:sz w:val="22"/>
        </w:rPr>
        <w:t>通过</w:t>
      </w:r>
      <w:r w:rsidRPr="003D1B36">
        <w:rPr>
          <w:rFonts w:ascii="Consolas" w:eastAsia="楷体" w:hAnsi="Consolas" w:cs="Times New Roman"/>
          <w:sz w:val="22"/>
        </w:rPr>
        <w:t>"r."</w:t>
      </w:r>
      <w:r w:rsidRPr="003D1B36">
        <w:rPr>
          <w:rFonts w:ascii="Consolas" w:eastAsia="楷体" w:hAnsi="Consolas" w:cs="Times New Roman"/>
          <w:sz w:val="22"/>
        </w:rPr>
        <w:t>前缀引用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中的变量</w:t>
      </w:r>
    </w:p>
    <w:p w14:paraId="300599B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lastRenderedPageBreak/>
        <w:t>plt.xlabel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年度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61E6F93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plt.ylabel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累计乘客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74F396D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plt.title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航空乘客统计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3FEF54A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lt.xtick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rotation=30)</w:t>
      </w:r>
    </w:p>
    <w:p w14:paraId="5B8E951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lt.show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07FB06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4437F9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C8290E1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67FCFD73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6B324F4E" wp14:editId="041955AE">
            <wp:extent cx="5274310" cy="2829560"/>
            <wp:effectExtent l="0" t="0" r="2540" b="8890"/>
            <wp:docPr id="759" name="图片 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40C6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1DACAD47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5、嵌入基于JavaScript的HTML Widget，提供浏览器端的即时交互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有很多各种各样的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TML Widge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具体可以参阅</w:t>
      </w:r>
      <w:r w:rsidRPr="003D1B36">
        <w:rPr>
          <w:rFonts w:ascii="等线" w:eastAsia="等线" w:hAnsi="等线" w:cs="宋体"/>
          <w:kern w:val="0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htmlwidgets.org/index.html" </w:instrText>
      </w:r>
      <w:r w:rsidRPr="003D1B36">
        <w:rPr>
          <w:rFonts w:ascii="等线" w:eastAsia="等线" w:hAnsi="等线" w:cs="宋体"/>
          <w:kern w:val="0"/>
        </w:rPr>
        <w:fldChar w:fldCharType="separate"/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t>该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048038F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61609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 HTML widgets</w:t>
      </w:r>
    </w:p>
    <w:p w14:paraId="56805F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5D76C7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TML widgets</w:t>
      </w:r>
      <w:r w:rsidRPr="003D1B36">
        <w:rPr>
          <w:rFonts w:ascii="Consolas" w:eastAsia="楷体" w:hAnsi="Consolas" w:cs="Times New Roman"/>
          <w:sz w:val="22"/>
        </w:rPr>
        <w:t>框架由</w:t>
      </w:r>
      <w:r w:rsidRPr="003D1B36">
        <w:rPr>
          <w:rFonts w:ascii="Consolas" w:eastAsia="楷体" w:hAnsi="Consolas" w:cs="Times New Roman"/>
          <w:sz w:val="22"/>
        </w:rPr>
        <w:t xml:space="preserve">R </w:t>
      </w:r>
      <w:r w:rsidRPr="003D1B36">
        <w:rPr>
          <w:rFonts w:ascii="Consolas" w:eastAsia="楷体" w:hAnsi="Consolas" w:cs="Times New Roman"/>
          <w:sz w:val="22"/>
        </w:rPr>
        <w:t>软件包</w:t>
      </w:r>
      <w:proofErr w:type="spellStart"/>
      <w:r w:rsidRPr="003D1B36">
        <w:rPr>
          <w:rFonts w:ascii="Consolas" w:eastAsia="楷体" w:hAnsi="Consolas" w:cs="Times New Roman"/>
          <w:sz w:val="22"/>
        </w:rPr>
        <w:t>htmlwidgets</w:t>
      </w:r>
      <w:proofErr w:type="spellEnd"/>
      <w:r w:rsidRPr="003D1B36">
        <w:rPr>
          <w:rFonts w:ascii="Consolas" w:eastAsia="楷体" w:hAnsi="Consolas" w:cs="Times New Roman"/>
          <w:sz w:val="22"/>
        </w:rPr>
        <w:t>实现，提供了</w:t>
      </w:r>
      <w:r w:rsidRPr="003D1B36">
        <w:rPr>
          <w:rFonts w:ascii="Consolas" w:eastAsia="楷体" w:hAnsi="Consolas" w:cs="Times New Roman"/>
          <w:sz w:val="22"/>
        </w:rPr>
        <w:t>browser</w:t>
      </w:r>
      <w:r w:rsidRPr="003D1B36">
        <w:rPr>
          <w:rFonts w:ascii="Consolas" w:eastAsia="楷体" w:hAnsi="Consolas" w:cs="Times New Roman"/>
          <w:sz w:val="22"/>
        </w:rPr>
        <w:t>端交互式的控件，它与</w:t>
      </w:r>
      <w:r w:rsidRPr="003D1B36">
        <w:rPr>
          <w:rFonts w:ascii="Consolas" w:eastAsia="楷体" w:hAnsi="Consolas" w:cs="Times New Roman"/>
          <w:sz w:val="22"/>
        </w:rPr>
        <w:t>Shiny</w:t>
      </w:r>
      <w:r w:rsidRPr="003D1B36">
        <w:rPr>
          <w:rFonts w:ascii="Consolas" w:eastAsia="楷体" w:hAnsi="Consolas" w:cs="Times New Roman"/>
          <w:sz w:val="22"/>
        </w:rPr>
        <w:t>反应式控件的区别是，这些</w:t>
      </w:r>
      <w:r w:rsidRPr="003D1B36">
        <w:rPr>
          <w:rFonts w:ascii="Consolas" w:eastAsia="楷体" w:hAnsi="Consolas" w:cs="Times New Roman"/>
          <w:sz w:val="22"/>
        </w:rPr>
        <w:t>widget</w:t>
      </w:r>
      <w:r w:rsidRPr="003D1B36">
        <w:rPr>
          <w:rFonts w:ascii="Consolas" w:eastAsia="楷体" w:hAnsi="Consolas" w:cs="Times New Roman"/>
          <w:sz w:val="22"/>
        </w:rPr>
        <w:t>是纯</w:t>
      </w:r>
      <w:r w:rsidRPr="003D1B36">
        <w:rPr>
          <w:rFonts w:ascii="Consolas" w:eastAsia="楷体" w:hAnsi="Consolas" w:cs="Times New Roman"/>
          <w:sz w:val="22"/>
        </w:rPr>
        <w:t>JavaScript</w:t>
      </w:r>
      <w:r w:rsidRPr="003D1B36">
        <w:rPr>
          <w:rFonts w:ascii="Consolas" w:eastAsia="楷体" w:hAnsi="Consolas" w:cs="Times New Roman"/>
          <w:sz w:val="22"/>
        </w:rPr>
        <w:t>实现，它的反应只在浏览器端，不涉及服务器端。而</w:t>
      </w:r>
      <w:r w:rsidRPr="003D1B36">
        <w:rPr>
          <w:rFonts w:ascii="Consolas" w:eastAsia="楷体" w:hAnsi="Consolas" w:cs="Times New Roman"/>
          <w:sz w:val="22"/>
        </w:rPr>
        <w:t>Shiny</w:t>
      </w:r>
      <w:r w:rsidRPr="003D1B36">
        <w:rPr>
          <w:rFonts w:ascii="Consolas" w:eastAsia="楷体" w:hAnsi="Consolas" w:cs="Times New Roman"/>
          <w:sz w:val="22"/>
        </w:rPr>
        <w:t>的反应式</w:t>
      </w:r>
      <w:r w:rsidRPr="003D1B36">
        <w:rPr>
          <w:rFonts w:ascii="Consolas" w:eastAsia="楷体" w:hAnsi="Consolas" w:cs="Times New Roman"/>
          <w:sz w:val="22"/>
        </w:rPr>
        <w:t>UI</w:t>
      </w:r>
      <w:r w:rsidRPr="003D1B36">
        <w:rPr>
          <w:rFonts w:ascii="Consolas" w:eastAsia="楷体" w:hAnsi="Consolas" w:cs="Times New Roman"/>
          <w:sz w:val="22"/>
        </w:rPr>
        <w:t>组件在浏览器端依赖于</w:t>
      </w:r>
      <w:proofErr w:type="spellStart"/>
      <w:r w:rsidRPr="003D1B36">
        <w:rPr>
          <w:rFonts w:ascii="Consolas" w:eastAsia="楷体" w:hAnsi="Consolas" w:cs="Times New Roman"/>
          <w:sz w:val="22"/>
        </w:rPr>
        <w:t>htmlwidgets</w:t>
      </w:r>
      <w:proofErr w:type="spellEnd"/>
      <w:r w:rsidRPr="003D1B36">
        <w:rPr>
          <w:rFonts w:ascii="Consolas" w:eastAsia="楷体" w:hAnsi="Consolas" w:cs="Times New Roman"/>
          <w:sz w:val="22"/>
        </w:rPr>
        <w:t>包，在服务器</w:t>
      </w:r>
      <w:proofErr w:type="gramStart"/>
      <w:r w:rsidRPr="003D1B36">
        <w:rPr>
          <w:rFonts w:ascii="Consolas" w:eastAsia="楷体" w:hAnsi="Consolas" w:cs="Times New Roman"/>
          <w:sz w:val="22"/>
        </w:rPr>
        <w:t>端实现</w:t>
      </w:r>
      <w:proofErr w:type="gramEnd"/>
      <w:r w:rsidRPr="003D1B36">
        <w:rPr>
          <w:rFonts w:ascii="Consolas" w:eastAsia="楷体" w:hAnsi="Consolas" w:cs="Times New Roman"/>
          <w:sz w:val="22"/>
        </w:rPr>
        <w:t>反应机制。</w:t>
      </w:r>
    </w:p>
    <w:p w14:paraId="046910D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DB7A20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此处用</w:t>
      </w:r>
      <w:proofErr w:type="spellStart"/>
      <w:r w:rsidRPr="003D1B36">
        <w:rPr>
          <w:rFonts w:ascii="Consolas" w:eastAsia="楷体" w:hAnsi="Consolas" w:cs="Times New Roman"/>
          <w:sz w:val="22"/>
        </w:rPr>
        <w:t>ggplotly</w:t>
      </w:r>
      <w:proofErr w:type="spellEnd"/>
      <w:r w:rsidRPr="003D1B36">
        <w:rPr>
          <w:rFonts w:ascii="Consolas" w:eastAsia="楷体" w:hAnsi="Consolas" w:cs="Times New Roman"/>
          <w:sz w:val="22"/>
        </w:rPr>
        <w:t>画一个交互式的条形图，由</w:t>
      </w:r>
      <w:r w:rsidRPr="003D1B36">
        <w:rPr>
          <w:rFonts w:ascii="Consolas" w:eastAsia="楷体" w:hAnsi="Consolas" w:cs="Times New Roman"/>
          <w:sz w:val="22"/>
        </w:rPr>
        <w:t>JavaScript</w:t>
      </w:r>
      <w:r w:rsidRPr="003D1B36">
        <w:rPr>
          <w:rFonts w:ascii="Consolas" w:eastAsia="楷体" w:hAnsi="Consolas" w:cs="Times New Roman"/>
          <w:sz w:val="22"/>
        </w:rPr>
        <w:t>库</w:t>
      </w:r>
      <w:proofErr w:type="spellStart"/>
      <w:r w:rsidRPr="003D1B36">
        <w:rPr>
          <w:rFonts w:ascii="Consolas" w:eastAsia="楷体" w:hAnsi="Consolas" w:cs="Times New Roman"/>
          <w:sz w:val="22"/>
        </w:rPr>
        <w:t>ploty</w:t>
      </w:r>
      <w:proofErr w:type="spellEnd"/>
      <w:r w:rsidRPr="003D1B36">
        <w:rPr>
          <w:rFonts w:ascii="Consolas" w:eastAsia="楷体" w:hAnsi="Consolas" w:cs="Times New Roman"/>
          <w:sz w:val="22"/>
        </w:rPr>
        <w:t>支持，在条形图上移动鼠标会显示相应的数据。</w:t>
      </w:r>
    </w:p>
    <w:p w14:paraId="18CFE0E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79F3C92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 https://stackoverflow.com/questions/13067751/how-to-run-r-scripts-on-servers-without-x11</w:t>
      </w:r>
    </w:p>
    <w:p w14:paraId="1878785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options(</w:t>
      </w:r>
      <w:proofErr w:type="spellStart"/>
      <w:r w:rsidRPr="003D1B36">
        <w:rPr>
          <w:rFonts w:ascii="Consolas" w:eastAsia="楷体" w:hAnsi="Consolas" w:cs="Times New Roman"/>
          <w:sz w:val="22"/>
        </w:rPr>
        <w:t>bitmapType</w:t>
      </w:r>
      <w:proofErr w:type="spellEnd"/>
      <w:r w:rsidRPr="003D1B36">
        <w:rPr>
          <w:rFonts w:ascii="Consolas" w:eastAsia="楷体" w:hAnsi="Consolas" w:cs="Times New Roman"/>
          <w:sz w:val="22"/>
        </w:rPr>
        <w:t>='</w:t>
      </w:r>
      <w:proofErr w:type="spellStart"/>
      <w:r w:rsidRPr="003D1B36">
        <w:rPr>
          <w:rFonts w:ascii="Consolas" w:eastAsia="楷体" w:hAnsi="Consolas" w:cs="Times New Roman"/>
          <w:sz w:val="22"/>
        </w:rPr>
        <w:t>cairo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')  # </w:t>
      </w:r>
      <w:r w:rsidRPr="003D1B36">
        <w:rPr>
          <w:rFonts w:ascii="Consolas" w:eastAsia="楷体" w:hAnsi="Consolas" w:cs="Times New Roman"/>
          <w:sz w:val="22"/>
        </w:rPr>
        <w:t>服务器</w:t>
      </w:r>
      <w:proofErr w:type="gramStart"/>
      <w:r w:rsidRPr="003D1B36">
        <w:rPr>
          <w:rFonts w:ascii="Consolas" w:eastAsia="楷体" w:hAnsi="Consolas" w:cs="Times New Roman"/>
          <w:sz w:val="22"/>
        </w:rPr>
        <w:t>端没有</w:t>
      </w:r>
      <w:proofErr w:type="gramEnd"/>
      <w:r w:rsidRPr="003D1B36">
        <w:rPr>
          <w:rFonts w:ascii="Consolas" w:eastAsia="楷体" w:hAnsi="Consolas" w:cs="Times New Roman"/>
          <w:sz w:val="22"/>
        </w:rPr>
        <w:t>X11</w:t>
      </w:r>
      <w:r w:rsidRPr="003D1B36">
        <w:rPr>
          <w:rFonts w:ascii="Consolas" w:eastAsia="楷体" w:hAnsi="Consolas" w:cs="Times New Roman"/>
          <w:sz w:val="22"/>
        </w:rPr>
        <w:t>支持，要打开这个选项。</w:t>
      </w:r>
    </w:p>
    <w:p w14:paraId="60AE85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p &lt;-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g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data = </w:t>
      </w:r>
      <w:proofErr w:type="spellStart"/>
      <w:r w:rsidRPr="003D1B36">
        <w:rPr>
          <w:rFonts w:ascii="Consolas" w:eastAsia="楷体" w:hAnsi="Consolas" w:cs="Times New Roman"/>
          <w:sz w:val="22"/>
        </w:rPr>
        <w:t>y_sum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,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>(x = year, y = passengers)) +</w:t>
      </w:r>
    </w:p>
    <w:p w14:paraId="2247CAB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bar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stat="identity", color="orange", fill="orange")+</w:t>
      </w:r>
    </w:p>
    <w:p w14:paraId="3738DF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ggtitle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航空乘客统计图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1BD085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年度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298D337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乘客数量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28FB493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B34DB0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ggplotly</w:t>
      </w:r>
      <w:proofErr w:type="spellEnd"/>
      <w:r w:rsidRPr="003D1B36">
        <w:rPr>
          <w:rFonts w:ascii="Consolas" w:eastAsia="楷体" w:hAnsi="Consolas" w:cs="Times New Roman"/>
          <w:sz w:val="22"/>
        </w:rPr>
        <w:t>(p)</w:t>
      </w:r>
    </w:p>
    <w:p w14:paraId="45C2CA9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CE409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33A640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21B1868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448447C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5AF8AEE1" wp14:editId="1159D032">
            <wp:extent cx="5274310" cy="2829560"/>
            <wp:effectExtent l="0" t="0" r="2540" b="8890"/>
            <wp:docPr id="760" name="图片 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1F8F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9787ECF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6、交互式的Shiny文档，提供服务器端的即时交互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第二节有详细介绍</w:t>
      </w:r>
      <w:r w:rsidRPr="003D1B36">
        <w:rPr>
          <w:rFonts w:ascii="楷体" w:eastAsia="楷体" w:hAnsi="楷体" w:cs="宋体"/>
          <w:kern w:val="0"/>
          <w:sz w:val="24"/>
          <w:szCs w:val="24"/>
        </w:rPr>
        <w:t>。</w:t>
      </w:r>
    </w:p>
    <w:p w14:paraId="0EA5A0B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31289C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Shiny </w:t>
      </w:r>
      <w:r w:rsidRPr="003D1B36">
        <w:rPr>
          <w:rFonts w:ascii="Consolas" w:eastAsia="楷体" w:hAnsi="Consolas" w:cs="Times New Roman"/>
          <w:sz w:val="22"/>
        </w:rPr>
        <w:t>文档</w:t>
      </w:r>
    </w:p>
    <w:p w14:paraId="793D861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84D190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交互式文档，</w:t>
      </w:r>
      <w:proofErr w:type="gramStart"/>
      <w:r w:rsidRPr="003D1B36">
        <w:rPr>
          <w:rFonts w:ascii="Consolas" w:eastAsia="楷体" w:hAnsi="Consolas" w:cs="Times New Roman" w:hint="eastAsia"/>
          <w:sz w:val="22"/>
        </w:rPr>
        <w:t>画选定</w:t>
      </w:r>
      <w:proofErr w:type="gramEnd"/>
      <w:r w:rsidRPr="003D1B36">
        <w:rPr>
          <w:rFonts w:ascii="Consolas" w:eastAsia="楷体" w:hAnsi="Consolas" w:cs="Times New Roman" w:hint="eastAsia"/>
          <w:sz w:val="22"/>
        </w:rPr>
        <w:t>年份的航空乘客数量条形图。</w:t>
      </w:r>
    </w:p>
    <w:p w14:paraId="50C65D8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4FF46D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04E239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选择年度</w:t>
      </w:r>
    </w:p>
    <w:p w14:paraId="40B81E2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72690D1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selectInpu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</w:p>
    <w:p w14:paraId="4328062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'year', label = '</w:t>
      </w:r>
      <w:r w:rsidRPr="003D1B36">
        <w:rPr>
          <w:rFonts w:ascii="Consolas" w:eastAsia="楷体" w:hAnsi="Consolas" w:cs="Times New Roman"/>
          <w:sz w:val="22"/>
        </w:rPr>
        <w:t>年度</w:t>
      </w:r>
      <w:r w:rsidRPr="003D1B36">
        <w:rPr>
          <w:rFonts w:ascii="Consolas" w:eastAsia="楷体" w:hAnsi="Consolas" w:cs="Times New Roman"/>
          <w:sz w:val="22"/>
        </w:rPr>
        <w:t>',</w:t>
      </w:r>
    </w:p>
    <w:p w14:paraId="71817F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choices = </w:t>
      </w:r>
      <w:proofErr w:type="spellStart"/>
      <w:r w:rsidRPr="003D1B36">
        <w:rPr>
          <w:rFonts w:ascii="Consolas" w:eastAsia="楷体" w:hAnsi="Consolas" w:cs="Times New Roman"/>
          <w:sz w:val="22"/>
        </w:rPr>
        <w:t>y_sum</w:t>
      </w:r>
      <w:proofErr w:type="spellEnd"/>
      <w:r w:rsidRPr="003D1B36">
        <w:rPr>
          <w:rFonts w:ascii="Consolas" w:eastAsia="楷体" w:hAnsi="Consolas" w:cs="Times New Roman"/>
          <w:sz w:val="22"/>
        </w:rPr>
        <w:t>["year"], selected = "1950"</w:t>
      </w:r>
    </w:p>
    <w:p w14:paraId="0FF7EB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)</w:t>
      </w:r>
    </w:p>
    <w:p w14:paraId="351A78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3885A0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0F3B5D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提取年度数据</w:t>
      </w:r>
    </w:p>
    <w:p w14:paraId="10948C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2DE07F3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month_passengers&lt;-reactive({py$passengers[which(substr(py$passengers$month,1,</w:t>
      </w:r>
      <w:proofErr w:type="gramStart"/>
      <w:r w:rsidRPr="003D1B36">
        <w:rPr>
          <w:rFonts w:ascii="Consolas" w:eastAsia="楷体" w:hAnsi="Consolas" w:cs="Times New Roman"/>
          <w:sz w:val="22"/>
        </w:rPr>
        <w:t>4)=</w:t>
      </w:r>
      <w:proofErr w:type="gramEnd"/>
      <w:r w:rsidRPr="003D1B36">
        <w:rPr>
          <w:rFonts w:ascii="Consolas" w:eastAsia="楷体" w:hAnsi="Consolas" w:cs="Times New Roman"/>
          <w:sz w:val="22"/>
        </w:rPr>
        <w:t>=input$year),]})</w:t>
      </w:r>
    </w:p>
    <w:p w14:paraId="187E6A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44B7709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C66C14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D11564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画图</w:t>
      </w:r>
    </w:p>
    <w:p w14:paraId="3D28807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55D553C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ender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{</w:t>
      </w:r>
    </w:p>
    <w:p w14:paraId="73FC17D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ggplot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 xml:space="preserve">data = </w:t>
      </w:r>
      <w:proofErr w:type="spellStart"/>
      <w:r w:rsidRPr="003D1B36">
        <w:rPr>
          <w:rFonts w:ascii="Consolas" w:eastAsia="楷体" w:hAnsi="Consolas" w:cs="Times New Roman"/>
          <w:sz w:val="22"/>
        </w:rPr>
        <w:t>month_passenger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), </w:t>
      </w:r>
      <w:proofErr w:type="spellStart"/>
      <w:r w:rsidRPr="003D1B36">
        <w:rPr>
          <w:rFonts w:ascii="Consolas" w:eastAsia="楷体" w:hAnsi="Consolas" w:cs="Times New Roman"/>
          <w:sz w:val="22"/>
        </w:rPr>
        <w:t>aes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(x = </w:t>
      </w:r>
      <w:proofErr w:type="spellStart"/>
      <w:r w:rsidRPr="003D1B36">
        <w:rPr>
          <w:rFonts w:ascii="Consolas" w:eastAsia="楷体" w:hAnsi="Consolas" w:cs="Times New Roman"/>
          <w:sz w:val="22"/>
        </w:rPr>
        <w:t>substr</w:t>
      </w:r>
      <w:proofErr w:type="spellEnd"/>
      <w:r w:rsidRPr="003D1B36">
        <w:rPr>
          <w:rFonts w:ascii="Consolas" w:eastAsia="楷体" w:hAnsi="Consolas" w:cs="Times New Roman"/>
          <w:sz w:val="22"/>
        </w:rPr>
        <w:t>(month,6,7), y = passengers)) +</w:t>
      </w:r>
    </w:p>
    <w:p w14:paraId="292B7A6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geom_</w:t>
      </w:r>
      <w:proofErr w:type="gramStart"/>
      <w:r w:rsidRPr="003D1B36">
        <w:rPr>
          <w:rFonts w:ascii="Consolas" w:eastAsia="楷体" w:hAnsi="Consolas" w:cs="Times New Roman"/>
          <w:sz w:val="22"/>
        </w:rPr>
        <w:t>bar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stat="identity", color="orange", fill="orange")+</w:t>
      </w:r>
    </w:p>
    <w:p w14:paraId="0404BA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ggtitle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航空乘客统计图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446F151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x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年度</w:t>
      </w:r>
      <w:r w:rsidRPr="003D1B36">
        <w:rPr>
          <w:rFonts w:ascii="Consolas" w:eastAsia="楷体" w:hAnsi="Consolas" w:cs="Times New Roman"/>
          <w:sz w:val="22"/>
        </w:rPr>
        <w:t>")+</w:t>
      </w:r>
    </w:p>
    <w:p w14:paraId="74883A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    </w:t>
      </w:r>
      <w:proofErr w:type="spellStart"/>
      <w:r w:rsidRPr="003D1B36">
        <w:rPr>
          <w:rFonts w:ascii="Consolas" w:eastAsia="楷体" w:hAnsi="Consolas" w:cs="Times New Roman"/>
          <w:sz w:val="22"/>
        </w:rPr>
        <w:t>ylab</w:t>
      </w:r>
      <w:proofErr w:type="spellEnd"/>
      <w:r w:rsidRPr="003D1B36">
        <w:rPr>
          <w:rFonts w:ascii="Consolas" w:eastAsia="楷体" w:hAnsi="Consolas" w:cs="Times New Roman"/>
          <w:sz w:val="22"/>
        </w:rPr>
        <w:t>("</w:t>
      </w:r>
      <w:r w:rsidRPr="003D1B36">
        <w:rPr>
          <w:rFonts w:ascii="Consolas" w:eastAsia="楷体" w:hAnsi="Consolas" w:cs="Times New Roman"/>
          <w:sz w:val="22"/>
        </w:rPr>
        <w:t>乘客数量</w:t>
      </w:r>
      <w:r w:rsidRPr="003D1B36">
        <w:rPr>
          <w:rFonts w:ascii="Consolas" w:eastAsia="楷体" w:hAnsi="Consolas" w:cs="Times New Roman"/>
          <w:sz w:val="22"/>
        </w:rPr>
        <w:t>")</w:t>
      </w:r>
    </w:p>
    <w:p w14:paraId="29415CE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})</w:t>
      </w:r>
    </w:p>
    <w:p w14:paraId="4B956B9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E4CAA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E39219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0C9B92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r w:rsidRPr="003D1B36">
        <w:rPr>
          <w:rFonts w:ascii="Consolas" w:eastAsia="楷体" w:hAnsi="Consolas" w:cs="Times New Roman"/>
          <w:sz w:val="22"/>
        </w:rPr>
        <w:t>画表</w:t>
      </w:r>
    </w:p>
    <w:p w14:paraId="25D0E23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598311A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r w:rsidRPr="003D1B36">
        <w:rPr>
          <w:rFonts w:ascii="Consolas" w:eastAsia="楷体" w:hAnsi="Consolas" w:cs="Times New Roman"/>
          <w:sz w:val="22"/>
        </w:rPr>
        <w:t>renderTable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spellStart"/>
      <w:r w:rsidRPr="003D1B36">
        <w:rPr>
          <w:rFonts w:ascii="Consolas" w:eastAsia="楷体" w:hAnsi="Consolas" w:cs="Times New Roman"/>
          <w:sz w:val="22"/>
        </w:rPr>
        <w:t>month_</w:t>
      </w:r>
      <w:proofErr w:type="gramStart"/>
      <w:r w:rsidRPr="003D1B36">
        <w:rPr>
          <w:rFonts w:ascii="Consolas" w:eastAsia="楷体" w:hAnsi="Consolas" w:cs="Times New Roman"/>
          <w:sz w:val="22"/>
        </w:rPr>
        <w:t>passengers</w:t>
      </w:r>
      <w:proofErr w:type="spellEnd"/>
      <w:r w:rsidRPr="003D1B36">
        <w:rPr>
          <w:rFonts w:ascii="Consolas" w:eastAsia="楷体" w:hAnsi="Consolas" w:cs="Times New Roman"/>
          <w:sz w:val="22"/>
        </w:rPr>
        <w:t>(</w:t>
      </w:r>
      <w:proofErr w:type="gramEnd"/>
      <w:r w:rsidRPr="003D1B36">
        <w:rPr>
          <w:rFonts w:ascii="Consolas" w:eastAsia="楷体" w:hAnsi="Consolas" w:cs="Times New Roman"/>
          <w:sz w:val="22"/>
        </w:rPr>
        <w:t>))</w:t>
      </w:r>
    </w:p>
    <w:p w14:paraId="1449EE7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734D41A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5DCDDB6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5328FEB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6FC80D8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3D94DB91" wp14:editId="12B81582">
            <wp:extent cx="5274310" cy="2829560"/>
            <wp:effectExtent l="0" t="0" r="2540" b="8890"/>
            <wp:docPr id="761" name="图片 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ACD4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3B1DC8CF" wp14:editId="00AD89F7">
            <wp:extent cx="5274310" cy="2829560"/>
            <wp:effectExtent l="0" t="0" r="2540" b="8890"/>
            <wp:docPr id="762" name="图片 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103DD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1DE198A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7、嵌入JavaScript脚本与CSS脚本改善报告的可视化效果。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效果见上面各图。</w:t>
      </w:r>
    </w:p>
    <w:p w14:paraId="20869E53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7748BC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 JavaScript &amp; CSS</w:t>
      </w:r>
    </w:p>
    <w:p w14:paraId="7D24136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C09781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# </w:t>
      </w:r>
      <w:proofErr w:type="spellStart"/>
      <w:r w:rsidRPr="003D1B36">
        <w:rPr>
          <w:rFonts w:ascii="Consolas" w:eastAsia="楷体" w:hAnsi="Consolas" w:cs="Times New Roman"/>
          <w:sz w:val="22"/>
        </w:rPr>
        <w:t>Javascript</w:t>
      </w:r>
      <w:proofErr w:type="spellEnd"/>
      <w:r w:rsidRPr="003D1B36">
        <w:rPr>
          <w:rFonts w:ascii="Consolas" w:eastAsia="楷体" w:hAnsi="Consolas" w:cs="Times New Roman"/>
          <w:sz w:val="22"/>
        </w:rPr>
        <w:t>把报告标题的颜色设置为红色</w:t>
      </w:r>
    </w:p>
    <w:p w14:paraId="4251C9C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</w:t>
      </w:r>
      <w:proofErr w:type="spellStart"/>
      <w:r w:rsidRPr="003D1B36">
        <w:rPr>
          <w:rFonts w:ascii="Consolas" w:eastAsia="楷体" w:hAnsi="Consolas" w:cs="Times New Roman"/>
          <w:sz w:val="22"/>
        </w:rPr>
        <w:t>js</w:t>
      </w:r>
      <w:proofErr w:type="spellEnd"/>
      <w:r w:rsidRPr="003D1B36">
        <w:rPr>
          <w:rFonts w:ascii="Consolas" w:eastAsia="楷体" w:hAnsi="Consolas" w:cs="Times New Roman"/>
          <w:sz w:val="22"/>
        </w:rPr>
        <w:t>}</w:t>
      </w:r>
    </w:p>
    <w:p w14:paraId="56B697A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$(</w:t>
      </w:r>
      <w:proofErr w:type="gramStart"/>
      <w:r w:rsidRPr="003D1B36">
        <w:rPr>
          <w:rFonts w:ascii="Consolas" w:eastAsia="楷体" w:hAnsi="Consolas" w:cs="Times New Roman"/>
          <w:sz w:val="22"/>
        </w:rPr>
        <w:t>'.title</w:t>
      </w:r>
      <w:proofErr w:type="gramEnd"/>
      <w:r w:rsidRPr="003D1B36">
        <w:rPr>
          <w:rFonts w:ascii="Consolas" w:eastAsia="楷体" w:hAnsi="Consolas" w:cs="Times New Roman"/>
          <w:sz w:val="22"/>
        </w:rPr>
        <w:t>').</w:t>
      </w:r>
      <w:proofErr w:type="spellStart"/>
      <w:r w:rsidRPr="003D1B36">
        <w:rPr>
          <w:rFonts w:ascii="Consolas" w:eastAsia="楷体" w:hAnsi="Consolas" w:cs="Times New Roman"/>
          <w:sz w:val="22"/>
        </w:rPr>
        <w:t>css</w:t>
      </w:r>
      <w:proofErr w:type="spellEnd"/>
      <w:r w:rsidRPr="003D1B36">
        <w:rPr>
          <w:rFonts w:ascii="Consolas" w:eastAsia="楷体" w:hAnsi="Consolas" w:cs="Times New Roman"/>
          <w:sz w:val="22"/>
        </w:rPr>
        <w:t>('color', 'red')</w:t>
      </w:r>
    </w:p>
    <w:p w14:paraId="35E4E2F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8E517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7CCBC5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# CSS</w:t>
      </w:r>
    </w:p>
    <w:p w14:paraId="0461900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把各级标题的颜色设置为红色，段落字体大小设为</w:t>
      </w:r>
      <w:r w:rsidRPr="003D1B36">
        <w:rPr>
          <w:rFonts w:ascii="Consolas" w:eastAsia="楷体" w:hAnsi="Consolas" w:cs="Times New Roman"/>
          <w:sz w:val="22"/>
        </w:rPr>
        <w:t>16</w:t>
      </w:r>
      <w:r w:rsidRPr="003D1B36">
        <w:rPr>
          <w:rFonts w:ascii="Consolas" w:eastAsia="楷体" w:hAnsi="Consolas" w:cs="Times New Roman"/>
          <w:sz w:val="22"/>
        </w:rPr>
        <w:t>点阵。</w:t>
      </w:r>
    </w:p>
    <w:p w14:paraId="2DDE0D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css</w:t>
      </w:r>
      <w:proofErr w:type="spellEnd"/>
      <w:r w:rsidRPr="003D1B36">
        <w:rPr>
          <w:rFonts w:ascii="Consolas" w:eastAsia="楷体" w:hAnsi="Consolas" w:cs="Times New Roman"/>
          <w:sz w:val="22"/>
        </w:rPr>
        <w:t>, echo=TRUE}</w:t>
      </w:r>
    </w:p>
    <w:p w14:paraId="3AB39FE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h1, h2, h3, h4 { </w:t>
      </w:r>
    </w:p>
    <w:p w14:paraId="180AF3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color: red;</w:t>
      </w:r>
    </w:p>
    <w:p w14:paraId="7721F7B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}</w:t>
      </w:r>
    </w:p>
    <w:p w14:paraId="6D2A480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A1944A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 {</w:t>
      </w:r>
    </w:p>
    <w:p w14:paraId="066C737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font-size: 16px;</w:t>
      </w:r>
    </w:p>
    <w:p w14:paraId="099790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}</w:t>
      </w:r>
    </w:p>
    <w:p w14:paraId="167D1B8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8970D9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5F084F6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>8、直接嵌入HTML脚本。</w:t>
      </w:r>
    </w:p>
    <w:p w14:paraId="6729B2EC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5C1F49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# HTML</w:t>
      </w:r>
    </w:p>
    <w:p w14:paraId="3CD1B53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在页面中直接插入</w:t>
      </w:r>
      <w:r w:rsidRPr="003D1B36">
        <w:rPr>
          <w:rFonts w:ascii="Consolas" w:eastAsia="楷体" w:hAnsi="Consolas" w:cs="Times New Roman"/>
          <w:sz w:val="22"/>
        </w:rPr>
        <w:t>HTML</w:t>
      </w:r>
      <w:r w:rsidRPr="003D1B36">
        <w:rPr>
          <w:rFonts w:ascii="Consolas" w:eastAsia="楷体" w:hAnsi="Consolas" w:cs="Times New Roman"/>
          <w:sz w:val="22"/>
        </w:rPr>
        <w:t>代码。</w:t>
      </w:r>
    </w:p>
    <w:p w14:paraId="5422408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41120EF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gramEnd"/>
      <w:r w:rsidRPr="003D1B36">
        <w:rPr>
          <w:rFonts w:ascii="Consolas" w:eastAsia="楷体" w:hAnsi="Consolas" w:cs="Times New Roman"/>
          <w:sz w:val="22"/>
        </w:rPr>
        <w:t>"&lt;div style='color: red; font-size: 20px; text-align: center;'&gt;")</w:t>
      </w:r>
    </w:p>
    <w:p w14:paraId="6CD54C6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>```</w:t>
      </w:r>
    </w:p>
    <w:p w14:paraId="4DE2205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总耗时：</w:t>
      </w:r>
    </w:p>
    <w:p w14:paraId="76FF26D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{r}</w:t>
      </w:r>
    </w:p>
    <w:p w14:paraId="35819DE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2&lt;-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proc.time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)</w:t>
      </w:r>
    </w:p>
    <w:p w14:paraId="4894AAA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cat(round(t2-t1,1))</w:t>
      </w:r>
    </w:p>
    <w:p w14:paraId="0A6461F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HTML(</w:t>
      </w:r>
      <w:proofErr w:type="gramEnd"/>
      <w:r w:rsidRPr="003D1B36">
        <w:rPr>
          <w:rFonts w:ascii="Consolas" w:eastAsia="楷体" w:hAnsi="Consolas" w:cs="Times New Roman"/>
          <w:sz w:val="22"/>
        </w:rPr>
        <w:t>"&lt;</w:t>
      </w:r>
      <w:proofErr w:type="spellStart"/>
      <w:r w:rsidRPr="003D1B36">
        <w:rPr>
          <w:rFonts w:ascii="Consolas" w:eastAsia="楷体" w:hAnsi="Consolas" w:cs="Times New Roman"/>
          <w:sz w:val="22"/>
        </w:rPr>
        <w:t>img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</w:t>
      </w:r>
      <w:proofErr w:type="spellStart"/>
      <w:r w:rsidRPr="003D1B36">
        <w:rPr>
          <w:rFonts w:ascii="Consolas" w:eastAsia="楷体" w:hAnsi="Consolas" w:cs="Times New Roman"/>
          <w:sz w:val="22"/>
        </w:rPr>
        <w:t>src</w:t>
      </w:r>
      <w:proofErr w:type="spellEnd"/>
      <w:r w:rsidRPr="003D1B36">
        <w:rPr>
          <w:rFonts w:ascii="Consolas" w:eastAsia="楷体" w:hAnsi="Consolas" w:cs="Times New Roman"/>
          <w:sz w:val="22"/>
        </w:rPr>
        <w:t>='</w:t>
      </w:r>
      <w:proofErr w:type="spellStart"/>
      <w:r w:rsidRPr="003D1B36">
        <w:rPr>
          <w:rFonts w:ascii="Consolas" w:eastAsia="楷体" w:hAnsi="Consolas" w:cs="Times New Roman"/>
          <w:sz w:val="22"/>
        </w:rPr>
        <w:t>wukong.webp</w:t>
      </w:r>
      <w:proofErr w:type="spellEnd"/>
      <w:r w:rsidRPr="003D1B36">
        <w:rPr>
          <w:rFonts w:ascii="Consolas" w:eastAsia="楷体" w:hAnsi="Consolas" w:cs="Times New Roman"/>
          <w:sz w:val="22"/>
        </w:rPr>
        <w:t>', height=300&gt;")</w:t>
      </w:r>
    </w:p>
    <w:p w14:paraId="480E7C7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HTML("&lt;/div&gt;")</w:t>
      </w:r>
    </w:p>
    <w:p w14:paraId="6EC9F5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4DF6E35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1A93C4B1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渲染结果：</w:t>
      </w:r>
    </w:p>
    <w:p w14:paraId="31ED812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1C927743" wp14:editId="39F61777">
            <wp:extent cx="5274310" cy="2829560"/>
            <wp:effectExtent l="0" t="0" r="2540" b="8890"/>
            <wp:docPr id="763" name="图片 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BB7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F01CACE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72CDFD00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36FE3BB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8"/>
          <w:szCs w:val="28"/>
        </w:rPr>
      </w:pPr>
      <w:bookmarkStart w:id="4" w:name="第五节用R_markdown生成动态幻灯片"/>
      <w:bookmarkEnd w:id="4"/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第五节 用 R</w:t>
      </w:r>
      <w:r w:rsidRPr="003D1B36">
        <w:rPr>
          <w:rFonts w:ascii="楷体" w:eastAsia="楷体" w:hAnsi="楷体" w:cs="宋体"/>
          <w:kern w:val="0"/>
          <w:sz w:val="28"/>
          <w:szCs w:val="28"/>
        </w:rPr>
        <w:t xml:space="preserve"> markdown</w:t>
      </w:r>
      <w:r w:rsidRPr="003D1B36">
        <w:rPr>
          <w:rFonts w:ascii="楷体" w:eastAsia="楷体" w:hAnsi="楷体" w:cs="宋体" w:hint="eastAsia"/>
          <w:kern w:val="0"/>
          <w:sz w:val="28"/>
          <w:szCs w:val="28"/>
        </w:rPr>
        <w:t>生成动态幻灯片</w:t>
      </w:r>
    </w:p>
    <w:p w14:paraId="56806B27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179B986D" w14:textId="77777777" w:rsidR="003D1B36" w:rsidRPr="003D1B36" w:rsidRDefault="003D1B36" w:rsidP="003D1B36">
      <w:pPr>
        <w:widowControl/>
        <w:ind w:firstLine="42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前面几节介绍了用R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ma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kdown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生成动态深度分析报告，有时候需要对这些报告进行概览性的简要介绍，这就需要幻灯片。这里的动态指的是数据动态，如前面各节所示，而非幻灯片的动画效果，所以它是数据嵌入各种程序语言脚本渲染的结果。另外，平常字处理所见的多数是微软的幻灯片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P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R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markdown还支持其它几种格式的幻灯片，有基于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DF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B</w:t>
      </w:r>
      <w:r w:rsidRPr="003D1B36">
        <w:rPr>
          <w:rFonts w:ascii="楷体" w:eastAsia="楷体" w:hAnsi="楷体" w:cs="宋体"/>
          <w:kern w:val="0"/>
          <w:sz w:val="24"/>
          <w:szCs w:val="24"/>
        </w:rPr>
        <w:t>eamer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以及基于H</w:t>
      </w:r>
      <w:r w:rsidRPr="003D1B36">
        <w:rPr>
          <w:rFonts w:ascii="楷体" w:eastAsia="楷体" w:hAnsi="楷体" w:cs="宋体"/>
          <w:kern w:val="0"/>
          <w:sz w:val="24"/>
          <w:szCs w:val="24"/>
        </w:rPr>
        <w:t>T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ioslides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Slidy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Xaringan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等，具体可参阅该</w: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3D1B36">
        <w:rPr>
          <w:rFonts w:ascii="宋体" w:eastAsia="宋体" w:hAnsi="宋体" w:cs="宋体"/>
          <w:kern w:val="0"/>
          <w:sz w:val="24"/>
          <w:szCs w:val="24"/>
        </w:rPr>
        <w:instrText xml:space="preserve"> HYPERLINK "https://bookdown.org/yihui/rmarkdown/presentations.html" </w:instrText>
      </w:r>
      <w:r w:rsidRPr="003D1B36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3D1B36">
        <w:rPr>
          <w:rFonts w:ascii="楷体" w:eastAsia="楷体" w:hAnsi="楷体" w:cs="宋体" w:hint="eastAsia"/>
          <w:color w:val="0000FF"/>
          <w:kern w:val="0"/>
          <w:sz w:val="24"/>
          <w:szCs w:val="24"/>
          <w:u w:val="single"/>
        </w:rPr>
        <w:t>文档</w:t>
      </w:r>
      <w:r w:rsidRPr="003D1B36">
        <w:rPr>
          <w:rFonts w:ascii="楷体" w:eastAsia="楷体" w:hAnsi="楷体" w:cs="宋体"/>
          <w:color w:val="0000FF"/>
          <w:kern w:val="0"/>
          <w:sz w:val="24"/>
          <w:szCs w:val="24"/>
          <w:u w:val="single"/>
        </w:rPr>
        <w:fldChar w:fldCharType="end"/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及</w:t>
      </w:r>
      <w:hyperlink r:id="rId54" w:history="1">
        <w:r w:rsidRPr="003D1B36">
          <w:rPr>
            <w:rFonts w:ascii="楷体" w:eastAsia="楷体" w:hAnsi="楷体" w:cs="宋体"/>
            <w:color w:val="0000FF"/>
            <w:kern w:val="0"/>
            <w:sz w:val="24"/>
            <w:szCs w:val="24"/>
            <w:u w:val="single"/>
          </w:rPr>
          <w:t>例子</w:t>
        </w:r>
      </w:hyperlink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下面看看简单的例子。</w:t>
      </w:r>
    </w:p>
    <w:p w14:paraId="47335E98" w14:textId="77777777" w:rsidR="003D1B36" w:rsidRPr="003D1B36" w:rsidRDefault="003D1B36" w:rsidP="003D1B36">
      <w:pPr>
        <w:widowControl/>
        <w:numPr>
          <w:ilvl w:val="0"/>
          <w:numId w:val="22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MS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wer Poin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，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-&gt;File-&gt;New File-&gt;R markdown-&gt;Presentation-&gt;Power Point。</w:t>
      </w:r>
    </w:p>
    <w:p w14:paraId="18C0D49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38A9A4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Power Point</w:t>
      </w:r>
      <w:r w:rsidRPr="003D1B36">
        <w:rPr>
          <w:rFonts w:ascii="Consolas" w:eastAsia="楷体" w:hAnsi="Consolas" w:cs="Times New Roman"/>
          <w:sz w:val="22"/>
        </w:rPr>
        <w:t>幻灯片示例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5F20C8D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Jean"</w:t>
      </w:r>
    </w:p>
    <w:p w14:paraId="07C68B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ate: "`r 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proofErr w:type="gramStart"/>
      <w:r w:rsidRPr="003D1B36">
        <w:rPr>
          <w:rFonts w:ascii="Consolas" w:eastAsia="楷体" w:hAnsi="Consolas" w:cs="Times New Roman"/>
          <w:sz w:val="22"/>
        </w:rPr>
        <w:t>()`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66E620B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output: </w:t>
      </w:r>
      <w:proofErr w:type="spellStart"/>
      <w:r w:rsidRPr="003D1B36">
        <w:rPr>
          <w:rFonts w:ascii="Consolas" w:eastAsia="楷体" w:hAnsi="Consolas" w:cs="Times New Roman"/>
          <w:sz w:val="22"/>
        </w:rPr>
        <w:t>powerpoint_presentation</w:t>
      </w:r>
      <w:proofErr w:type="spellEnd"/>
    </w:p>
    <w:p w14:paraId="25828FF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1CD984A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FC365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setup, include=FALSE}</w:t>
      </w:r>
    </w:p>
    <w:p w14:paraId="6622164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pts_chunk$set</w:t>
      </w:r>
      <w:proofErr w:type="spellEnd"/>
      <w:r w:rsidRPr="003D1B36">
        <w:rPr>
          <w:rFonts w:ascii="Consolas" w:eastAsia="楷体" w:hAnsi="Consolas" w:cs="Times New Roman"/>
          <w:sz w:val="22"/>
        </w:rPr>
        <w:t>(echo = FALSE)</w:t>
      </w:r>
    </w:p>
    <w:p w14:paraId="44BD010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21DE1B1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0C283F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 R Markdown</w:t>
      </w:r>
    </w:p>
    <w:p w14:paraId="214CAA0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524144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这是一个</w:t>
      </w:r>
      <w:r w:rsidRPr="003D1B36">
        <w:rPr>
          <w:rFonts w:ascii="Consolas" w:eastAsia="楷体" w:hAnsi="Consolas" w:cs="Times New Roman"/>
          <w:sz w:val="22"/>
        </w:rPr>
        <w:t xml:space="preserve">R Markdown </w:t>
      </w:r>
      <w:r w:rsidRPr="003D1B36">
        <w:rPr>
          <w:rFonts w:ascii="Consolas" w:eastAsia="楷体" w:hAnsi="Consolas" w:cs="Times New Roman"/>
          <w:sz w:val="22"/>
        </w:rPr>
        <w:t>幻灯片。</w:t>
      </w:r>
      <w:r w:rsidRPr="003D1B36">
        <w:rPr>
          <w:rFonts w:ascii="Consolas" w:eastAsia="楷体" w:hAnsi="Consolas" w:cs="Times New Roman"/>
          <w:sz w:val="22"/>
        </w:rPr>
        <w:t xml:space="preserve"> Markdown </w:t>
      </w:r>
      <w:r w:rsidRPr="003D1B36">
        <w:rPr>
          <w:rFonts w:ascii="Consolas" w:eastAsia="楷体" w:hAnsi="Consolas" w:cs="Times New Roman"/>
          <w:sz w:val="22"/>
        </w:rPr>
        <w:t>是编写</w:t>
      </w:r>
      <w:r w:rsidRPr="003D1B36">
        <w:rPr>
          <w:rFonts w:ascii="Consolas" w:eastAsia="楷体" w:hAnsi="Consolas" w:cs="Times New Roman"/>
          <w:sz w:val="22"/>
        </w:rPr>
        <w:t xml:space="preserve"> HTML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PDF</w:t>
      </w:r>
      <w:r w:rsidRPr="003D1B36">
        <w:rPr>
          <w:rFonts w:ascii="Consolas" w:eastAsia="楷体" w:hAnsi="Consolas" w:cs="Times New Roman"/>
          <w:sz w:val="22"/>
        </w:rPr>
        <w:t>、及</w:t>
      </w:r>
      <w:r w:rsidRPr="003D1B36">
        <w:rPr>
          <w:rFonts w:ascii="Consolas" w:eastAsia="楷体" w:hAnsi="Consolas" w:cs="Times New Roman"/>
          <w:sz w:val="22"/>
        </w:rPr>
        <w:t xml:space="preserve"> MS Word </w:t>
      </w:r>
      <w:r w:rsidRPr="003D1B36">
        <w:rPr>
          <w:rFonts w:ascii="Consolas" w:eastAsia="楷体" w:hAnsi="Consolas" w:cs="Times New Roman"/>
          <w:sz w:val="22"/>
        </w:rPr>
        <w:t>的简单语法。</w:t>
      </w:r>
      <w:r w:rsidRPr="003D1B36">
        <w:rPr>
          <w:rFonts w:ascii="Consolas" w:eastAsia="楷体" w:hAnsi="Consolas" w:cs="Times New Roman"/>
          <w:sz w:val="22"/>
        </w:rPr>
        <w:t xml:space="preserve"> </w:t>
      </w:r>
      <w:r w:rsidRPr="003D1B36">
        <w:rPr>
          <w:rFonts w:ascii="Consolas" w:eastAsia="楷体" w:hAnsi="Consolas" w:cs="Times New Roman"/>
          <w:sz w:val="22"/>
        </w:rPr>
        <w:t>详情请阅</w:t>
      </w:r>
      <w:r w:rsidRPr="003D1B36">
        <w:rPr>
          <w:rFonts w:ascii="Consolas" w:eastAsia="楷体" w:hAnsi="Consolas" w:cs="Times New Roman"/>
          <w:sz w:val="22"/>
        </w:rPr>
        <w:t xml:space="preserve"> &lt;http://rmarkdown.rstudio.com&gt;.</w:t>
      </w:r>
    </w:p>
    <w:p w14:paraId="242ACF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955BE6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带要点的幻灯片</w:t>
      </w:r>
    </w:p>
    <w:p w14:paraId="0975398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12BA80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- </w:t>
      </w:r>
      <w:r w:rsidRPr="003D1B36">
        <w:rPr>
          <w:rFonts w:ascii="Consolas" w:eastAsia="楷体" w:hAnsi="Consolas" w:cs="Times New Roman"/>
          <w:sz w:val="22"/>
        </w:rPr>
        <w:t>要点</w:t>
      </w:r>
      <w:r w:rsidRPr="003D1B36">
        <w:rPr>
          <w:rFonts w:ascii="Consolas" w:eastAsia="楷体" w:hAnsi="Consolas" w:cs="Times New Roman"/>
          <w:sz w:val="22"/>
        </w:rPr>
        <w:t xml:space="preserve"> 1</w:t>
      </w:r>
    </w:p>
    <w:p w14:paraId="32DB290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- </w:t>
      </w:r>
      <w:r w:rsidRPr="003D1B36">
        <w:rPr>
          <w:rFonts w:ascii="Consolas" w:eastAsia="楷体" w:hAnsi="Consolas" w:cs="Times New Roman"/>
          <w:sz w:val="22"/>
        </w:rPr>
        <w:t>要点</w:t>
      </w:r>
      <w:r w:rsidRPr="003D1B36">
        <w:rPr>
          <w:rFonts w:ascii="Consolas" w:eastAsia="楷体" w:hAnsi="Consolas" w:cs="Times New Roman"/>
          <w:sz w:val="22"/>
        </w:rPr>
        <w:t xml:space="preserve"> 2</w:t>
      </w:r>
    </w:p>
    <w:p w14:paraId="1CC0F86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- </w:t>
      </w:r>
      <w:r w:rsidRPr="003D1B36">
        <w:rPr>
          <w:rFonts w:ascii="Consolas" w:eastAsia="楷体" w:hAnsi="Consolas" w:cs="Times New Roman"/>
          <w:sz w:val="22"/>
        </w:rPr>
        <w:t>要点</w:t>
      </w:r>
      <w:r w:rsidRPr="003D1B36">
        <w:rPr>
          <w:rFonts w:ascii="Consolas" w:eastAsia="楷体" w:hAnsi="Consolas" w:cs="Times New Roman"/>
          <w:sz w:val="22"/>
        </w:rPr>
        <w:t xml:space="preserve"> 3</w:t>
      </w:r>
    </w:p>
    <w:p w14:paraId="3205AC7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EB5CAB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幻灯片输出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语言数据表格</w:t>
      </w:r>
    </w:p>
    <w:p w14:paraId="3F2E898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75EB89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cars, echo = TRUE}</w:t>
      </w:r>
    </w:p>
    <w:p w14:paraId="07DD3E3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ummary(cars)</w:t>
      </w:r>
    </w:p>
    <w:p w14:paraId="4DA7D20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A30B2B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9456A2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幻灯片输出绘图</w:t>
      </w:r>
    </w:p>
    <w:p w14:paraId="7706392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4CC597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pressure}</w:t>
      </w:r>
    </w:p>
    <w:p w14:paraId="6E9166F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lot(pressure)</w:t>
      </w:r>
    </w:p>
    <w:p w14:paraId="5B284D8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343208D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E89AB5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27F3241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30EEF235" wp14:editId="59CE9F70">
            <wp:extent cx="5274310" cy="2854325"/>
            <wp:effectExtent l="0" t="0" r="2540" b="3175"/>
            <wp:docPr id="764" name="图片 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78EA6" w14:textId="77777777" w:rsidR="003D1B36" w:rsidRPr="003D1B36" w:rsidRDefault="003D1B36" w:rsidP="003D1B36">
      <w:pPr>
        <w:widowControl/>
        <w:numPr>
          <w:ilvl w:val="0"/>
          <w:numId w:val="22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PDF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Beamer幻灯片，需要在YAML头部加入中文支持的描述，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Rstudio</w:t>
      </w:r>
      <w:proofErr w:type="spellEnd"/>
      <w:r w:rsidRPr="003D1B36">
        <w:rPr>
          <w:rFonts w:ascii="楷体" w:eastAsia="楷体" w:hAnsi="楷体" w:cs="宋体"/>
          <w:kern w:val="0"/>
          <w:sz w:val="24"/>
          <w:szCs w:val="24"/>
        </w:rPr>
        <w:t>-&gt;File-&gt;New File-&gt;R markdown-&gt;Presentation-&gt;PDF。</w:t>
      </w:r>
    </w:p>
    <w:p w14:paraId="70E8687F" w14:textId="77777777" w:rsidR="003D1B36" w:rsidRPr="003D1B36" w:rsidRDefault="003D1B36" w:rsidP="003D1B36">
      <w:pPr>
        <w:widowControl/>
        <w:ind w:left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1EFDBA1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06D8B1D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PDF Beamer</w:t>
      </w:r>
      <w:r w:rsidRPr="003D1B36">
        <w:rPr>
          <w:rFonts w:ascii="Consolas" w:eastAsia="楷体" w:hAnsi="Consolas" w:cs="Times New Roman"/>
          <w:sz w:val="22"/>
        </w:rPr>
        <w:t>幻灯片示例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422B42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Jean"</w:t>
      </w:r>
    </w:p>
    <w:p w14:paraId="109F0CD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date: "`r </w:t>
      </w:r>
      <w:proofErr w:type="spellStart"/>
      <w:r w:rsidRPr="003D1B36">
        <w:rPr>
          <w:rFonts w:ascii="Consolas" w:eastAsia="楷体" w:hAnsi="Consolas" w:cs="Times New Roman"/>
          <w:sz w:val="22"/>
        </w:rPr>
        <w:t>Sys.Date</w:t>
      </w:r>
      <w:proofErr w:type="spellEnd"/>
      <w:proofErr w:type="gramStart"/>
      <w:r w:rsidRPr="003D1B36">
        <w:rPr>
          <w:rFonts w:ascii="Consolas" w:eastAsia="楷体" w:hAnsi="Consolas" w:cs="Times New Roman"/>
          <w:sz w:val="22"/>
        </w:rPr>
        <w:t>()`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40BD2A8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output: </w:t>
      </w:r>
    </w:p>
    <w:p w14:paraId="3415C91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r w:rsidRPr="003D1B36">
        <w:rPr>
          <w:rFonts w:ascii="Consolas" w:eastAsia="楷体" w:hAnsi="Consolas" w:cs="Times New Roman"/>
          <w:sz w:val="22"/>
        </w:rPr>
        <w:t>beamer_presentation</w:t>
      </w:r>
      <w:proofErr w:type="spellEnd"/>
      <w:r w:rsidRPr="003D1B36">
        <w:rPr>
          <w:rFonts w:ascii="Consolas" w:eastAsia="楷体" w:hAnsi="Consolas" w:cs="Times New Roman"/>
          <w:sz w:val="22"/>
        </w:rPr>
        <w:t>:</w:t>
      </w:r>
    </w:p>
    <w:p w14:paraId="42CFA8A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latex_engin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 xml:space="preserve">: 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xelatex</w:t>
      </w:r>
      <w:proofErr w:type="spellEnd"/>
    </w:p>
    <w:p w14:paraId="3386FFB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>header-includes:</w:t>
      </w:r>
    </w:p>
    <w:p w14:paraId="5D0BF3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color w:val="FF0000"/>
          <w:sz w:val="22"/>
        </w:rPr>
      </w:pPr>
      <w:r w:rsidRPr="003D1B36">
        <w:rPr>
          <w:rFonts w:ascii="Consolas" w:eastAsia="楷体" w:hAnsi="Consolas" w:cs="Times New Roman"/>
          <w:color w:val="FF0000"/>
          <w:sz w:val="22"/>
        </w:rPr>
        <w:t xml:space="preserve">  - \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usepackage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{</w:t>
      </w:r>
      <w:proofErr w:type="spellStart"/>
      <w:r w:rsidRPr="003D1B36">
        <w:rPr>
          <w:rFonts w:ascii="Consolas" w:eastAsia="楷体" w:hAnsi="Consolas" w:cs="Times New Roman"/>
          <w:color w:val="FF0000"/>
          <w:sz w:val="22"/>
        </w:rPr>
        <w:t>ctex</w:t>
      </w:r>
      <w:proofErr w:type="spellEnd"/>
      <w:r w:rsidRPr="003D1B36">
        <w:rPr>
          <w:rFonts w:ascii="Consolas" w:eastAsia="楷体" w:hAnsi="Consolas" w:cs="Times New Roman"/>
          <w:color w:val="FF0000"/>
          <w:sz w:val="22"/>
        </w:rPr>
        <w:t>}</w:t>
      </w:r>
    </w:p>
    <w:p w14:paraId="2E77498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314DA9A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B720FB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setup, include=FALSE}</w:t>
      </w:r>
    </w:p>
    <w:p w14:paraId="31D17AC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knitr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opts_chunk$set</w:t>
      </w:r>
      <w:proofErr w:type="spellEnd"/>
      <w:r w:rsidRPr="003D1B36">
        <w:rPr>
          <w:rFonts w:ascii="Consolas" w:eastAsia="楷体" w:hAnsi="Consolas" w:cs="Times New Roman"/>
          <w:sz w:val="22"/>
        </w:rPr>
        <w:t>(echo = FALSE)</w:t>
      </w:r>
    </w:p>
    <w:p w14:paraId="4C5F1C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77D3358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CBA50E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 R Markdown</w:t>
      </w:r>
    </w:p>
    <w:p w14:paraId="12BE1F9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2CF62F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t>这是一个</w:t>
      </w:r>
      <w:r w:rsidRPr="003D1B36">
        <w:rPr>
          <w:rFonts w:ascii="Consolas" w:eastAsia="楷体" w:hAnsi="Consolas" w:cs="Times New Roman"/>
          <w:sz w:val="22"/>
        </w:rPr>
        <w:t xml:space="preserve">R Markdown </w:t>
      </w:r>
      <w:r w:rsidRPr="003D1B36">
        <w:rPr>
          <w:rFonts w:ascii="Consolas" w:eastAsia="楷体" w:hAnsi="Consolas" w:cs="Times New Roman"/>
          <w:sz w:val="22"/>
        </w:rPr>
        <w:t>幻灯片。</w:t>
      </w:r>
      <w:r w:rsidRPr="003D1B36">
        <w:rPr>
          <w:rFonts w:ascii="Consolas" w:eastAsia="楷体" w:hAnsi="Consolas" w:cs="Times New Roman"/>
          <w:sz w:val="22"/>
        </w:rPr>
        <w:t xml:space="preserve"> Markdown </w:t>
      </w:r>
      <w:r w:rsidRPr="003D1B36">
        <w:rPr>
          <w:rFonts w:ascii="Consolas" w:eastAsia="楷体" w:hAnsi="Consolas" w:cs="Times New Roman"/>
          <w:sz w:val="22"/>
        </w:rPr>
        <w:t>是编写</w:t>
      </w:r>
      <w:r w:rsidRPr="003D1B36">
        <w:rPr>
          <w:rFonts w:ascii="Consolas" w:eastAsia="楷体" w:hAnsi="Consolas" w:cs="Times New Roman"/>
          <w:sz w:val="22"/>
        </w:rPr>
        <w:t xml:space="preserve"> HTML</w:t>
      </w:r>
      <w:r w:rsidRPr="003D1B36">
        <w:rPr>
          <w:rFonts w:ascii="Consolas" w:eastAsia="楷体" w:hAnsi="Consolas" w:cs="Times New Roman"/>
          <w:sz w:val="22"/>
        </w:rPr>
        <w:t>、</w:t>
      </w:r>
      <w:r w:rsidRPr="003D1B36">
        <w:rPr>
          <w:rFonts w:ascii="Consolas" w:eastAsia="楷体" w:hAnsi="Consolas" w:cs="Times New Roman"/>
          <w:sz w:val="22"/>
        </w:rPr>
        <w:t>PDF</w:t>
      </w:r>
      <w:r w:rsidRPr="003D1B36">
        <w:rPr>
          <w:rFonts w:ascii="Consolas" w:eastAsia="楷体" w:hAnsi="Consolas" w:cs="Times New Roman"/>
          <w:sz w:val="22"/>
        </w:rPr>
        <w:t>、及</w:t>
      </w:r>
      <w:r w:rsidRPr="003D1B36">
        <w:rPr>
          <w:rFonts w:ascii="Consolas" w:eastAsia="楷体" w:hAnsi="Consolas" w:cs="Times New Roman"/>
          <w:sz w:val="22"/>
        </w:rPr>
        <w:t xml:space="preserve"> MS Word </w:t>
      </w:r>
      <w:r w:rsidRPr="003D1B36">
        <w:rPr>
          <w:rFonts w:ascii="Consolas" w:eastAsia="楷体" w:hAnsi="Consolas" w:cs="Times New Roman"/>
          <w:sz w:val="22"/>
        </w:rPr>
        <w:t>的简单语法。</w:t>
      </w:r>
      <w:r w:rsidRPr="003D1B36">
        <w:rPr>
          <w:rFonts w:ascii="Consolas" w:eastAsia="楷体" w:hAnsi="Consolas" w:cs="Times New Roman"/>
          <w:sz w:val="22"/>
        </w:rPr>
        <w:t xml:space="preserve"> </w:t>
      </w:r>
      <w:r w:rsidRPr="003D1B36">
        <w:rPr>
          <w:rFonts w:ascii="Consolas" w:eastAsia="楷体" w:hAnsi="Consolas" w:cs="Times New Roman"/>
          <w:sz w:val="22"/>
        </w:rPr>
        <w:t>详情请阅</w:t>
      </w:r>
      <w:r w:rsidRPr="003D1B36">
        <w:rPr>
          <w:rFonts w:ascii="Consolas" w:eastAsia="楷体" w:hAnsi="Consolas" w:cs="Times New Roman"/>
          <w:sz w:val="22"/>
        </w:rPr>
        <w:t xml:space="preserve"> &lt;http://rmarkdown.rstudio.com&gt;.</w:t>
      </w:r>
    </w:p>
    <w:p w14:paraId="09154A0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0C6627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带要点的幻灯片</w:t>
      </w:r>
    </w:p>
    <w:p w14:paraId="25BB1F6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6AFAB0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- </w:t>
      </w:r>
      <w:r w:rsidRPr="003D1B36">
        <w:rPr>
          <w:rFonts w:ascii="Consolas" w:eastAsia="楷体" w:hAnsi="Consolas" w:cs="Times New Roman"/>
          <w:sz w:val="22"/>
        </w:rPr>
        <w:t>要点</w:t>
      </w:r>
      <w:r w:rsidRPr="003D1B36">
        <w:rPr>
          <w:rFonts w:ascii="Consolas" w:eastAsia="楷体" w:hAnsi="Consolas" w:cs="Times New Roman"/>
          <w:sz w:val="22"/>
        </w:rPr>
        <w:t xml:space="preserve"> 1</w:t>
      </w:r>
    </w:p>
    <w:p w14:paraId="6C40D6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- </w:t>
      </w:r>
      <w:r w:rsidRPr="003D1B36">
        <w:rPr>
          <w:rFonts w:ascii="Consolas" w:eastAsia="楷体" w:hAnsi="Consolas" w:cs="Times New Roman"/>
          <w:sz w:val="22"/>
        </w:rPr>
        <w:t>要点</w:t>
      </w:r>
      <w:r w:rsidRPr="003D1B36">
        <w:rPr>
          <w:rFonts w:ascii="Consolas" w:eastAsia="楷体" w:hAnsi="Consolas" w:cs="Times New Roman"/>
          <w:sz w:val="22"/>
        </w:rPr>
        <w:t xml:space="preserve"> 2</w:t>
      </w:r>
    </w:p>
    <w:p w14:paraId="0E6E035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- </w:t>
      </w:r>
      <w:r w:rsidRPr="003D1B36">
        <w:rPr>
          <w:rFonts w:ascii="Consolas" w:eastAsia="楷体" w:hAnsi="Consolas" w:cs="Times New Roman"/>
          <w:sz w:val="22"/>
        </w:rPr>
        <w:t>要点</w:t>
      </w:r>
      <w:r w:rsidRPr="003D1B36">
        <w:rPr>
          <w:rFonts w:ascii="Consolas" w:eastAsia="楷体" w:hAnsi="Consolas" w:cs="Times New Roman"/>
          <w:sz w:val="22"/>
        </w:rPr>
        <w:t xml:space="preserve"> 3</w:t>
      </w:r>
    </w:p>
    <w:p w14:paraId="2D83C773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387574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lastRenderedPageBreak/>
        <w:t xml:space="preserve">## </w:t>
      </w:r>
      <w:r w:rsidRPr="003D1B36">
        <w:rPr>
          <w:rFonts w:ascii="Consolas" w:eastAsia="楷体" w:hAnsi="Consolas" w:cs="Times New Roman"/>
          <w:sz w:val="22"/>
        </w:rPr>
        <w:t>幻灯片输出</w:t>
      </w:r>
      <w:r w:rsidRPr="003D1B36">
        <w:rPr>
          <w:rFonts w:ascii="Consolas" w:eastAsia="楷体" w:hAnsi="Consolas" w:cs="Times New Roman"/>
          <w:sz w:val="22"/>
        </w:rPr>
        <w:t>R</w:t>
      </w:r>
      <w:r w:rsidRPr="003D1B36">
        <w:rPr>
          <w:rFonts w:ascii="Consolas" w:eastAsia="楷体" w:hAnsi="Consolas" w:cs="Times New Roman"/>
          <w:sz w:val="22"/>
        </w:rPr>
        <w:t>语言数据表格</w:t>
      </w:r>
    </w:p>
    <w:p w14:paraId="6A2B0F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10F45A9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cars, echo = TRUE}</w:t>
      </w:r>
    </w:p>
    <w:p w14:paraId="0944655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ummary(cars)</w:t>
      </w:r>
    </w:p>
    <w:p w14:paraId="1FF098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C19C3F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380045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# </w:t>
      </w:r>
      <w:r w:rsidRPr="003D1B36">
        <w:rPr>
          <w:rFonts w:ascii="Consolas" w:eastAsia="楷体" w:hAnsi="Consolas" w:cs="Times New Roman"/>
          <w:sz w:val="22"/>
        </w:rPr>
        <w:t>幻灯片输出绘图</w:t>
      </w:r>
    </w:p>
    <w:p w14:paraId="51346CF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345A31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pressure}</w:t>
      </w:r>
    </w:p>
    <w:p w14:paraId="018D7A6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plot(pressure)</w:t>
      </w:r>
    </w:p>
    <w:p w14:paraId="2B9D6F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51D9AF8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272FBA81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6D12AA99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66C770C4" wp14:editId="0C3DEA52">
            <wp:extent cx="5274310" cy="2829560"/>
            <wp:effectExtent l="0" t="0" r="2540" b="8890"/>
            <wp:docPr id="765" name="图片 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79138" w14:textId="77777777" w:rsidR="003D1B36" w:rsidRPr="003D1B36" w:rsidRDefault="003D1B36" w:rsidP="003D1B36">
      <w:pPr>
        <w:widowControl/>
        <w:ind w:left="7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8FAB889" w14:textId="77777777" w:rsidR="003D1B36" w:rsidRPr="003D1B36" w:rsidRDefault="003D1B36" w:rsidP="003D1B36">
      <w:pPr>
        <w:widowControl/>
        <w:numPr>
          <w:ilvl w:val="0"/>
          <w:numId w:val="22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ioslides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、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lidy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，把p</w:t>
      </w:r>
      <w:r w:rsidRPr="003D1B36">
        <w:rPr>
          <w:rFonts w:ascii="楷体" w:eastAsia="楷体" w:hAnsi="楷体" w:cs="宋体"/>
          <w:kern w:val="0"/>
          <w:sz w:val="24"/>
          <w:szCs w:val="24"/>
        </w:rPr>
        <w:t>ower point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例子的输出改成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ioslides_presentation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或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slidy_presentation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即可。创建过程同上。</w:t>
      </w:r>
    </w:p>
    <w:p w14:paraId="1586132D" w14:textId="77777777" w:rsidR="003D1B36" w:rsidRPr="003D1B36" w:rsidRDefault="003D1B36" w:rsidP="003D1B36">
      <w:pPr>
        <w:widowControl/>
        <w:ind w:left="420"/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Iosliders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：</w:t>
      </w:r>
    </w:p>
    <w:p w14:paraId="539A5810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3E52FA78" wp14:editId="105FADA8">
            <wp:extent cx="5274310" cy="2829560"/>
            <wp:effectExtent l="0" t="0" r="2540" b="8890"/>
            <wp:docPr id="766" name="图片 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14DA4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757C7D6B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lidy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：</w:t>
      </w:r>
    </w:p>
    <w:p w14:paraId="43E460D7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drawing>
          <wp:inline distT="0" distB="0" distL="0" distR="0" wp14:anchorId="4195B443" wp14:editId="27314AF4">
            <wp:extent cx="5274310" cy="2829560"/>
            <wp:effectExtent l="0" t="0" r="2540" b="8890"/>
            <wp:docPr id="767" name="图片 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3F265" w14:textId="77777777" w:rsidR="003D1B36" w:rsidRPr="003D1B36" w:rsidRDefault="003D1B36" w:rsidP="003D1B36">
      <w:pPr>
        <w:widowControl/>
        <w:ind w:left="42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456E1D0" w14:textId="77777777" w:rsidR="003D1B36" w:rsidRPr="003D1B36" w:rsidRDefault="003D1B36" w:rsidP="003D1B36">
      <w:pPr>
        <w:widowControl/>
        <w:numPr>
          <w:ilvl w:val="0"/>
          <w:numId w:val="22"/>
        </w:numPr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Xaringan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。忍者幻灯片由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tudi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谢益辉开发，对H</w:t>
      </w:r>
      <w:r w:rsidRPr="003D1B36">
        <w:rPr>
          <w:rFonts w:ascii="楷体" w:eastAsia="楷体" w:hAnsi="楷体" w:cs="宋体"/>
          <w:kern w:val="0"/>
          <w:sz w:val="24"/>
          <w:szCs w:val="24"/>
        </w:rPr>
        <w:t>T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幻灯片作了各个方面的增强，添加了很多方便的功能。需要先安装</w:t>
      </w:r>
      <w:proofErr w:type="spellStart"/>
      <w:r w:rsidRPr="003D1B36">
        <w:rPr>
          <w:rFonts w:ascii="楷体" w:eastAsia="楷体" w:hAnsi="楷体" w:cs="宋体"/>
          <w:kern w:val="0"/>
          <w:sz w:val="24"/>
          <w:szCs w:val="24"/>
        </w:rPr>
        <w:t>xaringan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及其扩展包，它也用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s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owtext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包来处理g</w:t>
      </w:r>
      <w:r w:rsidRPr="003D1B36">
        <w:rPr>
          <w:rFonts w:ascii="楷体" w:eastAsia="楷体" w:hAnsi="楷体" w:cs="宋体"/>
          <w:kern w:val="0"/>
          <w:sz w:val="24"/>
          <w:szCs w:val="24"/>
        </w:rPr>
        <w:t>gplot2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绘图的中文标示：</w:t>
      </w:r>
    </w:p>
    <w:p w14:paraId="0421A93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install.packages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(</w:t>
      </w:r>
      <w:r w:rsidRPr="003D1B36">
        <w:rPr>
          <w:rFonts w:ascii="Consolas" w:eastAsia="楷体" w:hAnsi="Consolas" w:cs="Times New Roman" w:hint="eastAsia"/>
          <w:sz w:val="22"/>
        </w:rPr>
        <w:t>c</w:t>
      </w:r>
      <w:r w:rsidRPr="003D1B36">
        <w:rPr>
          <w:rFonts w:ascii="Consolas" w:eastAsia="楷体" w:hAnsi="Consolas" w:cs="Times New Roman"/>
          <w:sz w:val="22"/>
        </w:rPr>
        <w:t>(“</w:t>
      </w:r>
      <w:proofErr w:type="spellStart"/>
      <w:r w:rsidRPr="003D1B36">
        <w:rPr>
          <w:rFonts w:ascii="Consolas" w:eastAsia="楷体" w:hAnsi="Consolas" w:cs="Times New Roman"/>
          <w:sz w:val="22"/>
        </w:rPr>
        <w:t>xaringan</w:t>
      </w:r>
      <w:proofErr w:type="spellEnd"/>
      <w:r w:rsidRPr="003D1B36">
        <w:rPr>
          <w:rFonts w:ascii="Consolas" w:eastAsia="楷体" w:hAnsi="Consolas" w:cs="Times New Roman"/>
          <w:sz w:val="22"/>
        </w:rPr>
        <w:t>”, “</w:t>
      </w:r>
      <w:proofErr w:type="spellStart"/>
      <w:r w:rsidRPr="003D1B36">
        <w:rPr>
          <w:rFonts w:ascii="Consolas" w:eastAsia="楷体" w:hAnsi="Consolas" w:cs="Times New Roman"/>
          <w:sz w:val="22"/>
        </w:rPr>
        <w:t>xaringanExtra</w:t>
      </w:r>
      <w:proofErr w:type="spellEnd"/>
      <w:r w:rsidRPr="003D1B36">
        <w:rPr>
          <w:rFonts w:ascii="Consolas" w:eastAsia="楷体" w:hAnsi="Consolas" w:cs="Times New Roman"/>
          <w:sz w:val="22"/>
        </w:rPr>
        <w:t>”, “</w:t>
      </w:r>
      <w:proofErr w:type="spellStart"/>
      <w:r w:rsidRPr="003D1B36">
        <w:rPr>
          <w:rFonts w:ascii="Consolas" w:eastAsia="楷体" w:hAnsi="Consolas" w:cs="Times New Roman"/>
          <w:sz w:val="22"/>
        </w:rPr>
        <w:t>xaringanthemer</w:t>
      </w:r>
      <w:proofErr w:type="spellEnd"/>
      <w:r w:rsidRPr="003D1B36">
        <w:rPr>
          <w:rFonts w:ascii="Consolas" w:eastAsia="楷体" w:hAnsi="Consolas" w:cs="Times New Roman"/>
          <w:sz w:val="22"/>
        </w:rPr>
        <w:t>”))</w:t>
      </w:r>
    </w:p>
    <w:p w14:paraId="1A65E68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24A3F7B" w14:textId="77777777" w:rsidR="003D1B36" w:rsidRPr="003D1B36" w:rsidRDefault="003D1B36" w:rsidP="003D1B36">
      <w:pPr>
        <w:widowControl/>
        <w:ind w:left="420"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然后在</w:t>
      </w: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studio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菜单上F</w:t>
      </w:r>
      <w:r w:rsidRPr="003D1B36">
        <w:rPr>
          <w:rFonts w:ascii="楷体" w:eastAsia="楷体" w:hAnsi="楷体" w:cs="宋体"/>
          <w:kern w:val="0"/>
          <w:sz w:val="24"/>
          <w:szCs w:val="24"/>
        </w:rPr>
        <w:t>ile-&gt;New-&gt;R markdown-&gt;From Template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，然后选择</w:t>
      </w:r>
      <w:r w:rsidRPr="003D1B36">
        <w:rPr>
          <w:rFonts w:ascii="楷体" w:eastAsia="楷体" w:hAnsi="楷体" w:cs="宋体"/>
          <w:kern w:val="0"/>
          <w:sz w:val="24"/>
          <w:szCs w:val="24"/>
        </w:rPr>
        <w:t xml:space="preserve"> “Ninja Presentation (Simplified Chinese)”。填写必要信息之后，即可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在一个新目录中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创建“写轮眼”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忍者</w:t>
      </w:r>
      <w:r w:rsidRPr="003D1B36">
        <w:rPr>
          <w:rFonts w:ascii="楷体" w:eastAsia="楷体" w:hAnsi="楷体" w:cs="宋体"/>
          <w:kern w:val="0"/>
          <w:sz w:val="24"/>
          <w:szCs w:val="24"/>
        </w:rPr>
        <w:t>幻灯片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创建的示例幻灯片本身有详细的介绍，这里就不展开，详细可看示例幻灯片的源码及下面的</w:t>
      </w:r>
      <w:hyperlink r:id="rId59" w:history="1">
        <w:r w:rsidRPr="003D1B36">
          <w:rPr>
            <w:rFonts w:ascii="楷体" w:eastAsia="楷体" w:hAnsi="楷体" w:cs="宋体" w:hint="eastAsia"/>
            <w:color w:val="0000FF"/>
            <w:kern w:val="0"/>
            <w:sz w:val="24"/>
            <w:szCs w:val="24"/>
            <w:u w:val="single"/>
          </w:rPr>
          <w:t>文档</w:t>
        </w:r>
      </w:hyperlink>
      <w:r w:rsidRPr="003D1B36">
        <w:rPr>
          <w:rFonts w:ascii="楷体" w:eastAsia="楷体" w:hAnsi="楷体" w:cs="宋体" w:hint="eastAsia"/>
          <w:kern w:val="0"/>
          <w:sz w:val="24"/>
          <w:szCs w:val="24"/>
        </w:rPr>
        <w:t>。</w:t>
      </w:r>
    </w:p>
    <w:p w14:paraId="05723B7C" w14:textId="77777777" w:rsidR="003D1B36" w:rsidRPr="003D1B36" w:rsidRDefault="003D1B36" w:rsidP="003D1B36">
      <w:pPr>
        <w:widowControl/>
        <w:ind w:left="420"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A60C9CF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29153999" wp14:editId="2E4F7CF2">
            <wp:extent cx="5274310" cy="2966720"/>
            <wp:effectExtent l="0" t="0" r="2540" b="5080"/>
            <wp:docPr id="832" name="图片 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AC1CC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09598069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忍者幻灯片效果：</w:t>
      </w:r>
    </w:p>
    <w:p w14:paraId="499FF2B1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3A792C00" wp14:editId="5599DEE8">
            <wp:extent cx="5274310" cy="2829560"/>
            <wp:effectExtent l="0" t="0" r="2540" b="8890"/>
            <wp:docPr id="833" name="图片 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E532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noProof/>
          <w:kern w:val="0"/>
          <w:sz w:val="24"/>
          <w:szCs w:val="24"/>
        </w:rPr>
        <w:lastRenderedPageBreak/>
        <w:drawing>
          <wp:inline distT="0" distB="0" distL="0" distR="0" wp14:anchorId="0B093B22" wp14:editId="7C2E3A73">
            <wp:extent cx="5274310" cy="2829560"/>
            <wp:effectExtent l="0" t="0" r="2540" b="8890"/>
            <wp:docPr id="834" name="图片 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093B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14854956" wp14:editId="585B2FF3">
            <wp:extent cx="5274310" cy="2829560"/>
            <wp:effectExtent l="0" t="0" r="2540" b="8890"/>
            <wp:docPr id="835" name="图片 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6FA05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drawing>
          <wp:inline distT="0" distB="0" distL="0" distR="0" wp14:anchorId="3D4B5099" wp14:editId="0D5FD6D3">
            <wp:extent cx="5274310" cy="2829560"/>
            <wp:effectExtent l="0" t="0" r="2540" b="8890"/>
            <wp:docPr id="836" name="图片 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66A2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30C11CF1" wp14:editId="7B801D8B">
            <wp:extent cx="5274310" cy="2829560"/>
            <wp:effectExtent l="0" t="0" r="2540" b="8890"/>
            <wp:docPr id="837" name="图片 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65E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3710651B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proofErr w:type="spellStart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R</w:t>
      </w:r>
      <w:r w:rsidRPr="003D1B36">
        <w:rPr>
          <w:rFonts w:ascii="楷体" w:eastAsia="楷体" w:hAnsi="楷体" w:cs="宋体"/>
          <w:kern w:val="0"/>
          <w:sz w:val="24"/>
          <w:szCs w:val="24"/>
        </w:rPr>
        <w:t>md</w:t>
      </w:r>
      <w:proofErr w:type="spellEnd"/>
      <w:r w:rsidRPr="003D1B36">
        <w:rPr>
          <w:rFonts w:ascii="楷体" w:eastAsia="楷体" w:hAnsi="楷体" w:cs="宋体" w:hint="eastAsia"/>
          <w:kern w:val="0"/>
          <w:sz w:val="24"/>
          <w:szCs w:val="24"/>
        </w:rPr>
        <w:t>源码的开头部分，主要是</w:t>
      </w:r>
      <w:r w:rsidRPr="003D1B36">
        <w:rPr>
          <w:rFonts w:ascii="楷体" w:eastAsia="楷体" w:hAnsi="楷体" w:cs="宋体"/>
          <w:kern w:val="0"/>
          <w:sz w:val="24"/>
          <w:szCs w:val="24"/>
        </w:rPr>
        <w:t>YAML</w:t>
      </w: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的定义，剩余的代码就不列出了，自己新建一个就有：</w:t>
      </w:r>
    </w:p>
    <w:p w14:paraId="0B03984D" w14:textId="77777777" w:rsidR="003D1B36" w:rsidRPr="003D1B36" w:rsidRDefault="003D1B36" w:rsidP="003D1B36">
      <w:pPr>
        <w:widowControl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23F66D22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3FC57CC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title: "</w:t>
      </w:r>
      <w:r w:rsidRPr="003D1B36">
        <w:rPr>
          <w:rFonts w:ascii="Consolas" w:eastAsia="楷体" w:hAnsi="Consolas" w:cs="Times New Roman"/>
          <w:sz w:val="22"/>
        </w:rPr>
        <w:t>幻灯忍者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1651C14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subtitle: "</w:t>
      </w:r>
      <w:proofErr w:type="gramStart"/>
      <w:r w:rsidRPr="003D1B36">
        <w:rPr>
          <w:rFonts w:ascii="Consolas" w:eastAsia="楷体" w:hAnsi="Consolas" w:cs="Times New Roman"/>
          <w:sz w:val="22"/>
        </w:rPr>
        <w:t>写轮眼</w:t>
      </w:r>
      <w:proofErr w:type="gramEnd"/>
      <w:r w:rsidRPr="003D1B36">
        <w:rPr>
          <w:rFonts w:ascii="Consolas" w:eastAsia="楷体" w:hAnsi="Consolas" w:cs="Times New Roman"/>
          <w:sz w:val="22"/>
        </w:rPr>
        <w:t>"</w:t>
      </w:r>
    </w:p>
    <w:p w14:paraId="5971985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author: "</w:t>
      </w:r>
      <w:r w:rsidRPr="003D1B36">
        <w:rPr>
          <w:rFonts w:ascii="Consolas" w:eastAsia="楷体" w:hAnsi="Consolas" w:cs="Times New Roman"/>
          <w:sz w:val="22"/>
        </w:rPr>
        <w:t>谢益辉</w:t>
      </w:r>
      <w:r w:rsidRPr="003D1B36">
        <w:rPr>
          <w:rFonts w:ascii="Consolas" w:eastAsia="楷体" w:hAnsi="Consolas" w:cs="Times New Roman"/>
          <w:sz w:val="22"/>
        </w:rPr>
        <w:t>"</w:t>
      </w:r>
    </w:p>
    <w:p w14:paraId="75EE14A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institute: "RStudio, PBC"</w:t>
      </w:r>
    </w:p>
    <w:p w14:paraId="499A21D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date: "2016/12/12"</w:t>
      </w:r>
    </w:p>
    <w:p w14:paraId="39119F68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output:</w:t>
      </w:r>
    </w:p>
    <w:p w14:paraId="741D323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xaringan</w:t>
      </w:r>
      <w:proofErr w:type="spellEnd"/>
      <w:r w:rsidRPr="003D1B36">
        <w:rPr>
          <w:rFonts w:ascii="Consolas" w:eastAsia="楷体" w:hAnsi="Consolas" w:cs="Times New Roman"/>
          <w:sz w:val="22"/>
        </w:rPr>
        <w:t>::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moon_reader</w:t>
      </w:r>
      <w:proofErr w:type="spellEnd"/>
      <w:r w:rsidRPr="003D1B36">
        <w:rPr>
          <w:rFonts w:ascii="Consolas" w:eastAsia="楷体" w:hAnsi="Consolas" w:cs="Times New Roman"/>
          <w:sz w:val="22"/>
        </w:rPr>
        <w:t>:</w:t>
      </w:r>
    </w:p>
    <w:p w14:paraId="1F1D701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css</w:t>
      </w:r>
      <w:proofErr w:type="spellEnd"/>
      <w:r w:rsidRPr="003D1B36">
        <w:rPr>
          <w:rFonts w:ascii="Consolas" w:eastAsia="楷体" w:hAnsi="Consolas" w:cs="Times New Roman"/>
          <w:sz w:val="22"/>
        </w:rPr>
        <w:t>: [default, zh-CN.css]</w:t>
      </w:r>
    </w:p>
    <w:p w14:paraId="47619D5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</w:t>
      </w:r>
      <w:proofErr w:type="spellStart"/>
      <w:r w:rsidRPr="003D1B36">
        <w:rPr>
          <w:rFonts w:ascii="Consolas" w:eastAsia="楷体" w:hAnsi="Consolas" w:cs="Times New Roman"/>
          <w:sz w:val="22"/>
        </w:rPr>
        <w:t>lib_dir</w:t>
      </w:r>
      <w:proofErr w:type="spellEnd"/>
      <w:r w:rsidRPr="003D1B36">
        <w:rPr>
          <w:rFonts w:ascii="Consolas" w:eastAsia="楷体" w:hAnsi="Consolas" w:cs="Times New Roman"/>
          <w:sz w:val="22"/>
        </w:rPr>
        <w:t>: libs</w:t>
      </w:r>
    </w:p>
    <w:p w14:paraId="06DDBF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nature:</w:t>
      </w:r>
    </w:p>
    <w:p w14:paraId="040AD08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highlightStyle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: </w:t>
      </w:r>
      <w:proofErr w:type="spellStart"/>
      <w:r w:rsidRPr="003D1B36">
        <w:rPr>
          <w:rFonts w:ascii="Consolas" w:eastAsia="楷体" w:hAnsi="Consolas" w:cs="Times New Roman"/>
          <w:sz w:val="22"/>
        </w:rPr>
        <w:t>github</w:t>
      </w:r>
      <w:proofErr w:type="spellEnd"/>
    </w:p>
    <w:p w14:paraId="2DEF97E0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highlightLines</w:t>
      </w:r>
      <w:proofErr w:type="spellEnd"/>
      <w:r w:rsidRPr="003D1B36">
        <w:rPr>
          <w:rFonts w:ascii="Consolas" w:eastAsia="楷体" w:hAnsi="Consolas" w:cs="Times New Roman"/>
          <w:sz w:val="22"/>
        </w:rPr>
        <w:t>: true</w:t>
      </w:r>
    </w:p>
    <w:p w14:paraId="5BA2405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      </w:t>
      </w:r>
      <w:proofErr w:type="spellStart"/>
      <w:r w:rsidRPr="003D1B36">
        <w:rPr>
          <w:rFonts w:ascii="Consolas" w:eastAsia="楷体" w:hAnsi="Consolas" w:cs="Times New Roman"/>
          <w:sz w:val="22"/>
        </w:rPr>
        <w:t>countIncrementalSlides</w:t>
      </w:r>
      <w:proofErr w:type="spellEnd"/>
      <w:r w:rsidRPr="003D1B36">
        <w:rPr>
          <w:rFonts w:ascii="Consolas" w:eastAsia="楷体" w:hAnsi="Consolas" w:cs="Times New Roman"/>
          <w:sz w:val="22"/>
        </w:rPr>
        <w:t>: false</w:t>
      </w:r>
    </w:p>
    <w:p w14:paraId="7A8C47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72A9059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94822EF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background-image: url(https://upload.wikimedia.org/wikipedia/commons/b/be/Sharingan_triple.svg)</w:t>
      </w:r>
    </w:p>
    <w:p w14:paraId="3F7103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DAA40FB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</w:t>
      </w:r>
      <w:proofErr w:type="gramStart"/>
      <w:r w:rsidRPr="003D1B36">
        <w:rPr>
          <w:rFonts w:ascii="Consolas" w:eastAsia="楷体" w:hAnsi="Consolas" w:cs="Times New Roman"/>
          <w:sz w:val="22"/>
        </w:rPr>
        <w:t>`{</w:t>
      </w:r>
      <w:proofErr w:type="gramEnd"/>
      <w:r w:rsidRPr="003D1B36">
        <w:rPr>
          <w:rFonts w:ascii="Consolas" w:eastAsia="楷体" w:hAnsi="Consolas" w:cs="Times New Roman"/>
          <w:sz w:val="22"/>
        </w:rPr>
        <w:t>r setup, include=FALSE}</w:t>
      </w:r>
    </w:p>
    <w:p w14:paraId="378BC1A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proofErr w:type="gramStart"/>
      <w:r w:rsidRPr="003D1B36">
        <w:rPr>
          <w:rFonts w:ascii="Consolas" w:eastAsia="楷体" w:hAnsi="Consolas" w:cs="Times New Roman"/>
          <w:sz w:val="22"/>
        </w:rPr>
        <w:t>options(</w:t>
      </w:r>
      <w:proofErr w:type="spellStart"/>
      <w:proofErr w:type="gramEnd"/>
      <w:r w:rsidRPr="003D1B36">
        <w:rPr>
          <w:rFonts w:ascii="Consolas" w:eastAsia="楷体" w:hAnsi="Consolas" w:cs="Times New Roman"/>
          <w:sz w:val="22"/>
        </w:rPr>
        <w:t>htmltools.dir.version</w:t>
      </w:r>
      <w:proofErr w:type="spellEnd"/>
      <w:r w:rsidRPr="003D1B36">
        <w:rPr>
          <w:rFonts w:ascii="Consolas" w:eastAsia="楷体" w:hAnsi="Consolas" w:cs="Times New Roman"/>
          <w:sz w:val="22"/>
        </w:rPr>
        <w:t xml:space="preserve"> = FALSE)</w:t>
      </w:r>
    </w:p>
    <w:p w14:paraId="0791609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```</w:t>
      </w:r>
    </w:p>
    <w:p w14:paraId="6F324AE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771656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44BEB4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 w:hint="eastAsia"/>
          <w:sz w:val="22"/>
        </w:rPr>
        <w:lastRenderedPageBreak/>
        <w:t>图片来源：</w:t>
      </w:r>
      <w:r w:rsidRPr="003D1B36">
        <w:rPr>
          <w:rFonts w:ascii="Consolas" w:eastAsia="楷体" w:hAnsi="Consolas" w:cs="Times New Roman"/>
          <w:sz w:val="22"/>
        </w:rPr>
        <w:t xml:space="preserve">[Wikimedia </w:t>
      </w:r>
      <w:proofErr w:type="gramStart"/>
      <w:r w:rsidRPr="003D1B36">
        <w:rPr>
          <w:rFonts w:ascii="Consolas" w:eastAsia="楷体" w:hAnsi="Consolas" w:cs="Times New Roman"/>
          <w:sz w:val="22"/>
        </w:rPr>
        <w:t>Commons](</w:t>
      </w:r>
      <w:proofErr w:type="gramEnd"/>
      <w:r w:rsidRPr="003D1B36">
        <w:rPr>
          <w:rFonts w:ascii="Consolas" w:eastAsia="楷体" w:hAnsi="Consolas" w:cs="Times New Roman"/>
          <w:sz w:val="22"/>
        </w:rPr>
        <w:t>https://commons.wikimedia.org/wiki/File:Sharingan_triple.svg)</w:t>
      </w:r>
    </w:p>
    <w:p w14:paraId="7F8DA19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77CEA6E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0E3A706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class: center, middle</w:t>
      </w:r>
    </w:p>
    <w:p w14:paraId="72F5FAC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61A361D6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xaringan</w:t>
      </w:r>
      <w:proofErr w:type="spellEnd"/>
      <w:proofErr w:type="gramEnd"/>
    </w:p>
    <w:p w14:paraId="53ED4727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50CF790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### /</w:t>
      </w:r>
      <w:r w:rsidRPr="003D1B36">
        <w:rPr>
          <w:rFonts w:ascii="MS Gothic" w:eastAsia="MS Gothic" w:hAnsi="MS Gothic" w:cs="MS Gothic" w:hint="eastAsia"/>
          <w:sz w:val="22"/>
        </w:rPr>
        <w:t>ʃ</w:t>
      </w:r>
      <w:r w:rsidRPr="003D1B36">
        <w:rPr>
          <w:rFonts w:ascii="Consolas" w:eastAsia="楷体" w:hAnsi="Consolas" w:cs="Times New Roman"/>
          <w:sz w:val="22"/>
        </w:rPr>
        <w:t>a</w:t>
      </w:r>
      <w:r w:rsidRPr="003D1B36">
        <w:rPr>
          <w:rFonts w:ascii="Courier New" w:eastAsia="楷体" w:hAnsi="Courier New" w:cs="Courier New"/>
          <w:sz w:val="22"/>
        </w:rPr>
        <w:t>ː</w:t>
      </w:r>
      <w:r w:rsidRPr="003D1B36">
        <w:rPr>
          <w:rFonts w:ascii="Consolas" w:eastAsia="楷体" w:hAnsi="Consolas" w:cs="Times New Roman"/>
          <w:sz w:val="22"/>
        </w:rPr>
        <w:t>.'</w:t>
      </w:r>
      <w:proofErr w:type="spellStart"/>
      <w:proofErr w:type="gramStart"/>
      <w:r w:rsidRPr="003D1B36">
        <w:rPr>
          <w:rFonts w:ascii="Consolas" w:eastAsia="楷体" w:hAnsi="Consolas" w:cs="Times New Roman"/>
          <w:sz w:val="22"/>
        </w:rPr>
        <w:t>ri</w:t>
      </w:r>
      <w:r w:rsidRPr="003D1B36">
        <w:rPr>
          <w:rFonts w:ascii="Calibri" w:eastAsia="楷体" w:hAnsi="Calibri" w:cs="Calibri"/>
          <w:sz w:val="22"/>
        </w:rPr>
        <w:t>ŋ</w:t>
      </w:r>
      <w:r w:rsidRPr="003D1B36">
        <w:rPr>
          <w:rFonts w:ascii="Consolas" w:eastAsia="楷体" w:hAnsi="Consolas" w:cs="Times New Roman"/>
          <w:sz w:val="22"/>
        </w:rPr>
        <w:t>.ɡan</w:t>
      </w:r>
      <w:proofErr w:type="spellEnd"/>
      <w:proofErr w:type="gramEnd"/>
      <w:r w:rsidRPr="003D1B36">
        <w:rPr>
          <w:rFonts w:ascii="Consolas" w:eastAsia="楷体" w:hAnsi="Consolas" w:cs="Times New Roman"/>
          <w:sz w:val="22"/>
        </w:rPr>
        <w:t>/</w:t>
      </w:r>
    </w:p>
    <w:p w14:paraId="42632E41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71F2413C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75BDA1E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class: inverse, center, middle</w:t>
      </w:r>
    </w:p>
    <w:p w14:paraId="06F894DA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09732DC4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 xml:space="preserve"># </w:t>
      </w:r>
      <w:r w:rsidRPr="003D1B36">
        <w:rPr>
          <w:rFonts w:ascii="Consolas" w:eastAsia="楷体" w:hAnsi="Consolas" w:cs="Times New Roman"/>
          <w:sz w:val="22"/>
        </w:rPr>
        <w:t>出发！</w:t>
      </w:r>
    </w:p>
    <w:p w14:paraId="22AF5F05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3CDCF9BD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  <w:r w:rsidRPr="003D1B36">
        <w:rPr>
          <w:rFonts w:ascii="Consolas" w:eastAsia="楷体" w:hAnsi="Consolas" w:cs="Times New Roman"/>
          <w:sz w:val="22"/>
        </w:rPr>
        <w:t>---</w:t>
      </w:r>
    </w:p>
    <w:p w14:paraId="0465A6F9" w14:textId="77777777" w:rsidR="003D1B36" w:rsidRPr="003D1B36" w:rsidRDefault="003D1B36" w:rsidP="003D1B36">
      <w:pPr>
        <w:shd w:val="clear" w:color="auto" w:fill="F2F2F2"/>
        <w:rPr>
          <w:rFonts w:ascii="Consolas" w:eastAsia="楷体" w:hAnsi="Consolas" w:cs="Times New Roman"/>
          <w:sz w:val="22"/>
        </w:rPr>
      </w:pPr>
    </w:p>
    <w:p w14:paraId="4AC353BB" w14:textId="77777777" w:rsidR="003D1B36" w:rsidRPr="003D1B36" w:rsidRDefault="003D1B36" w:rsidP="003D1B36">
      <w:pPr>
        <w:widowControl/>
        <w:ind w:left="780"/>
        <w:jc w:val="left"/>
        <w:rPr>
          <w:rFonts w:ascii="楷体" w:eastAsia="楷体" w:hAnsi="楷体" w:cs="宋体"/>
          <w:kern w:val="0"/>
          <w:sz w:val="24"/>
          <w:szCs w:val="24"/>
        </w:rPr>
      </w:pPr>
    </w:p>
    <w:p w14:paraId="42700C64" w14:textId="77777777" w:rsidR="003D1B36" w:rsidRPr="003D1B36" w:rsidRDefault="003D1B36" w:rsidP="003D1B36">
      <w:pPr>
        <w:widowControl/>
        <w:ind w:firstLineChars="200" w:firstLine="480"/>
        <w:jc w:val="left"/>
        <w:rPr>
          <w:rFonts w:ascii="楷体" w:eastAsia="楷体" w:hAnsi="楷体" w:cs="宋体"/>
          <w:kern w:val="0"/>
          <w:sz w:val="24"/>
          <w:szCs w:val="24"/>
        </w:rPr>
      </w:pPr>
      <w:r w:rsidRPr="003D1B36">
        <w:rPr>
          <w:rFonts w:ascii="楷体" w:eastAsia="楷体" w:hAnsi="楷体" w:cs="宋体" w:hint="eastAsia"/>
          <w:kern w:val="0"/>
          <w:sz w:val="24"/>
          <w:szCs w:val="24"/>
        </w:rPr>
        <w:t>基于</w:t>
      </w:r>
      <w:r w:rsidRPr="003D1B36">
        <w:rPr>
          <w:rFonts w:ascii="楷体" w:eastAsia="楷体" w:hAnsi="楷体" w:cs="宋体"/>
          <w:kern w:val="0"/>
          <w:sz w:val="24"/>
          <w:szCs w:val="24"/>
        </w:rPr>
        <w:t>HTML的幻灯片运行在浏览器中，因为有HTML/CSS及JavaScript的加持，可以充分利用各种库与widget，可以创造出比PPT及Beamer幻灯片丰富得多得视觉效果，有兴趣的话可以试一下。</w:t>
      </w:r>
    </w:p>
    <w:p w14:paraId="5F9841E7" w14:textId="77777777" w:rsidR="003D1B36" w:rsidRPr="003D1B36" w:rsidRDefault="003D1B36" w:rsidP="003D1B36">
      <w:pPr>
        <w:widowControl/>
        <w:shd w:val="clear" w:color="auto" w:fill="FFFFFF"/>
        <w:jc w:val="left"/>
        <w:rPr>
          <w:rFonts w:ascii="楷体" w:eastAsia="楷体" w:hAnsi="楷体" w:cs="宋体"/>
          <w:color w:val="191919"/>
          <w:spacing w:val="8"/>
          <w:kern w:val="0"/>
          <w:sz w:val="24"/>
          <w:szCs w:val="24"/>
        </w:rPr>
      </w:pPr>
    </w:p>
    <w:p w14:paraId="6F251222" w14:textId="77777777" w:rsidR="003D1B36" w:rsidRPr="003D1B36" w:rsidRDefault="003D1B36" w:rsidP="003D1B36">
      <w:pPr>
        <w:widowControl/>
        <w:shd w:val="clear" w:color="auto" w:fill="FFFFFF"/>
        <w:ind w:firstLineChars="200" w:firstLine="512"/>
        <w:jc w:val="left"/>
        <w:rPr>
          <w:rFonts w:ascii="楷体" w:eastAsia="楷体" w:hAnsi="楷体" w:cs="宋体"/>
          <w:color w:val="191919"/>
          <w:spacing w:val="8"/>
          <w:kern w:val="0"/>
          <w:sz w:val="24"/>
          <w:szCs w:val="24"/>
        </w:rPr>
      </w:pPr>
    </w:p>
    <w:p w14:paraId="676238F9" w14:textId="0084DBA4" w:rsidR="003D1B36" w:rsidRDefault="003D1B36" w:rsidP="003D1B36">
      <w:pPr>
        <w:widowControl/>
        <w:shd w:val="clear" w:color="auto" w:fill="FFFFFF"/>
        <w:ind w:firstLineChars="200" w:firstLine="512"/>
        <w:jc w:val="left"/>
        <w:rPr>
          <w:rFonts w:ascii="楷体" w:eastAsia="楷体" w:hAnsi="楷体" w:cs="宋体"/>
          <w:color w:val="191919"/>
          <w:spacing w:val="8"/>
          <w:kern w:val="0"/>
          <w:sz w:val="24"/>
          <w:szCs w:val="24"/>
        </w:rPr>
      </w:pPr>
    </w:p>
    <w:p w14:paraId="03EAD84E" w14:textId="6378E4E1" w:rsidR="00602CB4" w:rsidRDefault="00602CB4" w:rsidP="003D1B36">
      <w:pPr>
        <w:widowControl/>
        <w:shd w:val="clear" w:color="auto" w:fill="FFFFFF"/>
        <w:ind w:firstLineChars="200" w:firstLine="512"/>
        <w:jc w:val="left"/>
        <w:rPr>
          <w:rFonts w:ascii="楷体" w:eastAsia="楷体" w:hAnsi="楷体" w:cs="宋体"/>
          <w:color w:val="191919"/>
          <w:spacing w:val="8"/>
          <w:kern w:val="0"/>
          <w:sz w:val="24"/>
          <w:szCs w:val="24"/>
        </w:rPr>
      </w:pPr>
    </w:p>
    <w:p w14:paraId="2FF16816" w14:textId="77777777" w:rsidR="00602CB4" w:rsidRPr="003D1B36" w:rsidRDefault="00602CB4" w:rsidP="003D1B36">
      <w:pPr>
        <w:widowControl/>
        <w:shd w:val="clear" w:color="auto" w:fill="FFFFFF"/>
        <w:ind w:firstLineChars="200" w:firstLine="512"/>
        <w:jc w:val="left"/>
        <w:rPr>
          <w:rFonts w:ascii="楷体" w:eastAsia="楷体" w:hAnsi="楷体" w:cs="宋体" w:hint="eastAsia"/>
          <w:color w:val="191919"/>
          <w:spacing w:val="8"/>
          <w:kern w:val="0"/>
          <w:sz w:val="24"/>
          <w:szCs w:val="24"/>
        </w:rPr>
      </w:pPr>
    </w:p>
    <w:p w14:paraId="7DDEF055" w14:textId="77777777" w:rsidR="00602CB4" w:rsidRPr="00CB2A64" w:rsidRDefault="00602CB4" w:rsidP="00602CB4">
      <w:pPr>
        <w:ind w:firstLine="420"/>
        <w:rPr>
          <w:rFonts w:ascii="楷体" w:eastAsia="楷体" w:hAnsi="楷体"/>
          <w:sz w:val="28"/>
          <w:szCs w:val="28"/>
        </w:rPr>
      </w:pPr>
      <w:r w:rsidRPr="00CB2A64">
        <w:rPr>
          <w:rFonts w:ascii="楷体" w:eastAsia="楷体" w:hAnsi="楷体" w:hint="eastAsia"/>
          <w:sz w:val="28"/>
          <w:szCs w:val="28"/>
        </w:rPr>
        <w:t>第</w:t>
      </w:r>
      <w:r>
        <w:rPr>
          <w:rFonts w:ascii="楷体" w:eastAsia="楷体" w:hAnsi="楷体" w:hint="eastAsia"/>
          <w:sz w:val="28"/>
          <w:szCs w:val="28"/>
        </w:rPr>
        <w:t>六</w:t>
      </w:r>
      <w:r w:rsidRPr="00CB2A64">
        <w:rPr>
          <w:rFonts w:ascii="楷体" w:eastAsia="楷体" w:hAnsi="楷体" w:hint="eastAsia"/>
          <w:sz w:val="28"/>
          <w:szCs w:val="28"/>
        </w:rPr>
        <w:t xml:space="preserve">节 </w:t>
      </w:r>
      <w:r>
        <w:rPr>
          <w:rFonts w:ascii="楷体" w:eastAsia="楷体" w:hAnsi="楷体" w:hint="eastAsia"/>
          <w:sz w:val="28"/>
          <w:szCs w:val="28"/>
        </w:rPr>
        <w:t>用</w:t>
      </w:r>
      <w:r w:rsidRPr="00CB2A64">
        <w:rPr>
          <w:rFonts w:ascii="楷体" w:eastAsia="楷体" w:hAnsi="楷体" w:hint="eastAsia"/>
          <w:sz w:val="28"/>
          <w:szCs w:val="28"/>
        </w:rPr>
        <w:t xml:space="preserve"> R</w:t>
      </w:r>
      <w:r w:rsidRPr="00CB2A64">
        <w:rPr>
          <w:rFonts w:ascii="楷体" w:eastAsia="楷体" w:hAnsi="楷体"/>
          <w:sz w:val="28"/>
          <w:szCs w:val="28"/>
        </w:rPr>
        <w:t xml:space="preserve"> markdown</w:t>
      </w:r>
      <w:r>
        <w:rPr>
          <w:rFonts w:ascii="楷体" w:eastAsia="楷体" w:hAnsi="楷体" w:hint="eastAsia"/>
          <w:sz w:val="28"/>
          <w:szCs w:val="28"/>
        </w:rPr>
        <w:t>生成仪表板</w:t>
      </w:r>
    </w:p>
    <w:p w14:paraId="6CB6D780" w14:textId="77777777" w:rsidR="00602CB4" w:rsidRDefault="00602CB4" w:rsidP="00602CB4">
      <w:pPr>
        <w:shd w:val="clear" w:color="auto" w:fill="FFFFFF"/>
        <w:ind w:firstLineChars="200" w:firstLine="452"/>
        <w:rPr>
          <w:rFonts w:ascii="楷体" w:eastAsia="楷体" w:hAnsi="楷体" w:hint="eastAsia"/>
          <w:color w:val="191919"/>
          <w:spacing w:val="8"/>
        </w:rPr>
      </w:pPr>
    </w:p>
    <w:p w14:paraId="3D76359F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仪表板是数据的简要表示，应用的场景不少，人们都喜欢这种形式，大屏上一刷，高大上的样子。要做好事情当然要踏踏实实地干，分析建模的苦功在水下，人们看不到也看不懂。但要讲好故事也要做好表面功夫，一个精美的仪表板往往能得到人们的认同，所以也不差那么几百行代码了。</w:t>
      </w:r>
    </w:p>
    <w:p w14:paraId="7AF3F2CB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 xml:space="preserve">  R </w:t>
      </w:r>
      <w:proofErr w:type="spellStart"/>
      <w:r w:rsidRPr="00D76905">
        <w:rPr>
          <w:rFonts w:ascii="楷体" w:eastAsia="楷体" w:hAnsi="楷体"/>
        </w:rPr>
        <w:t>markdown通过</w:t>
      </w:r>
      <w:proofErr w:type="spellEnd"/>
      <w:r w:rsidRPr="00D76905">
        <w:rPr>
          <w:rFonts w:ascii="楷体" w:eastAsia="楷体" w:hAnsi="楷体"/>
        </w:rPr>
        <w:t xml:space="preserve"> </w:t>
      </w:r>
      <w:hyperlink r:id="rId66">
        <w:r w:rsidRPr="00D76905">
          <w:rPr>
            <w:rStyle w:val="af"/>
            <w:rFonts w:ascii="楷体" w:eastAsia="楷体" w:hAnsi="楷体"/>
          </w:rPr>
          <w:t>flexdashboard</w:t>
        </w:r>
      </w:hyperlink>
      <w:r w:rsidRPr="00D76905">
        <w:rPr>
          <w:rFonts w:ascii="楷体" w:eastAsia="楷体" w:hAnsi="楷体"/>
        </w:rPr>
        <w:t xml:space="preserve">包支持仪表板，它是R </w:t>
      </w:r>
      <w:proofErr w:type="spellStart"/>
      <w:r w:rsidRPr="00D76905">
        <w:rPr>
          <w:rFonts w:ascii="楷体" w:eastAsia="楷体" w:hAnsi="楷体"/>
        </w:rPr>
        <w:t>markdown的一个扩充。Shiny也通过</w:t>
      </w:r>
      <w:proofErr w:type="spellEnd"/>
      <w:r w:rsidRPr="00D76905">
        <w:rPr>
          <w:rFonts w:ascii="楷体" w:eastAsia="楷体" w:hAnsi="楷体"/>
        </w:rPr>
        <w:t xml:space="preserve"> </w:t>
      </w:r>
      <w:hyperlink r:id="rId67">
        <w:r w:rsidRPr="00D76905">
          <w:rPr>
            <w:rStyle w:val="af"/>
            <w:rFonts w:ascii="楷体" w:eastAsia="楷体" w:hAnsi="楷体"/>
          </w:rPr>
          <w:t>shinydashboard</w:t>
        </w:r>
      </w:hyperlink>
      <w:r w:rsidRPr="00D76905">
        <w:rPr>
          <w:rFonts w:ascii="楷体" w:eastAsia="楷体" w:hAnsi="楷体"/>
        </w:rPr>
        <w:t>包提供仪表板的支持，本篇先介绍flexdashboard的一个实例，因为篇幅的关系，将在下一篇中再介绍shinydashboard的实现，以便比较一下。</w:t>
      </w:r>
    </w:p>
    <w:p w14:paraId="7BB6545F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本</w:t>
      </w:r>
      <w:r>
        <w:rPr>
          <w:rFonts w:ascii="楷体" w:eastAsia="楷体" w:hAnsi="楷体" w:hint="eastAsia"/>
          <w:lang w:eastAsia="zh-CN"/>
        </w:rPr>
        <w:t>节</w:t>
      </w:r>
      <w:proofErr w:type="spellStart"/>
      <w:r w:rsidRPr="00D76905">
        <w:rPr>
          <w:rFonts w:ascii="楷体" w:eastAsia="楷体" w:hAnsi="楷体"/>
        </w:rPr>
        <w:t>不介绍flexdashboard包的具体用法，可参阅</w:t>
      </w:r>
      <w:proofErr w:type="spellEnd"/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</w:rPr>
        <w:instrText xml:space="preserve"> HYPERLINK "https://bookdown.org/yihui/rmarkdown/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</w:rPr>
        <w:t>《 R Markdown: The Definitive Guide》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</w:rPr>
        <w:t xml:space="preserve">一书的第5章 </w:t>
      </w:r>
      <w:hyperlink r:id="rId68">
        <w:r w:rsidRPr="00D76905">
          <w:rPr>
            <w:rStyle w:val="af"/>
            <w:rFonts w:ascii="楷体" w:eastAsia="楷体" w:hAnsi="楷体"/>
          </w:rPr>
          <w:t>《Dashboards》</w:t>
        </w:r>
      </w:hyperlink>
      <w:r w:rsidRPr="00D76905">
        <w:rPr>
          <w:rFonts w:ascii="楷体" w:eastAsia="楷体" w:hAnsi="楷体"/>
        </w:rPr>
        <w:t>。</w:t>
      </w:r>
    </w:p>
    <w:p w14:paraId="1CCFBFD1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</w:t>
      </w:r>
      <w:proofErr w:type="spellStart"/>
      <w:r w:rsidRPr="00D76905">
        <w:rPr>
          <w:rFonts w:ascii="楷体" w:eastAsia="楷体" w:hAnsi="楷体"/>
        </w:rPr>
        <w:t>本例通过从Github上部署的服务（项目）读取Rstudio</w:t>
      </w:r>
      <w:proofErr w:type="spellEnd"/>
      <w:r w:rsidRPr="00D76905">
        <w:rPr>
          <w:rFonts w:ascii="楷体" w:eastAsia="楷体" w:hAnsi="楷体"/>
        </w:rPr>
        <w:t xml:space="preserve"> </w:t>
      </w:r>
      <w:proofErr w:type="spellStart"/>
      <w:r w:rsidRPr="00D76905">
        <w:rPr>
          <w:rFonts w:ascii="楷体" w:eastAsia="楷体" w:hAnsi="楷体"/>
        </w:rPr>
        <w:t>CRAN上R软件包的下载日志，监控下载流量的变化，实时监控是仪表板的典型用法，就像驾驶位</w:t>
      </w:r>
      <w:r w:rsidRPr="00D76905">
        <w:rPr>
          <w:rFonts w:ascii="楷体" w:eastAsia="楷体" w:hAnsi="楷体"/>
        </w:rPr>
        <w:lastRenderedPageBreak/>
        <w:t>上的仪表盘一样</w:t>
      </w:r>
      <w:proofErr w:type="spellEnd"/>
      <w:r w:rsidRPr="00D76905">
        <w:rPr>
          <w:rFonts w:ascii="楷体" w:eastAsia="楷体" w:hAnsi="楷体"/>
        </w:rPr>
        <w:t>。</w:t>
      </w:r>
      <w:r w:rsidRPr="00D76905">
        <w:rPr>
          <w:rFonts w:ascii="楷体" w:eastAsia="楷体" w:hAnsi="楷体"/>
          <w:lang w:eastAsia="zh-CN"/>
        </w:rPr>
        <w:t xml:space="preserve">这里是延迟1周的备份下载日志，不过作为演示也足够了。 </w:t>
      </w:r>
      <w:hyperlink r:id="rId69">
        <w:r w:rsidRPr="00D76905">
          <w:rPr>
            <w:rStyle w:val="af"/>
            <w:rFonts w:ascii="楷体" w:eastAsia="楷体" w:hAnsi="楷体"/>
          </w:rPr>
          <w:t>项目源码</w:t>
        </w:r>
      </w:hyperlink>
      <w:r w:rsidRPr="00D76905">
        <w:rPr>
          <w:rFonts w:ascii="楷体" w:eastAsia="楷体" w:hAnsi="楷体"/>
        </w:rPr>
        <w:t>在github上，</w:t>
      </w:r>
      <w:hyperlink r:id="rId70">
        <w:r w:rsidRPr="00D76905">
          <w:rPr>
            <w:rStyle w:val="af"/>
            <w:rFonts w:ascii="楷体" w:eastAsia="楷体" w:hAnsi="楷体"/>
          </w:rPr>
          <w:t>J.J.Allaire</w:t>
        </w:r>
      </w:hyperlink>
      <w:r w:rsidRPr="00D76905">
        <w:rPr>
          <w:rFonts w:ascii="楷体" w:eastAsia="楷体" w:hAnsi="楷体"/>
        </w:rPr>
        <w:t>的作品，简要精当（实际上是Rstudio三巨头合作的示例，bubbles包与扫描日志的服务器端代码是</w:t>
      </w:r>
      <w:hyperlink r:id="rId71">
        <w:r w:rsidRPr="00D76905">
          <w:rPr>
            <w:rStyle w:val="af"/>
            <w:rFonts w:ascii="楷体" w:eastAsia="楷体" w:hAnsi="楷体"/>
          </w:rPr>
          <w:t>CTO Joe Cheng</w:t>
        </w:r>
      </w:hyperlink>
      <w:r w:rsidRPr="00D76905">
        <w:rPr>
          <w:rFonts w:ascii="楷体" w:eastAsia="楷体" w:hAnsi="楷体"/>
        </w:rPr>
        <w:t>，shinySignals包是</w:t>
      </w:r>
      <w:hyperlink r:id="rId72">
        <w:r w:rsidRPr="00D76905">
          <w:rPr>
            <w:rStyle w:val="af"/>
            <w:rFonts w:ascii="楷体" w:eastAsia="楷体" w:hAnsi="楷体"/>
          </w:rPr>
          <w:t>首席科学家Hadley Wickham</w:t>
        </w:r>
      </w:hyperlink>
      <w:r w:rsidRPr="00D76905">
        <w:rPr>
          <w:rFonts w:ascii="楷体" w:eastAsia="楷体" w:hAnsi="楷体"/>
        </w:rPr>
        <w:t>）。</w:t>
      </w:r>
    </w:p>
    <w:p w14:paraId="68FE7FC7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更多的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例子请看</w:t>
      </w:r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  <w:lang w:eastAsia="zh-CN"/>
        </w:rPr>
        <w:instrText xml:space="preserve"> HYPERLINK "https://pkgs.rstudio.com/flexdashboard/articles/examples.html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  <w:lang w:eastAsia="zh-CN"/>
        </w:rPr>
        <w:t>这里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  <w:lang w:eastAsia="zh-CN"/>
        </w:rPr>
        <w:t>。</w:t>
      </w:r>
    </w:p>
    <w:p w14:paraId="0678E0BE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一、先看看运行效果，界面已经汉化了。</w:t>
      </w:r>
    </w:p>
    <w:p w14:paraId="66529EA1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这个仪表板有两个维度的动态，一是数据每秒更新一次，二是调整左边的两个反应式输入变量，会动态的改变右边仪表板的显示。</w:t>
      </w:r>
    </w:p>
    <w:p w14:paraId="0A9C7CE1" w14:textId="77777777" w:rsidR="00602CB4" w:rsidRDefault="00602CB4" w:rsidP="00602CB4">
      <w:pPr>
        <w:pStyle w:val="afa"/>
        <w:rPr>
          <w:lang w:eastAsia="zh-CN"/>
        </w:rPr>
      </w:pPr>
      <w:r w:rsidRPr="00D76905">
        <w:rPr>
          <w:rFonts w:ascii="楷体" w:eastAsia="楷体" w:hAnsi="楷体"/>
          <w:lang w:eastAsia="zh-CN"/>
        </w:rPr>
        <w:t>1、开始的时候，下载流量小于50次/秒时，流量表的颜色是绿色的。</w:t>
      </w:r>
      <w:r>
        <w:rPr>
          <w:noProof/>
        </w:rPr>
        <w:drawing>
          <wp:inline distT="0" distB="0" distL="0" distR="0" wp14:anchorId="35D0D473" wp14:editId="2773065D">
            <wp:extent cx="5334000" cy="2860572"/>
            <wp:effectExtent l="0" t="0" r="0" b="0"/>
            <wp:docPr id="198" name="Picture" descr="一个典型的仪表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-images.jianshu.io/upload_images/28576403-fe57a13c3ab7a93d.PNG?imageMogr2/auto-orient/strip%7CimageView2/2/w/1240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F76EA" w14:textId="77777777" w:rsidR="00602CB4" w:rsidRDefault="00602CB4" w:rsidP="00602CB4">
      <w:pPr>
        <w:pStyle w:val="afa"/>
        <w:rPr>
          <w:lang w:eastAsia="zh-CN"/>
        </w:rPr>
      </w:pPr>
      <w:r w:rsidRPr="00D76905">
        <w:rPr>
          <w:rFonts w:ascii="楷体" w:eastAsia="楷体" w:hAnsi="楷体"/>
          <w:lang w:eastAsia="zh-CN"/>
        </w:rPr>
        <w:t>2、调整左边</w:t>
      </w:r>
      <w:proofErr w:type="gramStart"/>
      <w:r w:rsidRPr="00D76905">
        <w:rPr>
          <w:rFonts w:ascii="楷体" w:eastAsia="楷体" w:hAnsi="楷体"/>
          <w:lang w:eastAsia="zh-CN"/>
        </w:rPr>
        <w:t>滑杆</w:t>
      </w:r>
      <w:proofErr w:type="gramEnd"/>
      <w:r w:rsidRPr="00D76905">
        <w:rPr>
          <w:rFonts w:ascii="楷体" w:eastAsia="楷体" w:hAnsi="楷体"/>
          <w:lang w:eastAsia="zh-CN"/>
        </w:rPr>
        <w:t>的值，大于30次/秒就提醒，流量表的颜色变成了橙色。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2C7D550" wp14:editId="474F0207">
            <wp:extent cx="5334000" cy="2860572"/>
            <wp:effectExtent l="0" t="0" r="0" b="0"/>
            <wp:docPr id="241" name="Picture" descr="调整左边滑杆改变流量表提示的颜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-images.jianshu.io/upload_images/28576403-d793681596bc24b1.PNG?imageMogr2/auto-orient/strip%7CimageView2/2/w/1240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1CB2C" w14:textId="77777777" w:rsidR="00602CB4" w:rsidRDefault="00602CB4" w:rsidP="00602CB4">
      <w:pPr>
        <w:pStyle w:val="afa"/>
        <w:rPr>
          <w:lang w:eastAsia="zh-CN"/>
        </w:rPr>
      </w:pPr>
      <w:r w:rsidRPr="00D76905">
        <w:rPr>
          <w:rFonts w:ascii="楷体" w:eastAsia="楷体" w:hAnsi="楷体"/>
          <w:lang w:eastAsia="zh-CN"/>
        </w:rPr>
        <w:lastRenderedPageBreak/>
        <w:t>3、最近下载列表显示的行数，由左边的一个反应式数字输入来调整。 这是调整前的，显示50行。</w:t>
      </w:r>
      <w:r>
        <w:rPr>
          <w:noProof/>
        </w:rPr>
        <w:drawing>
          <wp:inline distT="0" distB="0" distL="0" distR="0" wp14:anchorId="3D0DA794" wp14:editId="4FE2ABDC">
            <wp:extent cx="5334000" cy="2860572"/>
            <wp:effectExtent l="0" t="0" r="0" b="0"/>
            <wp:docPr id="842" name="Picture" descr="最近下载的R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-images.jianshu.io/upload_images/28576403-16362d948e1fda83.PNG?imageMogr2/auto-orient/strip%7CimageView2/2/w/1240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C1A7E" w14:textId="77777777" w:rsidR="00602CB4" w:rsidRDefault="00602CB4" w:rsidP="00602CB4">
      <w:pPr>
        <w:pStyle w:val="afa"/>
        <w:rPr>
          <w:lang w:eastAsia="zh-CN"/>
        </w:rPr>
      </w:pPr>
      <w:r w:rsidRPr="00D76905">
        <w:rPr>
          <w:rFonts w:ascii="楷体" w:eastAsia="楷体" w:hAnsi="楷体"/>
          <w:lang w:eastAsia="zh-CN"/>
        </w:rPr>
        <w:t>这是调整后的，显示10行。</w:t>
      </w:r>
      <w:r>
        <w:rPr>
          <w:noProof/>
        </w:rPr>
        <w:drawing>
          <wp:inline distT="0" distB="0" distL="0" distR="0" wp14:anchorId="45E8019F" wp14:editId="7092FD69">
            <wp:extent cx="5334000" cy="2860572"/>
            <wp:effectExtent l="0" t="0" r="0" b="0"/>
            <wp:docPr id="843" name="Picture" descr="调整左边的反应式输入，只显示10行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-images.jianshu.io/upload_images/28576403-900350b096d64ab1.PNG?imageMogr2/auto-orient/strip%7CimageView2/2/w/1240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146DD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二、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的仪表板组件。</w:t>
      </w:r>
    </w:p>
    <w:p w14:paraId="14286621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这个例子很简单，但已经具备了典型仪表板的所有要素。一个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仪表板可以有7种组件，如上所见。</w:t>
      </w:r>
    </w:p>
    <w:p w14:paraId="6CE2AB4B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1、基于 HTML 小部件的交互式 JavaScript 数据可视化图形。上面的泡泡图就是一个</w:t>
      </w:r>
      <w:proofErr w:type="spellStart"/>
      <w:r w:rsidRPr="00D76905">
        <w:rPr>
          <w:rFonts w:ascii="楷体" w:eastAsia="楷体" w:hAnsi="楷体"/>
          <w:lang w:eastAsia="zh-CN"/>
        </w:rPr>
        <w:t>htmlwidget</w:t>
      </w:r>
      <w:proofErr w:type="spellEnd"/>
      <w:r w:rsidRPr="00D76905">
        <w:rPr>
          <w:rFonts w:ascii="楷体" w:eastAsia="楷体" w:hAnsi="楷体"/>
          <w:lang w:eastAsia="zh-CN"/>
        </w:rPr>
        <w:t xml:space="preserve"> </w:t>
      </w:r>
      <w:hyperlink r:id="rId77">
        <w:r w:rsidRPr="00D76905">
          <w:rPr>
            <w:rStyle w:val="af"/>
            <w:rFonts w:ascii="楷体" w:eastAsia="楷体" w:hAnsi="楷体"/>
            <w:lang w:eastAsia="zh-CN"/>
          </w:rPr>
          <w:t>bubbles</w:t>
        </w:r>
      </w:hyperlink>
      <w:r w:rsidRPr="00D76905">
        <w:rPr>
          <w:rFonts w:ascii="楷体" w:eastAsia="楷体" w:hAnsi="楷体"/>
          <w:lang w:eastAsia="zh-CN"/>
        </w:rPr>
        <w:t>，生成了一个单旋臂星系图，更多的</w:t>
      </w:r>
      <w:proofErr w:type="spellStart"/>
      <w:r w:rsidRPr="00D76905">
        <w:rPr>
          <w:rFonts w:ascii="楷体" w:eastAsia="楷体" w:hAnsi="楷体"/>
          <w:lang w:eastAsia="zh-CN"/>
        </w:rPr>
        <w:t>htmlwidget</w:t>
      </w:r>
      <w:proofErr w:type="spellEnd"/>
      <w:r w:rsidRPr="00D76905">
        <w:rPr>
          <w:rFonts w:ascii="楷体" w:eastAsia="楷体" w:hAnsi="楷体"/>
          <w:lang w:eastAsia="zh-CN"/>
        </w:rPr>
        <w:t xml:space="preserve">可以看 </w:t>
      </w:r>
      <w:hyperlink r:id="rId78">
        <w:r w:rsidRPr="00D76905">
          <w:rPr>
            <w:rStyle w:val="af"/>
            <w:rFonts w:ascii="楷体" w:eastAsia="楷体" w:hAnsi="楷体"/>
            <w:lang w:eastAsia="zh-CN"/>
          </w:rPr>
          <w:t>这里</w:t>
        </w:r>
      </w:hyperlink>
      <w:r w:rsidRPr="00D76905">
        <w:rPr>
          <w:rFonts w:ascii="楷体" w:eastAsia="楷体" w:hAnsi="楷体"/>
          <w:lang w:eastAsia="zh-CN"/>
        </w:rPr>
        <w:t>，提供了各种各样丰富的可视化工具。</w:t>
      </w:r>
    </w:p>
    <w:p w14:paraId="4ED25C00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2、R 图形，包括基础、栅栏和网格图形。上面例子中没有，R markdown代码块中R绘图的输出，前面的系列文章中很多了。</w:t>
      </w:r>
    </w:p>
    <w:p w14:paraId="77203A4C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lastRenderedPageBreak/>
        <w:t>3、表格，如上面的下载百分比列表与最近下载列表（本例中是Shiny渲染输出）。</w:t>
      </w:r>
    </w:p>
    <w:p w14:paraId="2A696EB2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前面的3种组件是R markdown文档中通用的，后面的4中组件则是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独有的。</w:t>
      </w:r>
    </w:p>
    <w:p w14:paraId="29C86A86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4、数值框（展示重要数据），如上图中顶端蓝色的下载总数与下载的用户数两个指标。</w:t>
      </w:r>
    </w:p>
    <w:p w14:paraId="08AB5194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5、仪表盘，如上图中的流量表。</w:t>
      </w:r>
    </w:p>
    <w:p w14:paraId="2F654567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6、文本注释，如上图中“数据每秒更新一次”的说明，它有特定的语法，用</w:t>
      </w:r>
      <w:proofErr w:type="gramStart"/>
      <w:r w:rsidRPr="00D76905">
        <w:rPr>
          <w:rFonts w:ascii="楷体" w:eastAsia="楷体" w:hAnsi="楷体"/>
          <w:lang w:eastAsia="zh-CN"/>
        </w:rPr>
        <w:t>”</w:t>
      </w:r>
      <w:proofErr w:type="gramEnd"/>
      <w:r w:rsidRPr="00D76905">
        <w:rPr>
          <w:rFonts w:ascii="楷体" w:eastAsia="楷体" w:hAnsi="楷体"/>
          <w:lang w:eastAsia="zh-CN"/>
        </w:rPr>
        <w:t>&gt;“开头。</w:t>
      </w:r>
    </w:p>
    <w:p w14:paraId="5B244174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7、导航栏（提供与仪表</w:t>
      </w:r>
      <w:proofErr w:type="gramStart"/>
      <w:r w:rsidRPr="00D76905">
        <w:rPr>
          <w:rFonts w:ascii="楷体" w:eastAsia="楷体" w:hAnsi="楷体"/>
          <w:lang w:eastAsia="zh-CN"/>
        </w:rPr>
        <w:t>板相关</w:t>
      </w:r>
      <w:proofErr w:type="gramEnd"/>
      <w:r w:rsidRPr="00D76905">
        <w:rPr>
          <w:rFonts w:ascii="楷体" w:eastAsia="楷体" w:hAnsi="楷体"/>
          <w:lang w:eastAsia="zh-CN"/>
        </w:rPr>
        <w:t>的更多链接），如上图中最右上角的“源码”链接。</w:t>
      </w:r>
    </w:p>
    <w:p w14:paraId="18EFF275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左边的反应式输入变量，</w:t>
      </w:r>
      <w:proofErr w:type="gramStart"/>
      <w:r w:rsidRPr="00D76905">
        <w:rPr>
          <w:rFonts w:ascii="楷体" w:eastAsia="楷体" w:hAnsi="楷体"/>
          <w:lang w:eastAsia="zh-CN"/>
        </w:rPr>
        <w:t>滑杆</w:t>
      </w:r>
      <w:proofErr w:type="gramEnd"/>
      <w:r w:rsidRPr="00D76905">
        <w:rPr>
          <w:rFonts w:ascii="楷体" w:eastAsia="楷体" w:hAnsi="楷体"/>
          <w:lang w:eastAsia="zh-CN"/>
        </w:rPr>
        <w:t>与数字，是Shiny的反应式组件，它们不是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的组件。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仪表板可以是一个动态的Shiny R markdown文档，如本例所见，这提供了更好的交互性和动态。</w:t>
      </w:r>
    </w:p>
    <w:p w14:paraId="48353AE2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三、仪表板源码</w:t>
      </w:r>
    </w:p>
    <w:p w14:paraId="3D20DBC6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源码有2个文件，一个仪表板R markdown文件和一个从服务器读取数据的R函数文件。</w:t>
      </w:r>
    </w:p>
    <w:p w14:paraId="309C1572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1、</w:t>
      </w:r>
      <w:proofErr w:type="gramStart"/>
      <w:r w:rsidRPr="00D76905">
        <w:rPr>
          <w:rFonts w:ascii="楷体" w:eastAsia="楷体" w:hAnsi="楷体"/>
        </w:rPr>
        <w:t>dashboard.Rmd</w:t>
      </w:r>
      <w:proofErr w:type="gramEnd"/>
    </w:p>
    <w:p w14:paraId="6EEF7A12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</w:rPr>
        <w:t>  先看Rmd文件的YAML头，输出类型是flexdashboard::flex_dashboard，实质上是HTML页面。然后设置了它的样式主题是cosmo，宇宙。flexdashboard内置的主题有“default”, “bootstrap”, “cerulean”, “</w:t>
      </w:r>
      <w:proofErr w:type="spellStart"/>
      <w:r w:rsidRPr="00D76905">
        <w:rPr>
          <w:rFonts w:ascii="楷体" w:eastAsia="楷体" w:hAnsi="楷体"/>
        </w:rPr>
        <w:t>cosmo</w:t>
      </w:r>
      <w:proofErr w:type="spellEnd"/>
      <w:r w:rsidRPr="00D76905">
        <w:rPr>
          <w:rFonts w:ascii="楷体" w:eastAsia="楷体" w:hAnsi="楷体"/>
        </w:rPr>
        <w:t>”, “darkly”, “flatly”, “journal”, “lumen”, “paper”, “readable”, “sandstone”, “simplex”, “spacelab”, “united”, “yeti”，</w:t>
      </w:r>
      <w:proofErr w:type="spellStart"/>
      <w:r w:rsidRPr="00D76905">
        <w:rPr>
          <w:rFonts w:ascii="楷体" w:eastAsia="楷体" w:hAnsi="楷体"/>
        </w:rPr>
        <w:t>如果想用其他更多的样式主题，可以到</w:t>
      </w:r>
      <w:hyperlink r:id="rId79">
        <w:r w:rsidRPr="00D76905">
          <w:rPr>
            <w:rStyle w:val="af"/>
            <w:rFonts w:ascii="楷体" w:eastAsia="楷体" w:hAnsi="楷体"/>
          </w:rPr>
          <w:t>Bootswatch</w:t>
        </w:r>
      </w:hyperlink>
      <w:r w:rsidRPr="00D76905">
        <w:rPr>
          <w:rFonts w:ascii="楷体" w:eastAsia="楷体" w:hAnsi="楷体"/>
        </w:rPr>
        <w:t>上看看，上面各主题的具体颜色配置，也可以到该站上看看</w:t>
      </w:r>
      <w:proofErr w:type="spellEnd"/>
      <w:r w:rsidRPr="00D76905">
        <w:rPr>
          <w:rFonts w:ascii="楷体" w:eastAsia="楷体" w:hAnsi="楷体"/>
        </w:rPr>
        <w:t>。</w:t>
      </w:r>
      <w:r w:rsidRPr="00D76905">
        <w:rPr>
          <w:rFonts w:ascii="楷体" w:eastAsia="楷体" w:hAnsi="楷体"/>
          <w:lang w:eastAsia="zh-CN"/>
        </w:rPr>
        <w:t>比如要设置成spacelab主题，用下面代码块中注释的部分代替即可。有关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样式主题的设置，可以参阅</w:t>
      </w:r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  <w:lang w:eastAsia="zh-CN"/>
        </w:rPr>
        <w:instrText xml:space="preserve"> HYPERLINK "https://rstudio.github.io/flexdashboard/articles/theme.html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  <w:lang w:eastAsia="zh-CN"/>
        </w:rPr>
        <w:t>这篇文章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  <w:lang w:eastAsia="zh-CN"/>
        </w:rPr>
        <w:t>。这些样式的</w:t>
      </w:r>
      <w:hyperlink r:id="rId80">
        <w:r w:rsidRPr="00D76905">
          <w:rPr>
            <w:rStyle w:val="af"/>
            <w:rFonts w:ascii="楷体" w:eastAsia="楷体" w:hAnsi="楷体"/>
            <w:lang w:eastAsia="zh-CN"/>
          </w:rPr>
          <w:t>源码在这里</w:t>
        </w:r>
      </w:hyperlink>
      <w:r w:rsidRPr="00D76905">
        <w:rPr>
          <w:rFonts w:ascii="楷体" w:eastAsia="楷体" w:hAnsi="楷体"/>
          <w:lang w:eastAsia="zh-CN"/>
        </w:rPr>
        <w:t>，也可以参考定义自己的样式。</w:t>
      </w:r>
    </w:p>
    <w:p w14:paraId="742B0590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上面的第7种flexdashboard组件，导航栏，在YAML头中用navbar定义。</w:t>
      </w:r>
    </w:p>
    <w:p w14:paraId="31815D6C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</w:t>
      </w:r>
      <w:proofErr w:type="spellStart"/>
      <w:r w:rsidRPr="00D76905">
        <w:rPr>
          <w:rFonts w:ascii="楷体" w:eastAsia="楷体" w:hAnsi="楷体"/>
        </w:rPr>
        <w:t>它的runtime是shiny，这是一个交互式的Shiny</w:t>
      </w:r>
      <w:proofErr w:type="spellEnd"/>
      <w:r w:rsidRPr="00D76905">
        <w:rPr>
          <w:rFonts w:ascii="楷体" w:eastAsia="楷体" w:hAnsi="楷体"/>
        </w:rPr>
        <w:t xml:space="preserve"> R </w:t>
      </w:r>
      <w:proofErr w:type="spellStart"/>
      <w:r w:rsidRPr="00D76905">
        <w:rPr>
          <w:rFonts w:ascii="楷体" w:eastAsia="楷体" w:hAnsi="楷体"/>
        </w:rPr>
        <w:t>markdown文档，要部署在Shiny</w:t>
      </w:r>
      <w:proofErr w:type="spellEnd"/>
      <w:r w:rsidRPr="00D76905">
        <w:rPr>
          <w:rFonts w:ascii="楷体" w:eastAsia="楷体" w:hAnsi="楷体"/>
        </w:rPr>
        <w:t xml:space="preserve"> </w:t>
      </w:r>
      <w:proofErr w:type="spellStart"/>
      <w:r w:rsidRPr="00D76905">
        <w:rPr>
          <w:rFonts w:ascii="楷体" w:eastAsia="楷体" w:hAnsi="楷体"/>
        </w:rPr>
        <w:t>Server上，当然笔记本上单机运行也可以</w:t>
      </w:r>
      <w:proofErr w:type="spellEnd"/>
      <w:r w:rsidRPr="00D76905">
        <w:rPr>
          <w:rFonts w:ascii="楷体" w:eastAsia="楷体" w:hAnsi="楷体"/>
        </w:rPr>
        <w:t>。</w:t>
      </w:r>
    </w:p>
    <w:p w14:paraId="4AE9D8AB" w14:textId="77777777" w:rsidR="00602CB4" w:rsidRDefault="00602CB4" w:rsidP="00602CB4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title: "CRAN </w:t>
      </w:r>
      <w:r>
        <w:rPr>
          <w:rStyle w:val="VerbatimChar"/>
        </w:rPr>
        <w:t>下载监控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lexdashboard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flex_dashboard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theme: </w:t>
      </w:r>
      <w:proofErr w:type="spellStart"/>
      <w:r>
        <w:rPr>
          <w:rStyle w:val="VerbatimChar"/>
        </w:rPr>
        <w:t>cosmo</w:t>
      </w:r>
      <w:proofErr w:type="spellEnd"/>
      <w:r>
        <w:br/>
      </w:r>
      <w:r>
        <w:rPr>
          <w:rStyle w:val="VerbatimChar"/>
        </w:rPr>
        <w:t xml:space="preserve">    # theme: </w:t>
      </w:r>
      <w:r>
        <w:br/>
      </w:r>
      <w:r>
        <w:rPr>
          <w:rStyle w:val="VerbatimChar"/>
        </w:rPr>
        <w:t xml:space="preserve">    #   version: 4</w:t>
      </w:r>
      <w:r>
        <w:br/>
      </w:r>
      <w:r>
        <w:rPr>
          <w:rStyle w:val="VerbatimChar"/>
        </w:rPr>
        <w:lastRenderedPageBreak/>
        <w:t xml:space="preserve">    #   </w:t>
      </w:r>
      <w:proofErr w:type="spellStart"/>
      <w:r>
        <w:rPr>
          <w:rStyle w:val="VerbatimChar"/>
        </w:rPr>
        <w:t>bootswatch</w:t>
      </w:r>
      <w:proofErr w:type="spellEnd"/>
      <w:r>
        <w:rPr>
          <w:rStyle w:val="VerbatimChar"/>
        </w:rPr>
        <w:t>: spacelab</w:t>
      </w:r>
      <w:r>
        <w:br/>
      </w:r>
      <w:r>
        <w:rPr>
          <w:rStyle w:val="VerbatimChar"/>
        </w:rPr>
        <w:t xml:space="preserve">    orientation: rows</w:t>
      </w:r>
      <w:r>
        <w:br/>
      </w:r>
      <w:r>
        <w:rPr>
          <w:rStyle w:val="VerbatimChar"/>
        </w:rPr>
        <w:t xml:space="preserve">    social: menu</w:t>
      </w:r>
      <w:r>
        <w:br/>
      </w:r>
      <w:r>
        <w:rPr>
          <w:rStyle w:val="VerbatimChar"/>
        </w:rPr>
        <w:t xml:space="preserve">    navbar:</w:t>
      </w:r>
      <w:r>
        <w:br/>
      </w:r>
      <w:r>
        <w:rPr>
          <w:rStyle w:val="VerbatimChar"/>
        </w:rPr>
        <w:t xml:space="preserve">      - { title: "</w:t>
      </w:r>
      <w:r>
        <w:rPr>
          <w:rStyle w:val="VerbatimChar"/>
        </w:rPr>
        <w:t>源码</w:t>
      </w:r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: "https://github.com/rstudio/flexdashboard/tree/main/examples/04_shiny-cran-downloads" }</w:t>
      </w:r>
      <w:r>
        <w:br/>
      </w:r>
      <w:r>
        <w:rPr>
          <w:rStyle w:val="VerbatimChar"/>
        </w:rPr>
        <w:t>runtime: shiny</w:t>
      </w:r>
      <w:r>
        <w:br/>
      </w:r>
      <w:r>
        <w:rPr>
          <w:rStyle w:val="VerbatimChar"/>
        </w:rPr>
        <w:t>---</w:t>
      </w:r>
    </w:p>
    <w:p w14:paraId="0829E932" w14:textId="77777777" w:rsidR="00602CB4" w:rsidRDefault="00602CB4" w:rsidP="00602CB4">
      <w:pPr>
        <w:pStyle w:val="SourceCode"/>
      </w:pPr>
      <w:r>
        <w:rPr>
          <w:rStyle w:val="VerbatimChar"/>
        </w:rPr>
        <w:t>```{r setup, include=FALSE}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flexdashboard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这个工具类</w:t>
      </w:r>
      <w:r>
        <w:rPr>
          <w:rStyle w:val="VerbatimChar"/>
        </w:rPr>
        <w:t>R</w:t>
      </w:r>
      <w:r>
        <w:rPr>
          <w:rStyle w:val="VerbatimChar"/>
        </w:rPr>
        <w:t>函数源码从</w:t>
      </w:r>
      <w:r>
        <w:rPr>
          <w:rStyle w:val="VerbatimChar"/>
        </w:rPr>
        <w:t xml:space="preserve"> CRAN</w:t>
      </w:r>
      <w:r>
        <w:rPr>
          <w:rStyle w:val="VerbatimChar"/>
        </w:rPr>
        <w:t>上读取</w:t>
      </w:r>
      <w:r>
        <w:rPr>
          <w:rStyle w:val="VerbatimChar"/>
        </w:rPr>
        <w:t>R</w:t>
      </w:r>
      <w:r>
        <w:rPr>
          <w:rStyle w:val="VerbatimChar"/>
        </w:rPr>
        <w:t>包下载日志的增量数据流，后面再介绍。</w:t>
      </w:r>
      <w:r>
        <w:br/>
      </w:r>
      <w:r>
        <w:rPr>
          <w:rStyle w:val="VerbatimChar"/>
        </w:rPr>
        <w:t>source("</w:t>
      </w:r>
      <w:proofErr w:type="spellStart"/>
      <w:r>
        <w:rPr>
          <w:rStyle w:val="VerbatimChar"/>
        </w:rPr>
        <w:t>helpers.R</w:t>
      </w:r>
      <w:proofErr w:type="spellEnd"/>
      <w:r>
        <w:rPr>
          <w:rStyle w:val="VerbatimChar"/>
        </w:rPr>
        <w:t>")</w:t>
      </w:r>
      <w:r>
        <w:br/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是一个反应表达式，它代表了增量的</w:t>
      </w:r>
      <w:r>
        <w:rPr>
          <w:rStyle w:val="VerbatimChar"/>
        </w:rPr>
        <w:t>R</w:t>
      </w:r>
      <w:r>
        <w:rPr>
          <w:rStyle w:val="VerbatimChar"/>
        </w:rPr>
        <w:t>包下载日志数据流。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每秒更新一次并返回上次更新后的增量下载数据</w:t>
      </w:r>
      <w:r>
        <w:rPr>
          <w:rStyle w:val="VerbatimChar"/>
        </w:rPr>
        <w:t>data frame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通过</w:t>
      </w:r>
      <w:proofErr w:type="spellStart"/>
      <w:r>
        <w:rPr>
          <w:rStyle w:val="VerbatimChar"/>
        </w:rPr>
        <w:t>invalidateLater</w:t>
      </w:r>
      <w:proofErr w:type="spellEnd"/>
      <w:r>
        <w:rPr>
          <w:rStyle w:val="VerbatimChar"/>
        </w:rPr>
        <w:t>()</w:t>
      </w:r>
      <w:r>
        <w:rPr>
          <w:rStyle w:val="VerbatimChar"/>
        </w:rPr>
        <w:t>函数</w:t>
      </w:r>
      <w:proofErr w:type="gramStart"/>
      <w:r>
        <w:rPr>
          <w:rStyle w:val="VerbatimChar"/>
        </w:rPr>
        <w:t>让反应</w:t>
      </w:r>
      <w:proofErr w:type="gramEnd"/>
      <w:r>
        <w:rPr>
          <w:rStyle w:val="VerbatimChar"/>
        </w:rPr>
        <w:t>表达式</w:t>
      </w:r>
      <w:r>
        <w:rPr>
          <w:rStyle w:val="VerbatimChar"/>
        </w:rPr>
        <w:t>1</w:t>
      </w:r>
      <w:r>
        <w:rPr>
          <w:rStyle w:val="VerbatimChar"/>
        </w:rPr>
        <w:t>秒后自动失效来自动从服务器更新数据。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参阅</w:t>
      </w:r>
      <w:r>
        <w:rPr>
          <w:rStyle w:val="VerbatimChar"/>
        </w:rPr>
        <w:t xml:space="preserve"> https://mastering-shiny.org/reactivity-objects.html#timed-invalidation-adv</w:t>
      </w:r>
      <w:r>
        <w:br/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packageStream</w:t>
      </w:r>
      <w:proofErr w:type="spellEnd"/>
      <w:r>
        <w:rPr>
          <w:rStyle w:val="VerbatimChar"/>
        </w:rPr>
        <w:t>()</w:t>
      </w:r>
      <w:r>
        <w:br/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也是一个反应表达式，它累积了之前所有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返回的数据，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然后抛弃了所有超过</w:t>
      </w:r>
      <w:proofErr w:type="spellStart"/>
      <w:r>
        <w:rPr>
          <w:rStyle w:val="VerbatimChar"/>
        </w:rPr>
        <w:t>maxAgeSecs</w:t>
      </w:r>
      <w:proofErr w:type="spellEnd"/>
      <w:r>
        <w:rPr>
          <w:rStyle w:val="VerbatimChar"/>
        </w:rPr>
        <w:t>秒的数据，这里包含的是</w:t>
      </w:r>
      <w:r>
        <w:rPr>
          <w:rStyle w:val="VerbatimChar"/>
        </w:rPr>
        <w:t>5</w:t>
      </w:r>
      <w:r>
        <w:rPr>
          <w:rStyle w:val="VerbatimChar"/>
        </w:rPr>
        <w:t>分钟内的数据。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有需要的话，也可以把该参数变成反应式变量，动态调整。</w:t>
      </w:r>
      <w:r>
        <w:br/>
      </w:r>
      <w:proofErr w:type="spellStart"/>
      <w:r>
        <w:rPr>
          <w:rStyle w:val="VerbatimChar"/>
        </w:rPr>
        <w:t>maxAgeSecs</w:t>
      </w:r>
      <w:proofErr w:type="spellEnd"/>
      <w:r>
        <w:rPr>
          <w:rStyle w:val="VerbatimChar"/>
        </w:rPr>
        <w:t xml:space="preserve"> &lt;- 60 * 5 </w:t>
      </w:r>
      <w:r>
        <w:br/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 xml:space="preserve"> &lt;- </w:t>
      </w:r>
      <w:proofErr w:type="spellStart"/>
      <w:proofErr w:type="gramStart"/>
      <w:r>
        <w:rPr>
          <w:rStyle w:val="VerbatimChar"/>
        </w:rPr>
        <w:t>packageData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pkgStrea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xAgeSec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```</w:t>
      </w:r>
    </w:p>
    <w:p w14:paraId="4AE3EB2B" w14:textId="77777777" w:rsidR="00602CB4" w:rsidRPr="00D76905" w:rsidRDefault="00602CB4" w:rsidP="00602CB4">
      <w:pPr>
        <w:pStyle w:val="FirstParagraph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</w:rPr>
        <w:t>  Sidebar {.sidebar}是兼容</w:t>
      </w:r>
      <w:hyperlink r:id="rId81">
        <w:r w:rsidRPr="00D76905">
          <w:rPr>
            <w:rStyle w:val="af"/>
            <w:rFonts w:ascii="楷体" w:eastAsia="楷体" w:hAnsi="楷体"/>
          </w:rPr>
          <w:t>shinydashboard</w:t>
        </w:r>
      </w:hyperlink>
      <w:r w:rsidRPr="00D76905">
        <w:rPr>
          <w:rFonts w:ascii="楷体" w:eastAsia="楷体" w:hAnsi="楷体"/>
        </w:rPr>
        <w:t>的写法，表示下面的Shiny反应式输入组件安排在左边，下面一排等号是分页符，相当于一级标题”#“，要把Sidebar作为一个单独的框架页面。</w:t>
      </w:r>
      <w:r w:rsidRPr="00D76905">
        <w:rPr>
          <w:rFonts w:ascii="楷体" w:eastAsia="楷体" w:hAnsi="楷体"/>
          <w:lang w:eastAsia="zh-CN"/>
        </w:rPr>
        <w:t>具体markdown语法请参阅</w:t>
      </w:r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  <w:lang w:eastAsia="zh-CN"/>
        </w:rPr>
        <w:instrText xml:space="preserve"> HYPERLINK "https://bookdown.org/yihui/rmarkdown/markdown-syntax.html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  <w:lang w:eastAsia="zh-CN"/>
        </w:rPr>
        <w:t>《Markdown syntax》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  <w:lang w:eastAsia="zh-CN"/>
        </w:rPr>
        <w:t>一节。这里在R代码块中定义了两个Shiny反应式输入组件</w:t>
      </w:r>
      <w:proofErr w:type="spellStart"/>
      <w:r w:rsidRPr="00D76905">
        <w:rPr>
          <w:rFonts w:ascii="楷体" w:eastAsia="楷体" w:hAnsi="楷体"/>
          <w:lang w:eastAsia="zh-CN"/>
        </w:rPr>
        <w:t>sliderInput</w:t>
      </w:r>
      <w:proofErr w:type="spellEnd"/>
      <w:r w:rsidRPr="00D76905">
        <w:rPr>
          <w:rFonts w:ascii="楷体" w:eastAsia="楷体" w:hAnsi="楷体"/>
          <w:lang w:eastAsia="zh-CN"/>
        </w:rPr>
        <w:t>()与</w:t>
      </w:r>
      <w:proofErr w:type="spellStart"/>
      <w:r w:rsidRPr="00D76905">
        <w:rPr>
          <w:rFonts w:ascii="楷体" w:eastAsia="楷体" w:hAnsi="楷体"/>
          <w:lang w:eastAsia="zh-CN"/>
        </w:rPr>
        <w:t>numericInput</w:t>
      </w:r>
      <w:proofErr w:type="spellEnd"/>
      <w:r w:rsidRPr="00D76905">
        <w:rPr>
          <w:rFonts w:ascii="楷体" w:eastAsia="楷体" w:hAnsi="楷体"/>
          <w:lang w:eastAsia="zh-CN"/>
        </w:rPr>
        <w:t>()。</w:t>
      </w:r>
    </w:p>
    <w:p w14:paraId="24C1BFD1" w14:textId="77777777" w:rsidR="00602CB4" w:rsidRPr="00D76905" w:rsidRDefault="00602CB4" w:rsidP="00602CB4">
      <w:pPr>
        <w:pStyle w:val="afa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仪表板中的每个组件都可以包括标题和注释部分。三级标题 “###” 后面的文本为标题；“&gt;” 开头的文本是注释。</w:t>
      </w:r>
    </w:p>
    <w:p w14:paraId="37E87DAF" w14:textId="77777777" w:rsidR="00602CB4" w:rsidRDefault="00602CB4" w:rsidP="00602CB4">
      <w:pPr>
        <w:pStyle w:val="SourceCode"/>
      </w:pPr>
      <w:r>
        <w:rPr>
          <w:rStyle w:val="VerbatimChar"/>
        </w:rPr>
        <w:t>Sidebar {.sidebar}</w:t>
      </w:r>
      <w:r>
        <w:br/>
      </w:r>
      <w:r>
        <w:rPr>
          <w:rStyle w:val="VerbatimChar"/>
        </w:rPr>
        <w:t>=======================================================================</w:t>
      </w:r>
      <w:r>
        <w:br/>
      </w:r>
      <w:r>
        <w:br/>
      </w:r>
      <w:r>
        <w:rPr>
          <w:rStyle w:val="VerbatimChar"/>
        </w:rPr>
        <w:t>### cran.rstudio.com</w:t>
      </w:r>
      <w:r>
        <w:br/>
      </w:r>
      <w:r>
        <w:br/>
      </w:r>
      <w:r>
        <w:rPr>
          <w:rStyle w:val="VerbatimChar"/>
        </w:rPr>
        <w:t>此例的数据流是延迟</w:t>
      </w:r>
      <w:r>
        <w:rPr>
          <w:rStyle w:val="VerbatimChar"/>
        </w:rPr>
        <w:t>1</w:t>
      </w:r>
      <w:r>
        <w:rPr>
          <w:rStyle w:val="VerbatimChar"/>
        </w:rPr>
        <w:t>周的</w:t>
      </w:r>
      <w:r>
        <w:rPr>
          <w:rStyle w:val="VerbatimChar"/>
        </w:rPr>
        <w:t>cran.rstudio.com</w:t>
      </w:r>
      <w:r>
        <w:rPr>
          <w:rStyle w:val="VerbatimChar"/>
        </w:rPr>
        <w:t>下载日志，产生下载日志数据流的服</w:t>
      </w:r>
      <w:r>
        <w:rPr>
          <w:rStyle w:val="VerbatimChar"/>
        </w:rPr>
        <w:lastRenderedPageBreak/>
        <w:t>务器代码在</w:t>
      </w:r>
      <w:r>
        <w:rPr>
          <w:rStyle w:val="VerbatimChar"/>
        </w:rPr>
        <w:t>[jcheng5/</w:t>
      </w:r>
      <w:proofErr w:type="spellStart"/>
      <w:r>
        <w:rPr>
          <w:rStyle w:val="VerbatimChar"/>
        </w:rPr>
        <w:t>cransim</w:t>
      </w:r>
      <w:proofErr w:type="spellEnd"/>
      <w:r>
        <w:rPr>
          <w:rStyle w:val="VerbatimChar"/>
        </w:rPr>
        <w:t>](https://github.com/jcheng5/cransim)</w:t>
      </w:r>
      <w:r>
        <w:rPr>
          <w:rStyle w:val="VerbatimChar"/>
        </w:rPr>
        <w:t>。</w:t>
      </w:r>
      <w:r>
        <w:br/>
      </w:r>
      <w:r>
        <w:br/>
      </w:r>
      <w:r>
        <w:br/>
      </w:r>
      <w:r>
        <w:rPr>
          <w:rStyle w:val="VerbatimChar"/>
        </w:rPr>
        <w:t>```{r}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下载高流量颜色阀值</w:t>
      </w:r>
      <w:r>
        <w:br/>
      </w:r>
      <w:proofErr w:type="spellStart"/>
      <w:r>
        <w:rPr>
          <w:rStyle w:val="VerbatimChar"/>
        </w:rPr>
        <w:t>sliderInput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rateThreshold</w:t>
      </w:r>
      <w:proofErr w:type="spellEnd"/>
      <w:r>
        <w:rPr>
          <w:rStyle w:val="VerbatimChar"/>
        </w:rPr>
        <w:t>", "</w:t>
      </w:r>
      <w:r>
        <w:rPr>
          <w:rStyle w:val="VerbatimChar"/>
        </w:rPr>
        <w:t>当流量超出时以不同颜色提醒</w:t>
      </w:r>
      <w:r>
        <w:rPr>
          <w:rStyle w:val="VerbatimChar"/>
        </w:rPr>
        <w:t>:",</w:t>
      </w:r>
      <w:r>
        <w:br/>
      </w:r>
      <w:r>
        <w:rPr>
          <w:rStyle w:val="VerbatimChar"/>
        </w:rPr>
        <w:t xml:space="preserve">            min = 0, max = 100, value = 50, step = 1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最近下载窗口显示数量</w:t>
      </w:r>
      <w:r>
        <w:br/>
      </w:r>
      <w:proofErr w:type="spellStart"/>
      <w:r>
        <w:rPr>
          <w:rStyle w:val="VerbatimChar"/>
        </w:rPr>
        <w:t>numericInput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axrows</w:t>
      </w:r>
      <w:proofErr w:type="spellEnd"/>
      <w:r>
        <w:rPr>
          <w:rStyle w:val="VerbatimChar"/>
        </w:rPr>
        <w:t>", "</w:t>
      </w:r>
      <w:r>
        <w:rPr>
          <w:rStyle w:val="VerbatimChar"/>
        </w:rPr>
        <w:t>最近下载窗口显示数量</w:t>
      </w:r>
      <w:r>
        <w:rPr>
          <w:rStyle w:val="VerbatimChar"/>
        </w:rPr>
        <w:t>:", 50)</w:t>
      </w:r>
      <w:r>
        <w:br/>
      </w:r>
      <w:r>
        <w:rPr>
          <w:rStyle w:val="VerbatimChar"/>
        </w:rPr>
        <w:t>```</w:t>
      </w:r>
      <w:r>
        <w:br/>
      </w:r>
      <w:r>
        <w:br/>
      </w:r>
      <w:r>
        <w:rPr>
          <w:rStyle w:val="VerbatimChar"/>
        </w:rPr>
        <w:t xml:space="preserve">&gt; </w:t>
      </w:r>
      <w:r>
        <w:rPr>
          <w:rStyle w:val="VerbatimChar"/>
        </w:rPr>
        <w:t>数据每秒钟更新一次，</w:t>
      </w:r>
      <w:r>
        <w:rPr>
          <w:rStyle w:val="VerbatimChar"/>
        </w:rPr>
        <w:t xml:space="preserve"> </w:t>
      </w:r>
      <w:r>
        <w:rPr>
          <w:rStyle w:val="VerbatimChar"/>
        </w:rPr>
        <w:t>从服务器读取增量的数据，即该时间间隔之间下载</w:t>
      </w:r>
      <w:r>
        <w:rPr>
          <w:rStyle w:val="VerbatimChar"/>
        </w:rPr>
        <w:t>R</w:t>
      </w:r>
      <w:r>
        <w:rPr>
          <w:rStyle w:val="VerbatimChar"/>
        </w:rPr>
        <w:t>包的流量数据。</w:t>
      </w:r>
    </w:p>
    <w:p w14:paraId="6D2A645C" w14:textId="77777777" w:rsidR="00602CB4" w:rsidRPr="00D76905" w:rsidRDefault="00602CB4" w:rsidP="00602CB4">
      <w:pPr>
        <w:pStyle w:val="FirstParagraph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</w:t>
      </w:r>
      <w:proofErr w:type="gramStart"/>
      <w:r w:rsidRPr="00D76905">
        <w:rPr>
          <w:rFonts w:ascii="楷体" w:eastAsia="楷体" w:hAnsi="楷体"/>
          <w:lang w:eastAsia="zh-CN"/>
        </w:rPr>
        <w:t>仪表板这一页</w:t>
      </w:r>
      <w:proofErr w:type="gramEnd"/>
      <w:r w:rsidRPr="00D76905">
        <w:rPr>
          <w:rFonts w:ascii="楷体" w:eastAsia="楷体" w:hAnsi="楷体"/>
          <w:lang w:eastAsia="zh-CN"/>
        </w:rPr>
        <w:t>中，Row下面一行减号相当于二级标题</w:t>
      </w:r>
      <w:proofErr w:type="gramStart"/>
      <w:r w:rsidRPr="00D76905">
        <w:rPr>
          <w:rFonts w:ascii="楷体" w:eastAsia="楷体" w:hAnsi="楷体"/>
          <w:lang w:eastAsia="zh-CN"/>
        </w:rPr>
        <w:t>”</w:t>
      </w:r>
      <w:proofErr w:type="gramEnd"/>
      <w:r w:rsidRPr="00D76905">
        <w:rPr>
          <w:rFonts w:ascii="楷体" w:eastAsia="楷体" w:hAnsi="楷体"/>
          <w:lang w:eastAsia="zh-CN"/>
        </w:rPr>
        <w:t>##Row</w:t>
      </w:r>
      <w:proofErr w:type="gramStart"/>
      <w:r w:rsidRPr="00D76905">
        <w:rPr>
          <w:rFonts w:ascii="楷体" w:eastAsia="楷体" w:hAnsi="楷体"/>
          <w:lang w:eastAsia="zh-CN"/>
        </w:rPr>
        <w:t>”</w:t>
      </w:r>
      <w:proofErr w:type="gramEnd"/>
      <w:r w:rsidRPr="00D76905">
        <w:rPr>
          <w:rFonts w:ascii="楷体" w:eastAsia="楷体" w:hAnsi="楷体"/>
          <w:lang w:eastAsia="zh-CN"/>
        </w:rPr>
        <w:t>，用于在仪表板的布局中分行，它是个网格结构，具体布局可以参阅</w:t>
      </w:r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  <w:lang w:eastAsia="zh-CN"/>
        </w:rPr>
        <w:instrText xml:space="preserve"> HYPERLINK "https://bookdown.org/yihui/rmarkdown/layout.html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  <w:lang w:eastAsia="zh-CN"/>
        </w:rPr>
        <w:t>《Layout》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  <w:lang w:eastAsia="zh-CN"/>
        </w:rPr>
        <w:t>一节，这里源码中用等号行分页减号行分行是为了在源码中便于阅读。在</w:t>
      </w:r>
      <w:proofErr w:type="spellStart"/>
      <w:r w:rsidRPr="00D76905">
        <w:rPr>
          <w:rFonts w:ascii="楷体" w:eastAsia="楷体" w:hAnsi="楷体"/>
          <w:lang w:eastAsia="zh-CN"/>
        </w:rPr>
        <w:t>flexdashboard</w:t>
      </w:r>
      <w:proofErr w:type="spellEnd"/>
      <w:r w:rsidRPr="00D76905">
        <w:rPr>
          <w:rFonts w:ascii="楷体" w:eastAsia="楷体" w:hAnsi="楷体"/>
          <w:lang w:eastAsia="zh-CN"/>
        </w:rPr>
        <w:t>中，一级标题会作为整个仪表板的标题显示，在本例中就是顶部“仪表板”Tab；三级标题会作为仪表板组件的标题显示，二级标题是布局标题，它们不会显示。这一行的网格中会安放流量表、总下载数、下载用户数3个组件。</w:t>
      </w:r>
    </w:p>
    <w:p w14:paraId="0E5909B2" w14:textId="77777777" w:rsidR="00602CB4" w:rsidRDefault="00602CB4" w:rsidP="00602CB4">
      <w:pPr>
        <w:pStyle w:val="SourceCode"/>
      </w:pPr>
      <w:r>
        <w:rPr>
          <w:rStyle w:val="VerbatimChar"/>
        </w:rPr>
        <w:t>仪表板</w:t>
      </w:r>
      <w:r>
        <w:br/>
      </w:r>
      <w:r>
        <w:rPr>
          <w:rStyle w:val="VerbatimChar"/>
        </w:rPr>
        <w:t>====================================================================</w:t>
      </w:r>
      <w:r>
        <w:br/>
      </w:r>
      <w:r>
        <w:br/>
      </w:r>
      <w:r>
        <w:rPr>
          <w:rStyle w:val="VerbatimChar"/>
        </w:rPr>
        <w:t>Row</w:t>
      </w:r>
      <w:r>
        <w:br/>
      </w:r>
      <w:r>
        <w:rPr>
          <w:rStyle w:val="VerbatimChar"/>
        </w:rPr>
        <w:t>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## </w:t>
      </w:r>
      <w:proofErr w:type="gramStart"/>
      <w:r>
        <w:rPr>
          <w:rStyle w:val="VerbatimChar"/>
        </w:rPr>
        <w:t>下载数</w:t>
      </w:r>
      <w:proofErr w:type="gramEnd"/>
      <w:r>
        <w:rPr>
          <w:rStyle w:val="VerbatimChar"/>
        </w:rPr>
        <w:t>/</w:t>
      </w:r>
      <w:r>
        <w:rPr>
          <w:rStyle w:val="VerbatimChar"/>
        </w:rPr>
        <w:t>秒</w:t>
      </w:r>
      <w:r>
        <w:rPr>
          <w:rStyle w:val="VerbatimChar"/>
        </w:rPr>
        <w:t xml:space="preserve"> (</w:t>
      </w:r>
      <w:r>
        <w:rPr>
          <w:rStyle w:val="VerbatimChar"/>
        </w:rPr>
        <w:t>过去</w:t>
      </w:r>
      <w:r>
        <w:rPr>
          <w:rStyle w:val="VerbatimChar"/>
        </w:rPr>
        <w:t xml:space="preserve"> 5 </w:t>
      </w:r>
      <w:r>
        <w:rPr>
          <w:rStyle w:val="VerbatimChar"/>
        </w:rPr>
        <w:t>分钟</w:t>
      </w:r>
      <w:r>
        <w:rPr>
          <w:rStyle w:val="VerbatimChar"/>
        </w:rPr>
        <w:t xml:space="preserve">) </w:t>
      </w:r>
      <w:r>
        <w:br/>
      </w:r>
      <w:r>
        <w:br/>
      </w:r>
      <w:r>
        <w:rPr>
          <w:rStyle w:val="VerbatimChar"/>
        </w:rPr>
        <w:t>```{r}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downloadRate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是一个计算仪表</w:t>
      </w:r>
      <w:proofErr w:type="gramStart"/>
      <w:r>
        <w:rPr>
          <w:rStyle w:val="VerbatimChar"/>
        </w:rPr>
        <w:t>板运行</w:t>
      </w:r>
      <w:proofErr w:type="gramEnd"/>
      <w:r>
        <w:rPr>
          <w:rStyle w:val="VerbatimChar"/>
        </w:rPr>
        <w:t>期间下载流量的反应表达式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记住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</w:t>
      </w:r>
      <w:r>
        <w:rPr>
          <w:rStyle w:val="VerbatimChar"/>
        </w:rPr>
        <w:t>存放的是</w:t>
      </w:r>
      <w:r>
        <w:rPr>
          <w:rStyle w:val="VerbatimChar"/>
        </w:rPr>
        <w:t>5</w:t>
      </w:r>
      <w:r>
        <w:rPr>
          <w:rStyle w:val="VerbatimChar"/>
        </w:rPr>
        <w:t>分钟内</w:t>
      </w:r>
      <w:r>
        <w:rPr>
          <w:rStyle w:val="VerbatimChar"/>
        </w:rPr>
        <w:t>R</w:t>
      </w:r>
      <w:r>
        <w:rPr>
          <w:rStyle w:val="VerbatimChar"/>
        </w:rPr>
        <w:t>包下载日志的数据。</w:t>
      </w:r>
      <w:r>
        <w:br/>
      </w:r>
      <w:proofErr w:type="spellStart"/>
      <w:r>
        <w:rPr>
          <w:rStyle w:val="VerbatimChar"/>
        </w:rPr>
        <w:t>startTime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ys.time</w:t>
      </w:r>
      <w:proofErr w:type="spellEnd"/>
      <w:r>
        <w:rPr>
          <w:rStyle w:val="VerbatimChar"/>
        </w:rPr>
        <w:t>())</w:t>
      </w:r>
      <w:r>
        <w:br/>
      </w:r>
      <w:proofErr w:type="spellStart"/>
      <w:r>
        <w:rPr>
          <w:rStyle w:val="VerbatimChar"/>
        </w:rPr>
        <w:t>downloadRate</w:t>
      </w:r>
      <w:proofErr w:type="spellEnd"/>
      <w:r>
        <w:rPr>
          <w:rStyle w:val="VerbatimChar"/>
        </w:rPr>
        <w:t xml:space="preserve"> &lt;- reactive({</w:t>
      </w:r>
      <w:r>
        <w:br/>
      </w:r>
      <w:r>
        <w:rPr>
          <w:rStyle w:val="VerbatimChar"/>
        </w:rPr>
        <w:t xml:space="preserve">  elapsed &lt;-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ys.time</w:t>
      </w:r>
      <w:proofErr w:type="spellEnd"/>
      <w:r>
        <w:rPr>
          <w:rStyle w:val="VerbatimChar"/>
        </w:rPr>
        <w:t xml:space="preserve">()) - </w:t>
      </w:r>
      <w:proofErr w:type="spellStart"/>
      <w:r>
        <w:rPr>
          <w:rStyle w:val="VerbatimChar"/>
        </w:rPr>
        <w:t>startTime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) / min(</w:t>
      </w:r>
      <w:proofErr w:type="spellStart"/>
      <w:r>
        <w:rPr>
          <w:rStyle w:val="VerbatimChar"/>
        </w:rPr>
        <w:t>maxAgeSecs</w:t>
      </w:r>
      <w:proofErr w:type="spellEnd"/>
      <w:r>
        <w:rPr>
          <w:rStyle w:val="VerbatimChar"/>
        </w:rPr>
        <w:t>, elapsed)</w:t>
      </w:r>
      <w:r>
        <w:br/>
      </w:r>
      <w:r>
        <w:rPr>
          <w:rStyle w:val="VerbatimChar"/>
        </w:rPr>
        <w:t>}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输出下载流量指标。因为是在</w:t>
      </w:r>
      <w:r>
        <w:rPr>
          <w:rStyle w:val="VerbatimChar"/>
        </w:rPr>
        <w:t>Shiny</w:t>
      </w:r>
      <w:r>
        <w:rPr>
          <w:rStyle w:val="VerbatimChar"/>
        </w:rPr>
        <w:t>反应式编程环境中，要用</w:t>
      </w:r>
      <w:r>
        <w:rPr>
          <w:rStyle w:val="VerbatimChar"/>
        </w:rPr>
        <w:t>render()</w:t>
      </w:r>
      <w:r>
        <w:rPr>
          <w:rStyle w:val="VerbatimChar"/>
        </w:rPr>
        <w:t>函数封装渲染。</w:t>
      </w:r>
      <w:r>
        <w:br/>
      </w:r>
      <w:r>
        <w:rPr>
          <w:rStyle w:val="VerbatimChar"/>
        </w:rPr>
        <w:t># gauge()</w:t>
      </w:r>
      <w:r>
        <w:rPr>
          <w:rStyle w:val="VerbatimChar"/>
        </w:rPr>
        <w:t>是</w:t>
      </w:r>
      <w:proofErr w:type="spellStart"/>
      <w:r>
        <w:rPr>
          <w:rStyle w:val="VerbatimChar"/>
        </w:rPr>
        <w:t>flexdashboard</w:t>
      </w:r>
      <w:proofErr w:type="spellEnd"/>
      <w:r>
        <w:rPr>
          <w:rStyle w:val="VerbatimChar"/>
        </w:rPr>
        <w:t>的仪表</w:t>
      </w:r>
      <w:proofErr w:type="spellStart"/>
      <w:r>
        <w:rPr>
          <w:rStyle w:val="VerbatimChar"/>
        </w:rPr>
        <w:t>htmlwidget</w:t>
      </w:r>
      <w:proofErr w:type="spellEnd"/>
      <w:r>
        <w:rPr>
          <w:rStyle w:val="VerbatimChar"/>
        </w:rPr>
        <w:t>，根据上面的反应式变量</w:t>
      </w:r>
      <w:proofErr w:type="spellStart"/>
      <w:r>
        <w:rPr>
          <w:rStyle w:val="VerbatimChar"/>
        </w:rPr>
        <w:t>rateThreshold</w:t>
      </w:r>
      <w:proofErr w:type="spellEnd"/>
      <w:r>
        <w:rPr>
          <w:rStyle w:val="VerbatimChar"/>
        </w:rPr>
        <w:t>设置仪表的颜色。</w:t>
      </w:r>
      <w:r>
        <w:br/>
      </w:r>
      <w:proofErr w:type="spellStart"/>
      <w:r>
        <w:rPr>
          <w:rStyle w:val="VerbatimChar"/>
        </w:rPr>
        <w:t>renderGauge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lastRenderedPageBreak/>
        <w:t xml:space="preserve">  rate &lt;- </w:t>
      </w:r>
      <w:proofErr w:type="spellStart"/>
      <w:r>
        <w:rPr>
          <w:rStyle w:val="VerbatimChar"/>
        </w:rPr>
        <w:t>format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wnloadRate</w:t>
      </w:r>
      <w:proofErr w:type="spellEnd"/>
      <w:r>
        <w:rPr>
          <w:rStyle w:val="VerbatimChar"/>
        </w:rPr>
        <w:t>(), digits = 1, format = "f")</w:t>
      </w:r>
      <w:r>
        <w:br/>
      </w:r>
      <w:r>
        <w:rPr>
          <w:rStyle w:val="VerbatimChar"/>
        </w:rPr>
        <w:t xml:space="preserve">  gauge(rate, min = 0, max = 100, symbol="</w:t>
      </w:r>
      <w:r>
        <w:rPr>
          <w:rStyle w:val="VerbatimChar"/>
        </w:rPr>
        <w:t>次</w:t>
      </w:r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gaugeSectors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#success = c(0, 33), warning = c(34, 66), danger = c(77, 100)</w:t>
      </w:r>
      <w:r>
        <w:br/>
      </w:r>
      <w:r>
        <w:rPr>
          <w:rStyle w:val="VerbatimChar"/>
        </w:rPr>
        <w:t xml:space="preserve">    success = c(0, </w:t>
      </w:r>
      <w:proofErr w:type="spellStart"/>
      <w:r>
        <w:rPr>
          <w:rStyle w:val="VerbatimChar"/>
        </w:rPr>
        <w:t>input$rateThreshold</w:t>
      </w:r>
      <w:proofErr w:type="spellEnd"/>
      <w:r>
        <w:rPr>
          <w:rStyle w:val="VerbatimChar"/>
        </w:rPr>
        <w:t>), warning = c(</w:t>
      </w:r>
      <w:proofErr w:type="spellStart"/>
      <w:r>
        <w:rPr>
          <w:rStyle w:val="VerbatimChar"/>
        </w:rPr>
        <w:t>input$rateThreshold</w:t>
      </w:r>
      <w:proofErr w:type="spellEnd"/>
      <w:r>
        <w:rPr>
          <w:rStyle w:val="VerbatimChar"/>
        </w:rPr>
        <w:t>, 100)</w:t>
      </w:r>
      <w:r>
        <w:br/>
      </w:r>
      <w:r>
        <w:rPr>
          <w:rStyle w:val="VerbatimChar"/>
        </w:rPr>
        <w:t xml:space="preserve">  ))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```</w:t>
      </w:r>
    </w:p>
    <w:p w14:paraId="08D5B747" w14:textId="77777777" w:rsidR="00602CB4" w:rsidRDefault="00602CB4" w:rsidP="00602CB4">
      <w:pPr>
        <w:pStyle w:val="SourceCode"/>
      </w:pPr>
      <w:r>
        <w:rPr>
          <w:rStyle w:val="VerbatimChar"/>
        </w:rPr>
        <w:t xml:space="preserve">### </w:t>
      </w:r>
      <w:r>
        <w:rPr>
          <w:rStyle w:val="VerbatimChar"/>
        </w:rPr>
        <w:t>总</w:t>
      </w:r>
      <w:proofErr w:type="gramStart"/>
      <w:r>
        <w:rPr>
          <w:rStyle w:val="VerbatimChar"/>
        </w:rPr>
        <w:t>下载数</w:t>
      </w:r>
      <w:proofErr w:type="gramEnd"/>
      <w:r>
        <w:rPr>
          <w:rStyle w:val="VerbatimChar"/>
        </w:rPr>
        <w:t xml:space="preserve"> {.value-box}</w:t>
      </w:r>
      <w:r>
        <w:br/>
      </w:r>
      <w:r>
        <w:br/>
      </w:r>
      <w:r>
        <w:rPr>
          <w:rStyle w:val="VerbatimChar"/>
        </w:rPr>
        <w:t>```{r}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dlCount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是一个反应表达式，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记录了从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收到的所有数据行数，跨越了</w:t>
      </w:r>
      <w:r>
        <w:rPr>
          <w:rStyle w:val="VerbatimChar"/>
        </w:rPr>
        <w:t>5</w:t>
      </w:r>
      <w:r>
        <w:rPr>
          <w:rStyle w:val="VerbatimChar"/>
        </w:rPr>
        <w:t>分钟的时间窗口。</w:t>
      </w:r>
      <w:r>
        <w:br/>
      </w:r>
      <w:proofErr w:type="spellStart"/>
      <w:r>
        <w:rPr>
          <w:rStyle w:val="VerbatimChar"/>
        </w:rPr>
        <w:t>dlCount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downloadCou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输出总</w:t>
      </w:r>
      <w:proofErr w:type="gramStart"/>
      <w:r>
        <w:rPr>
          <w:rStyle w:val="VerbatimChar"/>
        </w:rPr>
        <w:t>下载数</w:t>
      </w:r>
      <w:proofErr w:type="gram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renderValueBox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ueBo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lCount</w:t>
      </w:r>
      <w:proofErr w:type="spellEnd"/>
      <w:r>
        <w:rPr>
          <w:rStyle w:val="VerbatimChar"/>
        </w:rPr>
        <w:t>(), icon = "fa-download")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```</w:t>
      </w:r>
    </w:p>
    <w:p w14:paraId="09E4C875" w14:textId="77777777" w:rsidR="00602CB4" w:rsidRDefault="00602CB4" w:rsidP="00602CB4">
      <w:pPr>
        <w:pStyle w:val="SourceCode"/>
      </w:pPr>
      <w:r>
        <w:rPr>
          <w:rStyle w:val="VerbatimChar"/>
        </w:rPr>
        <w:t xml:space="preserve">### </w:t>
      </w:r>
      <w:r>
        <w:rPr>
          <w:rStyle w:val="VerbatimChar"/>
        </w:rPr>
        <w:t>下载的用户数</w:t>
      </w:r>
      <w:r>
        <w:rPr>
          <w:rStyle w:val="VerbatimChar"/>
        </w:rPr>
        <w:t xml:space="preserve"> {.value-box}</w:t>
      </w:r>
      <w:r>
        <w:br/>
      </w:r>
      <w:r>
        <w:br/>
      </w:r>
      <w:r>
        <w:rPr>
          <w:rStyle w:val="VerbatimChar"/>
        </w:rPr>
        <w:t>```{r}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usrCount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是一个反应表达式，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记录了仪表</w:t>
      </w:r>
      <w:proofErr w:type="gramStart"/>
      <w:r>
        <w:rPr>
          <w:rStyle w:val="VerbatimChar"/>
        </w:rPr>
        <w:t>板运行</w:t>
      </w:r>
      <w:proofErr w:type="gramEnd"/>
      <w:r>
        <w:rPr>
          <w:rStyle w:val="VerbatimChar"/>
        </w:rPr>
        <w:t>期间下载过</w:t>
      </w:r>
      <w:r>
        <w:rPr>
          <w:rStyle w:val="VerbatimChar"/>
        </w:rPr>
        <w:t>R</w:t>
      </w:r>
      <w:r>
        <w:rPr>
          <w:rStyle w:val="VerbatimChar"/>
        </w:rPr>
        <w:t>包的单个用户计数。</w:t>
      </w:r>
      <w:r>
        <w:br/>
      </w:r>
      <w:proofErr w:type="spellStart"/>
      <w:r>
        <w:rPr>
          <w:rStyle w:val="VerbatimChar"/>
        </w:rPr>
        <w:t>usrCount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userCou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输出下载的用户数</w:t>
      </w:r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renderValueBox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ueBox</w:t>
      </w:r>
      <w:proofErr w:type="spellEnd"/>
      <w:r>
        <w:rPr>
          <w:rStyle w:val="VerbatimChar"/>
        </w:rPr>
        <w:t xml:space="preserve">(value = </w:t>
      </w:r>
      <w:proofErr w:type="spellStart"/>
      <w:r>
        <w:rPr>
          <w:rStyle w:val="VerbatimChar"/>
        </w:rPr>
        <w:t>usrCount</w:t>
      </w:r>
      <w:proofErr w:type="spellEnd"/>
      <w:r>
        <w:rPr>
          <w:rStyle w:val="VerbatimChar"/>
        </w:rPr>
        <w:t>(), icon = "fa-users")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```</w:t>
      </w:r>
    </w:p>
    <w:p w14:paraId="28EAE3AF" w14:textId="77777777" w:rsidR="00602CB4" w:rsidRPr="00D76905" w:rsidRDefault="00602CB4" w:rsidP="00602CB4">
      <w:pPr>
        <w:pStyle w:val="FirstParagraph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这一行安放2个flexdashboard组件，过去5分钟内下载最多的R包，它们所占百分比的列表和泡泡图。这是render</w:t>
      </w:r>
      <w:proofErr w:type="gramStart"/>
      <w:r w:rsidRPr="00D76905">
        <w:rPr>
          <w:rFonts w:ascii="楷体" w:eastAsia="楷体" w:hAnsi="楷体"/>
        </w:rPr>
        <w:t>()泡泡图</w:t>
      </w:r>
      <w:proofErr w:type="gramEnd"/>
      <w:r w:rsidRPr="00D76905">
        <w:rPr>
          <w:rFonts w:ascii="楷体" w:eastAsia="楷体" w:hAnsi="楷体"/>
        </w:rPr>
        <w:t>，记住，反应式编程环境要用render()函数渲染输出。</w:t>
      </w:r>
    </w:p>
    <w:p w14:paraId="562D665F" w14:textId="77777777" w:rsidR="00602CB4" w:rsidRDefault="00602CB4" w:rsidP="00602CB4">
      <w:pPr>
        <w:pStyle w:val="SourceCode"/>
      </w:pPr>
      <w:r>
        <w:rPr>
          <w:rStyle w:val="VerbatimChar"/>
        </w:rPr>
        <w:t>Row</w:t>
      </w:r>
      <w:r>
        <w:br/>
      </w:r>
      <w:r>
        <w:rPr>
          <w:rStyle w:val="VerbatimChar"/>
        </w:rPr>
        <w:t>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## </w:t>
      </w:r>
      <w:r>
        <w:rPr>
          <w:rStyle w:val="VerbatimChar"/>
        </w:rPr>
        <w:t>下载最多的</w:t>
      </w:r>
      <w:r>
        <w:rPr>
          <w:rStyle w:val="VerbatimChar"/>
        </w:rPr>
        <w:t>R</w:t>
      </w:r>
      <w:r>
        <w:rPr>
          <w:rStyle w:val="VerbatimChar"/>
        </w:rPr>
        <w:t>包</w:t>
      </w:r>
      <w:r>
        <w:rPr>
          <w:rStyle w:val="VerbatimChar"/>
        </w:rPr>
        <w:t xml:space="preserve"> (</w:t>
      </w:r>
      <w:r>
        <w:rPr>
          <w:rStyle w:val="VerbatimChar"/>
        </w:rPr>
        <w:t>过去</w:t>
      </w:r>
      <w:r>
        <w:rPr>
          <w:rStyle w:val="VerbatimChar"/>
        </w:rPr>
        <w:t xml:space="preserve"> 5 </w:t>
      </w:r>
      <w:r>
        <w:rPr>
          <w:rStyle w:val="VerbatimChar"/>
        </w:rPr>
        <w:t>分钟</w:t>
      </w:r>
      <w:r>
        <w:rPr>
          <w:rStyle w:val="VerbatimChar"/>
        </w:rPr>
        <w:t>) {data-width=700}</w:t>
      </w:r>
      <w:r>
        <w:br/>
      </w:r>
      <w:r>
        <w:br/>
      </w:r>
      <w:r>
        <w:rPr>
          <w:rStyle w:val="VerbatimChar"/>
        </w:rPr>
        <w:t>```{r}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泡泡图</w:t>
      </w:r>
      <w:r>
        <w:rPr>
          <w:rStyle w:val="VerbatimChar"/>
        </w:rPr>
        <w:t>HTML widget bubbles,  https://github.com/jcheng5/bubbles</w:t>
      </w:r>
      <w:r>
        <w:rPr>
          <w:rStyle w:val="VerbatimChar"/>
        </w:rPr>
        <w:t>。</w:t>
      </w:r>
      <w:r>
        <w:br/>
      </w:r>
      <w:proofErr w:type="spellStart"/>
      <w:r>
        <w:rPr>
          <w:rStyle w:val="VerbatimChar"/>
        </w:rPr>
        <w:lastRenderedPageBreak/>
        <w:t>renderBubbles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) == 0)</w:t>
      </w:r>
      <w:r>
        <w:br/>
      </w:r>
      <w:r>
        <w:rPr>
          <w:rStyle w:val="VerbatimChar"/>
        </w:rPr>
        <w:t xml:space="preserve">    return()</w:t>
      </w:r>
      <w:r>
        <w:br/>
      </w:r>
      <w:r>
        <w:br/>
      </w:r>
      <w:r>
        <w:rPr>
          <w:rStyle w:val="VerbatimChar"/>
        </w:rPr>
        <w:t xml:space="preserve">  order &lt;- unique(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$package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 %&gt;%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roup_by</w:t>
      </w:r>
      <w:proofErr w:type="spellEnd"/>
      <w:r>
        <w:rPr>
          <w:rStyle w:val="VerbatimChar"/>
        </w:rPr>
        <w:t>(package) %&gt;%</w:t>
      </w:r>
      <w:r>
        <w:br/>
      </w:r>
      <w:r>
        <w:rPr>
          <w:rStyle w:val="VerbatimChar"/>
        </w:rPr>
        <w:t xml:space="preserve">    tally() %&gt;%</w:t>
      </w:r>
      <w:r>
        <w:br/>
      </w:r>
      <w:r>
        <w:rPr>
          <w:rStyle w:val="VerbatimChar"/>
        </w:rPr>
        <w:t xml:space="preserve">    arrange(desc(n), </w:t>
      </w:r>
      <w:proofErr w:type="spellStart"/>
      <w:r>
        <w:rPr>
          <w:rStyle w:val="VerbatimChar"/>
        </w:rPr>
        <w:t>tolower</w:t>
      </w:r>
      <w:proofErr w:type="spellEnd"/>
      <w:r>
        <w:rPr>
          <w:rStyle w:val="VerbatimChar"/>
        </w:rPr>
        <w:t>(package)) %&gt;%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</w:rPr>
        <w:t>只显示前</w:t>
      </w:r>
      <w:r>
        <w:rPr>
          <w:rStyle w:val="VerbatimChar"/>
        </w:rPr>
        <w:t>60</w:t>
      </w:r>
      <w:r>
        <w:rPr>
          <w:rStyle w:val="VerbatimChar"/>
        </w:rPr>
        <w:t>，否则可视化效果不好。</w:t>
      </w:r>
      <w:r>
        <w:br/>
      </w:r>
      <w:r>
        <w:rPr>
          <w:rStyle w:val="VerbatimChar"/>
        </w:rPr>
        <w:t xml:space="preserve">    head(60)</w:t>
      </w:r>
      <w:r>
        <w:br/>
      </w:r>
      <w:r>
        <w:br/>
      </w:r>
      <w:r>
        <w:rPr>
          <w:rStyle w:val="VerbatimChar"/>
        </w:rPr>
        <w:t xml:space="preserve">  bubbles(</w:t>
      </w:r>
      <w:proofErr w:type="spellStart"/>
      <w:r>
        <w:rPr>
          <w:rStyle w:val="VerbatimChar"/>
        </w:rPr>
        <w:t>df$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f$package</w:t>
      </w:r>
      <w:proofErr w:type="spellEnd"/>
      <w:r>
        <w:rPr>
          <w:rStyle w:val="VerbatimChar"/>
        </w:rPr>
        <w:t xml:space="preserve">, key = </w:t>
      </w:r>
      <w:proofErr w:type="spellStart"/>
      <w:r>
        <w:rPr>
          <w:rStyle w:val="VerbatimChar"/>
        </w:rPr>
        <w:t>df$package</w:t>
      </w:r>
      <w:proofErr w:type="spellEnd"/>
      <w:r>
        <w:rPr>
          <w:rStyle w:val="VerbatimChar"/>
        </w:rPr>
        <w:t>, color = rainbow(60, alpha=NULL)[sample(60)])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```</w:t>
      </w:r>
    </w:p>
    <w:p w14:paraId="26BD3463" w14:textId="77777777" w:rsidR="00602CB4" w:rsidRDefault="00602CB4" w:rsidP="00602CB4">
      <w:pPr>
        <w:pStyle w:val="SourceCode"/>
      </w:pPr>
      <w:r>
        <w:rPr>
          <w:rStyle w:val="VerbatimChar"/>
        </w:rPr>
        <w:t xml:space="preserve">### </w:t>
      </w:r>
      <w:r>
        <w:rPr>
          <w:rStyle w:val="VerbatimChar"/>
        </w:rPr>
        <w:t>下载百分比</w:t>
      </w:r>
      <w:r>
        <w:rPr>
          <w:rStyle w:val="VerbatimChar"/>
        </w:rPr>
        <w:t xml:space="preserve"> (</w:t>
      </w:r>
      <w:r>
        <w:rPr>
          <w:rStyle w:val="VerbatimChar"/>
        </w:rPr>
        <w:t>过去</w:t>
      </w:r>
      <w:r>
        <w:rPr>
          <w:rStyle w:val="VerbatimChar"/>
        </w:rPr>
        <w:t xml:space="preserve"> 5 </w:t>
      </w:r>
      <w:r>
        <w:rPr>
          <w:rStyle w:val="VerbatimChar"/>
        </w:rPr>
        <w:t>分钟</w:t>
      </w:r>
      <w:r>
        <w:rPr>
          <w:rStyle w:val="VerbatimChar"/>
        </w:rPr>
        <w:t>) {data-width=340}</w:t>
      </w:r>
      <w:r>
        <w:br/>
      </w:r>
      <w:r>
        <w:br/>
      </w:r>
      <w:r>
        <w:rPr>
          <w:rStyle w:val="VerbatimChar"/>
        </w:rPr>
        <w:t>```{r}</w:t>
      </w:r>
      <w:r>
        <w:br/>
      </w:r>
      <w:proofErr w:type="spellStart"/>
      <w:r>
        <w:rPr>
          <w:rStyle w:val="VerbatimChar"/>
        </w:rPr>
        <w:t>renderTable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 %&gt;%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roup_by</w:t>
      </w:r>
      <w:proofErr w:type="spellEnd"/>
      <w:r>
        <w:rPr>
          <w:rStyle w:val="VerbatimChar"/>
        </w:rPr>
        <w:t>(package) %&gt;%</w:t>
      </w:r>
      <w:r>
        <w:br/>
      </w:r>
      <w:r>
        <w:rPr>
          <w:rStyle w:val="VerbatimChar"/>
        </w:rPr>
        <w:t xml:space="preserve">    tally() %&gt;%</w:t>
      </w:r>
      <w:r>
        <w:br/>
      </w:r>
      <w:r>
        <w:rPr>
          <w:rStyle w:val="VerbatimChar"/>
        </w:rPr>
        <w:t xml:space="preserve">    arrange(desc(n), </w:t>
      </w:r>
      <w:proofErr w:type="spellStart"/>
      <w:r>
        <w:rPr>
          <w:rStyle w:val="VerbatimChar"/>
        </w:rPr>
        <w:t>tolower</w:t>
      </w:r>
      <w:proofErr w:type="spellEnd"/>
      <w:r>
        <w:rPr>
          <w:rStyle w:val="VerbatimChar"/>
        </w:rPr>
        <w:t>(package)) %&gt;%</w:t>
      </w:r>
      <w:r>
        <w:br/>
      </w:r>
      <w:r>
        <w:rPr>
          <w:rStyle w:val="VerbatimChar"/>
        </w:rPr>
        <w:t xml:space="preserve">    mutate(percentage = n /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>()) * 100) %&gt;%</w:t>
      </w:r>
      <w:r>
        <w:br/>
      </w:r>
      <w:r>
        <w:rPr>
          <w:rStyle w:val="VerbatimChar"/>
        </w:rPr>
        <w:t xml:space="preserve">    select("Package" = package, "Percent" = percentage) %&gt;%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s.data.frame</w:t>
      </w:r>
      <w:proofErr w:type="spellEnd"/>
      <w:r>
        <w:rPr>
          <w:rStyle w:val="VerbatimChar"/>
        </w:rPr>
        <w:t>() %&gt;%</w:t>
      </w:r>
      <w:r>
        <w:br/>
      </w:r>
      <w:r>
        <w:rPr>
          <w:rStyle w:val="VerbatimChar"/>
        </w:rPr>
        <w:t xml:space="preserve">    head(30)</w:t>
      </w:r>
      <w:r>
        <w:br/>
      </w:r>
      <w:r>
        <w:rPr>
          <w:rStyle w:val="VerbatimChar"/>
        </w:rPr>
        <w:t xml:space="preserve">   # </w:t>
      </w:r>
      <w:r>
        <w:rPr>
          <w:rStyle w:val="VerbatimChar"/>
        </w:rPr>
        <w:t>列名改为中文，只显示前</w:t>
      </w:r>
      <w:r>
        <w:rPr>
          <w:rStyle w:val="VerbatimChar"/>
        </w:rPr>
        <w:t>30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 xml:space="preserve">  names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&lt;- c("R</w:t>
      </w:r>
      <w:r>
        <w:rPr>
          <w:rStyle w:val="VerbatimChar"/>
        </w:rPr>
        <w:t>包</w:t>
      </w:r>
      <w:r>
        <w:rPr>
          <w:rStyle w:val="VerbatimChar"/>
        </w:rPr>
        <w:t>","</w:t>
      </w:r>
      <w:r>
        <w:rPr>
          <w:rStyle w:val="VerbatimChar"/>
        </w:rPr>
        <w:t>百分比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f</w:t>
      </w:r>
      <w:proofErr w:type="spellEnd"/>
      <w:r>
        <w:br/>
      </w:r>
      <w:r>
        <w:rPr>
          <w:rStyle w:val="VerbatimChar"/>
        </w:rPr>
        <w:t>}, digits = 1)</w:t>
      </w:r>
      <w:r>
        <w:br/>
      </w:r>
      <w:r>
        <w:br/>
      </w:r>
      <w:r>
        <w:rPr>
          <w:rStyle w:val="VerbatimChar"/>
        </w:rPr>
        <w:t>```</w:t>
      </w:r>
    </w:p>
    <w:p w14:paraId="438F86B1" w14:textId="77777777" w:rsidR="00602CB4" w:rsidRPr="00D76905" w:rsidRDefault="00602CB4" w:rsidP="00602CB4">
      <w:pPr>
        <w:pStyle w:val="FirstParagraph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等号行分页，这一页只有一个Shiny输出组件最近下载列表，不需要布局代码，所以没有二级标题。可以在仪表板顶端按“最近下载”Tab切换。</w:t>
      </w:r>
    </w:p>
    <w:p w14:paraId="742F0E23" w14:textId="77777777" w:rsidR="00602CB4" w:rsidRDefault="00602CB4" w:rsidP="00602CB4">
      <w:pPr>
        <w:pStyle w:val="SourceCode"/>
      </w:pPr>
      <w:r>
        <w:rPr>
          <w:rStyle w:val="VerbatimChar"/>
        </w:rPr>
        <w:t>最近下载</w:t>
      </w:r>
      <w:r>
        <w:br/>
      </w:r>
      <w:r>
        <w:rPr>
          <w:rStyle w:val="VerbatimChar"/>
        </w:rPr>
        <w:t>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### </w:t>
      </w:r>
      <w:r>
        <w:rPr>
          <w:rStyle w:val="VerbatimChar"/>
        </w:rPr>
        <w:t>最近下载</w:t>
      </w:r>
      <w:r>
        <w:br/>
      </w:r>
      <w:r>
        <w:br/>
      </w:r>
      <w:r>
        <w:rPr>
          <w:rStyle w:val="VerbatimChar"/>
        </w:rPr>
        <w:t>```{r}</w:t>
      </w:r>
      <w:r>
        <w:br/>
      </w:r>
      <w:proofErr w:type="spellStart"/>
      <w:r>
        <w:rPr>
          <w:rStyle w:val="VerbatimChar"/>
        </w:rPr>
        <w:lastRenderedPageBreak/>
        <w:t>renderTable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downloads &lt;- tail(</w:t>
      </w:r>
      <w:proofErr w:type="spellStart"/>
      <w:r>
        <w:rPr>
          <w:rStyle w:val="VerbatimChar"/>
        </w:rPr>
        <w:t>pkgData</w:t>
      </w:r>
      <w:proofErr w:type="spellEnd"/>
      <w:r>
        <w:rPr>
          <w:rStyle w:val="VerbatimChar"/>
        </w:rPr>
        <w:t xml:space="preserve">(), n = </w:t>
      </w:r>
      <w:proofErr w:type="spellStart"/>
      <w:r>
        <w:rPr>
          <w:rStyle w:val="VerbatimChar"/>
        </w:rPr>
        <w:t>input$maxrow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downloads &lt;- downloads[,c("date", "time", "size", "</w:t>
      </w:r>
      <w:proofErr w:type="spellStart"/>
      <w:r>
        <w:rPr>
          <w:rStyle w:val="VerbatimChar"/>
        </w:rPr>
        <w:t>r_versio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 xml:space="preserve">                            "</w:t>
      </w:r>
      <w:proofErr w:type="spellStart"/>
      <w:r>
        <w:rPr>
          <w:rStyle w:val="VerbatimChar"/>
        </w:rPr>
        <w:t>r_arch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r_os</w:t>
      </w:r>
      <w:proofErr w:type="spellEnd"/>
      <w:r>
        <w:rPr>
          <w:rStyle w:val="VerbatimChar"/>
        </w:rPr>
        <w:t>", "package")]</w:t>
      </w:r>
      <w:r>
        <w:br/>
      </w:r>
      <w:r>
        <w:rPr>
          <w:rStyle w:val="VerbatimChar"/>
        </w:rPr>
        <w:t xml:space="preserve">  downloads[order(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downloads):1),]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列名改为中文。</w:t>
      </w:r>
      <w:r>
        <w:br/>
      </w:r>
      <w:r>
        <w:rPr>
          <w:rStyle w:val="VerbatimChar"/>
        </w:rPr>
        <w:t xml:space="preserve">  names(downloads)&lt;-c("</w:t>
      </w:r>
      <w:r>
        <w:rPr>
          <w:rStyle w:val="VerbatimChar"/>
        </w:rPr>
        <w:t>日期</w:t>
      </w:r>
      <w:r>
        <w:rPr>
          <w:rStyle w:val="VerbatimChar"/>
        </w:rPr>
        <w:t>", "</w:t>
      </w:r>
      <w:r>
        <w:rPr>
          <w:rStyle w:val="VerbatimChar"/>
        </w:rPr>
        <w:t>时间</w:t>
      </w:r>
      <w:r>
        <w:rPr>
          <w:rStyle w:val="VerbatimChar"/>
        </w:rPr>
        <w:t>", "</w:t>
      </w:r>
      <w:r>
        <w:rPr>
          <w:rStyle w:val="VerbatimChar"/>
        </w:rPr>
        <w:t>大小</w:t>
      </w:r>
      <w:r>
        <w:rPr>
          <w:rStyle w:val="VerbatimChar"/>
        </w:rPr>
        <w:t>", "R</w:t>
      </w:r>
      <w:r>
        <w:rPr>
          <w:rStyle w:val="VerbatimChar"/>
        </w:rPr>
        <w:t>版本</w:t>
      </w:r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 xml:space="preserve">                            "</w:t>
      </w:r>
      <w:r>
        <w:rPr>
          <w:rStyle w:val="VerbatimChar"/>
        </w:rPr>
        <w:t>体系</w:t>
      </w:r>
      <w:r>
        <w:rPr>
          <w:rStyle w:val="VerbatimChar"/>
        </w:rPr>
        <w:t>", "OS", "</w:t>
      </w:r>
      <w:r>
        <w:rPr>
          <w:rStyle w:val="VerbatimChar"/>
        </w:rPr>
        <w:t>包名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```</w:t>
      </w:r>
    </w:p>
    <w:p w14:paraId="4C3E4CC0" w14:textId="77777777" w:rsidR="00602CB4" w:rsidRPr="00D76905" w:rsidRDefault="00602CB4" w:rsidP="00602CB4">
      <w:pPr>
        <w:pStyle w:val="FirstParagraph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2、</w:t>
      </w:r>
      <w:proofErr w:type="gramStart"/>
      <w:r w:rsidRPr="00D76905">
        <w:rPr>
          <w:rFonts w:ascii="楷体" w:eastAsia="楷体" w:hAnsi="楷体"/>
        </w:rPr>
        <w:t>helpers.R</w:t>
      </w:r>
      <w:proofErr w:type="gramEnd"/>
    </w:p>
    <w:p w14:paraId="0D133B4B" w14:textId="77777777" w:rsidR="00602CB4" w:rsidRPr="00D76905" w:rsidRDefault="00602CB4" w:rsidP="00602CB4">
      <w:pPr>
        <w:pStyle w:val="afa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</w:t>
      </w:r>
      <w:proofErr w:type="spellStart"/>
      <w:r w:rsidRPr="00D76905">
        <w:rPr>
          <w:rFonts w:ascii="楷体" w:eastAsia="楷体" w:hAnsi="楷体"/>
        </w:rPr>
        <w:t>用到的两个包shinySignals、bubbles需要从Github安装</w:t>
      </w:r>
      <w:proofErr w:type="spellEnd"/>
      <w:r w:rsidRPr="00D76905">
        <w:rPr>
          <w:rFonts w:ascii="楷体" w:eastAsia="楷体" w:hAnsi="楷体"/>
        </w:rPr>
        <w:t>。</w:t>
      </w:r>
    </w:p>
    <w:p w14:paraId="35D6620C" w14:textId="77777777" w:rsidR="00602CB4" w:rsidRDefault="00602CB4" w:rsidP="00602CB4">
      <w:pPr>
        <w:pStyle w:val="SourceCode"/>
      </w:pPr>
      <w:r>
        <w:rPr>
          <w:rStyle w:val="VerbatimChar"/>
        </w:rPr>
        <w:t>library(shiny)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devtools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install_github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hadle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hinySignal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shinySignal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devtools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install_github</w:t>
      </w:r>
      <w:proofErr w:type="spellEnd"/>
      <w:r>
        <w:rPr>
          <w:rStyle w:val="VerbatimChar"/>
        </w:rPr>
        <w:t>("jcheng5/bubbles")</w:t>
      </w:r>
      <w:r>
        <w:br/>
      </w:r>
      <w:r>
        <w:rPr>
          <w:rStyle w:val="VerbatimChar"/>
        </w:rPr>
        <w:t>library(bubbles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这是一个空的</w:t>
      </w:r>
      <w:r>
        <w:rPr>
          <w:rStyle w:val="VerbatimChar"/>
        </w:rPr>
        <w:t xml:space="preserve"> data frame </w:t>
      </w:r>
      <w:r>
        <w:rPr>
          <w:rStyle w:val="VerbatimChar"/>
        </w:rPr>
        <w:t>原型，用于存放服务器返回的下载日志数据。</w:t>
      </w:r>
      <w:r>
        <w:br/>
      </w:r>
      <w:r>
        <w:rPr>
          <w:rStyle w:val="VerbatimChar"/>
        </w:rPr>
        <w:t xml:space="preserve">prototype &lt;- 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(date = character(), time = character(),</w:t>
      </w:r>
      <w:r>
        <w:br/>
      </w:r>
      <w:r>
        <w:rPr>
          <w:rStyle w:val="VerbatimChar"/>
        </w:rPr>
        <w:t xml:space="preserve">                        size = numeric(), </w:t>
      </w:r>
      <w:proofErr w:type="spellStart"/>
      <w:r>
        <w:rPr>
          <w:rStyle w:val="VerbatimChar"/>
        </w:rPr>
        <w:t>r_version</w:t>
      </w:r>
      <w:proofErr w:type="spellEnd"/>
      <w:r>
        <w:rPr>
          <w:rStyle w:val="VerbatimChar"/>
        </w:rPr>
        <w:t xml:space="preserve"> = character(), </w:t>
      </w:r>
      <w:proofErr w:type="spellStart"/>
      <w:r>
        <w:rPr>
          <w:rStyle w:val="VerbatimChar"/>
        </w:rPr>
        <w:t>r_arch</w:t>
      </w:r>
      <w:proofErr w:type="spellEnd"/>
      <w:r>
        <w:rPr>
          <w:rStyle w:val="VerbatimChar"/>
        </w:rPr>
        <w:t xml:space="preserve"> = character(),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r_os</w:t>
      </w:r>
      <w:proofErr w:type="spellEnd"/>
      <w:r>
        <w:rPr>
          <w:rStyle w:val="VerbatimChar"/>
        </w:rPr>
        <w:t xml:space="preserve"> = character(), package = character(), version = character(),</w:t>
      </w:r>
      <w:r>
        <w:br/>
      </w:r>
      <w:r>
        <w:rPr>
          <w:rStyle w:val="VerbatimChar"/>
        </w:rPr>
        <w:t xml:space="preserve">                        country = character(), </w:t>
      </w:r>
      <w:proofErr w:type="spellStart"/>
      <w:r>
        <w:rPr>
          <w:rStyle w:val="VerbatimChar"/>
        </w:rPr>
        <w:t>ip_id</w:t>
      </w:r>
      <w:proofErr w:type="spellEnd"/>
      <w:r>
        <w:rPr>
          <w:rStyle w:val="VerbatimChar"/>
        </w:rPr>
        <w:t xml:space="preserve"> = character(), received = numeric())</w:t>
      </w:r>
    </w:p>
    <w:p w14:paraId="7C7C29DE" w14:textId="77777777" w:rsidR="00602CB4" w:rsidRPr="00D76905" w:rsidRDefault="00602CB4" w:rsidP="00602CB4">
      <w:pPr>
        <w:pStyle w:val="FirstParagraph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</w:rPr>
        <w:t>  </w:t>
      </w:r>
      <w:proofErr w:type="spellStart"/>
      <w:proofErr w:type="gramStart"/>
      <w:r w:rsidRPr="00D76905">
        <w:rPr>
          <w:rFonts w:ascii="楷体" w:eastAsia="楷体" w:hAnsi="楷体"/>
        </w:rPr>
        <w:t>packageStream</w:t>
      </w:r>
      <w:proofErr w:type="spellEnd"/>
      <w:r w:rsidRPr="00D76905">
        <w:rPr>
          <w:rFonts w:ascii="楷体" w:eastAsia="楷体" w:hAnsi="楷体"/>
        </w:rPr>
        <w:t>(</w:t>
      </w:r>
      <w:proofErr w:type="gramEnd"/>
      <w:r w:rsidRPr="00D76905">
        <w:rPr>
          <w:rFonts w:ascii="楷体" w:eastAsia="楷体" w:hAnsi="楷体"/>
        </w:rPr>
        <w:t>)</w:t>
      </w:r>
      <w:proofErr w:type="spellStart"/>
      <w:r w:rsidRPr="00D76905">
        <w:rPr>
          <w:rFonts w:ascii="楷体" w:eastAsia="楷体" w:hAnsi="楷体"/>
        </w:rPr>
        <w:t>连接服务器读取cran.rstudio.com的下载日志stream，返回一个data</w:t>
      </w:r>
      <w:proofErr w:type="spellEnd"/>
      <w:r w:rsidRPr="00D76905">
        <w:rPr>
          <w:rFonts w:ascii="楷体" w:eastAsia="楷体" w:hAnsi="楷体"/>
        </w:rPr>
        <w:t xml:space="preserve"> frame </w:t>
      </w:r>
      <w:proofErr w:type="spellStart"/>
      <w:r w:rsidRPr="00D76905">
        <w:rPr>
          <w:rFonts w:ascii="楷体" w:eastAsia="楷体" w:hAnsi="楷体"/>
        </w:rPr>
        <w:t>stream。返回的是一个反应表达式，通过Shiny</w:t>
      </w:r>
      <w:proofErr w:type="spellEnd"/>
      <w:r w:rsidRPr="00D76905">
        <w:rPr>
          <w:rFonts w:ascii="楷体" w:eastAsia="楷体" w:hAnsi="楷体"/>
        </w:rPr>
        <w:t xml:space="preserve"> </w:t>
      </w:r>
      <w:proofErr w:type="spellStart"/>
      <w:r w:rsidRPr="00D76905">
        <w:rPr>
          <w:rFonts w:ascii="楷体" w:eastAsia="楷体" w:hAnsi="楷体"/>
        </w:rPr>
        <w:t>invalidateLater</w:t>
      </w:r>
      <w:proofErr w:type="spellEnd"/>
      <w:r w:rsidRPr="00D76905">
        <w:rPr>
          <w:rFonts w:ascii="楷体" w:eastAsia="楷体" w:hAnsi="楷体"/>
        </w:rPr>
        <w:t>()机制每1000毫秒更新一次。</w:t>
      </w:r>
      <w:r w:rsidRPr="00D76905">
        <w:rPr>
          <w:rFonts w:ascii="楷体" w:eastAsia="楷体" w:hAnsi="楷体"/>
          <w:lang w:eastAsia="zh-CN"/>
        </w:rPr>
        <w:t>产生下载日志数据流的服务器代码在</w:t>
      </w:r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  <w:lang w:eastAsia="zh-CN"/>
        </w:rPr>
        <w:instrText xml:space="preserve"> HYPERLINK "https://github.com/jcheng5/cransim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  <w:lang w:eastAsia="zh-CN"/>
        </w:rPr>
        <w:t>jcheng5/cransim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  <w:lang w:eastAsia="zh-CN"/>
        </w:rPr>
        <w:t>，用go语言编写，扫描下载日志归档文件并返回相应的增量数据。</w:t>
      </w:r>
    </w:p>
    <w:p w14:paraId="425F1CBD" w14:textId="77777777" w:rsidR="00602CB4" w:rsidRDefault="00602CB4" w:rsidP="00602CB4">
      <w:pPr>
        <w:pStyle w:val="SourceCode"/>
      </w:pPr>
      <w:proofErr w:type="spellStart"/>
      <w:r>
        <w:rPr>
          <w:rStyle w:val="VerbatimChar"/>
        </w:rPr>
        <w:t>packageStream</w:t>
      </w:r>
      <w:proofErr w:type="spellEnd"/>
      <w:r>
        <w:rPr>
          <w:rStyle w:val="VerbatimChar"/>
        </w:rPr>
        <w:t xml:space="preserve"> &lt;- function(session = </w:t>
      </w:r>
      <w:proofErr w:type="spellStart"/>
      <w:r>
        <w:rPr>
          <w:rStyle w:val="VerbatimChar"/>
        </w:rPr>
        <w:t>getDefaultReactiveDomain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# Connect to data source</w:t>
      </w:r>
      <w:r>
        <w:br/>
      </w:r>
      <w:r>
        <w:rPr>
          <w:rStyle w:val="VerbatimChar"/>
        </w:rPr>
        <w:t xml:space="preserve">  sock &lt;- </w:t>
      </w:r>
      <w:proofErr w:type="spellStart"/>
      <w:r>
        <w:rPr>
          <w:rStyle w:val="VerbatimChar"/>
        </w:rPr>
        <w:t>socketConnection</w:t>
      </w:r>
      <w:proofErr w:type="spellEnd"/>
      <w:r>
        <w:rPr>
          <w:rStyle w:val="VerbatimChar"/>
        </w:rPr>
        <w:t>("cransim.rstudio.com", 6789, blocking = FALSE, open = "r")</w:t>
      </w:r>
      <w:r>
        <w:br/>
      </w:r>
      <w:r>
        <w:rPr>
          <w:rStyle w:val="VerbatimChar"/>
        </w:rPr>
        <w:t xml:space="preserve">  # Clean up when session is over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ssion$onSessionEnded</w:t>
      </w:r>
      <w:proofErr w:type="spellEnd"/>
      <w:r>
        <w:rPr>
          <w:rStyle w:val="VerbatimChar"/>
        </w:rPr>
        <w:t>(function() {</w:t>
      </w:r>
      <w:r>
        <w:br/>
      </w:r>
      <w:r>
        <w:rPr>
          <w:rStyle w:val="VerbatimChar"/>
        </w:rPr>
        <w:t xml:space="preserve">    close(sock)</w:t>
      </w:r>
      <w:r>
        <w:br/>
      </w:r>
      <w:r>
        <w:rPr>
          <w:rStyle w:val="VerbatimChar"/>
        </w:rPr>
        <w:t xml:space="preserve">  })</w:t>
      </w:r>
      <w:r>
        <w:br/>
      </w:r>
      <w:proofErr w:type="gramStart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</w:t>
      </w:r>
      <w:proofErr w:type="gramEnd"/>
      <w:r>
        <w:rPr>
          <w:rStyle w:val="VerbatimChar"/>
        </w:rPr>
        <w:t xml:space="preserve"># </w:t>
      </w:r>
      <w:r>
        <w:rPr>
          <w:rStyle w:val="VerbatimChar"/>
        </w:rPr>
        <w:t>通过一个定时失效的反应表达式得到日志中新的行。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ewLines</w:t>
      </w:r>
      <w:proofErr w:type="spellEnd"/>
      <w:r>
        <w:rPr>
          <w:rStyle w:val="VerbatimChar"/>
        </w:rPr>
        <w:t xml:space="preserve"> &lt;- reactive(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validateLater</w:t>
      </w:r>
      <w:proofErr w:type="spellEnd"/>
      <w:r>
        <w:rPr>
          <w:rStyle w:val="VerbatimChar"/>
        </w:rPr>
        <w:t>(1000, session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adLines</w:t>
      </w:r>
      <w:proofErr w:type="spellEnd"/>
      <w:r>
        <w:rPr>
          <w:rStyle w:val="VerbatimChar"/>
        </w:rPr>
        <w:t>(sock)</w:t>
      </w:r>
      <w:r>
        <w:br/>
      </w:r>
      <w:r>
        <w:rPr>
          <w:rStyle w:val="VerbatimChar"/>
        </w:rPr>
        <w:t xml:space="preserve">  })</w:t>
      </w:r>
      <w:r>
        <w:br/>
      </w:r>
      <w:proofErr w:type="gramStart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gramEnd"/>
      <w:r>
        <w:rPr>
          <w:rStyle w:val="VerbatimChar"/>
        </w:rPr>
        <w:t xml:space="preserve"># </w:t>
      </w:r>
      <w:r>
        <w:rPr>
          <w:rStyle w:val="VerbatimChar"/>
        </w:rPr>
        <w:t>将日志行数据转换为</w:t>
      </w:r>
      <w:r>
        <w:rPr>
          <w:rStyle w:val="VerbatimChar"/>
        </w:rPr>
        <w:t>data frame</w:t>
      </w:r>
      <w:r>
        <w:rPr>
          <w:rStyle w:val="VerbatimChar"/>
        </w:rPr>
        <w:t>，并以反应表达式返回。</w:t>
      </w:r>
      <w:r>
        <w:br/>
      </w:r>
      <w:r>
        <w:rPr>
          <w:rStyle w:val="VerbatimChar"/>
        </w:rPr>
        <w:t xml:space="preserve">  reactive({</w:t>
      </w:r>
      <w:r>
        <w:br/>
      </w:r>
      <w:r>
        <w:rPr>
          <w:rStyle w:val="VerbatimChar"/>
        </w:rPr>
        <w:t xml:space="preserve">    if (length(</w:t>
      </w:r>
      <w:proofErr w:type="spellStart"/>
      <w:r>
        <w:rPr>
          <w:rStyle w:val="VerbatimChar"/>
        </w:rPr>
        <w:t>newLines</w:t>
      </w:r>
      <w:proofErr w:type="spellEnd"/>
      <w:r>
        <w:rPr>
          <w:rStyle w:val="VerbatimChar"/>
        </w:rPr>
        <w:t>()) == 0)</w:t>
      </w:r>
      <w:r>
        <w:br/>
      </w:r>
      <w:r>
        <w:rPr>
          <w:rStyle w:val="VerbatimChar"/>
        </w:rPr>
        <w:t xml:space="preserve">      return()</w:t>
      </w:r>
      <w:r>
        <w:br/>
      </w:r>
      <w:r>
        <w:rPr>
          <w:rStyle w:val="VerbatimChar"/>
        </w:rPr>
        <w:t xml:space="preserve">    read.csv(</w:t>
      </w:r>
      <w:proofErr w:type="spellStart"/>
      <w:r>
        <w:rPr>
          <w:rStyle w:val="VerbatimChar"/>
        </w:rPr>
        <w:t>textConnec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Lines</w:t>
      </w:r>
      <w:proofErr w:type="spellEnd"/>
      <w:r>
        <w:rPr>
          <w:rStyle w:val="VerbatimChar"/>
        </w:rPr>
        <w:t xml:space="preserve">()), header=FALSE, </w:t>
      </w:r>
      <w:proofErr w:type="spellStart"/>
      <w:r>
        <w:rPr>
          <w:rStyle w:val="VerbatimChar"/>
        </w:rPr>
        <w:t>stringsAsFactors</w:t>
      </w:r>
      <w:proofErr w:type="spellEnd"/>
      <w:r>
        <w:rPr>
          <w:rStyle w:val="VerbatimChar"/>
        </w:rPr>
        <w:t>=FALSE,</w:t>
      </w:r>
      <w:r>
        <w:br/>
      </w:r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ol.names</w:t>
      </w:r>
      <w:proofErr w:type="spellEnd"/>
      <w:r>
        <w:rPr>
          <w:rStyle w:val="VerbatimChar"/>
        </w:rPr>
        <w:t xml:space="preserve"> = names(prototype)</w:t>
      </w:r>
      <w:r>
        <w:br/>
      </w:r>
      <w:r>
        <w:rPr>
          <w:rStyle w:val="VerbatimChar"/>
        </w:rPr>
        <w:t xml:space="preserve">    ) %&gt;% mutate(received =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ys.time</w:t>
      </w:r>
      <w:proofErr w:type="spellEnd"/>
      <w:r>
        <w:rPr>
          <w:rStyle w:val="VerbatimChar"/>
        </w:rPr>
        <w:t>()))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</w:p>
    <w:p w14:paraId="55DE5880" w14:textId="77777777" w:rsidR="00602CB4" w:rsidRPr="00D76905" w:rsidRDefault="00602CB4" w:rsidP="00602CB4">
      <w:pPr>
        <w:pStyle w:val="FirstParagraph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把反应表达式</w:t>
      </w:r>
      <w:proofErr w:type="spellStart"/>
      <w:r w:rsidRPr="00D76905">
        <w:rPr>
          <w:rFonts w:ascii="楷体" w:eastAsia="楷体" w:hAnsi="楷体"/>
          <w:lang w:eastAsia="zh-CN"/>
        </w:rPr>
        <w:t>pkgStream</w:t>
      </w:r>
      <w:proofErr w:type="spellEnd"/>
      <w:r w:rsidRPr="00D76905">
        <w:rPr>
          <w:rFonts w:ascii="楷体" w:eastAsia="楷体" w:hAnsi="楷体"/>
          <w:lang w:eastAsia="zh-CN"/>
        </w:rPr>
        <w:t>返回的行，累积起来，然后按时间窗口（5分钟）过滤。使用了上面</w:t>
      </w:r>
      <w:proofErr w:type="spellStart"/>
      <w:r w:rsidRPr="00D76905">
        <w:rPr>
          <w:rFonts w:ascii="楷体" w:eastAsia="楷体" w:hAnsi="楷体"/>
          <w:lang w:eastAsia="zh-CN"/>
        </w:rPr>
        <w:t>packageStream</w:t>
      </w:r>
      <w:proofErr w:type="spellEnd"/>
      <w:r w:rsidRPr="00D76905">
        <w:rPr>
          <w:rFonts w:ascii="楷体" w:eastAsia="楷体" w:hAnsi="楷体"/>
          <w:lang w:eastAsia="zh-CN"/>
        </w:rPr>
        <w:t>()为数据添加的received时间标签。可以用?</w:t>
      </w:r>
      <w:proofErr w:type="spellStart"/>
      <w:r w:rsidRPr="00D76905">
        <w:rPr>
          <w:rFonts w:ascii="楷体" w:eastAsia="楷体" w:hAnsi="楷体"/>
          <w:lang w:eastAsia="zh-CN"/>
        </w:rPr>
        <w:t>shinySignals</w:t>
      </w:r>
      <w:proofErr w:type="spellEnd"/>
      <w:r w:rsidRPr="00D76905">
        <w:rPr>
          <w:rFonts w:ascii="楷体" w:eastAsia="楷体" w:hAnsi="楷体"/>
          <w:lang w:eastAsia="zh-CN"/>
        </w:rPr>
        <w:t>::</w:t>
      </w:r>
      <w:proofErr w:type="spellStart"/>
      <w:r w:rsidRPr="00D76905">
        <w:rPr>
          <w:rFonts w:ascii="楷体" w:eastAsia="楷体" w:hAnsi="楷体"/>
          <w:lang w:eastAsia="zh-CN"/>
        </w:rPr>
        <w:t>reducePast</w:t>
      </w:r>
      <w:proofErr w:type="spellEnd"/>
      <w:r w:rsidRPr="00D76905">
        <w:rPr>
          <w:rFonts w:ascii="楷体" w:eastAsia="楷体" w:hAnsi="楷体"/>
          <w:lang w:eastAsia="zh-CN"/>
        </w:rPr>
        <w:t>看该函数的文档，这应该是最难理解的一个函数了，会用即可。</w:t>
      </w:r>
      <w:r w:rsidRPr="00D76905">
        <w:rPr>
          <w:rFonts w:ascii="楷体" w:eastAsia="楷体" w:hAnsi="楷体"/>
        </w:rPr>
        <w:fldChar w:fldCharType="begin"/>
      </w:r>
      <w:r w:rsidRPr="00D76905">
        <w:rPr>
          <w:rFonts w:ascii="楷体" w:eastAsia="楷体" w:hAnsi="楷体"/>
          <w:lang w:eastAsia="zh-CN"/>
        </w:rPr>
        <w:instrText xml:space="preserve"> HYPERLINK "https://github.com/hadley/shinySignals" \h </w:instrText>
      </w:r>
      <w:r w:rsidRPr="00D76905">
        <w:rPr>
          <w:rFonts w:ascii="楷体" w:eastAsia="楷体" w:hAnsi="楷体"/>
        </w:rPr>
        <w:fldChar w:fldCharType="separate"/>
      </w:r>
      <w:r w:rsidRPr="00D76905">
        <w:rPr>
          <w:rStyle w:val="af"/>
          <w:rFonts w:ascii="楷体" w:eastAsia="楷体" w:hAnsi="楷体"/>
          <w:lang w:eastAsia="zh-CN"/>
        </w:rPr>
        <w:t>shinySignals</w:t>
      </w:r>
      <w:r w:rsidRPr="00D76905">
        <w:rPr>
          <w:rStyle w:val="af"/>
          <w:rFonts w:ascii="楷体" w:eastAsia="楷体" w:hAnsi="楷体"/>
        </w:rPr>
        <w:fldChar w:fldCharType="end"/>
      </w:r>
      <w:r w:rsidRPr="00D76905">
        <w:rPr>
          <w:rFonts w:ascii="楷体" w:eastAsia="楷体" w:hAnsi="楷体"/>
          <w:lang w:eastAsia="zh-CN"/>
        </w:rPr>
        <w:t>包提供了Shiny反应机制反应讯号处理的扩展工具，文档见其</w:t>
      </w:r>
      <w:proofErr w:type="spellStart"/>
      <w:r w:rsidRPr="00D76905">
        <w:rPr>
          <w:rFonts w:ascii="楷体" w:eastAsia="楷体" w:hAnsi="楷体"/>
          <w:lang w:eastAsia="zh-CN"/>
        </w:rPr>
        <w:t>Github</w:t>
      </w:r>
      <w:proofErr w:type="spellEnd"/>
      <w:r w:rsidRPr="00D76905">
        <w:rPr>
          <w:rFonts w:ascii="楷体" w:eastAsia="楷体" w:hAnsi="楷体"/>
          <w:lang w:eastAsia="zh-CN"/>
        </w:rPr>
        <w:t>项目。</w:t>
      </w:r>
    </w:p>
    <w:p w14:paraId="4DF5F82C" w14:textId="77777777" w:rsidR="00602CB4" w:rsidRDefault="00602CB4" w:rsidP="00602CB4">
      <w:pPr>
        <w:pStyle w:val="SourceCode"/>
      </w:pPr>
      <w:proofErr w:type="spellStart"/>
      <w:r>
        <w:rPr>
          <w:rStyle w:val="VerbatimChar"/>
        </w:rPr>
        <w:t>packageData</w:t>
      </w:r>
      <w:proofErr w:type="spellEnd"/>
      <w:r>
        <w:rPr>
          <w:rStyle w:val="VerbatimChar"/>
        </w:rPr>
        <w:t xml:space="preserve"> &lt;- </w:t>
      </w:r>
      <w:proofErr w:type="gramStart"/>
      <w:r>
        <w:rPr>
          <w:rStyle w:val="VerbatimChar"/>
        </w:rPr>
        <w:t>function(</w:t>
      </w:r>
      <w:proofErr w:type="spellStart"/>
      <w:proofErr w:type="gramEnd"/>
      <w:r>
        <w:rPr>
          <w:rStyle w:val="VerbatimChar"/>
        </w:rPr>
        <w:t>pkgStrea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imeWindow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hinySignals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reducePa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, function(memo, value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bind</w:t>
      </w:r>
      <w:proofErr w:type="spellEnd"/>
      <w:r>
        <w:rPr>
          <w:rStyle w:val="VerbatimChar"/>
        </w:rPr>
        <w:t>(memo, value) %&gt;%</w:t>
      </w:r>
      <w:r>
        <w:br/>
      </w:r>
      <w:r>
        <w:rPr>
          <w:rStyle w:val="VerbatimChar"/>
        </w:rPr>
        <w:t xml:space="preserve">      filter(received &gt;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ys.time</w:t>
      </w:r>
      <w:proofErr w:type="spellEnd"/>
      <w:r>
        <w:rPr>
          <w:rStyle w:val="VerbatimChar"/>
        </w:rPr>
        <w:t xml:space="preserve">()) - </w:t>
      </w:r>
      <w:proofErr w:type="spellStart"/>
      <w:r>
        <w:rPr>
          <w:rStyle w:val="VerbatimChar"/>
        </w:rPr>
        <w:t>timeWindow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, prototype)</w:t>
      </w:r>
      <w:r>
        <w:br/>
      </w:r>
      <w:r>
        <w:rPr>
          <w:rStyle w:val="VerbatimChar"/>
        </w:rPr>
        <w:t>}</w:t>
      </w:r>
    </w:p>
    <w:p w14:paraId="703E895F" w14:textId="77777777" w:rsidR="00602CB4" w:rsidRPr="00D76905" w:rsidRDefault="00602CB4" w:rsidP="00602CB4">
      <w:pPr>
        <w:pStyle w:val="FirstParagraph"/>
        <w:rPr>
          <w:rFonts w:ascii="楷体" w:eastAsia="楷体" w:hAnsi="楷体"/>
        </w:rPr>
      </w:pPr>
      <w:r w:rsidRPr="00D76905">
        <w:rPr>
          <w:rFonts w:ascii="楷体" w:eastAsia="楷体" w:hAnsi="楷体"/>
        </w:rPr>
        <w:t>  </w:t>
      </w:r>
      <w:proofErr w:type="gramStart"/>
      <w:r w:rsidRPr="00D76905">
        <w:rPr>
          <w:rFonts w:ascii="楷体" w:eastAsia="楷体" w:hAnsi="楷体"/>
        </w:rPr>
        <w:t>累计反应表达式pkgStream收到的行数。看懂了上面shinySignals::</w:t>
      </w:r>
      <w:proofErr w:type="gramEnd"/>
      <w:r w:rsidRPr="00D76905">
        <w:rPr>
          <w:rFonts w:ascii="楷体" w:eastAsia="楷体" w:hAnsi="楷体"/>
        </w:rPr>
        <w:t>reducePast()的用法，这里也就看懂了。</w:t>
      </w:r>
    </w:p>
    <w:p w14:paraId="2A28F61A" w14:textId="77777777" w:rsidR="00602CB4" w:rsidRDefault="00602CB4" w:rsidP="00602CB4">
      <w:pPr>
        <w:pStyle w:val="SourceCode"/>
      </w:pPr>
      <w:proofErr w:type="spellStart"/>
      <w:r>
        <w:rPr>
          <w:rStyle w:val="VerbatimChar"/>
        </w:rPr>
        <w:t>downloadCount</w:t>
      </w:r>
      <w:proofErr w:type="spellEnd"/>
      <w:r>
        <w:rPr>
          <w:rStyle w:val="VerbatimChar"/>
        </w:rPr>
        <w:t xml:space="preserve"> &lt;- function(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proofErr w:type="gramStart"/>
      <w:r>
        <w:rPr>
          <w:rStyle w:val="VerbatimChar"/>
        </w:rPr>
        <w:t>shinySignals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reducePa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 xml:space="preserve">, function(memo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is.nul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      return(memo)</w:t>
      </w:r>
      <w:r>
        <w:br/>
      </w:r>
      <w:r>
        <w:rPr>
          <w:rStyle w:val="VerbatimChar"/>
        </w:rPr>
        <w:t xml:space="preserve">    memo +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, 0)</w:t>
      </w:r>
      <w:r>
        <w:br/>
      </w:r>
      <w:r>
        <w:rPr>
          <w:rStyle w:val="VerbatimChar"/>
        </w:rPr>
        <w:t>}</w:t>
      </w:r>
    </w:p>
    <w:p w14:paraId="00760F34" w14:textId="77777777" w:rsidR="00602CB4" w:rsidRPr="00D76905" w:rsidRDefault="00602CB4" w:rsidP="00602CB4">
      <w:pPr>
        <w:pStyle w:val="FirstParagraph"/>
        <w:rPr>
          <w:rFonts w:ascii="楷体" w:eastAsia="楷体" w:hAnsi="楷体"/>
          <w:lang w:eastAsia="zh-CN"/>
        </w:rPr>
      </w:pPr>
      <w:r w:rsidRPr="00D76905">
        <w:rPr>
          <w:rFonts w:ascii="楷体" w:eastAsia="楷体" w:hAnsi="楷体"/>
          <w:lang w:eastAsia="zh-CN"/>
        </w:rPr>
        <w:t>  累计的单独用户计数。这个算法有点复杂，本篇的重点不在根据IP和日期</w:t>
      </w:r>
      <w:proofErr w:type="gramStart"/>
      <w:r w:rsidRPr="00D76905">
        <w:rPr>
          <w:rFonts w:ascii="楷体" w:eastAsia="楷体" w:hAnsi="楷体"/>
          <w:lang w:eastAsia="zh-CN"/>
        </w:rPr>
        <w:t>确定跨日的</w:t>
      </w:r>
      <w:proofErr w:type="gramEnd"/>
      <w:r w:rsidRPr="00D76905">
        <w:rPr>
          <w:rFonts w:ascii="楷体" w:eastAsia="楷体" w:hAnsi="楷体"/>
          <w:lang w:eastAsia="zh-CN"/>
        </w:rPr>
        <w:t>两条下载记录是否为同一个用户，可以先不管它，就当是个测试数据好了，有时间再仔细分析它的算法，所以把注解原文留下。</w:t>
      </w:r>
    </w:p>
    <w:p w14:paraId="4C31E381" w14:textId="77777777" w:rsidR="00602CB4" w:rsidRDefault="00602CB4" w:rsidP="00602CB4">
      <w:pPr>
        <w:pStyle w:val="SourceCode"/>
      </w:pPr>
      <w:r>
        <w:rPr>
          <w:rStyle w:val="VerbatimChar"/>
        </w:rPr>
        <w:t># Use a bloom filter to probabilistically track the number of unique</w:t>
      </w:r>
      <w:r>
        <w:br/>
      </w:r>
      <w:r>
        <w:rPr>
          <w:rStyle w:val="VerbatimChar"/>
        </w:rPr>
        <w:t># users we have seen; using bloom filter means we will not have a</w:t>
      </w:r>
      <w:r>
        <w:br/>
      </w:r>
      <w:r>
        <w:rPr>
          <w:rStyle w:val="VerbatimChar"/>
        </w:rPr>
        <w:lastRenderedPageBreak/>
        <w:t># perfectly accurate count, but the memory usage will be bounded.</w:t>
      </w:r>
      <w:r>
        <w:br/>
      </w:r>
      <w:proofErr w:type="spellStart"/>
      <w:r>
        <w:rPr>
          <w:rStyle w:val="VerbatimChar"/>
        </w:rPr>
        <w:t>userCount</w:t>
      </w:r>
      <w:proofErr w:type="spellEnd"/>
      <w:r>
        <w:rPr>
          <w:rStyle w:val="VerbatimChar"/>
        </w:rPr>
        <w:t xml:space="preserve"> &lt;- function(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# These parameters estimate that with 5000 unique users added to</w:t>
      </w:r>
      <w:r>
        <w:br/>
      </w:r>
      <w:r>
        <w:rPr>
          <w:rStyle w:val="VerbatimChar"/>
        </w:rPr>
        <w:t xml:space="preserve">  # the filter, we'll have a 1% chance of false positive on the next</w:t>
      </w:r>
      <w:r>
        <w:br/>
      </w:r>
      <w:r>
        <w:rPr>
          <w:rStyle w:val="VerbatimChar"/>
        </w:rPr>
        <w:t xml:space="preserve">  # user to be queried.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loomFilter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BloomFilter$new</w:t>
      </w:r>
      <w:proofErr w:type="spellEnd"/>
      <w:r>
        <w:rPr>
          <w:rStyle w:val="VerbatimChar"/>
        </w:rPr>
        <w:t>(5000, 0.01)</w:t>
      </w:r>
      <w:r>
        <w:br/>
      </w:r>
      <w:r>
        <w:rPr>
          <w:rStyle w:val="VerbatimChar"/>
        </w:rPr>
        <w:t xml:space="preserve">  total &lt;- 0</w:t>
      </w:r>
      <w:r>
        <w:br/>
      </w:r>
      <w:r>
        <w:rPr>
          <w:rStyle w:val="VerbatimChar"/>
        </w:rPr>
        <w:t xml:space="preserve">  reactive(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pkgStream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if (!</w:t>
      </w:r>
      <w:proofErr w:type="spellStart"/>
      <w:r>
        <w:rPr>
          <w:rStyle w:val="VerbatimChar"/>
        </w:rPr>
        <w:t>is.nul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) &amp;&amp;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 &gt; 0) {</w:t>
      </w:r>
      <w:r>
        <w:br/>
      </w:r>
      <w:r>
        <w:rPr>
          <w:rStyle w:val="VerbatimChar"/>
        </w:rPr>
        <w:t xml:space="preserve">      # </w:t>
      </w:r>
      <w:proofErr w:type="spellStart"/>
      <w:r>
        <w:rPr>
          <w:rStyle w:val="VerbatimChar"/>
        </w:rPr>
        <w:t>ip_id</w:t>
      </w:r>
      <w:proofErr w:type="spellEnd"/>
      <w:r>
        <w:rPr>
          <w:rStyle w:val="VerbatimChar"/>
        </w:rPr>
        <w:t xml:space="preserve"> is only unique on a per-day basis. To make them unique</w:t>
      </w:r>
      <w:r>
        <w:br/>
      </w:r>
      <w:r>
        <w:rPr>
          <w:rStyle w:val="VerbatimChar"/>
        </w:rPr>
        <w:t xml:space="preserve">      # across days, include the date. And call unique() to make sure</w:t>
      </w:r>
      <w:r>
        <w:br/>
      </w:r>
      <w:r>
        <w:rPr>
          <w:rStyle w:val="VerbatimChar"/>
        </w:rPr>
        <w:t xml:space="preserve">      # we don't double-count dupes in the current data frame.</w:t>
      </w:r>
      <w:r>
        <w:br/>
      </w:r>
      <w:r>
        <w:rPr>
          <w:rStyle w:val="VerbatimChar"/>
        </w:rPr>
        <w:t xml:space="preserve">      ids &lt;- paste(</w:t>
      </w:r>
      <w:proofErr w:type="spellStart"/>
      <w:r>
        <w:rPr>
          <w:rStyle w:val="VerbatimChar"/>
        </w:rPr>
        <w:t>df$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f$ip_id</w:t>
      </w:r>
      <w:proofErr w:type="spellEnd"/>
      <w:r>
        <w:rPr>
          <w:rStyle w:val="VerbatimChar"/>
        </w:rPr>
        <w:t>) %&gt;% unique()</w:t>
      </w:r>
      <w:r>
        <w:br/>
      </w:r>
      <w:r>
        <w:rPr>
          <w:rStyle w:val="VerbatimChar"/>
        </w:rPr>
        <w:t xml:space="preserve">      # Get indices of IDs we haven't seen befor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ewIds</w:t>
      </w:r>
      <w:proofErr w:type="spellEnd"/>
      <w:r>
        <w:rPr>
          <w:rStyle w:val="VerbatimChar"/>
        </w:rPr>
        <w:t xml:space="preserve"> &lt;- !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 xml:space="preserve">(ids, </w:t>
      </w:r>
      <w:proofErr w:type="spellStart"/>
      <w:r>
        <w:rPr>
          <w:rStyle w:val="VerbatimChar"/>
        </w:rPr>
        <w:t>bloomFilter$ha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# Add the count of new IDs</w:t>
      </w:r>
      <w:r>
        <w:br/>
      </w:r>
      <w:r>
        <w:rPr>
          <w:rStyle w:val="VerbatimChar"/>
        </w:rPr>
        <w:t xml:space="preserve">      total &lt;&lt;- total + length(</w:t>
      </w:r>
      <w:proofErr w:type="spellStart"/>
      <w:r>
        <w:rPr>
          <w:rStyle w:val="VerbatimChar"/>
        </w:rPr>
        <w:t>newId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# Add the new IDs so we know for next tim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>(ids[</w:t>
      </w:r>
      <w:proofErr w:type="spellStart"/>
      <w:r>
        <w:rPr>
          <w:rStyle w:val="VerbatimChar"/>
        </w:rPr>
        <w:t>newIds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bloomFilter$se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otal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# Quick and dirty bloom filter. The hashing "functions" are based on choosing</w:t>
      </w:r>
      <w:r>
        <w:br/>
      </w:r>
      <w:r>
        <w:rPr>
          <w:rStyle w:val="VerbatimChar"/>
        </w:rPr>
        <w:t># random sets of bytes out of a single MD5 hash. Seems to work well for normal</w:t>
      </w:r>
      <w:r>
        <w:br/>
      </w:r>
      <w:r>
        <w:rPr>
          <w:rStyle w:val="VerbatimChar"/>
        </w:rPr>
        <w:t># values, but has not been extensively tested for weird situations like very</w:t>
      </w:r>
      <w:r>
        <w:br/>
      </w:r>
      <w:r>
        <w:rPr>
          <w:rStyle w:val="VerbatimChar"/>
        </w:rPr>
        <w:t># small n or very large p.</w:t>
      </w:r>
      <w:r>
        <w:br/>
      </w:r>
      <w:r>
        <w:br/>
      </w:r>
      <w:r>
        <w:rPr>
          <w:rStyle w:val="VerbatimChar"/>
        </w:rPr>
        <w:t>library(digest)</w:t>
      </w:r>
      <w:r>
        <w:br/>
      </w:r>
      <w:r>
        <w:rPr>
          <w:rStyle w:val="VerbatimChar"/>
        </w:rPr>
        <w:t>library(bit)</w:t>
      </w:r>
      <w:r>
        <w:br/>
      </w:r>
      <w:r>
        <w:br/>
      </w:r>
      <w:proofErr w:type="spellStart"/>
      <w:r>
        <w:rPr>
          <w:rStyle w:val="VerbatimChar"/>
        </w:rPr>
        <w:t>BloomFilter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setRefClas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BloomFilter</w:t>
      </w:r>
      <w:proofErr w:type="spellEnd"/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                         fields = list(</w:t>
      </w:r>
      <w:r>
        <w:br/>
      </w:r>
      <w:r>
        <w:rPr>
          <w:rStyle w:val="VerbatimChar"/>
        </w:rPr>
        <w:t xml:space="preserve">                             .m = "integer",</w:t>
      </w:r>
      <w:r>
        <w:br/>
      </w:r>
      <w:r>
        <w:rPr>
          <w:rStyle w:val="VerbatimChar"/>
        </w:rPr>
        <w:t xml:space="preserve">                             .bits = "ANY",</w:t>
      </w:r>
      <w:r>
        <w:br/>
      </w:r>
      <w:r>
        <w:rPr>
          <w:rStyle w:val="VerbatimChar"/>
        </w:rPr>
        <w:t xml:space="preserve">                             .k = "integer",</w:t>
      </w:r>
      <w:r>
        <w:br/>
      </w:r>
      <w:r>
        <w:rPr>
          <w:rStyle w:val="VerbatimChar"/>
        </w:rPr>
        <w:t xml:space="preserve">                             .</w:t>
      </w:r>
      <w:proofErr w:type="spellStart"/>
      <w:r>
        <w:rPr>
          <w:rStyle w:val="VerbatimChar"/>
        </w:rPr>
        <w:t>bytesNeeded</w:t>
      </w:r>
      <w:proofErr w:type="spellEnd"/>
      <w:r>
        <w:rPr>
          <w:rStyle w:val="VerbatimChar"/>
        </w:rPr>
        <w:t xml:space="preserve"> = "integer",</w:t>
      </w:r>
      <w:r>
        <w:br/>
      </w:r>
      <w:r>
        <w:rPr>
          <w:rStyle w:val="VerbatimChar"/>
        </w:rPr>
        <w:t xml:space="preserve">                             .</w:t>
      </w:r>
      <w:proofErr w:type="spellStart"/>
      <w:r>
        <w:rPr>
          <w:rStyle w:val="VerbatimChar"/>
        </w:rPr>
        <w:t>bytesToTake</w:t>
      </w:r>
      <w:proofErr w:type="spellEnd"/>
      <w:r>
        <w:rPr>
          <w:rStyle w:val="VerbatimChar"/>
        </w:rPr>
        <w:t xml:space="preserve"> = "matrix"</w:t>
      </w:r>
      <w:r>
        <w:br/>
      </w:r>
      <w:r>
        <w:rPr>
          <w:rStyle w:val="VerbatimChar"/>
        </w:rPr>
        <w:t xml:space="preserve">                           ),</w:t>
      </w:r>
      <w:r>
        <w:br/>
      </w:r>
      <w:r>
        <w:rPr>
          <w:rStyle w:val="VerbatimChar"/>
        </w:rPr>
        <w:lastRenderedPageBreak/>
        <w:t xml:space="preserve">                           methods = list(</w:t>
      </w:r>
      <w:r>
        <w:br/>
      </w:r>
      <w:r>
        <w:rPr>
          <w:rStyle w:val="VerbatimChar"/>
        </w:rPr>
        <w:t xml:space="preserve">                             # @param n - Set size</w:t>
      </w:r>
      <w:r>
        <w:br/>
      </w:r>
      <w:r>
        <w:rPr>
          <w:rStyle w:val="VerbatimChar"/>
        </w:rPr>
        <w:t xml:space="preserve">                             # @param p - Desired false positive probability (e.g. 0.01 for 1%)</w:t>
      </w:r>
      <w:r>
        <w:br/>
      </w:r>
      <w:r>
        <w:rPr>
          <w:rStyle w:val="VerbatimChar"/>
        </w:rPr>
        <w:t xml:space="preserve">                             initialize = function(n = 10000, p = 0.001) {</w:t>
      </w:r>
      <w:r>
        <w:br/>
      </w:r>
      <w:r>
        <w:rPr>
          <w:rStyle w:val="VerbatimChar"/>
        </w:rPr>
        <w:t xml:space="preserve">                               m = (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n) * log(1 / p)) / (log(2)^2)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           .m &lt;&lt;- </w:t>
      </w:r>
      <w:proofErr w:type="spellStart"/>
      <w:r>
        <w:rPr>
          <w:rStyle w:val="VerbatimChar"/>
        </w:rPr>
        <w:t>as.integer</w:t>
      </w:r>
      <w:proofErr w:type="spellEnd"/>
      <w:r>
        <w:rPr>
          <w:rStyle w:val="VerbatimChar"/>
        </w:rPr>
        <w:t>(m)</w:t>
      </w:r>
      <w:r>
        <w:br/>
      </w:r>
      <w:r>
        <w:rPr>
          <w:rStyle w:val="VerbatimChar"/>
        </w:rPr>
        <w:t xml:space="preserve">                               .bits &lt;&lt;- bit(.m)</w:t>
      </w:r>
      <w:r>
        <w:br/>
      </w:r>
      <w:r>
        <w:rPr>
          <w:rStyle w:val="VerbatimChar"/>
        </w:rPr>
        <w:t xml:space="preserve">                               .k &lt;&lt;- max(1L, </w:t>
      </w:r>
      <w:proofErr w:type="spellStart"/>
      <w:r>
        <w:rPr>
          <w:rStyle w:val="VerbatimChar"/>
        </w:rPr>
        <w:t>as.integer</w:t>
      </w:r>
      <w:proofErr w:type="spellEnd"/>
      <w:r>
        <w:rPr>
          <w:rStyle w:val="VerbatimChar"/>
        </w:rPr>
        <w:t>(round((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.m)/n) * log(2))))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           # This is how many *bytes* of data we need for *each* of the k indices we need to</w:t>
      </w:r>
      <w:r>
        <w:br/>
      </w:r>
      <w:r>
        <w:rPr>
          <w:rStyle w:val="VerbatimChar"/>
        </w:rPr>
        <w:t xml:space="preserve">                               # generate</w:t>
      </w:r>
      <w:r>
        <w:br/>
      </w:r>
      <w:r>
        <w:rPr>
          <w:rStyle w:val="VerbatimChar"/>
        </w:rPr>
        <w:t xml:space="preserve">                               .</w:t>
      </w:r>
      <w:proofErr w:type="spellStart"/>
      <w:r>
        <w:rPr>
          <w:rStyle w:val="VerbatimChar"/>
        </w:rPr>
        <w:t>bytesNeeded</w:t>
      </w:r>
      <w:proofErr w:type="spellEnd"/>
      <w:r>
        <w:rPr>
          <w:rStyle w:val="VerbatimChar"/>
        </w:rPr>
        <w:t xml:space="preserve"> &lt;&lt;- </w:t>
      </w:r>
      <w:proofErr w:type="spellStart"/>
      <w:r>
        <w:rPr>
          <w:rStyle w:val="VerbatimChar"/>
        </w:rPr>
        <w:t>as.integer</w:t>
      </w:r>
      <w:proofErr w:type="spellEnd"/>
      <w:r>
        <w:rPr>
          <w:rStyle w:val="VerbatimChar"/>
        </w:rPr>
        <w:t>(ceiling(log2(.m) / 8))</w:t>
      </w:r>
      <w:r>
        <w:br/>
      </w:r>
      <w:r>
        <w:rPr>
          <w:rStyle w:val="VerbatimChar"/>
        </w:rPr>
        <w:t xml:space="preserve">                               .</w:t>
      </w:r>
      <w:proofErr w:type="spellStart"/>
      <w:r>
        <w:rPr>
          <w:rStyle w:val="VerbatimChar"/>
        </w:rPr>
        <w:t>bytesToTake</w:t>
      </w:r>
      <w:proofErr w:type="spellEnd"/>
      <w:r>
        <w:rPr>
          <w:rStyle w:val="VerbatimChar"/>
        </w:rPr>
        <w:t xml:space="preserve"> &lt;&lt;- 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p_len</w:t>
      </w:r>
      <w:proofErr w:type="spellEnd"/>
      <w:r>
        <w:rPr>
          <w:rStyle w:val="VerbatimChar"/>
        </w:rPr>
        <w:t>(.</w:t>
      </w:r>
      <w:proofErr w:type="spellStart"/>
      <w:r>
        <w:rPr>
          <w:rStyle w:val="VerbatimChar"/>
        </w:rPr>
        <w:t>bytesNeeded</w:t>
      </w:r>
      <w:proofErr w:type="spellEnd"/>
      <w:r>
        <w:rPr>
          <w:rStyle w:val="VerbatimChar"/>
        </w:rPr>
        <w:t>, .k), function(</w:t>
      </w:r>
      <w:proofErr w:type="spellStart"/>
      <w:r>
        <w:rPr>
          <w:rStyle w:val="VerbatimChar"/>
        </w:rPr>
        <w:t>byteCoun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                     # 16 is number of bytes an md5 hash has</w:t>
      </w:r>
      <w:r>
        <w:br/>
      </w:r>
      <w:r>
        <w:rPr>
          <w:rStyle w:val="VerbatimChar"/>
        </w:rPr>
        <w:t xml:space="preserve">                                 sample.int(16, </w:t>
      </w:r>
      <w:proofErr w:type="spellStart"/>
      <w:r>
        <w:rPr>
          <w:rStyle w:val="VerbatimChar"/>
        </w:rPr>
        <w:t>byteCount</w:t>
      </w:r>
      <w:proofErr w:type="spellEnd"/>
      <w:r>
        <w:rPr>
          <w:rStyle w:val="VerbatimChar"/>
        </w:rPr>
        <w:t>, replace = FALSE)</w:t>
      </w:r>
      <w:r>
        <w:br/>
      </w:r>
      <w:r>
        <w:rPr>
          <w:rStyle w:val="VerbatimChar"/>
        </w:rPr>
        <w:t xml:space="preserve">                               })</w:t>
      </w:r>
      <w:r>
        <w:br/>
      </w:r>
      <w:r>
        <w:rPr>
          <w:rStyle w:val="VerbatimChar"/>
        </w:rPr>
        <w:t xml:space="preserve">                             },</w:t>
      </w:r>
      <w:r>
        <w:br/>
      </w:r>
      <w:r>
        <w:rPr>
          <w:rStyle w:val="VerbatimChar"/>
        </w:rPr>
        <w:t xml:space="preserve">                             .hash = function(x) {</w:t>
      </w:r>
      <w:r>
        <w:br/>
      </w:r>
      <w:r>
        <w:rPr>
          <w:rStyle w:val="VerbatimChar"/>
        </w:rPr>
        <w:t xml:space="preserve">                               hash &lt;- digest(x, "md5", serialize = FALSE, raw = TRUE)</w:t>
      </w:r>
      <w:r>
        <w:br/>
      </w:r>
      <w:r>
        <w:rPr>
          <w:rStyle w:val="VerbatimChar"/>
        </w:rPr>
        <w:t xml:space="preserve">                               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>(1:.k, function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        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rawToInt</w:t>
      </w:r>
      <w:proofErr w:type="spellEnd"/>
      <w:r>
        <w:rPr>
          <w:rStyle w:val="VerbatimChar"/>
        </w:rPr>
        <w:t>(hash[.</w:t>
      </w:r>
      <w:proofErr w:type="spellStart"/>
      <w:r>
        <w:rPr>
          <w:rStyle w:val="VerbatimChar"/>
        </w:rPr>
        <w:t>bytesToTake</w:t>
      </w:r>
      <w:proofErr w:type="spellEnd"/>
      <w:r>
        <w:rPr>
          <w:rStyle w:val="VerbatimChar"/>
        </w:rPr>
        <w:t>[,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)</w:t>
      </w:r>
      <w:r>
        <w:br/>
      </w:r>
      <w:r>
        <w:rPr>
          <w:rStyle w:val="VerbatimChar"/>
        </w:rPr>
        <w:t xml:space="preserve">                                 # Scale down to fit into the desired range</w:t>
      </w:r>
      <w:r>
        <w:br/>
      </w:r>
      <w:r>
        <w:rPr>
          <w:rStyle w:val="VerbatimChar"/>
        </w:rPr>
        <w:t xml:space="preserve">                                 </w:t>
      </w:r>
      <w:proofErr w:type="spellStart"/>
      <w:r>
        <w:rPr>
          <w:rStyle w:val="VerbatimChar"/>
        </w:rPr>
        <w:t>as.integ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* (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.m) / 2^(.</w:t>
      </w:r>
      <w:proofErr w:type="spellStart"/>
      <w:r>
        <w:rPr>
          <w:rStyle w:val="VerbatimChar"/>
        </w:rPr>
        <w:t>bytesNeeded</w:t>
      </w:r>
      <w:proofErr w:type="spellEnd"/>
      <w:r>
        <w:rPr>
          <w:rStyle w:val="VerbatimChar"/>
        </w:rPr>
        <w:t>*8)))</w:t>
      </w:r>
      <w:r>
        <w:br/>
      </w:r>
      <w:r>
        <w:rPr>
          <w:rStyle w:val="VerbatimChar"/>
        </w:rPr>
        <w:t xml:space="preserve">                               })</w:t>
      </w:r>
      <w:r>
        <w:br/>
      </w:r>
      <w:r>
        <w:rPr>
          <w:rStyle w:val="VerbatimChar"/>
        </w:rPr>
        <w:t xml:space="preserve">                             },</w:t>
      </w:r>
      <w:r>
        <w:br/>
      </w:r>
      <w:r>
        <w:rPr>
          <w:rStyle w:val="VerbatimChar"/>
        </w:rPr>
        <w:t xml:space="preserve">                             has = function(x) {</w:t>
      </w:r>
      <w:r>
        <w:br/>
      </w:r>
      <w:r>
        <w:rPr>
          <w:rStyle w:val="VerbatimChar"/>
        </w:rPr>
        <w:t xml:space="preserve">                               all(.bits[.hash(x)])</w:t>
      </w:r>
      <w:r>
        <w:br/>
      </w:r>
      <w:r>
        <w:rPr>
          <w:rStyle w:val="VerbatimChar"/>
        </w:rPr>
        <w:t xml:space="preserve">                             },</w:t>
      </w:r>
      <w:r>
        <w:br/>
      </w:r>
      <w:r>
        <w:rPr>
          <w:rStyle w:val="VerbatimChar"/>
        </w:rPr>
        <w:t xml:space="preserve">                             set = function(x) {</w:t>
      </w:r>
      <w:r>
        <w:br/>
      </w:r>
      <w:r>
        <w:rPr>
          <w:rStyle w:val="VerbatimChar"/>
        </w:rPr>
        <w:t xml:space="preserve">                               .bits[.hash(x)] &lt;&lt;- TRUE</w:t>
      </w:r>
      <w:r>
        <w:br/>
      </w:r>
      <w:r>
        <w:rPr>
          <w:rStyle w:val="VerbatimChar"/>
        </w:rPr>
        <w:t xml:space="preserve">                             }</w:t>
      </w:r>
      <w:r>
        <w:br/>
      </w:r>
      <w:r>
        <w:rPr>
          <w:rStyle w:val="VerbatimChar"/>
        </w:rPr>
        <w:lastRenderedPageBreak/>
        <w:t xml:space="preserve">                           )</w:t>
      </w:r>
      <w:r>
        <w:br/>
      </w:r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rawToInt</w:t>
      </w:r>
      <w:proofErr w:type="spellEnd"/>
      <w:r>
        <w:rPr>
          <w:rStyle w:val="VerbatimChar"/>
        </w:rPr>
        <w:t xml:space="preserve"> &lt;- function(bytes) {</w:t>
      </w:r>
      <w:r>
        <w:br/>
      </w:r>
      <w:r>
        <w:rPr>
          <w:rStyle w:val="VerbatimChar"/>
        </w:rPr>
        <w:t xml:space="preserve">  Reduce(function(left, righ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wShiftL</w:t>
      </w:r>
      <w:proofErr w:type="spellEnd"/>
      <w:r>
        <w:rPr>
          <w:rStyle w:val="VerbatimChar"/>
        </w:rPr>
        <w:t>(left, 8) + right</w:t>
      </w:r>
      <w:r>
        <w:br/>
      </w:r>
      <w:r>
        <w:rPr>
          <w:rStyle w:val="VerbatimChar"/>
        </w:rPr>
        <w:t xml:space="preserve">  }, </w:t>
      </w:r>
      <w:proofErr w:type="spellStart"/>
      <w:r>
        <w:rPr>
          <w:rStyle w:val="VerbatimChar"/>
        </w:rPr>
        <w:t>as.integer</w:t>
      </w:r>
      <w:proofErr w:type="spellEnd"/>
      <w:r>
        <w:rPr>
          <w:rStyle w:val="VerbatimChar"/>
        </w:rPr>
        <w:t>(bytes), 0L)</w:t>
      </w:r>
      <w:r>
        <w:br/>
      </w:r>
      <w:r>
        <w:rPr>
          <w:rStyle w:val="VerbatimChar"/>
        </w:rPr>
        <w:t>}</w:t>
      </w:r>
    </w:p>
    <w:p w14:paraId="30F1ACBF" w14:textId="77777777" w:rsidR="00602CB4" w:rsidRPr="00330D1B" w:rsidRDefault="00602CB4" w:rsidP="00602CB4">
      <w:pPr>
        <w:shd w:val="clear" w:color="auto" w:fill="FFFFFF"/>
        <w:rPr>
          <w:rFonts w:ascii="楷体" w:eastAsia="楷体" w:hAnsi="楷体" w:hint="eastAsia"/>
          <w:color w:val="191919"/>
          <w:spacing w:val="8"/>
        </w:rPr>
      </w:pPr>
    </w:p>
    <w:p w14:paraId="427CFB5F" w14:textId="77777777" w:rsidR="00602CB4" w:rsidRDefault="00602CB4" w:rsidP="00602CB4">
      <w:pPr>
        <w:shd w:val="clear" w:color="auto" w:fill="FFFFFF"/>
        <w:ind w:firstLineChars="200" w:firstLine="452"/>
        <w:rPr>
          <w:rFonts w:ascii="楷体" w:eastAsia="楷体" w:hAnsi="楷体"/>
          <w:color w:val="191919"/>
          <w:spacing w:val="8"/>
        </w:rPr>
      </w:pPr>
    </w:p>
    <w:p w14:paraId="4FC43923" w14:textId="77777777" w:rsidR="00602CB4" w:rsidRDefault="00602CB4" w:rsidP="00602CB4">
      <w:pPr>
        <w:shd w:val="clear" w:color="auto" w:fill="FFFFFF"/>
        <w:ind w:firstLineChars="200" w:firstLine="452"/>
        <w:rPr>
          <w:rFonts w:ascii="楷体" w:eastAsia="楷体" w:hAnsi="楷体"/>
          <w:color w:val="191919"/>
          <w:spacing w:val="8"/>
        </w:rPr>
      </w:pPr>
    </w:p>
    <w:p w14:paraId="21BAC9AF" w14:textId="77777777" w:rsidR="0038225E" w:rsidRPr="00602CB4" w:rsidRDefault="00000000"/>
    <w:sectPr w:rsidR="0038225E" w:rsidRPr="00602C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64806" w14:textId="77777777" w:rsidR="00561FBE" w:rsidRDefault="00561FBE" w:rsidP="00602CB4">
      <w:r>
        <w:separator/>
      </w:r>
    </w:p>
  </w:endnote>
  <w:endnote w:type="continuationSeparator" w:id="0">
    <w:p w14:paraId="678A1259" w14:textId="77777777" w:rsidR="00561FBE" w:rsidRDefault="00561FBE" w:rsidP="00602C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confont">
    <w:altName w:val="Calibri"/>
    <w:charset w:val="00"/>
    <w:family w:val="auto"/>
    <w:pitch w:val="default"/>
  </w:font>
  <w:font w:name="PingFangSC">
    <w:altName w:val="Segoe Print"/>
    <w:panose1 w:val="00000000000000000000"/>
    <w:charset w:val="00"/>
    <w:family w:val="roman"/>
    <w:notTrueType/>
    <w:pitch w:val="default"/>
  </w:font>
  <w:font w:name="PingFang SC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7B771" w14:textId="77777777" w:rsidR="00561FBE" w:rsidRDefault="00561FBE" w:rsidP="00602CB4">
      <w:r>
        <w:separator/>
      </w:r>
    </w:p>
  </w:footnote>
  <w:footnote w:type="continuationSeparator" w:id="0">
    <w:p w14:paraId="087B6124" w14:textId="77777777" w:rsidR="00561FBE" w:rsidRDefault="00561FBE" w:rsidP="00602C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102A"/>
    <w:multiLevelType w:val="multilevel"/>
    <w:tmpl w:val="0045102A"/>
    <w:lvl w:ilvl="0">
      <w:start w:val="2"/>
      <w:numFmt w:val="decimal"/>
      <w:lvlText w:val="%1)"/>
      <w:lvlJc w:val="left"/>
      <w:pPr>
        <w:ind w:left="1800" w:hanging="360"/>
      </w:pPr>
      <w:rPr>
        <w:rFonts w:ascii="Arial" w:hAnsi="Arial" w:cs="Arial" w:hint="default"/>
        <w:b/>
      </w:rPr>
    </w:lvl>
    <w:lvl w:ilvl="1">
      <w:start w:val="1"/>
      <w:numFmt w:val="lowerLetter"/>
      <w:lvlText w:val="%2)"/>
      <w:lvlJc w:val="left"/>
      <w:pPr>
        <w:ind w:left="2280" w:hanging="420"/>
      </w:pPr>
    </w:lvl>
    <w:lvl w:ilvl="2">
      <w:start w:val="1"/>
      <w:numFmt w:val="lowerRoman"/>
      <w:lvlText w:val="%3."/>
      <w:lvlJc w:val="right"/>
      <w:pPr>
        <w:ind w:left="2700" w:hanging="420"/>
      </w:pPr>
    </w:lvl>
    <w:lvl w:ilvl="3">
      <w:start w:val="1"/>
      <w:numFmt w:val="decimal"/>
      <w:lvlText w:val="%4."/>
      <w:lvlJc w:val="left"/>
      <w:pPr>
        <w:ind w:left="3120" w:hanging="420"/>
      </w:pPr>
    </w:lvl>
    <w:lvl w:ilvl="4">
      <w:start w:val="1"/>
      <w:numFmt w:val="lowerLetter"/>
      <w:lvlText w:val="%5)"/>
      <w:lvlJc w:val="left"/>
      <w:pPr>
        <w:ind w:left="3540" w:hanging="420"/>
      </w:pPr>
    </w:lvl>
    <w:lvl w:ilvl="5">
      <w:start w:val="1"/>
      <w:numFmt w:val="lowerRoman"/>
      <w:lvlText w:val="%6."/>
      <w:lvlJc w:val="right"/>
      <w:pPr>
        <w:ind w:left="3960" w:hanging="420"/>
      </w:pPr>
    </w:lvl>
    <w:lvl w:ilvl="6">
      <w:start w:val="1"/>
      <w:numFmt w:val="decimal"/>
      <w:lvlText w:val="%7."/>
      <w:lvlJc w:val="left"/>
      <w:pPr>
        <w:ind w:left="4380" w:hanging="420"/>
      </w:pPr>
    </w:lvl>
    <w:lvl w:ilvl="7">
      <w:start w:val="1"/>
      <w:numFmt w:val="lowerLetter"/>
      <w:lvlText w:val="%8)"/>
      <w:lvlJc w:val="left"/>
      <w:pPr>
        <w:ind w:left="4800" w:hanging="420"/>
      </w:pPr>
    </w:lvl>
    <w:lvl w:ilvl="8">
      <w:start w:val="1"/>
      <w:numFmt w:val="lowerRoman"/>
      <w:lvlText w:val="%9."/>
      <w:lvlJc w:val="right"/>
      <w:pPr>
        <w:ind w:left="5220" w:hanging="420"/>
      </w:pPr>
    </w:lvl>
  </w:abstractNum>
  <w:abstractNum w:abstractNumId="1" w15:restartNumberingAfterBreak="0">
    <w:nsid w:val="027B4FC1"/>
    <w:multiLevelType w:val="multilevel"/>
    <w:tmpl w:val="027B4FC1"/>
    <w:lvl w:ilvl="0">
      <w:start w:val="1"/>
      <w:numFmt w:val="decimal"/>
      <w:lvlText w:val="%1）"/>
      <w:lvlJc w:val="left"/>
      <w:pPr>
        <w:ind w:left="216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280" w:hanging="420"/>
      </w:pPr>
    </w:lvl>
    <w:lvl w:ilvl="2">
      <w:start w:val="1"/>
      <w:numFmt w:val="lowerRoman"/>
      <w:lvlText w:val="%3."/>
      <w:lvlJc w:val="right"/>
      <w:pPr>
        <w:ind w:left="2700" w:hanging="420"/>
      </w:pPr>
    </w:lvl>
    <w:lvl w:ilvl="3">
      <w:start w:val="1"/>
      <w:numFmt w:val="decimal"/>
      <w:lvlText w:val="%4."/>
      <w:lvlJc w:val="left"/>
      <w:pPr>
        <w:ind w:left="3120" w:hanging="420"/>
      </w:pPr>
    </w:lvl>
    <w:lvl w:ilvl="4">
      <w:start w:val="1"/>
      <w:numFmt w:val="lowerLetter"/>
      <w:lvlText w:val="%5)"/>
      <w:lvlJc w:val="left"/>
      <w:pPr>
        <w:ind w:left="3540" w:hanging="420"/>
      </w:pPr>
    </w:lvl>
    <w:lvl w:ilvl="5">
      <w:start w:val="1"/>
      <w:numFmt w:val="lowerRoman"/>
      <w:lvlText w:val="%6."/>
      <w:lvlJc w:val="right"/>
      <w:pPr>
        <w:ind w:left="3960" w:hanging="420"/>
      </w:pPr>
    </w:lvl>
    <w:lvl w:ilvl="6">
      <w:start w:val="1"/>
      <w:numFmt w:val="decimal"/>
      <w:lvlText w:val="%7."/>
      <w:lvlJc w:val="left"/>
      <w:pPr>
        <w:ind w:left="4380" w:hanging="420"/>
      </w:pPr>
    </w:lvl>
    <w:lvl w:ilvl="7">
      <w:start w:val="1"/>
      <w:numFmt w:val="lowerLetter"/>
      <w:lvlText w:val="%8)"/>
      <w:lvlJc w:val="left"/>
      <w:pPr>
        <w:ind w:left="4800" w:hanging="420"/>
      </w:pPr>
    </w:lvl>
    <w:lvl w:ilvl="8">
      <w:start w:val="1"/>
      <w:numFmt w:val="lowerRoman"/>
      <w:lvlText w:val="%9."/>
      <w:lvlJc w:val="right"/>
      <w:pPr>
        <w:ind w:left="5220" w:hanging="420"/>
      </w:pPr>
    </w:lvl>
  </w:abstractNum>
  <w:abstractNum w:abstractNumId="2" w15:restartNumberingAfterBreak="0">
    <w:nsid w:val="06470068"/>
    <w:multiLevelType w:val="hybridMultilevel"/>
    <w:tmpl w:val="4364BF96"/>
    <w:lvl w:ilvl="0" w:tplc="6E506C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604F2F"/>
    <w:multiLevelType w:val="multilevel"/>
    <w:tmpl w:val="06604F2F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965A89"/>
    <w:multiLevelType w:val="multilevel"/>
    <w:tmpl w:val="06965A89"/>
    <w:lvl w:ilvl="0">
      <w:start w:val="1"/>
      <w:numFmt w:val="decimal"/>
      <w:lvlText w:val="%1、"/>
      <w:lvlJc w:val="left"/>
      <w:pPr>
        <w:ind w:left="114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7FC73C5"/>
    <w:multiLevelType w:val="multilevel"/>
    <w:tmpl w:val="07FC73C5"/>
    <w:lvl w:ilvl="0">
      <w:start w:val="1"/>
      <w:numFmt w:val="decimal"/>
      <w:lvlText w:val="%1）"/>
      <w:lvlJc w:val="left"/>
      <w:pPr>
        <w:ind w:left="1455" w:hanging="7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6" w15:restartNumberingAfterBreak="0">
    <w:nsid w:val="21D77086"/>
    <w:multiLevelType w:val="multilevel"/>
    <w:tmpl w:val="21D77086"/>
    <w:lvl w:ilvl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3B76378"/>
    <w:multiLevelType w:val="hybridMultilevel"/>
    <w:tmpl w:val="550875E2"/>
    <w:lvl w:ilvl="0" w:tplc="D54C6BBA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4AD3410"/>
    <w:multiLevelType w:val="multilevel"/>
    <w:tmpl w:val="24AD3410"/>
    <w:lvl w:ilvl="0">
      <w:start w:val="1"/>
      <w:numFmt w:val="lowerLetter"/>
      <w:lvlText w:val="%1，"/>
      <w:lvlJc w:val="left"/>
      <w:pPr>
        <w:ind w:left="156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2FAC104F"/>
    <w:multiLevelType w:val="multilevel"/>
    <w:tmpl w:val="2FAC104F"/>
    <w:lvl w:ilvl="0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2、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34154858"/>
    <w:multiLevelType w:val="multilevel"/>
    <w:tmpl w:val="34154858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0D23FD"/>
    <w:multiLevelType w:val="multilevel"/>
    <w:tmpl w:val="370D23FD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）"/>
      <w:lvlJc w:val="left"/>
      <w:pPr>
        <w:ind w:left="7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DCB534A"/>
    <w:multiLevelType w:val="multilevel"/>
    <w:tmpl w:val="3DCB534A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153559F"/>
    <w:multiLevelType w:val="hybridMultilevel"/>
    <w:tmpl w:val="7AAA642E"/>
    <w:lvl w:ilvl="0" w:tplc="4C92CEBC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49976BB3"/>
    <w:multiLevelType w:val="multilevel"/>
    <w:tmpl w:val="49976BB3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00045C9"/>
    <w:multiLevelType w:val="multilevel"/>
    <w:tmpl w:val="500045C9"/>
    <w:lvl w:ilvl="0">
      <w:start w:val="1"/>
      <w:numFmt w:val="decimal"/>
      <w:lvlText w:val="%1、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16" w15:restartNumberingAfterBreak="0">
    <w:nsid w:val="5BE07291"/>
    <w:multiLevelType w:val="hybridMultilevel"/>
    <w:tmpl w:val="05DE6C10"/>
    <w:lvl w:ilvl="0" w:tplc="34B2DE78">
      <w:start w:val="1"/>
      <w:numFmt w:val="decimal"/>
      <w:lvlText w:val="%1、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32C5A95"/>
    <w:multiLevelType w:val="multilevel"/>
    <w:tmpl w:val="632C5A95"/>
    <w:lvl w:ilvl="0">
      <w:start w:val="1"/>
      <w:numFmt w:val="upperLetter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5DE30F2"/>
    <w:multiLevelType w:val="multilevel"/>
    <w:tmpl w:val="65DE30F2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9" w15:restartNumberingAfterBreak="0">
    <w:nsid w:val="667A1A9D"/>
    <w:multiLevelType w:val="multilevel"/>
    <w:tmpl w:val="667A1A9D"/>
    <w:lvl w:ilvl="0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8DE4C4F"/>
    <w:multiLevelType w:val="multilevel"/>
    <w:tmpl w:val="68DE4C4F"/>
    <w:lvl w:ilvl="0">
      <w:start w:val="1"/>
      <w:numFmt w:val="decimal"/>
      <w:lvlText w:val="%1)"/>
      <w:lvlJc w:val="left"/>
      <w:pPr>
        <w:ind w:left="61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95" w:hanging="420"/>
      </w:pPr>
    </w:lvl>
    <w:lvl w:ilvl="2">
      <w:start w:val="1"/>
      <w:numFmt w:val="lowerRoman"/>
      <w:lvlText w:val="%3."/>
      <w:lvlJc w:val="right"/>
      <w:pPr>
        <w:ind w:left="1515" w:hanging="420"/>
      </w:pPr>
    </w:lvl>
    <w:lvl w:ilvl="3">
      <w:start w:val="1"/>
      <w:numFmt w:val="decimal"/>
      <w:lvlText w:val="%4."/>
      <w:lvlJc w:val="left"/>
      <w:pPr>
        <w:ind w:left="1935" w:hanging="420"/>
      </w:pPr>
    </w:lvl>
    <w:lvl w:ilvl="4">
      <w:start w:val="1"/>
      <w:numFmt w:val="lowerLetter"/>
      <w:lvlText w:val="%5)"/>
      <w:lvlJc w:val="left"/>
      <w:pPr>
        <w:ind w:left="2355" w:hanging="420"/>
      </w:pPr>
    </w:lvl>
    <w:lvl w:ilvl="5">
      <w:start w:val="1"/>
      <w:numFmt w:val="lowerRoman"/>
      <w:lvlText w:val="%6."/>
      <w:lvlJc w:val="right"/>
      <w:pPr>
        <w:ind w:left="2775" w:hanging="420"/>
      </w:pPr>
    </w:lvl>
    <w:lvl w:ilvl="6">
      <w:start w:val="1"/>
      <w:numFmt w:val="decimal"/>
      <w:lvlText w:val="%7."/>
      <w:lvlJc w:val="left"/>
      <w:pPr>
        <w:ind w:left="3195" w:hanging="420"/>
      </w:pPr>
    </w:lvl>
    <w:lvl w:ilvl="7">
      <w:start w:val="1"/>
      <w:numFmt w:val="lowerLetter"/>
      <w:lvlText w:val="%8)"/>
      <w:lvlJc w:val="left"/>
      <w:pPr>
        <w:ind w:left="3615" w:hanging="420"/>
      </w:pPr>
    </w:lvl>
    <w:lvl w:ilvl="8">
      <w:start w:val="1"/>
      <w:numFmt w:val="lowerRoman"/>
      <w:lvlText w:val="%9."/>
      <w:lvlJc w:val="right"/>
      <w:pPr>
        <w:ind w:left="4035" w:hanging="420"/>
      </w:pPr>
    </w:lvl>
  </w:abstractNum>
  <w:abstractNum w:abstractNumId="21" w15:restartNumberingAfterBreak="0">
    <w:nsid w:val="6A4A5B91"/>
    <w:multiLevelType w:val="multilevel"/>
    <w:tmpl w:val="6A4A5B91"/>
    <w:lvl w:ilvl="0">
      <w:start w:val="1"/>
      <w:numFmt w:val="decimal"/>
      <w:lvlText w:val="%1、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abstractNum w:abstractNumId="22" w15:restartNumberingAfterBreak="0">
    <w:nsid w:val="71785967"/>
    <w:multiLevelType w:val="multilevel"/>
    <w:tmpl w:val="71785967"/>
    <w:lvl w:ilvl="0">
      <w:start w:val="1"/>
      <w:numFmt w:val="decimal"/>
      <w:lvlText w:val="%1、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2）"/>
      <w:lvlJc w:val="left"/>
      <w:pPr>
        <w:ind w:left="1860" w:hanging="720"/>
      </w:pPr>
      <w:rPr>
        <w:rFonts w:hint="default"/>
      </w:rPr>
    </w:lvl>
    <w:lvl w:ilvl="2">
      <w:start w:val="1"/>
      <w:numFmt w:val="decimal"/>
      <w:lvlText w:val="%3）"/>
      <w:lvlJc w:val="left"/>
      <w:pPr>
        <w:ind w:left="19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num w:numId="1" w16cid:durableId="2096703928">
    <w:abstractNumId w:val="12"/>
  </w:num>
  <w:num w:numId="2" w16cid:durableId="897547182">
    <w:abstractNumId w:val="19"/>
  </w:num>
  <w:num w:numId="3" w16cid:durableId="20179934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1615775">
    <w:abstractNumId w:val="4"/>
  </w:num>
  <w:num w:numId="5" w16cid:durableId="1986397493">
    <w:abstractNumId w:val="22"/>
  </w:num>
  <w:num w:numId="6" w16cid:durableId="1647785459">
    <w:abstractNumId w:val="5"/>
  </w:num>
  <w:num w:numId="7" w16cid:durableId="1840152206">
    <w:abstractNumId w:val="1"/>
  </w:num>
  <w:num w:numId="8" w16cid:durableId="1452899965">
    <w:abstractNumId w:val="20"/>
  </w:num>
  <w:num w:numId="9" w16cid:durableId="1468008697">
    <w:abstractNumId w:val="8"/>
  </w:num>
  <w:num w:numId="10" w16cid:durableId="1984385362">
    <w:abstractNumId w:val="0"/>
  </w:num>
  <w:num w:numId="11" w16cid:durableId="57365088">
    <w:abstractNumId w:val="15"/>
  </w:num>
  <w:num w:numId="12" w16cid:durableId="1834179335">
    <w:abstractNumId w:val="21"/>
  </w:num>
  <w:num w:numId="13" w16cid:durableId="1538270671">
    <w:abstractNumId w:val="11"/>
  </w:num>
  <w:num w:numId="14" w16cid:durableId="488643676">
    <w:abstractNumId w:val="3"/>
  </w:num>
  <w:num w:numId="15" w16cid:durableId="486631347">
    <w:abstractNumId w:val="9"/>
  </w:num>
  <w:num w:numId="16" w16cid:durableId="506794638">
    <w:abstractNumId w:val="10"/>
  </w:num>
  <w:num w:numId="17" w16cid:durableId="2126776167">
    <w:abstractNumId w:val="14"/>
  </w:num>
  <w:num w:numId="18" w16cid:durableId="403649239">
    <w:abstractNumId w:val="6"/>
  </w:num>
  <w:num w:numId="19" w16cid:durableId="803621285">
    <w:abstractNumId w:val="17"/>
  </w:num>
  <w:num w:numId="20" w16cid:durableId="367684140">
    <w:abstractNumId w:val="16"/>
  </w:num>
  <w:num w:numId="21" w16cid:durableId="1877430002">
    <w:abstractNumId w:val="7"/>
  </w:num>
  <w:num w:numId="22" w16cid:durableId="1918245524">
    <w:abstractNumId w:val="13"/>
  </w:num>
  <w:num w:numId="23" w16cid:durableId="1461722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1B36"/>
    <w:rsid w:val="002A3C1B"/>
    <w:rsid w:val="003D1B36"/>
    <w:rsid w:val="00561FBE"/>
    <w:rsid w:val="00602CB4"/>
    <w:rsid w:val="00A43DB5"/>
    <w:rsid w:val="00C7518B"/>
    <w:rsid w:val="00FC0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33213"/>
  <w15:chartTrackingRefBased/>
  <w15:docId w15:val="{B9E0DEE5-EFE2-44D6-977C-E832F8F6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D1B36"/>
    <w:pPr>
      <w:widowControl/>
      <w:spacing w:before="161" w:after="16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D1B36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rsid w:val="003D1B36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5">
    <w:name w:val="heading 5"/>
    <w:basedOn w:val="a"/>
    <w:next w:val="a"/>
    <w:link w:val="50"/>
    <w:uiPriority w:val="9"/>
    <w:qFormat/>
    <w:rsid w:val="003D1B36"/>
    <w:pPr>
      <w:widowControl/>
      <w:spacing w:before="100" w:beforeAutospacing="1" w:after="100" w:afterAutospacing="1"/>
      <w:jc w:val="left"/>
      <w:outlineLvl w:val="4"/>
    </w:pPr>
    <w:rPr>
      <w:rFonts w:ascii="宋体" w:eastAsia="宋体" w:hAnsi="宋体" w:cs="宋体"/>
      <w:b/>
      <w:b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3D1B36"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21">
    <w:name w:val="标题 21"/>
    <w:basedOn w:val="a"/>
    <w:next w:val="a"/>
    <w:uiPriority w:val="9"/>
    <w:semiHidden/>
    <w:unhideWhenUsed/>
    <w:qFormat/>
    <w:rsid w:val="003D1B36"/>
    <w:pPr>
      <w:keepNext/>
      <w:keepLines/>
      <w:widowControl/>
      <w:spacing w:before="260" w:after="260" w:line="416" w:lineRule="auto"/>
      <w:jc w:val="left"/>
      <w:outlineLvl w:val="1"/>
    </w:pPr>
    <w:rPr>
      <w:rFonts w:ascii="等线 Light" w:eastAsia="等线 Light" w:hAnsi="等线 Light" w:cs="Times New Roman"/>
      <w:b/>
      <w:bCs/>
      <w:kern w:val="0"/>
      <w:sz w:val="32"/>
      <w:szCs w:val="32"/>
    </w:rPr>
  </w:style>
  <w:style w:type="character" w:customStyle="1" w:styleId="30">
    <w:name w:val="标题 3 字符"/>
    <w:basedOn w:val="a0"/>
    <w:link w:val="3"/>
    <w:uiPriority w:val="9"/>
    <w:qFormat/>
    <w:rsid w:val="003D1B36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50">
    <w:name w:val="标题 5 字符"/>
    <w:basedOn w:val="a0"/>
    <w:link w:val="5"/>
    <w:uiPriority w:val="9"/>
    <w:qFormat/>
    <w:rsid w:val="003D1B36"/>
    <w:rPr>
      <w:rFonts w:ascii="宋体" w:eastAsia="宋体" w:hAnsi="宋体" w:cs="宋体"/>
      <w:b/>
      <w:bCs/>
      <w:kern w:val="0"/>
      <w:sz w:val="20"/>
      <w:szCs w:val="20"/>
    </w:rPr>
  </w:style>
  <w:style w:type="numbering" w:customStyle="1" w:styleId="11">
    <w:name w:val="无列表1"/>
    <w:next w:val="a2"/>
    <w:uiPriority w:val="99"/>
    <w:semiHidden/>
    <w:unhideWhenUsed/>
    <w:rsid w:val="003D1B36"/>
  </w:style>
  <w:style w:type="paragraph" w:styleId="a3">
    <w:name w:val="annotation text"/>
    <w:basedOn w:val="a"/>
    <w:link w:val="a4"/>
    <w:uiPriority w:val="99"/>
    <w:semiHidden/>
    <w:unhideWhenUsed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4">
    <w:name w:val="批注文字 字符"/>
    <w:basedOn w:val="a0"/>
    <w:link w:val="a3"/>
    <w:uiPriority w:val="99"/>
    <w:semiHidden/>
    <w:rsid w:val="003D1B36"/>
    <w:rPr>
      <w:rFonts w:ascii="宋体" w:eastAsia="宋体" w:hAnsi="宋体" w:cs="宋体"/>
      <w:kern w:val="0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3D1B36"/>
    <w:pPr>
      <w:widowControl/>
      <w:tabs>
        <w:tab w:val="center" w:pos="4153"/>
        <w:tab w:val="right" w:pos="8306"/>
      </w:tabs>
      <w:snapToGrid w:val="0"/>
      <w:jc w:val="left"/>
    </w:pPr>
    <w:rPr>
      <w:rFonts w:ascii="宋体" w:eastAsia="宋体" w:hAnsi="宋体" w:cs="宋体"/>
      <w:kern w:val="0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D1B36"/>
    <w:rPr>
      <w:rFonts w:ascii="宋体" w:eastAsia="宋体" w:hAnsi="宋体" w:cs="宋体"/>
      <w:kern w:val="0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D1B36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宋体" w:eastAsia="宋体" w:hAnsi="宋体" w:cs="宋体"/>
      <w:kern w:val="0"/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3D1B36"/>
    <w:rPr>
      <w:rFonts w:ascii="宋体" w:eastAsia="宋体" w:hAnsi="宋体" w:cs="宋体"/>
      <w:kern w:val="0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3D1B3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宋体" w:hAnsi="Courier New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qFormat/>
    <w:rsid w:val="003D1B36"/>
    <w:rPr>
      <w:rFonts w:ascii="Courier New" w:eastAsia="宋体" w:hAnsi="Courier New" w:cs="宋体"/>
      <w:kern w:val="0"/>
      <w:sz w:val="24"/>
      <w:szCs w:val="24"/>
    </w:rPr>
  </w:style>
  <w:style w:type="paragraph" w:styleId="a9">
    <w:name w:val="Normal (Web)"/>
    <w:basedOn w:val="a"/>
    <w:uiPriority w:val="99"/>
    <w:unhideWhenUsed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annotation subject"/>
    <w:basedOn w:val="a3"/>
    <w:next w:val="a3"/>
    <w:link w:val="ab"/>
    <w:uiPriority w:val="99"/>
    <w:semiHidden/>
    <w:unhideWhenUsed/>
    <w:rsid w:val="003D1B36"/>
    <w:rPr>
      <w:b/>
      <w:bCs/>
    </w:rPr>
  </w:style>
  <w:style w:type="character" w:customStyle="1" w:styleId="ab">
    <w:name w:val="批注主题 字符"/>
    <w:basedOn w:val="a4"/>
    <w:link w:val="aa"/>
    <w:uiPriority w:val="99"/>
    <w:semiHidden/>
    <w:rsid w:val="003D1B36"/>
    <w:rPr>
      <w:rFonts w:ascii="宋体" w:eastAsia="宋体" w:hAnsi="宋体" w:cs="宋体"/>
      <w:b/>
      <w:bCs/>
      <w:kern w:val="0"/>
      <w:sz w:val="24"/>
      <w:szCs w:val="24"/>
    </w:rPr>
  </w:style>
  <w:style w:type="character" w:styleId="ac">
    <w:name w:val="Strong"/>
    <w:basedOn w:val="a0"/>
    <w:uiPriority w:val="22"/>
    <w:qFormat/>
    <w:rsid w:val="003D1B36"/>
    <w:rPr>
      <w:b/>
      <w:bCs/>
    </w:rPr>
  </w:style>
  <w:style w:type="character" w:styleId="ad">
    <w:name w:val="FollowedHyperlink"/>
    <w:basedOn w:val="a0"/>
    <w:uiPriority w:val="99"/>
    <w:semiHidden/>
    <w:unhideWhenUsed/>
    <w:qFormat/>
    <w:rsid w:val="003D1B36"/>
    <w:rPr>
      <w:color w:val="800080"/>
      <w:u w:val="single"/>
      <w:shd w:val="clear" w:color="auto" w:fill="auto"/>
    </w:rPr>
  </w:style>
  <w:style w:type="character" w:styleId="ae">
    <w:name w:val="Emphasis"/>
    <w:basedOn w:val="a0"/>
    <w:uiPriority w:val="20"/>
    <w:qFormat/>
    <w:rsid w:val="003D1B36"/>
    <w:rPr>
      <w:i/>
      <w:iCs/>
    </w:rPr>
  </w:style>
  <w:style w:type="character" w:styleId="af">
    <w:name w:val="Hyperlink"/>
    <w:basedOn w:val="a0"/>
    <w:uiPriority w:val="99"/>
    <w:unhideWhenUsed/>
    <w:qFormat/>
    <w:rsid w:val="003D1B36"/>
    <w:rPr>
      <w:color w:val="0000FF"/>
      <w:u w:val="single"/>
      <w:shd w:val="clear" w:color="auto" w:fill="auto"/>
    </w:rPr>
  </w:style>
  <w:style w:type="character" w:styleId="HTML1">
    <w:name w:val="HTML Code"/>
    <w:basedOn w:val="a0"/>
    <w:uiPriority w:val="99"/>
    <w:semiHidden/>
    <w:unhideWhenUsed/>
    <w:qFormat/>
    <w:rsid w:val="003D1B36"/>
    <w:rPr>
      <w:rFonts w:ascii="Courier New" w:eastAsia="宋体" w:hAnsi="Courier New" w:cs="宋体" w:hint="default"/>
      <w:sz w:val="24"/>
      <w:szCs w:val="24"/>
    </w:rPr>
  </w:style>
  <w:style w:type="character" w:styleId="af0">
    <w:name w:val="annotation reference"/>
    <w:basedOn w:val="a0"/>
    <w:uiPriority w:val="99"/>
    <w:semiHidden/>
    <w:unhideWhenUsed/>
    <w:rsid w:val="003D1B36"/>
    <w:rPr>
      <w:sz w:val="21"/>
      <w:szCs w:val="21"/>
    </w:rPr>
  </w:style>
  <w:style w:type="character" w:styleId="HTML2">
    <w:name w:val="HTML Keyboard"/>
    <w:basedOn w:val="a0"/>
    <w:uiPriority w:val="99"/>
    <w:semiHidden/>
    <w:unhideWhenUsed/>
    <w:qFormat/>
    <w:rsid w:val="003D1B36"/>
    <w:rPr>
      <w:rFonts w:ascii="Courier New" w:eastAsia="宋体" w:hAnsi="Courier New" w:cs="宋体" w:hint="default"/>
      <w:sz w:val="24"/>
      <w:szCs w:val="24"/>
    </w:rPr>
  </w:style>
  <w:style w:type="character" w:styleId="HTML3">
    <w:name w:val="HTML Sample"/>
    <w:basedOn w:val="a0"/>
    <w:uiPriority w:val="99"/>
    <w:semiHidden/>
    <w:unhideWhenUsed/>
    <w:qFormat/>
    <w:rsid w:val="003D1B36"/>
    <w:rPr>
      <w:rFonts w:ascii="Courier New" w:eastAsia="宋体" w:hAnsi="Courier New" w:cs="宋体" w:hint="default"/>
      <w:sz w:val="24"/>
      <w:szCs w:val="24"/>
    </w:rPr>
  </w:style>
  <w:style w:type="paragraph" w:customStyle="1" w:styleId="msonormal0">
    <w:name w:val="msonormal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ont">
    <w:name w:val="iconfont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iconfont" w:eastAsia="宋体" w:hAnsi="iconfont" w:cs="宋体"/>
      <w:kern w:val="0"/>
      <w:sz w:val="24"/>
      <w:szCs w:val="24"/>
    </w:rPr>
  </w:style>
  <w:style w:type="paragraph" w:customStyle="1" w:styleId="loading">
    <w:name w:val="loading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-loading">
    <w:name w:val="logo-loading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login">
    <w:name w:val="cps-login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ain-content">
    <w:name w:val="main-content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plit-line">
    <w:name w:val="split-line"/>
    <w:basedOn w:val="a"/>
    <w:qFormat/>
    <w:rsid w:val="003D1B36"/>
    <w:pPr>
      <w:widowControl/>
      <w:shd w:val="clear" w:color="auto" w:fill="E8EAED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p-nav">
    <w:name w:val="top-nav"/>
    <w:basedOn w:val="a"/>
    <w:qFormat/>
    <w:rsid w:val="003D1B36"/>
    <w:pPr>
      <w:widowControl/>
      <w:shd w:val="clear" w:color="auto" w:fill="FFFFFF"/>
      <w:spacing w:before="100" w:beforeAutospacing="1" w:after="100" w:afterAutospacing="1" w:line="825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ne-ellipsis-1">
    <w:name w:val="line-ellipsis-1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election">
    <w:name w:val="selection"/>
    <w:basedOn w:val="a"/>
    <w:qFormat/>
    <w:rsid w:val="003D1B36"/>
    <w:pPr>
      <w:widowControl/>
      <w:pBdr>
        <w:top w:val="single" w:sz="12" w:space="0" w:color="2F92FF"/>
        <w:left w:val="single" w:sz="12" w:space="0" w:color="2F92FF"/>
        <w:bottom w:val="single" w:sz="12" w:space="0" w:color="2F92FF"/>
        <w:right w:val="single" w:sz="12" w:space="0" w:color="2F92F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-danger">
    <w:name w:val="text-danger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 w:val="24"/>
      <w:szCs w:val="24"/>
    </w:rPr>
  </w:style>
  <w:style w:type="paragraph" w:customStyle="1" w:styleId="mp-button">
    <w:name w:val="mp-button"/>
    <w:basedOn w:val="a"/>
    <w:qFormat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button--primary">
    <w:name w:val="mp-button--primary"/>
    <w:basedOn w:val="a"/>
    <w:qFormat/>
    <w:rsid w:val="003D1B36"/>
    <w:pPr>
      <w:widowControl/>
      <w:shd w:val="clear" w:color="auto" w:fill="2F92FF"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button--success">
    <w:name w:val="mp-button--success"/>
    <w:basedOn w:val="a"/>
    <w:qFormat/>
    <w:rsid w:val="003D1B36"/>
    <w:pPr>
      <w:widowControl/>
      <w:shd w:val="clear" w:color="auto" w:fill="67C23A"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button--warning">
    <w:name w:val="mp-button--warning"/>
    <w:basedOn w:val="a"/>
    <w:rsid w:val="003D1B36"/>
    <w:pPr>
      <w:widowControl/>
      <w:shd w:val="clear" w:color="auto" w:fill="E6A23C"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button--danger">
    <w:name w:val="mp-button--danger"/>
    <w:basedOn w:val="a"/>
    <w:rsid w:val="003D1B36"/>
    <w:pPr>
      <w:widowControl/>
      <w:shd w:val="clear" w:color="auto" w:fill="EF544D"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button--info">
    <w:name w:val="mp-button--info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color w:val="5C5E61"/>
      <w:kern w:val="0"/>
      <w:sz w:val="24"/>
      <w:szCs w:val="24"/>
    </w:rPr>
  </w:style>
  <w:style w:type="paragraph" w:customStyle="1" w:styleId="mp-button--medium">
    <w:name w:val="mp-button--mediu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button--small">
    <w:name w:val="mp-button--small"/>
    <w:basedOn w:val="a"/>
    <w:qFormat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button--mini">
    <w:name w:val="mp-button--mini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button--text">
    <w:name w:val="mp-button--t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mp-upload">
    <w:name w:val="mp-upload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uploadinput">
    <w:name w:val="mp-upload__inpu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message">
    <w:name w:val="mp-message"/>
    <w:basedOn w:val="a"/>
    <w:rsid w:val="003D1B36"/>
    <w:pPr>
      <w:widowControl/>
      <w:pBdr>
        <w:top w:val="single" w:sz="6" w:space="11" w:color="E8EAED"/>
        <w:left w:val="single" w:sz="6" w:space="15" w:color="E8EAED"/>
        <w:bottom w:val="single" w:sz="6" w:space="11" w:color="E8EAED"/>
        <w:right w:val="single" w:sz="6" w:space="11" w:color="E8EAED"/>
      </w:pBdr>
      <w:shd w:val="clear" w:color="auto" w:fill="EDF2FC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--info">
    <w:name w:val="mp-message--info"/>
    <w:basedOn w:val="a"/>
    <w:rsid w:val="003D1B36"/>
    <w:pPr>
      <w:widowControl/>
      <w:shd w:val="clear" w:color="auto" w:fill="EAF4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--success">
    <w:name w:val="mp-message--success"/>
    <w:basedOn w:val="a"/>
    <w:rsid w:val="003D1B36"/>
    <w:pPr>
      <w:widowControl/>
      <w:shd w:val="clear" w:color="auto" w:fill="F0F9EB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--warning">
    <w:name w:val="mp-message--warning"/>
    <w:basedOn w:val="a"/>
    <w:rsid w:val="003D1B36"/>
    <w:pPr>
      <w:widowControl/>
      <w:shd w:val="clear" w:color="auto" w:fill="FDF6EC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--error">
    <w:name w:val="mp-message--error"/>
    <w:basedOn w:val="a"/>
    <w:rsid w:val="003D1B36"/>
    <w:pPr>
      <w:widowControl/>
      <w:shd w:val="clear" w:color="auto" w:fill="FDEEED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icon">
    <w:name w:val="mp-message__icon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content">
    <w:name w:val="mp-message__conten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messageclosebtn">
    <w:name w:val="mp-message__closebt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card">
    <w:name w:val="mp-card"/>
    <w:basedOn w:val="a"/>
    <w:rsid w:val="003D1B36"/>
    <w:pPr>
      <w:widowControl/>
      <w:pBdr>
        <w:top w:val="single" w:sz="6" w:space="0" w:color="E8EAED"/>
        <w:left w:val="single" w:sz="6" w:space="0" w:color="E8EAED"/>
        <w:bottom w:val="single" w:sz="6" w:space="0" w:color="E8EAED"/>
        <w:right w:val="single" w:sz="6" w:space="0" w:color="E8EAED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mp-cardheader">
    <w:name w:val="mp-card__header"/>
    <w:basedOn w:val="a"/>
    <w:rsid w:val="003D1B36"/>
    <w:pPr>
      <w:widowControl/>
      <w:pBdr>
        <w:bottom w:val="single" w:sz="6" w:space="0" w:color="E8EAED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cardbody">
    <w:name w:val="mp-card__body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-modal">
    <w:name w:val="v-modal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">
    <w:name w:val="mp-dialog"/>
    <w:basedOn w:val="a"/>
    <w:rsid w:val="003D1B36"/>
    <w:pPr>
      <w:widowControl/>
      <w:shd w:val="clear" w:color="auto" w:fill="FFFFFF"/>
      <w:spacing w:after="7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wrapper">
    <w:name w:val="mp-dialog__wrapper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">
    <w:name w:val="mp-dialog__header"/>
    <w:basedOn w:val="a"/>
    <w:rsid w:val="003D1B36"/>
    <w:pPr>
      <w:widowControl/>
      <w:pBdr>
        <w:bottom w:val="single" w:sz="6" w:space="0" w:color="D4DADF"/>
      </w:pBdr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btn">
    <w:name w:val="mp-dialog__headerbtn"/>
    <w:basedOn w:val="a"/>
    <w:rsid w:val="003D1B36"/>
    <w:pPr>
      <w:widowControl/>
      <w:spacing w:before="100" w:beforeAutospacing="1" w:after="100" w:afterAutospacing="1" w:line="825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dialogtitle">
    <w:name w:val="mp-dialog__title"/>
    <w:basedOn w:val="a"/>
    <w:rsid w:val="003D1B36"/>
    <w:pPr>
      <w:widowControl/>
      <w:spacing w:before="100" w:beforeAutospacing="1" w:after="100" w:afterAutospacing="1" w:line="360" w:lineRule="atLeast"/>
      <w:jc w:val="left"/>
    </w:pPr>
    <w:rPr>
      <w:rFonts w:ascii="宋体" w:eastAsia="宋体" w:hAnsi="宋体" w:cs="宋体"/>
      <w:color w:val="272D34"/>
      <w:kern w:val="0"/>
      <w:sz w:val="27"/>
      <w:szCs w:val="27"/>
    </w:rPr>
  </w:style>
  <w:style w:type="paragraph" w:customStyle="1" w:styleId="mp-dialogbody">
    <w:name w:val="mp-dialog__body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dialogfooter">
    <w:name w:val="mp-dialog__footer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--center">
    <w:name w:val="mp-dialog--center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form-item">
    <w:name w:val="mp-form-item"/>
    <w:basedOn w:val="a"/>
    <w:rsid w:val="003D1B36"/>
    <w:pPr>
      <w:widowControl/>
      <w:spacing w:before="100" w:beforeAutospacing="1" w:after="33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form-itemlabel">
    <w:name w:val="mp-form-item__label"/>
    <w:basedOn w:val="a"/>
    <w:rsid w:val="003D1B36"/>
    <w:pPr>
      <w:widowControl/>
      <w:spacing w:before="100" w:beforeAutospacing="1" w:after="100" w:afterAutospacing="1" w:line="60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content">
    <w:name w:val="mp-form-item__content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error">
    <w:name w:val="mp-form-item__erro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form-itemerror--inline">
    <w:name w:val="mp-form-item__error--inline"/>
    <w:basedOn w:val="a"/>
    <w:rsid w:val="003D1B36"/>
    <w:pPr>
      <w:widowControl/>
      <w:spacing w:before="100" w:beforeAutospacing="1" w:after="100" w:afterAutospacing="1"/>
      <w:ind w:lef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opover">
    <w:name w:val="mp-popover"/>
    <w:basedOn w:val="a"/>
    <w:rsid w:val="003D1B36"/>
    <w:pPr>
      <w:widowControl/>
      <w:pBdr>
        <w:top w:val="single" w:sz="6" w:space="9" w:color="E8EAED"/>
        <w:left w:val="single" w:sz="6" w:space="9" w:color="E8EAED"/>
        <w:bottom w:val="single" w:sz="6" w:space="9" w:color="E8EAED"/>
        <w:right w:val="single" w:sz="6" w:space="9" w:color="E8EAED"/>
      </w:pBdr>
      <w:shd w:val="clear" w:color="auto" w:fill="FFFFFF"/>
      <w:spacing w:before="100" w:beforeAutospacing="1" w:after="100" w:afterAutospacing="1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popover--plain">
    <w:name w:val="mp-popover--plai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opovertitle">
    <w:name w:val="mp-popover__title"/>
    <w:basedOn w:val="a"/>
    <w:rsid w:val="003D1B36"/>
    <w:pPr>
      <w:widowControl/>
      <w:spacing w:before="100" w:beforeAutospacing="1" w:after="180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mp-popperx-placementtop">
    <w:name w:val="mp-popper[x-placement^=top]"/>
    <w:basedOn w:val="a"/>
    <w:rsid w:val="003D1B36"/>
    <w:pPr>
      <w:widowControl/>
      <w:spacing w:before="100" w:beforeAutospacing="1" w:after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opperx-placementbottom">
    <w:name w:val="mp-popper[x-placement^=bottom]"/>
    <w:basedOn w:val="a"/>
    <w:rsid w:val="003D1B36"/>
    <w:pPr>
      <w:widowControl/>
      <w:spacing w:before="15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opperx-placementright">
    <w:name w:val="mp-popper[x-placement^=right]"/>
    <w:basedOn w:val="a"/>
    <w:rsid w:val="003D1B36"/>
    <w:pPr>
      <w:widowControl/>
      <w:spacing w:before="100" w:beforeAutospacing="1" w:after="100" w:afterAutospacing="1"/>
      <w:ind w:lef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opperx-placementleft">
    <w:name w:val="mp-popper[x-placement^=left]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elect-dropdown">
    <w:name w:val="mp-select-dropdown"/>
    <w:basedOn w:val="a"/>
    <w:rsid w:val="003D1B36"/>
    <w:pPr>
      <w:widowControl/>
      <w:pBdr>
        <w:top w:val="single" w:sz="6" w:space="0" w:color="E4E7ED"/>
        <w:left w:val="single" w:sz="6" w:space="0" w:color="E4E7ED"/>
        <w:bottom w:val="single" w:sz="6" w:space="0" w:color="E4E7ED"/>
        <w:right w:val="single" w:sz="6" w:space="0" w:color="E4E7ED"/>
      </w:pBdr>
      <w:shd w:val="clear" w:color="auto" w:fill="FFFFFF"/>
      <w:spacing w:before="75" w:after="7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elect-dropdownempty">
    <w:name w:val="mp-select-dropdown__empty"/>
    <w:basedOn w:val="a"/>
    <w:rsid w:val="003D1B36"/>
    <w:pPr>
      <w:widowControl/>
      <w:jc w:val="center"/>
    </w:pPr>
    <w:rPr>
      <w:rFonts w:ascii="宋体" w:eastAsia="宋体" w:hAnsi="宋体" w:cs="宋体"/>
      <w:color w:val="999999"/>
      <w:kern w:val="0"/>
      <w:szCs w:val="21"/>
    </w:rPr>
  </w:style>
  <w:style w:type="paragraph" w:customStyle="1" w:styleId="mp-select-dropdownlist">
    <w:name w:val="mp-select-dropdown__list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extarea">
    <w:name w:val="mp-textarea"/>
    <w:basedOn w:val="a"/>
    <w:rsid w:val="003D1B36"/>
    <w:pPr>
      <w:widowControl/>
      <w:spacing w:before="100" w:beforeAutospacing="1" w:after="100" w:afterAutospacing="1"/>
      <w:jc w:val="left"/>
      <w:textAlignment w:val="bottom"/>
    </w:pPr>
    <w:rPr>
      <w:rFonts w:ascii="宋体" w:eastAsia="宋体" w:hAnsi="宋体" w:cs="宋体"/>
      <w:kern w:val="0"/>
      <w:szCs w:val="21"/>
    </w:rPr>
  </w:style>
  <w:style w:type="paragraph" w:customStyle="1" w:styleId="mp-textareainner">
    <w:name w:val="mp-textarea__inner"/>
    <w:basedOn w:val="a"/>
    <w:rsid w:val="003D1B36"/>
    <w:pPr>
      <w:widowControl/>
      <w:pBdr>
        <w:top w:val="single" w:sz="6" w:space="4" w:color="D4DADF"/>
        <w:left w:val="single" w:sz="6" w:space="11" w:color="D4DADF"/>
        <w:bottom w:val="single" w:sz="6" w:space="4" w:color="D4DADF"/>
        <w:right w:val="single" w:sz="6" w:space="11" w:color="D4DADF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">
    <w:name w:val="mp-inpu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nputinner">
    <w:name w:val="mp-input__inner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suffix">
    <w:name w:val="mp-input__suffix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inputprefix">
    <w:name w:val="mp-input__prefix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inputicon">
    <w:name w:val="mp-input__icon"/>
    <w:basedOn w:val="a"/>
    <w:rsid w:val="003D1B36"/>
    <w:pPr>
      <w:widowControl/>
      <w:spacing w:before="100" w:beforeAutospacing="1" w:after="100" w:afterAutospacing="1" w:line="48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--medium">
    <w:name w:val="mp-input--mediu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nput--small">
    <w:name w:val="mp-input--small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0"/>
      <w:szCs w:val="20"/>
    </w:rPr>
  </w:style>
  <w:style w:type="paragraph" w:customStyle="1" w:styleId="mp-input--mini">
    <w:name w:val="mp-input--mini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input-group">
    <w:name w:val="mp-input-group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-groupappend">
    <w:name w:val="mp-input-group__append"/>
    <w:basedOn w:val="a"/>
    <w:rsid w:val="003D1B36"/>
    <w:pPr>
      <w:widowControl/>
      <w:pBdr>
        <w:top w:val="single" w:sz="6" w:space="0" w:color="D4DADF"/>
        <w:bottom w:val="single" w:sz="6" w:space="0" w:color="D4DADF"/>
        <w:right w:val="single" w:sz="6" w:space="15" w:color="D4DADF"/>
      </w:pBdr>
      <w:shd w:val="clear" w:color="auto" w:fill="F5F7FA"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color w:val="909399"/>
      <w:kern w:val="0"/>
      <w:sz w:val="24"/>
      <w:szCs w:val="24"/>
    </w:rPr>
  </w:style>
  <w:style w:type="paragraph" w:customStyle="1" w:styleId="mp-input-groupprepend">
    <w:name w:val="mp-input-group__prepend"/>
    <w:basedOn w:val="a"/>
    <w:rsid w:val="003D1B36"/>
    <w:pPr>
      <w:widowControl/>
      <w:pBdr>
        <w:top w:val="single" w:sz="6" w:space="0" w:color="D4DADF"/>
        <w:left w:val="single" w:sz="6" w:space="15" w:color="D4DADF"/>
        <w:bottom w:val="single" w:sz="6" w:space="0" w:color="D4DADF"/>
      </w:pBdr>
      <w:shd w:val="clear" w:color="auto" w:fill="F5F7FA"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color w:val="909399"/>
      <w:kern w:val="0"/>
      <w:sz w:val="24"/>
      <w:szCs w:val="24"/>
    </w:rPr>
  </w:style>
  <w:style w:type="paragraph" w:customStyle="1" w:styleId="mp-select-dropdownitem">
    <w:name w:val="mp-select-dropdown__item"/>
    <w:basedOn w:val="a"/>
    <w:rsid w:val="003D1B36"/>
    <w:pPr>
      <w:widowControl/>
      <w:spacing w:before="100" w:beforeAutospacing="1" w:after="100" w:afterAutospacing="1" w:line="510" w:lineRule="atLeast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scrollbarthumb">
    <w:name w:val="mp-scrollbar__thumb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electinput">
    <w:name w:val="mp-select__input"/>
    <w:basedOn w:val="a"/>
    <w:rsid w:val="003D1B36"/>
    <w:pPr>
      <w:widowControl/>
      <w:spacing w:before="100" w:beforeAutospacing="1" w:after="100" w:afterAutospacing="1"/>
      <w:ind w:left="225"/>
      <w:jc w:val="left"/>
    </w:pPr>
    <w:rPr>
      <w:rFonts w:ascii="宋体" w:eastAsia="宋体" w:hAnsi="宋体" w:cs="宋体"/>
      <w:color w:val="666666"/>
      <w:kern w:val="0"/>
      <w:szCs w:val="21"/>
    </w:rPr>
  </w:style>
  <w:style w:type="paragraph" w:customStyle="1" w:styleId="mp-pagination">
    <w:name w:val="mp-paginati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color w:val="272D34"/>
      <w:kern w:val="0"/>
      <w:sz w:val="24"/>
      <w:szCs w:val="24"/>
    </w:rPr>
  </w:style>
  <w:style w:type="paragraph" w:customStyle="1" w:styleId="mp-paginationsizes">
    <w:name w:val="mp-pagination__sizes"/>
    <w:basedOn w:val="a"/>
    <w:rsid w:val="003D1B36"/>
    <w:pPr>
      <w:widowControl/>
      <w:ind w:right="150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paginationtotal">
    <w:name w:val="mp-pagination__total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paginationjump">
    <w:name w:val="mp-pagination__jump"/>
    <w:basedOn w:val="a"/>
    <w:rsid w:val="003D1B36"/>
    <w:pPr>
      <w:widowControl/>
      <w:spacing w:before="100" w:beforeAutospacing="1" w:after="100" w:afterAutospacing="1"/>
      <w:ind w:left="360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paginationeditor">
    <w:name w:val="mp-pagination__editor"/>
    <w:basedOn w:val="a"/>
    <w:rsid w:val="003D1B36"/>
    <w:pPr>
      <w:widowControl/>
      <w:spacing w:line="270" w:lineRule="atLeast"/>
      <w:ind w:left="30" w:right="30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ager">
    <w:name w:val="mp-pager"/>
    <w:basedOn w:val="a"/>
    <w:rsid w:val="003D1B36"/>
    <w:pPr>
      <w:widowControl/>
      <w:jc w:val="left"/>
      <w:textAlignment w:val="top"/>
    </w:pPr>
    <w:rPr>
      <w:rFonts w:ascii="宋体" w:eastAsia="宋体" w:hAnsi="宋体" w:cs="宋体"/>
      <w:kern w:val="0"/>
      <w:sz w:val="2"/>
      <w:szCs w:val="2"/>
    </w:rPr>
  </w:style>
  <w:style w:type="paragraph" w:customStyle="1" w:styleId="mp-progress">
    <w:name w:val="mp-progres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text">
    <w:name w:val="mp-progress__text"/>
    <w:basedOn w:val="a"/>
    <w:rsid w:val="003D1B36"/>
    <w:pPr>
      <w:widowControl/>
      <w:spacing w:before="120" w:after="100" w:afterAutospacing="1"/>
      <w:jc w:val="left"/>
      <w:textAlignment w:val="center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progress-bar">
    <w:name w:val="mp-progress-bar"/>
    <w:basedOn w:val="a"/>
    <w:rsid w:val="003D1B36"/>
    <w:pPr>
      <w:widowControl/>
      <w:spacing w:before="100" w:beforeAutospacing="1" w:after="100" w:afterAutospacing="1"/>
      <w:ind w:right="-825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outer">
    <w:name w:val="mp-progress-bar__outer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inner">
    <w:name w:val="mp-progress-bar__inner"/>
    <w:basedOn w:val="a"/>
    <w:rsid w:val="003D1B36"/>
    <w:pPr>
      <w:widowControl/>
      <w:shd w:val="clear" w:color="auto" w:fill="2F92FF"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innertext">
    <w:name w:val="mp-progress-bar__innertext"/>
    <w:basedOn w:val="a"/>
    <w:rsid w:val="003D1B36"/>
    <w:pPr>
      <w:widowControl/>
      <w:ind w:left="75" w:right="75"/>
      <w:jc w:val="left"/>
      <w:textAlignment w:val="center"/>
    </w:pPr>
    <w:rPr>
      <w:rFonts w:ascii="宋体" w:eastAsia="宋体" w:hAnsi="宋体" w:cs="宋体"/>
      <w:color w:val="FFFFFF"/>
      <w:kern w:val="0"/>
      <w:sz w:val="18"/>
      <w:szCs w:val="18"/>
    </w:rPr>
  </w:style>
  <w:style w:type="paragraph" w:customStyle="1" w:styleId="mp-radio">
    <w:name w:val="mp-radi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radioinput">
    <w:name w:val="mp-radio__input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radioinner">
    <w:name w:val="mp-radio__inner"/>
    <w:basedOn w:val="a"/>
    <w:rsid w:val="003D1B36"/>
    <w:pPr>
      <w:widowControl/>
      <w:pBdr>
        <w:top w:val="single" w:sz="6" w:space="0" w:color="D4DADF"/>
        <w:left w:val="single" w:sz="6" w:space="0" w:color="D4DADF"/>
        <w:bottom w:val="single" w:sz="6" w:space="0" w:color="D4DADF"/>
        <w:right w:val="single" w:sz="6" w:space="0" w:color="D4DADF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radiooriginal">
    <w:name w:val="mp-radio__original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radiolabel">
    <w:name w:val="mp-radio__label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radio-group">
    <w:name w:val="mp-radio-group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"/>
      <w:szCs w:val="2"/>
    </w:rPr>
  </w:style>
  <w:style w:type="paragraph" w:customStyle="1" w:styleId="mp-switch">
    <w:name w:val="mp-switch"/>
    <w:basedOn w:val="a"/>
    <w:rsid w:val="003D1B36"/>
    <w:pPr>
      <w:widowControl/>
      <w:spacing w:before="100" w:beforeAutospacing="1" w:after="100" w:afterAutospacing="1" w:line="300" w:lineRule="atLeast"/>
      <w:jc w:val="left"/>
      <w:textAlignment w:val="center"/>
    </w:pPr>
    <w:rPr>
      <w:rFonts w:ascii="宋体" w:eastAsia="宋体" w:hAnsi="宋体" w:cs="宋体"/>
      <w:kern w:val="0"/>
      <w:szCs w:val="21"/>
    </w:rPr>
  </w:style>
  <w:style w:type="paragraph" w:customStyle="1" w:styleId="mp-switchlabel">
    <w:name w:val="mp-switch__label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switchlabel--left">
    <w:name w:val="mp-switch__label--left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witchlabel--right">
    <w:name w:val="mp-switch__label--right"/>
    <w:basedOn w:val="a"/>
    <w:rsid w:val="003D1B36"/>
    <w:pPr>
      <w:widowControl/>
      <w:spacing w:before="100" w:beforeAutospacing="1" w:after="100" w:afterAutospacing="1"/>
      <w:ind w:lef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witchinput">
    <w:name w:val="mp-switch__input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witchcore">
    <w:name w:val="mp-switch__core"/>
    <w:basedOn w:val="a"/>
    <w:rsid w:val="003D1B36"/>
    <w:pPr>
      <w:widowControl/>
      <w:pBdr>
        <w:top w:val="single" w:sz="6" w:space="0" w:color="D4DADF"/>
        <w:left w:val="single" w:sz="6" w:space="0" w:color="D4DADF"/>
        <w:bottom w:val="single" w:sz="6" w:space="0" w:color="D4DADF"/>
        <w:right w:val="single" w:sz="6" w:space="0" w:color="D4DADF"/>
      </w:pBdr>
      <w:shd w:val="clear" w:color="auto" w:fill="D4DADF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header">
    <w:name w:val="mp-tabs__header"/>
    <w:basedOn w:val="a"/>
    <w:rsid w:val="003D1B36"/>
    <w:pPr>
      <w:widowControl/>
      <w:spacing w:after="22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new-tab">
    <w:name w:val="mp-tabs__new-tab"/>
    <w:basedOn w:val="a"/>
    <w:rsid w:val="003D1B36"/>
    <w:pPr>
      <w:widowControl/>
      <w:pBdr>
        <w:top w:val="single" w:sz="6" w:space="0" w:color="D3DCE6"/>
        <w:left w:val="single" w:sz="6" w:space="0" w:color="D3DCE6"/>
        <w:bottom w:val="single" w:sz="6" w:space="0" w:color="D3DCE6"/>
        <w:right w:val="single" w:sz="6" w:space="0" w:color="D3DCE6"/>
      </w:pBdr>
      <w:spacing w:before="180" w:after="135" w:line="270" w:lineRule="atLeast"/>
      <w:ind w:left="150"/>
      <w:jc w:val="center"/>
    </w:pPr>
    <w:rPr>
      <w:rFonts w:ascii="宋体" w:eastAsia="宋体" w:hAnsi="宋体" w:cs="宋体"/>
      <w:color w:val="D3DCE6"/>
      <w:kern w:val="0"/>
      <w:sz w:val="18"/>
      <w:szCs w:val="18"/>
    </w:rPr>
  </w:style>
  <w:style w:type="paragraph" w:customStyle="1" w:styleId="mp-tabsnav-wrap">
    <w:name w:val="mp-tabs__nav-wrap"/>
    <w:basedOn w:val="a"/>
    <w:rsid w:val="003D1B36"/>
    <w:pPr>
      <w:widowControl/>
      <w:spacing w:before="100" w:before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nav-next">
    <w:name w:val="mp-tabs__nav-next"/>
    <w:basedOn w:val="a"/>
    <w:rsid w:val="003D1B36"/>
    <w:pPr>
      <w:widowControl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74818D"/>
      <w:kern w:val="0"/>
      <w:sz w:val="18"/>
      <w:szCs w:val="18"/>
    </w:rPr>
  </w:style>
  <w:style w:type="paragraph" w:customStyle="1" w:styleId="mp-tabsnav-prev">
    <w:name w:val="mp-tabs__nav-prev"/>
    <w:basedOn w:val="a"/>
    <w:rsid w:val="003D1B36"/>
    <w:pPr>
      <w:widowControl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74818D"/>
      <w:kern w:val="0"/>
      <w:sz w:val="18"/>
      <w:szCs w:val="18"/>
    </w:rPr>
  </w:style>
  <w:style w:type="paragraph" w:customStyle="1" w:styleId="mp-tabsnav">
    <w:name w:val="mp-tabs__nav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item">
    <w:name w:val="mp-tabs__item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tabs--border-card">
    <w:name w:val="mp-tabs--border-card"/>
    <w:basedOn w:val="a"/>
    <w:rsid w:val="003D1B36"/>
    <w:pPr>
      <w:widowControl/>
      <w:pBdr>
        <w:top w:val="single" w:sz="6" w:space="0" w:color="D4DADF"/>
        <w:left w:val="single" w:sz="6" w:space="0" w:color="D4DADF"/>
        <w:bottom w:val="single" w:sz="6" w:space="0" w:color="D4DADF"/>
        <w:right w:val="single" w:sz="6" w:space="0" w:color="D4DADF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loading-mask">
    <w:name w:val="mp-loading-mask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loading-spinner">
    <w:name w:val="mp-loading-spinner"/>
    <w:basedOn w:val="a"/>
    <w:rsid w:val="003D1B36"/>
    <w:pPr>
      <w:widowControl/>
      <w:spacing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ooltippopper">
    <w:name w:val="mp-tooltip__popp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tooltippopperx-placementtop">
    <w:name w:val="mp-tooltip__popper[x-placement^=top]"/>
    <w:basedOn w:val="a"/>
    <w:rsid w:val="003D1B36"/>
    <w:pPr>
      <w:widowControl/>
      <w:spacing w:before="100" w:beforeAutospacing="1" w:after="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ooltippopperx-placementbottom">
    <w:name w:val="mp-tooltip__popper[x-placement^=bottom]"/>
    <w:basedOn w:val="a"/>
    <w:rsid w:val="003D1B36"/>
    <w:pPr>
      <w:widowControl/>
      <w:spacing w:before="18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ooltippopperx-placementright">
    <w:name w:val="mp-tooltip__popper[x-placement^=right]"/>
    <w:basedOn w:val="a"/>
    <w:rsid w:val="003D1B36"/>
    <w:pPr>
      <w:widowControl/>
      <w:spacing w:before="100" w:beforeAutospacing="1" w:after="100" w:afterAutospacing="1"/>
      <w:ind w:left="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ooltippopperx-placementleft">
    <w:name w:val="mp-tooltip__popper[x-placement^=left]"/>
    <w:basedOn w:val="a"/>
    <w:rsid w:val="003D1B36"/>
    <w:pPr>
      <w:widowControl/>
      <w:spacing w:before="100" w:beforeAutospacing="1" w:after="100" w:afterAutospacing="1"/>
      <w:ind w:right="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runway">
    <w:name w:val="mp-slider__runway"/>
    <w:basedOn w:val="a"/>
    <w:rsid w:val="003D1B36"/>
    <w:pPr>
      <w:widowControl/>
      <w:shd w:val="clear" w:color="auto" w:fill="E4E7ED"/>
      <w:spacing w:before="240" w:after="240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input">
    <w:name w:val="mp-slider__input"/>
    <w:basedOn w:val="a"/>
    <w:rsid w:val="003D1B36"/>
    <w:pPr>
      <w:widowControl/>
      <w:spacing w:before="45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bar">
    <w:name w:val="mp-slider__bar"/>
    <w:basedOn w:val="a"/>
    <w:rsid w:val="003D1B36"/>
    <w:pPr>
      <w:widowControl/>
      <w:shd w:val="clear" w:color="auto" w:fill="2F92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button-wrapper">
    <w:name w:val="mp-slider__button-wrapper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button">
    <w:name w:val="mp-slider__button"/>
    <w:basedOn w:val="a"/>
    <w:rsid w:val="003D1B36"/>
    <w:pPr>
      <w:widowControl/>
      <w:pBdr>
        <w:top w:val="single" w:sz="12" w:space="0" w:color="2F92FF"/>
        <w:left w:val="single" w:sz="12" w:space="0" w:color="2F92FF"/>
        <w:bottom w:val="single" w:sz="12" w:space="0" w:color="2F92FF"/>
        <w:right w:val="single" w:sz="12" w:space="0" w:color="2F92FF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stop">
    <w:name w:val="mp-slider__stop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hoose-color-drop">
    <w:name w:val="choose-color-drop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toolbar">
    <w:name w:val="w-e-toolbar"/>
    <w:basedOn w:val="a"/>
    <w:rsid w:val="003D1B36"/>
    <w:pPr>
      <w:widowControl/>
      <w:pBdr>
        <w:bottom w:val="single" w:sz="6" w:space="0" w:color="D4DADF"/>
      </w:pBdr>
      <w:spacing w:before="100" w:beforeAutospacing="1" w:after="100" w:afterAutospacing="1" w:line="60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menu">
    <w:name w:val="w-e-menu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text">
    <w:name w:val="w-e-text"/>
    <w:basedOn w:val="a"/>
    <w:rsid w:val="003D1B36"/>
    <w:pPr>
      <w:widowControl/>
      <w:spacing w:before="480"/>
      <w:jc w:val="left"/>
    </w:pPr>
    <w:rPr>
      <w:rFonts w:ascii="宋体" w:eastAsia="宋体" w:hAnsi="宋体" w:cs="宋体"/>
      <w:kern w:val="0"/>
      <w:sz w:val="26"/>
      <w:szCs w:val="26"/>
    </w:rPr>
  </w:style>
  <w:style w:type="paragraph" w:customStyle="1" w:styleId="cps-img-containerdata-v-a814f724">
    <w:name w:val="cps-img-container[data-v-a814f724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upload-file">
    <w:name w:val="cps-upload-fi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dd-buttondata-v-2e80a84a">
    <w:name w:val="add-button[data-v-2e80a84a]"/>
    <w:basedOn w:val="a"/>
    <w:rsid w:val="003D1B36"/>
    <w:pPr>
      <w:widowControl/>
      <w:pBdr>
        <w:top w:val="single" w:sz="6" w:space="0" w:color="D3DCE4"/>
        <w:left w:val="single" w:sz="6" w:space="0" w:color="D3DCE4"/>
        <w:bottom w:val="single" w:sz="6" w:space="0" w:color="D3DCE4"/>
        <w:right w:val="single" w:sz="6" w:space="0" w:color="D3DCE4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33"/>
      <w:szCs w:val="33"/>
    </w:rPr>
  </w:style>
  <w:style w:type="paragraph" w:customStyle="1" w:styleId="not-theme">
    <w:name w:val="not-theme"/>
    <w:basedOn w:val="a"/>
    <w:rsid w:val="003D1B36"/>
    <w:pPr>
      <w:widowControl/>
      <w:ind w:left="120" w:right="120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cps-cover-imgs">
    <w:name w:val="cps-cover-img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esizer">
    <w:name w:val="resizer"/>
    <w:basedOn w:val="a"/>
    <w:rsid w:val="003D1B36"/>
    <w:pPr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ropper">
    <w:name w:val="cropp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cover">
    <w:name w:val="cps-cover"/>
    <w:basedOn w:val="a"/>
    <w:rsid w:val="003D1B36"/>
    <w:pPr>
      <w:widowControl/>
      <w:shd w:val="clear" w:color="auto" w:fill="E8F1FC"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skt-editordata-v-251f7486">
    <w:name w:val="skt-editor[data-v-251f7486]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vote">
    <w:name w:val="cps-vote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cps-change-and-delete-imgdata-v-fef67c30">
    <w:name w:val="cps-change-and-delete-img[data-v-fef67c30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cps-youku-videodata-v-77494a02">
    <w:name w:val="cps-youku-video[data-v-77494a02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framedata-v-77494a02">
    <w:name w:val="iframe[data-v-77494a02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article-preview">
    <w:name w:val="cps-article-preview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-top-nav">
    <w:name w:val="cp-top-nav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cp-no-support-edit-tip-paramdata-v-c0e4cf5e">
    <w:name w:val="cp-no-support-edit-tip-param[data-v-c0e4cf5e]"/>
    <w:basedOn w:val="a"/>
    <w:rsid w:val="003D1B36"/>
    <w:pPr>
      <w:widowControl/>
      <w:spacing w:before="100" w:beforeAutospacing="1" w:after="100" w:afterAutospacing="1" w:line="270" w:lineRule="atLeast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12">
    <w:name w:val="标题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sg">
    <w:name w:val="ms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3">
    <w:name w:val="页眉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form">
    <w:name w:val="mp-for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fo">
    <w:name w:val="inf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100">
    <w:name w:val="w-100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rror-tips">
    <w:name w:val="error-tip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in-btn">
    <w:name w:val="login-bt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4">
    <w:name w:val="页脚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ainer">
    <w:name w:val="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">
    <w:name w:val="conten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fo-text">
    <w:name w:val="info-t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success">
    <w:name w:val="mp-icon-succes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error">
    <w:name w:val="mp-icon-erro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info">
    <w:name w:val="mp-icon-inf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warning">
    <w:name w:val="mp-icon-warni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close">
    <w:name w:val="mp-dialog__clos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validateicon">
    <w:name w:val="mp-input__validateic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">
    <w:name w:val="popper__arrow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clear">
    <w:name w:val="mp-input__clea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elect">
    <w:name w:val="mp-selec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tn-next">
    <w:name w:val="btn-n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tn-prev">
    <w:name w:val="btn-prev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close">
    <w:name w:val="mp-icon-clos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loading-text">
    <w:name w:val="mp-loading-t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ircular">
    <w:name w:val="circula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ivacy">
    <w:name w:val="privacy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witchs">
    <w:name w:val="switch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st-success">
    <w:name w:val="post-succes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qr-code">
    <w:name w:val="qr-cod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ip">
    <w:name w:val="vip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ialog-footer">
    <w:name w:val="dialog-foot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hoose-color">
    <w:name w:val="choose-colo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block">
    <w:name w:val="w-e-bloc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lor-block">
    <w:name w:val="color-bloc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anel-container">
    <w:name w:val="w-e-panel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rogress">
    <w:name w:val="w-e-progres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-large">
    <w:name w:val="font-larg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-normal">
    <w:name w:val="font-normal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-small">
    <w:name w:val="font-small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data-v-a814f724">
    <w:name w:val="img[data-v-a814f724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controldata-v-51bce0cf">
    <w:name w:val="audio-control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-content">
    <w:name w:val="icon-conten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ask">
    <w:name w:val="mas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">
    <w:name w:val="mp-article-videos-ite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video">
    <w:name w:val="mp-article-videos-item&gt;vide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iframe">
    <w:name w:val="mp-article-videos-item&gt;ifram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youku">
    <w:name w:val="mp-article-videos-youku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youkuspan">
    <w:name w:val="mp-article-videos-youku&gt;spa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dd-items">
    <w:name w:val="add-item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add">
    <w:name w:val="iconadd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yexiaojiantou">
    <w:name w:val="iconfenyexiaojiantou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add-video">
    <w:name w:val="cps-add-vide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lock">
    <w:name w:val="bloc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th">
    <w:name w:val="auth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">
    <w:name w:val="nam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me">
    <w:name w:val="tim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avorite">
    <w:name w:val="favorit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upload-search">
    <w:name w:val="upload-search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usic">
    <w:name w:val="music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5">
    <w:name w:val="正文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get-more-loading">
    <w:name w:val="get-more-loadi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-more">
    <w:name w:val="no-mor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lex-cut">
    <w:name w:val="flex-cu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heme-lists">
    <w:name w:val="theme-list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lted">
    <w:name w:val="slted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">
    <w:name w:val="ite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ner-rect">
    <w:name w:val="inner-rec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">
    <w:name w:val="im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gmian">
    <w:name w:val="iconfengmia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ver">
    <w:name w:val="cov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sts">
    <w:name w:val="lists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data-v-251f7486">
    <w:name w:val="mp-button[data-v-251f7486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ight">
    <w:name w:val="righ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eft">
    <w:name w:val="lef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enter">
    <w:name w:val="cent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edium">
    <w:name w:val="mediu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mall">
    <w:name w:val="small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arge">
    <w:name w:val="larg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icon-test">
    <w:name w:val="iconicon-tes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data-v-fef67c30">
    <w:name w:val="mp-button[data-v-fef67c30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uploaddata-v-fef67c30">
    <w:name w:val="mp-upload[data-v-fef67c30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--textdata-v-fef67c30">
    <w:name w:val="mp-button--text[data-v-fef67c30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ta-v-fef67c30">
    <w:name w:val="icon[data-v-fef67c30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youku-container">
    <w:name w:val="youku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">
    <w:name w:val="log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erification-code-input">
    <w:name w:val="verification-code-inpu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b-1">
    <w:name w:val="mb-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ure-btn">
    <w:name w:val="sure-bt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rror-msg">
    <w:name w:val="error-ms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center">
    <w:name w:val="vf-cent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left">
    <w:name w:val="vf-lef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right">
    <w:name w:val="vf-righ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text-container">
    <w:name w:val="w-e-text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block">
    <w:name w:val="param-bloc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feedback">
    <w:name w:val="cps-feedbac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-img">
    <w:name w:val="logo-im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egister-msg">
    <w:name w:val="register-ms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-register">
    <w:name w:val="to-regist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electcaret">
    <w:name w:val="mp-select__care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">
    <w:name w:val="mp-ic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sswd">
    <w:name w:val="passwd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st">
    <w:name w:val="des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">
    <w:name w:val="t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icon-pencil2">
    <w:name w:val="w-e-icon-pencil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anel-close">
    <w:name w:val="w-e-panel-clos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anel-tab-title">
    <w:name w:val="w-e-panel-tab-tit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anel-tab-content">
    <w:name w:val="w-e-panel-tab-conten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rol-bar-containerdata-v-51bce0cf">
    <w:name w:val="control-bar-container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rol-bardata-v-51bce0cf">
    <w:name w:val="control-bar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icondata-v-51bce0cf">
    <w:name w:val="audio-icon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aring">
    <w:name w:val="wari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bofang">
    <w:name w:val="iconbofa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zanting">
    <w:name w:val="iconzanti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adddata-v-2e80a84a">
    <w:name w:val="iconadd[data-v-2e80a84a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nle">
    <w:name w:val="iconyin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lean">
    <w:name w:val="clea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y">
    <w:name w:val="play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guanbi">
    <w:name w:val="iconguanbi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v">
    <w:name w:val="lv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jiazai">
    <w:name w:val="iconjiazai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nimation-lead">
    <w:name w:val="animation-lead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nimation-leadtitle">
    <w:name w:val="animation-lead__tit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nimation-leadmsg">
    <w:name w:val="animation-lead__ms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nimation-leadimg">
    <w:name w:val="animation-lead__im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xuanzhong1">
    <w:name w:val="iconxuanzhong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dit-container">
    <w:name w:val="edit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quxiao">
    <w:name w:val="iconquxia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handle">
    <w:name w:val="hand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witch-cover">
    <w:name w:val="switch-cov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p">
    <w:name w:val="top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rop-container">
    <w:name w:val="crop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plit">
    <w:name w:val="spli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ghost">
    <w:name w:val="ghos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uanla">
    <w:name w:val="iconduanla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frame">
    <w:name w:val="ifram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wer">
    <w:name w:val="pow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oid">
    <w:name w:val="void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editor-param-list">
    <w:name w:val="cps-editor-param-lis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ditor-title">
    <w:name w:val="editor-tit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skeleton">
    <w:name w:val="param-skelet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add-button">
    <w:name w:val="param-add-butt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ceholder-logo">
    <w:name w:val="placeholder-log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nchuangguanbi">
    <w:name w:val="icondanchuangguanbi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lineservice">
    <w:name w:val="iconlineservic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sswd-text">
    <w:name w:val="passwd-t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isable-mask">
    <w:name w:val="disable-mask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shareiconcircle">
    <w:name w:val="iconshare_icon_circ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item">
    <w:name w:val="w-e-item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active">
    <w:name w:val="w-e-activ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timedata-v-51bce0cf">
    <w:name w:val="audio-time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medata-v-51bce0cf">
    <w:name w:val="time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ta-v-51bce0cf">
    <w:name w:val="icon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data-v-51bce0cf">
    <w:name w:val="progress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ull-screendata-v-51bce0cf">
    <w:name w:val="full-screen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">
    <w:name w:val="ic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abel">
    <w:name w:val="label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search">
    <w:name w:val="iconsearch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y-handle">
    <w:name w:val="play-hand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s-member">
    <w:name w:val="is-memb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etry">
    <w:name w:val="retry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shoucang">
    <w:name w:val="iconyishouca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-container">
    <w:name w:val="img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gouxuanx">
    <w:name w:val="icongouxuanx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ropper-img">
    <w:name w:val="cropper-im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ne">
    <w:name w:val="lin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rmal-text">
    <w:name w:val="normal-t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movedata-v-51bce0cf">
    <w:name w:val="progress-move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btndata-v-51bce0cf">
    <w:name w:val="progress-btn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loadeddata-v-51bce0cf">
    <w:name w:val="progress-loaded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">
    <w:name w:val="mp-slid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angda">
    <w:name w:val="iconfangda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suoxiao">
    <w:name w:val="iconsuoxiao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ote">
    <w:name w:val="vot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ideo-bg">
    <w:name w:val="video-b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-cover">
    <w:name w:val="text-cov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ale">
    <w:name w:val="sal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dong">
    <w:name w:val="iconyidong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ircledata-v-51bce0cf">
    <w:name w:val="circle[data-v-51bce0cf]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tape3">
    <w:name w:val="icontape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uration">
    <w:name w:val="durati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lted-theme">
    <w:name w:val="slted-them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tn-quicknext">
    <w:name w:val="btn-quicknex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tn-quickprev">
    <w:name w:val="btn-quickprev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ctive">
    <w:name w:val="activ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isabled">
    <w:name w:val="disabled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1">
    <w:name w:val="mp-dialog__body1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title1">
    <w:name w:val="titl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7"/>
      <w:szCs w:val="27"/>
    </w:rPr>
  </w:style>
  <w:style w:type="paragraph" w:customStyle="1" w:styleId="msg1">
    <w:name w:val="msg1"/>
    <w:basedOn w:val="a"/>
    <w:rsid w:val="003D1B36"/>
    <w:pPr>
      <w:widowControl/>
      <w:spacing w:before="100" w:beforeAutospacing="1" w:after="100" w:afterAutospacing="1" w:line="270" w:lineRule="atLeast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button1">
    <w:name w:val="mp-button1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header1">
    <w:name w:val="header1"/>
    <w:basedOn w:val="a"/>
    <w:rsid w:val="003D1B36"/>
    <w:pPr>
      <w:widowControl/>
      <w:spacing w:before="720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2">
    <w:name w:val="mp-button2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logo-img1">
    <w:name w:val="logo-img1"/>
    <w:basedOn w:val="a"/>
    <w:rsid w:val="003D1B36"/>
    <w:pPr>
      <w:widowControl/>
      <w:spacing w:after="54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yexiaojiantou1">
    <w:name w:val="iconfenyexiaojiantou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egister-msg1">
    <w:name w:val="register-msg1"/>
    <w:basedOn w:val="a"/>
    <w:rsid w:val="003D1B36"/>
    <w:pPr>
      <w:widowControl/>
      <w:spacing w:after="100" w:afterAutospacing="1"/>
      <w:jc w:val="center"/>
    </w:pPr>
    <w:rPr>
      <w:rFonts w:ascii="宋体" w:eastAsia="宋体" w:hAnsi="宋体" w:cs="宋体"/>
      <w:kern w:val="0"/>
      <w:szCs w:val="21"/>
    </w:rPr>
  </w:style>
  <w:style w:type="paragraph" w:customStyle="1" w:styleId="mp-form1">
    <w:name w:val="mp-form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fo1">
    <w:name w:val="info1"/>
    <w:basedOn w:val="a"/>
    <w:rsid w:val="003D1B36"/>
    <w:pPr>
      <w:widowControl/>
      <w:spacing w:before="100" w:beforeAutospacing="1" w:after="180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w-1001">
    <w:name w:val="w-100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rror-tips1">
    <w:name w:val="error-tips1"/>
    <w:basedOn w:val="a"/>
    <w:rsid w:val="003D1B36"/>
    <w:pPr>
      <w:widowControl/>
      <w:spacing w:line="285" w:lineRule="atLeast"/>
      <w:jc w:val="left"/>
    </w:pPr>
    <w:rPr>
      <w:rFonts w:ascii="宋体" w:eastAsia="宋体" w:hAnsi="宋体" w:cs="宋体"/>
      <w:color w:val="EF544D"/>
      <w:kern w:val="0"/>
      <w:sz w:val="20"/>
      <w:szCs w:val="20"/>
    </w:rPr>
  </w:style>
  <w:style w:type="paragraph" w:customStyle="1" w:styleId="login-btn1">
    <w:name w:val="login-btn1"/>
    <w:basedOn w:val="a"/>
    <w:rsid w:val="003D1B36"/>
    <w:pPr>
      <w:widowControl/>
      <w:spacing w:before="600" w:after="6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3">
    <w:name w:val="mp-button3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1">
    <w:name w:val="mp-input__inner1"/>
    <w:basedOn w:val="a"/>
    <w:rsid w:val="003D1B36"/>
    <w:pPr>
      <w:widowControl/>
      <w:pBdr>
        <w:bottom w:val="single" w:sz="6" w:space="0" w:color="D4DADF"/>
      </w:pBdr>
      <w:shd w:val="clear" w:color="auto" w:fill="FFFFFF"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footer1">
    <w:name w:val="footer1"/>
    <w:basedOn w:val="a"/>
    <w:rsid w:val="003D1B36"/>
    <w:pPr>
      <w:widowControl/>
      <w:shd w:val="clear" w:color="auto" w:fill="F5F6F9"/>
      <w:spacing w:before="100" w:beforeAutospacing="1" w:after="100" w:afterAutospacing="1" w:line="72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-register1">
    <w:name w:val="to-register1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-img2">
    <w:name w:val="logo-img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container1">
    <w:name w:val="containe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1">
    <w:name w:val="mp-dialog__header1"/>
    <w:basedOn w:val="a"/>
    <w:rsid w:val="003D1B36"/>
    <w:pPr>
      <w:widowControl/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1">
    <w:name w:val="conten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tle2">
    <w:name w:val="title2"/>
    <w:basedOn w:val="a"/>
    <w:rsid w:val="003D1B36"/>
    <w:pPr>
      <w:widowControl/>
      <w:wordWrap w:val="0"/>
      <w:spacing w:before="100" w:beforeAutospacing="1" w:after="100" w:afterAutospacing="1" w:line="300" w:lineRule="atLeast"/>
      <w:jc w:val="left"/>
    </w:pPr>
    <w:rPr>
      <w:rFonts w:ascii="宋体" w:eastAsia="宋体" w:hAnsi="宋体" w:cs="宋体"/>
      <w:b/>
      <w:bCs/>
      <w:color w:val="272D34"/>
      <w:kern w:val="0"/>
      <w:szCs w:val="21"/>
    </w:rPr>
  </w:style>
  <w:style w:type="paragraph" w:customStyle="1" w:styleId="info-text1">
    <w:name w:val="info-text1"/>
    <w:basedOn w:val="a"/>
    <w:rsid w:val="003D1B36"/>
    <w:pPr>
      <w:widowControl/>
      <w:spacing w:before="100" w:beforeAutospacing="1" w:after="100" w:afterAutospacing="1" w:line="300" w:lineRule="atLeast"/>
      <w:jc w:val="left"/>
    </w:pPr>
    <w:rPr>
      <w:rFonts w:ascii="宋体" w:eastAsia="宋体" w:hAnsi="宋体" w:cs="宋体"/>
      <w:color w:val="74818D"/>
      <w:kern w:val="0"/>
      <w:sz w:val="18"/>
      <w:szCs w:val="18"/>
    </w:rPr>
  </w:style>
  <w:style w:type="paragraph" w:customStyle="1" w:styleId="mp-dialogfooter1">
    <w:name w:val="mp-dialog__footer1"/>
    <w:basedOn w:val="a"/>
    <w:rsid w:val="003D1B36"/>
    <w:pPr>
      <w:widowControl/>
      <w:spacing w:before="100" w:beforeAutospacing="1" w:after="100" w:afterAutospacing="1" w:line="1680" w:lineRule="atLeast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content1">
    <w:name w:val="mp-message__conten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Cs w:val="21"/>
    </w:rPr>
  </w:style>
  <w:style w:type="paragraph" w:customStyle="1" w:styleId="mp-messagecontent2">
    <w:name w:val="mp-message__conten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67C23A"/>
      <w:kern w:val="0"/>
      <w:szCs w:val="21"/>
    </w:rPr>
  </w:style>
  <w:style w:type="paragraph" w:customStyle="1" w:styleId="mp-messagecontent3">
    <w:name w:val="mp-message__content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6A23C"/>
      <w:kern w:val="0"/>
      <w:szCs w:val="21"/>
    </w:rPr>
  </w:style>
  <w:style w:type="paragraph" w:customStyle="1" w:styleId="mp-messagecontent4">
    <w:name w:val="mp-message__content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Cs w:val="21"/>
    </w:rPr>
  </w:style>
  <w:style w:type="paragraph" w:customStyle="1" w:styleId="mp-icon-success1">
    <w:name w:val="mp-icon-success1"/>
    <w:basedOn w:val="a"/>
    <w:rsid w:val="003D1B36"/>
    <w:pPr>
      <w:widowControl/>
      <w:jc w:val="left"/>
    </w:pPr>
    <w:rPr>
      <w:rFonts w:ascii="宋体" w:eastAsia="宋体" w:hAnsi="宋体" w:cs="宋体"/>
      <w:color w:val="67C23A"/>
      <w:kern w:val="0"/>
      <w:sz w:val="24"/>
      <w:szCs w:val="24"/>
    </w:rPr>
  </w:style>
  <w:style w:type="paragraph" w:customStyle="1" w:styleId="mp-icon-error1">
    <w:name w:val="mp-icon-error1"/>
    <w:basedOn w:val="a"/>
    <w:rsid w:val="003D1B36"/>
    <w:pPr>
      <w:widowControl/>
      <w:jc w:val="left"/>
    </w:pPr>
    <w:rPr>
      <w:rFonts w:ascii="宋体" w:eastAsia="宋体" w:hAnsi="宋体" w:cs="宋体"/>
      <w:color w:val="EF544D"/>
      <w:kern w:val="0"/>
      <w:sz w:val="24"/>
      <w:szCs w:val="24"/>
    </w:rPr>
  </w:style>
  <w:style w:type="paragraph" w:customStyle="1" w:styleId="mp-icon-info1">
    <w:name w:val="mp-icon-info1"/>
    <w:basedOn w:val="a"/>
    <w:rsid w:val="003D1B36"/>
    <w:pPr>
      <w:widowControl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mp-icon-warning1">
    <w:name w:val="mp-icon-warning1"/>
    <w:basedOn w:val="a"/>
    <w:rsid w:val="003D1B36"/>
    <w:pPr>
      <w:widowControl/>
      <w:jc w:val="left"/>
    </w:pPr>
    <w:rPr>
      <w:rFonts w:ascii="宋体" w:eastAsia="宋体" w:hAnsi="宋体" w:cs="宋体"/>
      <w:color w:val="E6A23C"/>
      <w:kern w:val="0"/>
      <w:sz w:val="24"/>
      <w:szCs w:val="24"/>
    </w:rPr>
  </w:style>
  <w:style w:type="paragraph" w:customStyle="1" w:styleId="mp-dialogclose1">
    <w:name w:val="mp-dialog__clos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09399"/>
      <w:kern w:val="0"/>
      <w:sz w:val="24"/>
      <w:szCs w:val="24"/>
    </w:rPr>
  </w:style>
  <w:style w:type="paragraph" w:customStyle="1" w:styleId="mp-dialogbody2">
    <w:name w:val="mp-dialog__body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label1">
    <w:name w:val="mp-form-item__label1"/>
    <w:basedOn w:val="a"/>
    <w:rsid w:val="003D1B36"/>
    <w:pPr>
      <w:widowControl/>
      <w:spacing w:before="100" w:beforeAutospacing="1" w:after="100" w:afterAutospacing="1" w:line="600" w:lineRule="atLeast"/>
      <w:jc w:val="lef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label2">
    <w:name w:val="mp-form-item__label2"/>
    <w:basedOn w:val="a"/>
    <w:rsid w:val="003D1B36"/>
    <w:pPr>
      <w:widowControl/>
      <w:spacing w:before="100" w:beforeAutospacing="1" w:after="100" w:afterAutospacing="1" w:line="600" w:lineRule="atLeast"/>
      <w:jc w:val="lef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1">
    <w:name w:val="mp-form-item1"/>
    <w:basedOn w:val="a"/>
    <w:rsid w:val="003D1B36"/>
    <w:pPr>
      <w:widowControl/>
      <w:spacing w:before="100" w:beforeAutospacing="1" w:after="330"/>
      <w:ind w:right="150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form-itemcontent1">
    <w:name w:val="mp-form-item__content1"/>
    <w:basedOn w:val="a"/>
    <w:rsid w:val="003D1B36"/>
    <w:pPr>
      <w:widowControl/>
      <w:spacing w:before="100" w:beforeAutospacing="1" w:after="100" w:afterAutospacing="1" w:line="600" w:lineRule="atLeast"/>
      <w:jc w:val="left"/>
      <w:textAlignment w:val="top"/>
    </w:pPr>
    <w:rPr>
      <w:rFonts w:ascii="宋体" w:eastAsia="宋体" w:hAnsi="宋体" w:cs="宋体"/>
      <w:kern w:val="0"/>
      <w:szCs w:val="21"/>
    </w:rPr>
  </w:style>
  <w:style w:type="paragraph" w:customStyle="1" w:styleId="mp-form-item2">
    <w:name w:val="mp-form-item2"/>
    <w:basedOn w:val="a"/>
    <w:rsid w:val="003D1B36"/>
    <w:pPr>
      <w:widowControl/>
      <w:spacing w:before="100" w:before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validateicon1">
    <w:name w:val="mp-input__validateicon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form-itemcontent2">
    <w:name w:val="mp-form-item__content2"/>
    <w:basedOn w:val="a"/>
    <w:rsid w:val="003D1B36"/>
    <w:pPr>
      <w:widowControl/>
      <w:spacing w:before="100" w:beforeAutospacing="1" w:after="100" w:afterAutospacing="1" w:line="54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label3">
    <w:name w:val="mp-form-item__label3"/>
    <w:basedOn w:val="a"/>
    <w:rsid w:val="003D1B36"/>
    <w:pPr>
      <w:widowControl/>
      <w:spacing w:before="100" w:beforeAutospacing="1" w:after="100" w:afterAutospacing="1" w:line="54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content3">
    <w:name w:val="mp-form-item__content3"/>
    <w:basedOn w:val="a"/>
    <w:rsid w:val="003D1B36"/>
    <w:pPr>
      <w:widowControl/>
      <w:spacing w:before="100" w:beforeAutospacing="1" w:after="100" w:afterAutospacing="1" w:line="48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label4">
    <w:name w:val="mp-form-item__label4"/>
    <w:basedOn w:val="a"/>
    <w:rsid w:val="003D1B36"/>
    <w:pPr>
      <w:widowControl/>
      <w:spacing w:before="100" w:beforeAutospacing="1" w:after="100" w:afterAutospacing="1" w:line="48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error1">
    <w:name w:val="mp-form-item__erro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form-itemcontent4">
    <w:name w:val="mp-form-item__content4"/>
    <w:basedOn w:val="a"/>
    <w:rsid w:val="003D1B36"/>
    <w:pPr>
      <w:widowControl/>
      <w:spacing w:before="100" w:beforeAutospacing="1" w:after="100" w:afterAutospacing="1" w:line="42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label5">
    <w:name w:val="mp-form-item__label5"/>
    <w:basedOn w:val="a"/>
    <w:rsid w:val="003D1B36"/>
    <w:pPr>
      <w:widowControl/>
      <w:spacing w:before="100" w:beforeAutospacing="1" w:after="100" w:afterAutospacing="1" w:line="42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error2">
    <w:name w:val="mp-form-item__erro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input-group1">
    <w:name w:val="mp-input-group1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">
    <w:name w:val="popper__arrow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2">
    <w:name w:val="popper__arrow2"/>
    <w:basedOn w:val="a"/>
    <w:rsid w:val="003D1B36"/>
    <w:pPr>
      <w:widowControl/>
      <w:spacing w:before="100" w:beforeAutospacing="1" w:after="100" w:afterAutospacing="1"/>
      <w:ind w:right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3">
    <w:name w:val="popper__arrow3"/>
    <w:basedOn w:val="a"/>
    <w:rsid w:val="003D1B36"/>
    <w:pPr>
      <w:widowControl/>
      <w:spacing w:before="100" w:beforeAutospacing="1" w:after="100" w:afterAutospacing="1"/>
      <w:ind w:right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4">
    <w:name w:val="popper__arrow4"/>
    <w:basedOn w:val="a"/>
    <w:rsid w:val="003D1B36"/>
    <w:pPr>
      <w:widowControl/>
      <w:spacing w:before="100" w:beforeAutospacing="1" w:after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5">
    <w:name w:val="popper__arrow5"/>
    <w:basedOn w:val="a"/>
    <w:rsid w:val="003D1B36"/>
    <w:pPr>
      <w:widowControl/>
      <w:spacing w:before="100" w:beforeAutospacing="1" w:after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clear1">
    <w:name w:val="mp-input__clear1"/>
    <w:basedOn w:val="a"/>
    <w:rsid w:val="003D1B36"/>
    <w:pPr>
      <w:widowControl/>
      <w:spacing w:before="100" w:beforeAutospacing="1" w:after="100" w:afterAutospacing="1" w:line="240" w:lineRule="atLeast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mp-inputclear2">
    <w:name w:val="mp-input__clear2"/>
    <w:basedOn w:val="a"/>
    <w:rsid w:val="003D1B36"/>
    <w:pPr>
      <w:widowControl/>
      <w:spacing w:before="100" w:beforeAutospacing="1" w:after="100" w:afterAutospacing="1" w:line="240" w:lineRule="atLeast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mp-inputinner2">
    <w:name w:val="mp-input__inner2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3">
    <w:name w:val="mp-input__inner3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4">
    <w:name w:val="mp-input__inner4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con1">
    <w:name w:val="mp-input__icon1"/>
    <w:basedOn w:val="a"/>
    <w:rsid w:val="003D1B36"/>
    <w:pPr>
      <w:widowControl/>
      <w:spacing w:before="100" w:beforeAutospacing="1" w:after="100" w:afterAutospacing="1" w:line="60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5">
    <w:name w:val="mp-input__inner5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con2">
    <w:name w:val="mp-input__icon2"/>
    <w:basedOn w:val="a"/>
    <w:rsid w:val="003D1B36"/>
    <w:pPr>
      <w:widowControl/>
      <w:spacing w:before="100" w:beforeAutospacing="1" w:after="100" w:afterAutospacing="1" w:line="48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6">
    <w:name w:val="mp-input__inner6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2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con3">
    <w:name w:val="mp-input__icon3"/>
    <w:basedOn w:val="a"/>
    <w:rsid w:val="003D1B36"/>
    <w:pPr>
      <w:widowControl/>
      <w:spacing w:before="100" w:beforeAutospacing="1" w:after="100" w:afterAutospacing="1" w:line="42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4">
    <w:name w:val="mp-button4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-300" w:right="-30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select1">
    <w:name w:val="mp-select1"/>
    <w:basedOn w:val="a"/>
    <w:rsid w:val="003D1B36"/>
    <w:pPr>
      <w:widowControl/>
      <w:ind w:left="-300" w:right="-3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5">
    <w:name w:val="mp-button5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-300" w:right="-30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select2">
    <w:name w:val="mp-select2"/>
    <w:basedOn w:val="a"/>
    <w:rsid w:val="003D1B36"/>
    <w:pPr>
      <w:widowControl/>
      <w:ind w:left="-300" w:right="-3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7">
    <w:name w:val="mp-input__inner7"/>
    <w:basedOn w:val="a"/>
    <w:rsid w:val="003D1B36"/>
    <w:pPr>
      <w:widowControl/>
      <w:pBdr>
        <w:top w:val="single" w:sz="6" w:space="0" w:color="9DAAB6"/>
        <w:left w:val="single" w:sz="6" w:space="11" w:color="9DAAB6"/>
        <w:bottom w:val="single" w:sz="6" w:space="0" w:color="9DAAB6"/>
        <w:right w:val="single" w:sz="6" w:space="11" w:color="9DAAB6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8">
    <w:name w:val="mp-input__inner8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selectcaret1">
    <w:name w:val="mp-select__care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mp-inputinner9">
    <w:name w:val="mp-input__inner9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1">
    <w:name w:val="mp-input1"/>
    <w:basedOn w:val="a"/>
    <w:rsid w:val="003D1B36"/>
    <w:pPr>
      <w:widowControl/>
      <w:ind w:left="75" w:right="75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nputinner10">
    <w:name w:val="mp-input__inner10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btn-next1">
    <w:name w:val="btn-next1"/>
    <w:basedOn w:val="a"/>
    <w:rsid w:val="003D1B36"/>
    <w:pPr>
      <w:widowControl/>
      <w:shd w:val="clear" w:color="auto" w:fill="FFFFFF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btn-prev1">
    <w:name w:val="btn-prev1"/>
    <w:basedOn w:val="a"/>
    <w:rsid w:val="003D1B36"/>
    <w:pPr>
      <w:widowControl/>
      <w:shd w:val="clear" w:color="auto" w:fill="FFFFFF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mp-icon1">
    <w:name w:val="mp-icon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kern w:val="0"/>
      <w:sz w:val="18"/>
      <w:szCs w:val="18"/>
    </w:rPr>
  </w:style>
  <w:style w:type="paragraph" w:customStyle="1" w:styleId="mp-icon2">
    <w:name w:val="mp-icon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kern w:val="0"/>
      <w:sz w:val="18"/>
      <w:szCs w:val="18"/>
    </w:rPr>
  </w:style>
  <w:style w:type="paragraph" w:customStyle="1" w:styleId="disabled1">
    <w:name w:val="disabled1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9DAAB6"/>
      <w:kern w:val="0"/>
      <w:sz w:val="20"/>
      <w:szCs w:val="20"/>
    </w:rPr>
  </w:style>
  <w:style w:type="paragraph" w:customStyle="1" w:styleId="mp-inputinner11">
    <w:name w:val="mp-input__inner11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0"/>
      <w:szCs w:val="20"/>
    </w:rPr>
  </w:style>
  <w:style w:type="paragraph" w:customStyle="1" w:styleId="mp-inputinner12">
    <w:name w:val="mp-input__inner12"/>
    <w:basedOn w:val="a"/>
    <w:rsid w:val="003D1B36"/>
    <w:pPr>
      <w:widowControl/>
      <w:pBdr>
        <w:top w:val="single" w:sz="6" w:space="0" w:color="2F92FF"/>
        <w:left w:val="single" w:sz="6" w:space="11" w:color="2F92FF"/>
        <w:bottom w:val="single" w:sz="6" w:space="0" w:color="2F92FF"/>
        <w:right w:val="single" w:sz="6" w:space="11" w:color="2F92F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0"/>
      <w:szCs w:val="20"/>
    </w:rPr>
  </w:style>
  <w:style w:type="paragraph" w:customStyle="1" w:styleId="mp-inputinner13">
    <w:name w:val="mp-input__inner13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btn-quicknext1">
    <w:name w:val="btn-quicknext1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272D34"/>
      <w:kern w:val="0"/>
      <w:sz w:val="20"/>
      <w:szCs w:val="20"/>
    </w:rPr>
  </w:style>
  <w:style w:type="paragraph" w:customStyle="1" w:styleId="btn-quickprev1">
    <w:name w:val="btn-quickprev1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272D34"/>
      <w:kern w:val="0"/>
      <w:sz w:val="20"/>
      <w:szCs w:val="20"/>
    </w:rPr>
  </w:style>
  <w:style w:type="paragraph" w:customStyle="1" w:styleId="active1">
    <w:name w:val="active1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2F92FF"/>
      <w:kern w:val="0"/>
      <w:sz w:val="20"/>
      <w:szCs w:val="20"/>
    </w:rPr>
  </w:style>
  <w:style w:type="paragraph" w:customStyle="1" w:styleId="mp-progresstext1">
    <w:name w:val="mp-progress__text1"/>
    <w:basedOn w:val="a"/>
    <w:rsid w:val="003D1B36"/>
    <w:pPr>
      <w:widowControl/>
      <w:jc w:val="center"/>
      <w:textAlignment w:val="center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progresstext2">
    <w:name w:val="mp-progress__text2"/>
    <w:basedOn w:val="a"/>
    <w:rsid w:val="003D1B36"/>
    <w:pPr>
      <w:widowControl/>
      <w:spacing w:before="120" w:after="100" w:afterAutospacing="1"/>
      <w:jc w:val="left"/>
      <w:textAlignment w:val="center"/>
    </w:pPr>
    <w:rPr>
      <w:rFonts w:ascii="宋体" w:eastAsia="宋体" w:hAnsi="宋体" w:cs="宋体"/>
      <w:vanish/>
      <w:color w:val="272D34"/>
      <w:kern w:val="0"/>
      <w:szCs w:val="21"/>
    </w:rPr>
  </w:style>
  <w:style w:type="paragraph" w:customStyle="1" w:styleId="mp-progress-bar1">
    <w:name w:val="mp-progress-bar1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2">
    <w:name w:val="mp-progress-bar2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close1">
    <w:name w:val="mp-icon-close1"/>
    <w:basedOn w:val="a"/>
    <w:rsid w:val="003D1B36"/>
    <w:pPr>
      <w:widowControl/>
      <w:spacing w:before="100" w:beforeAutospacing="1" w:after="100" w:afterAutospacing="1"/>
      <w:ind w:left="75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close2">
    <w:name w:val="mp-icon-close2"/>
    <w:basedOn w:val="a"/>
    <w:rsid w:val="003D1B36"/>
    <w:pPr>
      <w:widowControl/>
      <w:shd w:val="clear" w:color="auto" w:fill="9DAAB6"/>
      <w:spacing w:before="100" w:beforeAutospacing="1" w:after="100" w:afterAutospacing="1"/>
      <w:ind w:left="75"/>
      <w:jc w:val="center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loading-text1">
    <w:name w:val="mp-loading-text1"/>
    <w:basedOn w:val="a"/>
    <w:rsid w:val="003D1B36"/>
    <w:pPr>
      <w:widowControl/>
      <w:spacing w:before="45" w:after="45"/>
      <w:jc w:val="left"/>
    </w:pPr>
    <w:rPr>
      <w:rFonts w:ascii="宋体" w:eastAsia="宋体" w:hAnsi="宋体" w:cs="宋体"/>
      <w:color w:val="2F92FF"/>
      <w:kern w:val="0"/>
      <w:szCs w:val="21"/>
    </w:rPr>
  </w:style>
  <w:style w:type="paragraph" w:customStyle="1" w:styleId="circular1">
    <w:name w:val="circula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6">
    <w:name w:val="popper__arrow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7">
    <w:name w:val="popper__arrow7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8">
    <w:name w:val="popper__arrow8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9">
    <w:name w:val="popper__arrow9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0">
    <w:name w:val="popper__arrow10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ivacy1">
    <w:name w:val="privacy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tle3">
    <w:name w:val="title3"/>
    <w:basedOn w:val="a"/>
    <w:rsid w:val="003D1B36"/>
    <w:pPr>
      <w:widowControl/>
      <w:spacing w:before="100" w:beforeAutospacing="1" w:after="120" w:line="270" w:lineRule="atLeast"/>
      <w:jc w:val="left"/>
    </w:pPr>
    <w:rPr>
      <w:rFonts w:ascii="宋体" w:eastAsia="宋体" w:hAnsi="宋体" w:cs="宋体"/>
      <w:b/>
      <w:bCs/>
      <w:kern w:val="0"/>
      <w:szCs w:val="21"/>
    </w:rPr>
  </w:style>
  <w:style w:type="paragraph" w:customStyle="1" w:styleId="item1">
    <w:name w:val="item1"/>
    <w:basedOn w:val="a"/>
    <w:rsid w:val="003D1B36"/>
    <w:pPr>
      <w:widowControl/>
      <w:spacing w:before="100" w:beforeAutospacing="1" w:after="100" w:afterAutospacing="1" w:line="45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radio1">
    <w:name w:val="mp-radio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dest1">
    <w:name w:val="dest1"/>
    <w:basedOn w:val="a"/>
    <w:rsid w:val="003D1B36"/>
    <w:pPr>
      <w:widowControl/>
      <w:spacing w:before="100" w:beforeAutospacing="1" w:after="100" w:afterAutospacing="1"/>
      <w:ind w:left="120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mp-button6">
    <w:name w:val="mp-button6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12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passwd1">
    <w:name w:val="passwd1"/>
    <w:basedOn w:val="a"/>
    <w:rsid w:val="003D1B36"/>
    <w:pPr>
      <w:widowControl/>
      <w:spacing w:before="100" w:beforeAutospacing="1" w:after="100" w:afterAutospacing="1"/>
      <w:ind w:left="390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passwd-text1">
    <w:name w:val="passwd-tex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button7">
    <w:name w:val="mp-button7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12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radiolabel1">
    <w:name w:val="mp-radio__label1"/>
    <w:basedOn w:val="a"/>
    <w:rsid w:val="003D1B36"/>
    <w:pPr>
      <w:widowControl/>
      <w:spacing w:before="100" w:beforeAutospacing="1" w:after="100" w:afterAutospacing="1"/>
      <w:ind w:left="18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disable-mask1">
    <w:name w:val="disable-mask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witchs1">
    <w:name w:val="switchs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2">
    <w:name w:val="item2"/>
    <w:basedOn w:val="a"/>
    <w:rsid w:val="003D1B36"/>
    <w:pPr>
      <w:widowControl/>
      <w:pBdr>
        <w:bottom w:val="single" w:sz="6" w:space="9" w:color="D4DAD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header2">
    <w:name w:val="head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tle4">
    <w:name w:val="title4"/>
    <w:basedOn w:val="a"/>
    <w:rsid w:val="003D1B36"/>
    <w:pPr>
      <w:widowControl/>
      <w:spacing w:before="100" w:beforeAutospacing="1" w:after="100" w:afterAutospacing="1" w:line="270" w:lineRule="atLeast"/>
      <w:jc w:val="left"/>
    </w:pPr>
    <w:rPr>
      <w:rFonts w:ascii="宋体" w:eastAsia="宋体" w:hAnsi="宋体" w:cs="宋体"/>
      <w:b/>
      <w:bCs/>
      <w:kern w:val="0"/>
      <w:szCs w:val="21"/>
    </w:rPr>
  </w:style>
  <w:style w:type="paragraph" w:customStyle="1" w:styleId="dest2">
    <w:name w:val="dest2"/>
    <w:basedOn w:val="a"/>
    <w:rsid w:val="003D1B36"/>
    <w:pPr>
      <w:widowControl/>
      <w:spacing w:before="90" w:after="100" w:afterAutospacing="1" w:line="24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msg2">
    <w:name w:val="msg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post-success1">
    <w:name w:val="post-success1"/>
    <w:basedOn w:val="a"/>
    <w:rsid w:val="003D1B36"/>
    <w:pPr>
      <w:widowControl/>
      <w:spacing w:before="600" w:after="100" w:afterAutospacing="1" w:line="1080" w:lineRule="atLeast"/>
      <w:jc w:val="left"/>
    </w:pPr>
    <w:rPr>
      <w:rFonts w:ascii="PingFangSC" w:eastAsia="宋体" w:hAnsi="PingFangSC" w:cs="宋体"/>
      <w:color w:val="272D34"/>
      <w:kern w:val="0"/>
      <w:sz w:val="27"/>
      <w:szCs w:val="27"/>
    </w:rPr>
  </w:style>
  <w:style w:type="paragraph" w:customStyle="1" w:styleId="img1">
    <w:name w:val="img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ainer2">
    <w:name w:val="contain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qr-code1">
    <w:name w:val="qr-cod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1">
    <w:name w:val="text1"/>
    <w:basedOn w:val="a"/>
    <w:rsid w:val="003D1B36"/>
    <w:pPr>
      <w:widowControl/>
      <w:spacing w:before="12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shareiconcircle1">
    <w:name w:val="iconshare_icon_circle1"/>
    <w:basedOn w:val="a"/>
    <w:rsid w:val="003D1B36"/>
    <w:pPr>
      <w:widowControl/>
      <w:spacing w:before="100" w:beforeAutospacing="1" w:after="100" w:afterAutospacing="1"/>
      <w:ind w:right="75"/>
      <w:jc w:val="left"/>
    </w:pPr>
    <w:rPr>
      <w:rFonts w:ascii="宋体" w:eastAsia="宋体" w:hAnsi="宋体" w:cs="宋体"/>
      <w:color w:val="41C333"/>
      <w:kern w:val="0"/>
      <w:sz w:val="27"/>
      <w:szCs w:val="27"/>
    </w:rPr>
  </w:style>
  <w:style w:type="paragraph" w:customStyle="1" w:styleId="img2">
    <w:name w:val="img2"/>
    <w:basedOn w:val="a"/>
    <w:rsid w:val="003D1B36"/>
    <w:pPr>
      <w:widowControl/>
      <w:shd w:val="clear" w:color="auto" w:fill="F5F7F9"/>
      <w:spacing w:before="195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8">
    <w:name w:val="mp-button8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vip1">
    <w:name w:val="vip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3">
    <w:name w:val="mp-dialog__body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title5">
    <w:name w:val="title5"/>
    <w:basedOn w:val="a"/>
    <w:rsid w:val="003D1B36"/>
    <w:pPr>
      <w:widowControl/>
      <w:spacing w:before="750" w:after="100" w:afterAutospacing="1" w:line="300" w:lineRule="atLeast"/>
      <w:jc w:val="left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vip2">
    <w:name w:val="vip2"/>
    <w:basedOn w:val="a"/>
    <w:rsid w:val="003D1B36"/>
    <w:pPr>
      <w:widowControl/>
      <w:spacing w:before="100" w:beforeAutospacing="1" w:after="100" w:afterAutospacing="1"/>
      <w:ind w:left="90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2">
    <w:name w:val="content2"/>
    <w:basedOn w:val="a"/>
    <w:rsid w:val="003D1B36"/>
    <w:pPr>
      <w:widowControl/>
      <w:spacing w:before="120" w:after="100" w:afterAutospacing="1" w:line="300" w:lineRule="atLeast"/>
      <w:jc w:val="left"/>
    </w:pPr>
    <w:rPr>
      <w:rFonts w:ascii="宋体" w:eastAsia="宋体" w:hAnsi="宋体" w:cs="宋体"/>
      <w:color w:val="74818D"/>
      <w:kern w:val="0"/>
      <w:sz w:val="18"/>
      <w:szCs w:val="18"/>
    </w:rPr>
  </w:style>
  <w:style w:type="paragraph" w:customStyle="1" w:styleId="footer2">
    <w:name w:val="footer2"/>
    <w:basedOn w:val="a"/>
    <w:rsid w:val="003D1B36"/>
    <w:pPr>
      <w:widowControl/>
      <w:spacing w:before="570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4">
    <w:name w:val="mp-dialog__body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label6">
    <w:name w:val="mp-form-item__label6"/>
    <w:basedOn w:val="a"/>
    <w:rsid w:val="003D1B36"/>
    <w:pPr>
      <w:widowControl/>
      <w:spacing w:before="100" w:beforeAutospacing="1" w:after="100" w:afterAutospacing="1" w:line="60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error3">
    <w:name w:val="mp-form-item__error3"/>
    <w:basedOn w:val="a"/>
    <w:rsid w:val="003D1B36"/>
    <w:pPr>
      <w:widowControl/>
      <w:spacing w:before="100" w:beforeAutospacing="1" w:after="100" w:afterAutospacing="1"/>
      <w:ind w:left="1260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input2">
    <w:name w:val="mp-inpu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dialog-footer1">
    <w:name w:val="dialog-footer1"/>
    <w:basedOn w:val="a"/>
    <w:rsid w:val="003D1B36"/>
    <w:pPr>
      <w:widowControl/>
      <w:pBdr>
        <w:top w:val="single" w:sz="6" w:space="0" w:color="D4DADF"/>
      </w:pBdr>
      <w:spacing w:before="100" w:beforeAutospacing="1" w:after="100" w:afterAutospacing="1" w:line="825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hoose-color1">
    <w:name w:val="choose-color1"/>
    <w:basedOn w:val="a"/>
    <w:rsid w:val="003D1B36"/>
    <w:pPr>
      <w:widowControl/>
      <w:spacing w:before="180" w:after="100" w:afterAutospacing="1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block1">
    <w:name w:val="w-e-block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lor-block1">
    <w:name w:val="color-block1"/>
    <w:basedOn w:val="a"/>
    <w:rsid w:val="003D1B36"/>
    <w:pPr>
      <w:widowControl/>
      <w:ind w:left="30" w:right="30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lor-block2">
    <w:name w:val="color-block2"/>
    <w:basedOn w:val="a"/>
    <w:rsid w:val="003D1B36"/>
    <w:pPr>
      <w:widowControl/>
      <w:shd w:val="clear" w:color="auto" w:fill="D4DADF"/>
      <w:ind w:left="30" w:right="30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icon-pencil21">
    <w:name w:val="w-e-icon-pencil2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vertAlign w:val="subscript"/>
    </w:rPr>
  </w:style>
  <w:style w:type="paragraph" w:customStyle="1" w:styleId="w-e-panel-container1">
    <w:name w:val="w-e-panel-container1"/>
    <w:basedOn w:val="a"/>
    <w:rsid w:val="003D1B36"/>
    <w:pPr>
      <w:widowControl/>
      <w:pBdr>
        <w:top w:val="single" w:sz="2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color w:val="333333"/>
      <w:kern w:val="0"/>
      <w:sz w:val="24"/>
      <w:szCs w:val="24"/>
    </w:rPr>
  </w:style>
  <w:style w:type="paragraph" w:customStyle="1" w:styleId="w-e-panel-close1">
    <w:name w:val="w-e-panel-close1"/>
    <w:basedOn w:val="a"/>
    <w:rsid w:val="003D1B36"/>
    <w:pPr>
      <w:widowControl/>
      <w:spacing w:before="30"/>
      <w:ind w:right="75"/>
      <w:jc w:val="left"/>
    </w:pPr>
    <w:rPr>
      <w:rFonts w:ascii="宋体" w:eastAsia="宋体" w:hAnsi="宋体" w:cs="宋体"/>
      <w:color w:val="999999"/>
      <w:kern w:val="0"/>
      <w:sz w:val="24"/>
      <w:szCs w:val="24"/>
    </w:rPr>
  </w:style>
  <w:style w:type="paragraph" w:customStyle="1" w:styleId="w-e-panel-close2">
    <w:name w:val="w-e-panel-close2"/>
    <w:basedOn w:val="a"/>
    <w:rsid w:val="003D1B36"/>
    <w:pPr>
      <w:widowControl/>
      <w:spacing w:before="30"/>
      <w:ind w:right="75"/>
      <w:jc w:val="left"/>
    </w:pPr>
    <w:rPr>
      <w:rFonts w:ascii="宋体" w:eastAsia="宋体" w:hAnsi="宋体" w:cs="宋体"/>
      <w:color w:val="333333"/>
      <w:kern w:val="0"/>
      <w:sz w:val="24"/>
      <w:szCs w:val="24"/>
    </w:rPr>
  </w:style>
  <w:style w:type="paragraph" w:customStyle="1" w:styleId="w-e-panel-tab-title1">
    <w:name w:val="w-e-panel-tab-title1"/>
    <w:basedOn w:val="a"/>
    <w:rsid w:val="003D1B36"/>
    <w:pPr>
      <w:widowControl/>
      <w:pBdr>
        <w:bottom w:val="single" w:sz="6" w:space="0" w:color="F1F1F1"/>
      </w:pBdr>
      <w:spacing w:before="30"/>
      <w:ind w:left="150" w:right="15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w-e-item1">
    <w:name w:val="w-e-item1"/>
    <w:basedOn w:val="a"/>
    <w:rsid w:val="003D1B36"/>
    <w:pPr>
      <w:widowControl/>
      <w:ind w:left="45" w:right="45"/>
      <w:jc w:val="left"/>
    </w:pPr>
    <w:rPr>
      <w:rFonts w:ascii="宋体" w:eastAsia="宋体" w:hAnsi="宋体" w:cs="宋体"/>
      <w:color w:val="999999"/>
      <w:kern w:val="0"/>
      <w:sz w:val="24"/>
      <w:szCs w:val="24"/>
    </w:rPr>
  </w:style>
  <w:style w:type="paragraph" w:customStyle="1" w:styleId="w-e-active1">
    <w:name w:val="w-e-active1"/>
    <w:basedOn w:val="a"/>
    <w:rsid w:val="003D1B36"/>
    <w:pPr>
      <w:widowControl/>
      <w:pBdr>
        <w:bottom w:val="single" w:sz="6" w:space="0" w:color="333333"/>
      </w:pBdr>
      <w:spacing w:before="100" w:beforeAutospacing="1" w:after="100" w:afterAutospacing="1"/>
      <w:jc w:val="left"/>
    </w:pPr>
    <w:rPr>
      <w:rFonts w:ascii="宋体" w:eastAsia="宋体" w:hAnsi="宋体" w:cs="宋体"/>
      <w:b/>
      <w:bCs/>
      <w:color w:val="333333"/>
      <w:kern w:val="0"/>
      <w:sz w:val="24"/>
      <w:szCs w:val="24"/>
    </w:rPr>
  </w:style>
  <w:style w:type="paragraph" w:customStyle="1" w:styleId="w-e-panel-tab-content1">
    <w:name w:val="w-e-panel-tab-conten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rogress1">
    <w:name w:val="w-e-progress1"/>
    <w:basedOn w:val="a"/>
    <w:rsid w:val="003D1B36"/>
    <w:pPr>
      <w:widowControl/>
      <w:shd w:val="clear" w:color="auto" w:fill="1E88E5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-large1">
    <w:name w:val="font-large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30"/>
      <w:szCs w:val="30"/>
    </w:rPr>
  </w:style>
  <w:style w:type="paragraph" w:customStyle="1" w:styleId="font-normal1">
    <w:name w:val="font-normal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6"/>
      <w:szCs w:val="26"/>
    </w:rPr>
  </w:style>
  <w:style w:type="paragraph" w:customStyle="1" w:styleId="font-small1">
    <w:name w:val="font-small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3"/>
      <w:szCs w:val="23"/>
    </w:rPr>
  </w:style>
  <w:style w:type="paragraph" w:customStyle="1" w:styleId="iconfont1">
    <w:name w:val="iconfont1"/>
    <w:basedOn w:val="a"/>
    <w:rsid w:val="003D1B36"/>
    <w:pPr>
      <w:widowControl/>
      <w:ind w:right="120"/>
      <w:jc w:val="left"/>
    </w:pPr>
    <w:rPr>
      <w:rFonts w:ascii="iconfont" w:eastAsia="宋体" w:hAnsi="iconfont" w:cs="宋体"/>
      <w:kern w:val="0"/>
      <w:sz w:val="24"/>
      <w:szCs w:val="24"/>
    </w:rPr>
  </w:style>
  <w:style w:type="paragraph" w:customStyle="1" w:styleId="imgdata-v-a814f7241">
    <w:name w:val="img[data-v-a814f724]1"/>
    <w:basedOn w:val="a"/>
    <w:rsid w:val="003D1B36"/>
    <w:pPr>
      <w:widowControl/>
      <w:shd w:val="clear" w:color="auto" w:fill="F9FBFD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controldata-v-51bce0cf1">
    <w:name w:val="audio-control[data-v-51bce0cf]1"/>
    <w:basedOn w:val="a"/>
    <w:rsid w:val="003D1B36"/>
    <w:pPr>
      <w:widowControl/>
      <w:shd w:val="clear" w:color="auto" w:fill="F1F2F6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rol-bar-containerdata-v-51bce0cf1">
    <w:name w:val="control-bar-container[data-v-51bce0cf]1"/>
    <w:basedOn w:val="a"/>
    <w:rsid w:val="003D1B36"/>
    <w:pPr>
      <w:widowControl/>
      <w:spacing w:before="100" w:beforeAutospacing="1" w:after="100" w:afterAutospacing="1"/>
      <w:ind w:right="22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rol-bardata-v-51bce0cf1">
    <w:name w:val="control-bar[data-v-51bce0cf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timedata-v-51bce0cf1">
    <w:name w:val="audio-time[data-v-51bce0cf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medata-v-51bce0cf1">
    <w:name w:val="time[data-v-51bce0cf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ta-v-51bce0cf1">
    <w:name w:val="icon[data-v-51bce0cf]1"/>
    <w:basedOn w:val="a"/>
    <w:rsid w:val="003D1B36"/>
    <w:pPr>
      <w:widowControl/>
      <w:spacing w:before="100" w:beforeAutospacing="1" w:after="100" w:afterAutospacing="1"/>
      <w:ind w:right="180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progressdata-v-51bce0cf1">
    <w:name w:val="progress[data-v-51bce0cf]1"/>
    <w:basedOn w:val="a"/>
    <w:rsid w:val="003D1B36"/>
    <w:pPr>
      <w:widowControl/>
      <w:shd w:val="clear" w:color="auto" w:fill="D7D8DD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movedata-v-51bce0cf1">
    <w:name w:val="progress-move[data-v-51bce0cf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btndata-v-51bce0cf1">
    <w:name w:val="progress-btn[data-v-51bce0cf]1"/>
    <w:basedOn w:val="a"/>
    <w:rsid w:val="003D1B36"/>
    <w:pPr>
      <w:widowControl/>
      <w:spacing w:before="100" w:beforeAutospacing="1" w:after="100" w:afterAutospacing="1"/>
      <w:ind w:left="-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ircledata-v-51bce0cf1">
    <w:name w:val="circle[data-v-51bce0cf]1"/>
    <w:basedOn w:val="a"/>
    <w:rsid w:val="003D1B36"/>
    <w:pPr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clear" w:color="auto" w:fill="2F92FF"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progress-loadeddata-v-51bce0cf1">
    <w:name w:val="progress-loaded[data-v-51bce0cf]1"/>
    <w:basedOn w:val="a"/>
    <w:rsid w:val="003D1B36"/>
    <w:pPr>
      <w:widowControl/>
      <w:shd w:val="clear" w:color="auto" w:fill="2F92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ull-screendata-v-51bce0cf1">
    <w:name w:val="full-screen[data-v-51bce0cf]1"/>
    <w:basedOn w:val="a"/>
    <w:rsid w:val="003D1B36"/>
    <w:pPr>
      <w:widowControl/>
      <w:spacing w:before="100" w:beforeAutospacing="1" w:after="100" w:afterAutospacing="1"/>
      <w:ind w:lef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icondata-v-51bce0cf1">
    <w:name w:val="audio-icon[data-v-51bce0cf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ta-v-51bce0cf2">
    <w:name w:val="icon[data-v-51bce0cf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30"/>
      <w:szCs w:val="30"/>
    </w:rPr>
  </w:style>
  <w:style w:type="paragraph" w:customStyle="1" w:styleId="icon-content1">
    <w:name w:val="icon-conten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ask1">
    <w:name w:val="mask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aring1">
    <w:name w:val="waring1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icon-content2">
    <w:name w:val="icon-content2"/>
    <w:basedOn w:val="a"/>
    <w:rsid w:val="003D1B36"/>
    <w:pPr>
      <w:widowControl/>
      <w:pBdr>
        <w:top w:val="single" w:sz="12" w:space="0" w:color="D4DADF"/>
        <w:left w:val="single" w:sz="12" w:space="0" w:color="D4DADF"/>
        <w:bottom w:val="single" w:sz="12" w:space="0" w:color="D4DADF"/>
        <w:right w:val="single" w:sz="12" w:space="0" w:color="D4DADF"/>
      </w:pBdr>
      <w:spacing w:before="100" w:beforeAutospacing="1" w:after="120" w:line="540" w:lineRule="atLeast"/>
      <w:jc w:val="center"/>
    </w:pPr>
    <w:rPr>
      <w:rFonts w:ascii="宋体" w:eastAsia="宋体" w:hAnsi="宋体" w:cs="宋体"/>
      <w:b/>
      <w:bCs/>
      <w:kern w:val="0"/>
      <w:sz w:val="36"/>
      <w:szCs w:val="36"/>
    </w:rPr>
  </w:style>
  <w:style w:type="paragraph" w:customStyle="1" w:styleId="mp-button9">
    <w:name w:val="mp-button9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mp-progress-barouter1">
    <w:name w:val="mp-progress-bar__outer1"/>
    <w:basedOn w:val="a"/>
    <w:rsid w:val="003D1B36"/>
    <w:pPr>
      <w:widowControl/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text3">
    <w:name w:val="mp-progress__text3"/>
    <w:basedOn w:val="a"/>
    <w:rsid w:val="003D1B36"/>
    <w:pPr>
      <w:widowControl/>
      <w:spacing w:before="120" w:after="100" w:afterAutospacing="1"/>
      <w:jc w:val="center"/>
      <w:textAlignment w:val="center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progress-bar3">
    <w:name w:val="mp-progress-bar3"/>
    <w:basedOn w:val="a"/>
    <w:rsid w:val="003D1B36"/>
    <w:pPr>
      <w:widowControl/>
      <w:spacing w:before="100" w:beforeAutospacing="1" w:after="100" w:afterAutospacing="1" w:line="300" w:lineRule="atLeast"/>
      <w:ind w:right="-825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quxiao1">
    <w:name w:val="iconquxiao1"/>
    <w:basedOn w:val="a"/>
    <w:rsid w:val="003D1B36"/>
    <w:pPr>
      <w:widowControl/>
      <w:spacing w:before="100" w:beforeAutospacing="1" w:after="100" w:afterAutospacing="1"/>
      <w:ind w:left="24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article-videos-item1">
    <w:name w:val="mp-article-videos-item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video1">
    <w:name w:val="mp-article-videos-item&gt;video1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iframe1">
    <w:name w:val="mp-article-videos-item&gt;iframe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bofang1">
    <w:name w:val="iconbofang1"/>
    <w:basedOn w:val="a"/>
    <w:rsid w:val="003D1B36"/>
    <w:pPr>
      <w:widowControl/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60"/>
      <w:szCs w:val="60"/>
    </w:rPr>
  </w:style>
  <w:style w:type="paragraph" w:customStyle="1" w:styleId="iconzanting1">
    <w:name w:val="iconzanting1"/>
    <w:basedOn w:val="a"/>
    <w:rsid w:val="003D1B36"/>
    <w:pPr>
      <w:widowControl/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vanish/>
      <w:color w:val="FFFFFF"/>
      <w:kern w:val="0"/>
      <w:sz w:val="60"/>
      <w:szCs w:val="60"/>
    </w:rPr>
  </w:style>
  <w:style w:type="paragraph" w:customStyle="1" w:styleId="mp-article-videos-youku1">
    <w:name w:val="mp-article-videos-youku1"/>
    <w:basedOn w:val="a"/>
    <w:rsid w:val="003D1B36"/>
    <w:pPr>
      <w:widowControl/>
      <w:shd w:val="clear" w:color="auto" w:fill="000000"/>
      <w:spacing w:before="100" w:beforeAutospacing="1" w:after="100" w:afterAutospacing="1"/>
      <w:jc w:val="center"/>
    </w:pPr>
    <w:rPr>
      <w:rFonts w:ascii="宋体" w:eastAsia="宋体" w:hAnsi="宋体" w:cs="宋体"/>
      <w:color w:val="EEEEEE"/>
      <w:kern w:val="0"/>
      <w:sz w:val="24"/>
      <w:szCs w:val="24"/>
    </w:rPr>
  </w:style>
  <w:style w:type="paragraph" w:customStyle="1" w:styleId="mp-article-videos-youkuspan1">
    <w:name w:val="mp-article-videos-youku&gt;span1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kern w:val="0"/>
      <w:sz w:val="45"/>
      <w:szCs w:val="45"/>
    </w:rPr>
  </w:style>
  <w:style w:type="paragraph" w:customStyle="1" w:styleId="iconadddata-v-2e80a84a1">
    <w:name w:val="iconadd[data-v-2e80a84a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add-items1">
    <w:name w:val="add-items1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3">
    <w:name w:val="item3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icon1">
    <w:name w:val="icon1"/>
    <w:basedOn w:val="a"/>
    <w:rsid w:val="003D1B36"/>
    <w:pPr>
      <w:widowControl/>
      <w:spacing w:before="150" w:after="100" w:afterAutospacing="1"/>
      <w:ind w:right="120"/>
      <w:jc w:val="left"/>
      <w:textAlignment w:val="top"/>
    </w:pPr>
    <w:rPr>
      <w:rFonts w:ascii="宋体" w:eastAsia="宋体" w:hAnsi="宋体" w:cs="宋体"/>
      <w:kern w:val="0"/>
      <w:sz w:val="27"/>
      <w:szCs w:val="27"/>
    </w:rPr>
  </w:style>
  <w:style w:type="paragraph" w:customStyle="1" w:styleId="label1">
    <w:name w:val="label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add1">
    <w:name w:val="iconadd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color w:val="74818D"/>
      <w:kern w:val="0"/>
      <w:sz w:val="24"/>
      <w:szCs w:val="24"/>
    </w:rPr>
  </w:style>
  <w:style w:type="paragraph" w:customStyle="1" w:styleId="iconfenyexiaojiantou2">
    <w:name w:val="iconfenyexiaojiantou2"/>
    <w:basedOn w:val="a"/>
    <w:rsid w:val="003D1B36"/>
    <w:pPr>
      <w:widowControl/>
      <w:spacing w:before="100" w:beforeAutospacing="1" w:after="100" w:afterAutospacing="1"/>
      <w:ind w:right="225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cps-add-video1">
    <w:name w:val="cps-add-video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item4">
    <w:name w:val="item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lock1">
    <w:name w:val="block1"/>
    <w:basedOn w:val="a"/>
    <w:rsid w:val="003D1B36"/>
    <w:pPr>
      <w:widowControl/>
      <w:shd w:val="clear" w:color="auto" w:fill="EBF1F8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th1">
    <w:name w:val="auth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1">
    <w:name w:val="nam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me1">
    <w:name w:val="tim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avorite1">
    <w:name w:val="favorit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nle1">
    <w:name w:val="iconyinle1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2">
    <w:name w:val="name2"/>
    <w:basedOn w:val="a"/>
    <w:rsid w:val="003D1B36"/>
    <w:pPr>
      <w:widowControl/>
      <w:spacing w:before="100" w:beforeAutospacing="1" w:after="100" w:afterAutospacing="1"/>
      <w:ind w:right="3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lean1">
    <w:name w:val="clean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play1">
    <w:name w:val="play1"/>
    <w:basedOn w:val="a"/>
    <w:rsid w:val="003D1B36"/>
    <w:pPr>
      <w:widowControl/>
      <w:spacing w:before="100" w:beforeAutospacing="1" w:after="100" w:afterAutospacing="1"/>
      <w:ind w:right="24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clean2">
    <w:name w:val="clean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play2">
    <w:name w:val="play2"/>
    <w:basedOn w:val="a"/>
    <w:rsid w:val="003D1B36"/>
    <w:pPr>
      <w:widowControl/>
      <w:spacing w:before="100" w:beforeAutospacing="1" w:after="100" w:afterAutospacing="1"/>
      <w:ind w:right="240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bofang2">
    <w:name w:val="iconbofang2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guanbi1">
    <w:name w:val="iconguanbi1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zanting2">
    <w:name w:val="iconzanting2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upload-search1">
    <w:name w:val="upload-search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3">
    <w:name w:val="mp-input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upload1">
    <w:name w:val="mp-upload1"/>
    <w:basedOn w:val="a"/>
    <w:rsid w:val="003D1B36"/>
    <w:pPr>
      <w:widowControl/>
      <w:shd w:val="clear" w:color="auto" w:fill="2F92FF"/>
      <w:spacing w:before="100" w:beforeAutospacing="1" w:after="100" w:afterAutospacing="1" w:line="480" w:lineRule="atLeast"/>
      <w:jc w:val="center"/>
    </w:pPr>
    <w:rPr>
      <w:rFonts w:ascii="宋体" w:eastAsia="宋体" w:hAnsi="宋体" w:cs="宋体"/>
      <w:color w:val="FFFFFF"/>
      <w:kern w:val="0"/>
      <w:szCs w:val="21"/>
    </w:rPr>
  </w:style>
  <w:style w:type="paragraph" w:customStyle="1" w:styleId="iconsearch1">
    <w:name w:val="iconsearch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music1">
    <w:name w:val="music1"/>
    <w:basedOn w:val="a"/>
    <w:rsid w:val="003D1B36"/>
    <w:pPr>
      <w:widowControl/>
      <w:pBdr>
        <w:bottom w:val="single" w:sz="6" w:space="12" w:color="E8EAED"/>
      </w:pBdr>
      <w:spacing w:before="100" w:beforeAutospacing="1" w:after="100" w:afterAutospacing="1"/>
      <w:ind w:left="24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ver1">
    <w:name w:val="cover1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3">
    <w:name w:val="img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y-handle1">
    <w:name w:val="play-handl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s-member1">
    <w:name w:val="is-membe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fo2">
    <w:name w:val="info2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3">
    <w:name w:val="name3"/>
    <w:basedOn w:val="a"/>
    <w:rsid w:val="003D1B36"/>
    <w:pPr>
      <w:widowControl/>
      <w:spacing w:before="100" w:beforeAutospacing="1" w:after="120" w:line="27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th2">
    <w:name w:val="auth2"/>
    <w:basedOn w:val="a"/>
    <w:rsid w:val="003D1B36"/>
    <w:pPr>
      <w:widowControl/>
      <w:spacing w:before="100" w:beforeAutospacing="1" w:after="60" w:line="21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time2">
    <w:name w:val="time2"/>
    <w:basedOn w:val="a"/>
    <w:rsid w:val="003D1B36"/>
    <w:pPr>
      <w:widowControl/>
      <w:spacing w:before="100" w:beforeAutospacing="1" w:after="100" w:afterAutospacing="1" w:line="21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retry1">
    <w:name w:val="retry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lv1">
    <w:name w:val="lv1"/>
    <w:basedOn w:val="a"/>
    <w:rsid w:val="003D1B36"/>
    <w:pPr>
      <w:widowControl/>
      <w:spacing w:before="100" w:beforeAutospacing="1" w:after="100" w:afterAutospacing="1"/>
      <w:ind w:right="27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shoucang1">
    <w:name w:val="iconyishoucang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5A623"/>
      <w:kern w:val="0"/>
      <w:sz w:val="24"/>
      <w:szCs w:val="24"/>
    </w:rPr>
  </w:style>
  <w:style w:type="paragraph" w:customStyle="1" w:styleId="normal1">
    <w:name w:val="normal1"/>
    <w:basedOn w:val="a"/>
    <w:rsid w:val="003D1B36"/>
    <w:pPr>
      <w:widowControl/>
      <w:spacing w:before="1500" w:after="100" w:afterAutospacing="1"/>
      <w:jc w:val="center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yinle2">
    <w:name w:val="iconyinle2"/>
    <w:basedOn w:val="a"/>
    <w:rsid w:val="003D1B36"/>
    <w:pPr>
      <w:widowControl/>
      <w:spacing w:before="100" w:beforeAutospacing="1" w:after="100" w:afterAutospacing="1"/>
      <w:ind w:righ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get-more-loading1">
    <w:name w:val="get-more-loading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no-more1">
    <w:name w:val="no-mor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jiazai1">
    <w:name w:val="iconjiazai1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header1">
    <w:name w:val="mp-tabs__header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item1">
    <w:name w:val="mp-tabs__item1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mp-radio-group1">
    <w:name w:val="mp-radio-group1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"/>
      <w:szCs w:val="2"/>
    </w:rPr>
  </w:style>
  <w:style w:type="paragraph" w:customStyle="1" w:styleId="mp-radioinput1">
    <w:name w:val="mp-radio__input1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radiolabel2">
    <w:name w:val="mp-radio__label2"/>
    <w:basedOn w:val="a"/>
    <w:rsid w:val="003D1B36"/>
    <w:pPr>
      <w:widowControl/>
      <w:ind w:left="120" w:right="12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radiolabel3">
    <w:name w:val="mp-radio__label3"/>
    <w:basedOn w:val="a"/>
    <w:rsid w:val="003D1B36"/>
    <w:pPr>
      <w:widowControl/>
      <w:ind w:left="120" w:right="120"/>
      <w:jc w:val="left"/>
    </w:pPr>
    <w:rPr>
      <w:rFonts w:ascii="宋体" w:eastAsia="宋体" w:hAnsi="宋体" w:cs="宋体"/>
      <w:color w:val="2F92FF"/>
      <w:kern w:val="0"/>
      <w:szCs w:val="21"/>
    </w:rPr>
  </w:style>
  <w:style w:type="paragraph" w:customStyle="1" w:styleId="mp-radio2">
    <w:name w:val="mp-radio2"/>
    <w:basedOn w:val="a"/>
    <w:rsid w:val="003D1B36"/>
    <w:pPr>
      <w:widowControl/>
      <w:spacing w:before="100" w:beforeAutospacing="1" w:after="100" w:afterAutospacing="1" w:line="510" w:lineRule="atLeast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slted-theme1">
    <w:name w:val="slted-them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label2">
    <w:name w:val="label2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text2">
    <w:name w:val="tex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mp-button10">
    <w:name w:val="mp-button10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spacing w:line="330" w:lineRule="atLeast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radio-group2">
    <w:name w:val="mp-radio-group2"/>
    <w:basedOn w:val="a"/>
    <w:rsid w:val="003D1B36"/>
    <w:pPr>
      <w:widowControl/>
      <w:spacing w:before="300" w:after="100" w:afterAutospacing="1"/>
      <w:jc w:val="left"/>
      <w:textAlignment w:val="center"/>
    </w:pPr>
    <w:rPr>
      <w:rFonts w:ascii="宋体" w:eastAsia="宋体" w:hAnsi="宋体" w:cs="宋体"/>
      <w:kern w:val="0"/>
      <w:sz w:val="2"/>
      <w:szCs w:val="2"/>
    </w:rPr>
  </w:style>
  <w:style w:type="paragraph" w:customStyle="1" w:styleId="flex-cut1">
    <w:name w:val="flex-cu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heme-lists1">
    <w:name w:val="theme-lists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5">
    <w:name w:val="item5"/>
    <w:basedOn w:val="a"/>
    <w:rsid w:val="003D1B36"/>
    <w:pPr>
      <w:widowControl/>
      <w:spacing w:before="180" w:after="180"/>
      <w:ind w:left="90"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-container1">
    <w:name w:val="img-containe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gouxuanx1">
    <w:name w:val="icongouxuanx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color w:val="FFFFFF"/>
      <w:kern w:val="0"/>
      <w:sz w:val="24"/>
      <w:szCs w:val="24"/>
    </w:rPr>
  </w:style>
  <w:style w:type="paragraph" w:customStyle="1" w:styleId="img4">
    <w:name w:val="img4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3">
    <w:name w:val="text3"/>
    <w:basedOn w:val="a"/>
    <w:rsid w:val="003D1B36"/>
    <w:pPr>
      <w:widowControl/>
      <w:spacing w:before="90" w:after="100" w:afterAutospacing="1"/>
      <w:jc w:val="center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animation-lead1">
    <w:name w:val="animation-lead1"/>
    <w:basedOn w:val="a"/>
    <w:rsid w:val="003D1B36"/>
    <w:pPr>
      <w:widowControl/>
      <w:spacing w:before="18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nimation-leadtitle1">
    <w:name w:val="animation-lead__title1"/>
    <w:basedOn w:val="a"/>
    <w:rsid w:val="003D1B36"/>
    <w:pPr>
      <w:widowControl/>
      <w:spacing w:before="100" w:beforeAutospacing="1" w:after="45" w:line="300" w:lineRule="atLeast"/>
      <w:jc w:val="left"/>
    </w:pPr>
    <w:rPr>
      <w:rFonts w:ascii="PingFang SC" w:eastAsia="宋体" w:hAnsi="PingFang SC" w:cs="宋体"/>
      <w:color w:val="272D34"/>
      <w:kern w:val="0"/>
      <w:szCs w:val="21"/>
    </w:rPr>
  </w:style>
  <w:style w:type="paragraph" w:customStyle="1" w:styleId="animation-leadmsg1">
    <w:name w:val="animation-lead__msg1"/>
    <w:basedOn w:val="a"/>
    <w:rsid w:val="003D1B36"/>
    <w:pPr>
      <w:widowControl/>
      <w:spacing w:before="100" w:beforeAutospacing="1" w:after="360" w:line="330" w:lineRule="atLeast"/>
      <w:jc w:val="left"/>
    </w:pPr>
    <w:rPr>
      <w:rFonts w:ascii="PingFang SC" w:eastAsia="宋体" w:hAnsi="PingFang SC" w:cs="宋体"/>
      <w:color w:val="74818D"/>
      <w:kern w:val="0"/>
      <w:szCs w:val="21"/>
    </w:rPr>
  </w:style>
  <w:style w:type="paragraph" w:customStyle="1" w:styleId="animation-leadimg1">
    <w:name w:val="animation-lead__img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lted1">
    <w:name w:val="slted1"/>
    <w:basedOn w:val="a"/>
    <w:rsid w:val="003D1B36"/>
    <w:pPr>
      <w:widowControl/>
      <w:shd w:val="clear" w:color="auto" w:fill="F5F7F9"/>
      <w:spacing w:before="100" w:beforeAutospacing="1" w:after="100" w:afterAutospacing="1" w:line="60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upload2">
    <w:name w:val="mp-upload2"/>
    <w:basedOn w:val="a"/>
    <w:rsid w:val="003D1B36"/>
    <w:pPr>
      <w:widowControl/>
      <w:shd w:val="clear" w:color="auto" w:fill="F5F7F9"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4">
    <w:name w:val="text4"/>
    <w:basedOn w:val="a"/>
    <w:rsid w:val="003D1B36"/>
    <w:pPr>
      <w:widowControl/>
      <w:spacing w:before="120" w:after="100" w:afterAutospacing="1" w:line="18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item6">
    <w:name w:val="item6"/>
    <w:basedOn w:val="a"/>
    <w:rsid w:val="003D1B36"/>
    <w:pPr>
      <w:widowControl/>
      <w:spacing w:before="100" w:beforeAutospacing="1" w:after="120"/>
      <w:ind w:lef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xuanzhong11">
    <w:name w:val="iconxuanzhong11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edit-container1">
    <w:name w:val="edit-containe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progresstext4">
    <w:name w:val="mp-progress__text4"/>
    <w:basedOn w:val="a"/>
    <w:rsid w:val="003D1B36"/>
    <w:pPr>
      <w:widowControl/>
      <w:spacing w:before="120" w:after="100" w:afterAutospacing="1"/>
      <w:jc w:val="left"/>
      <w:textAlignment w:val="center"/>
    </w:pPr>
    <w:rPr>
      <w:rFonts w:ascii="宋体" w:eastAsia="宋体" w:hAnsi="宋体" w:cs="宋体"/>
      <w:vanish/>
      <w:color w:val="272D34"/>
      <w:kern w:val="0"/>
      <w:szCs w:val="21"/>
    </w:rPr>
  </w:style>
  <w:style w:type="paragraph" w:customStyle="1" w:styleId="mp-progress-barouter2">
    <w:name w:val="mp-progress-bar__outer2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quxiao2">
    <w:name w:val="iconquxiao2"/>
    <w:basedOn w:val="a"/>
    <w:rsid w:val="003D1B36"/>
    <w:pPr>
      <w:widowControl/>
      <w:spacing w:before="100" w:beforeAutospacing="1" w:after="100" w:afterAutospacing="1"/>
      <w:ind w:left="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1">
    <w:name w:val="mp-progress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4">
    <w:name w:val="mp-progress-bar4"/>
    <w:basedOn w:val="a"/>
    <w:rsid w:val="003D1B36"/>
    <w:pPr>
      <w:widowControl/>
      <w:spacing w:before="100" w:beforeAutospacing="1" w:after="100" w:afterAutospacing="1"/>
      <w:ind w:right="-825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handle1">
    <w:name w:val="handl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aring2">
    <w:name w:val="waring2"/>
    <w:basedOn w:val="a"/>
    <w:rsid w:val="003D1B36"/>
    <w:pPr>
      <w:widowControl/>
      <w:spacing w:before="100" w:beforeAutospacing="1" w:after="150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icon-content3">
    <w:name w:val="icon-content3"/>
    <w:basedOn w:val="a"/>
    <w:rsid w:val="003D1B36"/>
    <w:pPr>
      <w:widowControl/>
      <w:spacing w:before="100" w:beforeAutospacing="1" w:after="90" w:line="24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11">
    <w:name w:val="mp-button11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inner-rect1">
    <w:name w:val="inner-rect1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ask2">
    <w:name w:val="mask2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5">
    <w:name w:val="img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gmian1">
    <w:name w:val="iconfengmian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cover2">
    <w:name w:val="cov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rmal2">
    <w:name w:val="normal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gmian2">
    <w:name w:val="iconfengmian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7"/>
      <w:szCs w:val="27"/>
    </w:rPr>
  </w:style>
  <w:style w:type="paragraph" w:customStyle="1" w:styleId="text5">
    <w:name w:val="text5"/>
    <w:basedOn w:val="a"/>
    <w:rsid w:val="003D1B36"/>
    <w:pPr>
      <w:widowControl/>
      <w:spacing w:before="120" w:after="100" w:afterAutospacing="1" w:line="18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switch-cover1">
    <w:name w:val="switch-cover1"/>
    <w:basedOn w:val="a"/>
    <w:rsid w:val="003D1B36"/>
    <w:pPr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before="100" w:beforeAutospacing="1" w:after="100" w:afterAutospacing="1" w:line="330" w:lineRule="atLeast"/>
      <w:jc w:val="left"/>
    </w:pPr>
    <w:rPr>
      <w:rFonts w:ascii="宋体" w:eastAsia="宋体" w:hAnsi="宋体" w:cs="宋体"/>
      <w:color w:val="FFFFFF"/>
      <w:kern w:val="0"/>
      <w:sz w:val="18"/>
      <w:szCs w:val="18"/>
    </w:rPr>
  </w:style>
  <w:style w:type="paragraph" w:customStyle="1" w:styleId="iconfengmian3">
    <w:name w:val="iconfengmian3"/>
    <w:basedOn w:val="a"/>
    <w:rsid w:val="003D1B36"/>
    <w:pPr>
      <w:widowControl/>
      <w:spacing w:before="100" w:beforeAutospacing="1" w:after="100" w:afterAutospacing="1"/>
      <w:ind w:right="60"/>
      <w:jc w:val="left"/>
    </w:pPr>
    <w:rPr>
      <w:rFonts w:ascii="宋体" w:eastAsia="宋体" w:hAnsi="宋体" w:cs="宋体"/>
      <w:color w:val="FFFFFF"/>
      <w:kern w:val="0"/>
      <w:sz w:val="18"/>
      <w:szCs w:val="18"/>
    </w:rPr>
  </w:style>
  <w:style w:type="paragraph" w:customStyle="1" w:styleId="content3">
    <w:name w:val="content3"/>
    <w:basedOn w:val="a"/>
    <w:rsid w:val="003D1B36"/>
    <w:pPr>
      <w:widowControl/>
      <w:pBdr>
        <w:bottom w:val="single" w:sz="6" w:space="18" w:color="D4DAD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footer2">
    <w:name w:val="mp-dialog__footer2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p1">
    <w:name w:val="top1"/>
    <w:basedOn w:val="a"/>
    <w:rsid w:val="003D1B36"/>
    <w:pPr>
      <w:widowControl/>
      <w:spacing w:before="120" w:after="4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1">
    <w:name w:val="mp-slider1"/>
    <w:basedOn w:val="a"/>
    <w:rsid w:val="003D1B36"/>
    <w:pPr>
      <w:widowControl/>
      <w:spacing w:before="120" w:after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button1">
    <w:name w:val="mp-slider__button1"/>
    <w:basedOn w:val="a"/>
    <w:rsid w:val="003D1B36"/>
    <w:pPr>
      <w:widowControl/>
      <w:pBdr>
        <w:top w:val="single" w:sz="12" w:space="0" w:color="2F92FF"/>
        <w:left w:val="single" w:sz="12" w:space="0" w:color="2F92FF"/>
        <w:bottom w:val="single" w:sz="12" w:space="0" w:color="2F92FF"/>
        <w:right w:val="single" w:sz="12" w:space="0" w:color="2F92FF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angda1">
    <w:name w:val="iconfangda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suoxiao1">
    <w:name w:val="iconsuoxiao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crop-container1">
    <w:name w:val="crop-container1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ropper-img1">
    <w:name w:val="cropper-img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plit1">
    <w:name w:val="spli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ne1">
    <w:name w:val="line1"/>
    <w:basedOn w:val="a"/>
    <w:rsid w:val="003D1B36"/>
    <w:pPr>
      <w:widowControl/>
      <w:pBdr>
        <w:top w:val="single" w:sz="6" w:space="0" w:color="E8EAED"/>
        <w:left w:val="single" w:sz="6" w:space="0" w:color="E8EAED"/>
        <w:bottom w:val="single" w:sz="6" w:space="0" w:color="E8EAED"/>
        <w:right w:val="single" w:sz="6" w:space="0" w:color="E8EAED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6">
    <w:name w:val="text6"/>
    <w:basedOn w:val="a"/>
    <w:rsid w:val="003D1B36"/>
    <w:pPr>
      <w:widowControl/>
      <w:shd w:val="clear" w:color="auto" w:fill="FFFFFF"/>
      <w:spacing w:before="100" w:beforeAutospacing="1" w:after="100" w:afterAutospacing="1" w:line="270" w:lineRule="atLeast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flex-cut2">
    <w:name w:val="flex-cut2"/>
    <w:basedOn w:val="a"/>
    <w:rsid w:val="003D1B36"/>
    <w:pPr>
      <w:widowControl/>
      <w:spacing w:before="240" w:after="100" w:afterAutospacing="1"/>
      <w:ind w:left="-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sts1">
    <w:name w:val="lists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7">
    <w:name w:val="item7"/>
    <w:basedOn w:val="a"/>
    <w:rsid w:val="003D1B36"/>
    <w:pPr>
      <w:widowControl/>
      <w:pBdr>
        <w:bottom w:val="single" w:sz="6" w:space="12" w:color="E8EAED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8">
    <w:name w:val="item8"/>
    <w:basedOn w:val="a"/>
    <w:rsid w:val="003D1B36"/>
    <w:pPr>
      <w:widowControl/>
      <w:pBdr>
        <w:bottom w:val="single" w:sz="6" w:space="12" w:color="E8EAED"/>
      </w:pBdr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ver3">
    <w:name w:val="cover3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6">
    <w:name w:val="img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ote1">
    <w:name w:val="vot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ideo-bg1">
    <w:name w:val="video-bg1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-cover1">
    <w:name w:val="text-cover1"/>
    <w:basedOn w:val="a"/>
    <w:rsid w:val="003D1B36"/>
    <w:pPr>
      <w:widowControl/>
      <w:shd w:val="clear" w:color="auto" w:fill="E2E4E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tape31">
    <w:name w:val="icontape3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39"/>
      <w:szCs w:val="39"/>
    </w:rPr>
  </w:style>
  <w:style w:type="paragraph" w:customStyle="1" w:styleId="duration1">
    <w:name w:val="duration1"/>
    <w:basedOn w:val="a"/>
    <w:rsid w:val="003D1B36"/>
    <w:pPr>
      <w:widowControl/>
      <w:spacing w:before="60" w:after="100" w:afterAutospacing="1"/>
      <w:jc w:val="left"/>
    </w:pPr>
    <w:rPr>
      <w:rFonts w:ascii="宋体" w:eastAsia="宋体" w:hAnsi="宋体" w:cs="宋体"/>
      <w:color w:val="9B9B9B"/>
      <w:kern w:val="0"/>
      <w:sz w:val="20"/>
      <w:szCs w:val="20"/>
    </w:rPr>
  </w:style>
  <w:style w:type="paragraph" w:customStyle="1" w:styleId="play3">
    <w:name w:val="play3"/>
    <w:basedOn w:val="a"/>
    <w:rsid w:val="003D1B36"/>
    <w:pPr>
      <w:widowControl/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bofang3">
    <w:name w:val="iconbofang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12"/>
      <w:szCs w:val="12"/>
    </w:rPr>
  </w:style>
  <w:style w:type="paragraph" w:customStyle="1" w:styleId="text7">
    <w:name w:val="text7"/>
    <w:basedOn w:val="a"/>
    <w:rsid w:val="003D1B36"/>
    <w:pPr>
      <w:widowControl/>
      <w:wordWrap w:val="0"/>
      <w:spacing w:before="100" w:beforeAutospacing="1" w:after="100" w:afterAutospacing="1" w:line="300" w:lineRule="atLeast"/>
      <w:ind w:right="39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sale1">
    <w:name w:val="sale1"/>
    <w:basedOn w:val="a"/>
    <w:rsid w:val="003D1B36"/>
    <w:pPr>
      <w:widowControl/>
      <w:spacing w:before="100" w:beforeAutospacing="1" w:after="100" w:afterAutospacing="1" w:line="300" w:lineRule="atLeast"/>
      <w:jc w:val="left"/>
    </w:pPr>
    <w:rPr>
      <w:rFonts w:ascii="宋体" w:eastAsia="宋体" w:hAnsi="宋体" w:cs="宋体"/>
      <w:caps/>
      <w:color w:val="F5222D"/>
      <w:kern w:val="0"/>
      <w:szCs w:val="21"/>
    </w:rPr>
  </w:style>
  <w:style w:type="paragraph" w:customStyle="1" w:styleId="normal-text1">
    <w:name w:val="normal-tex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handle2">
    <w:name w:val="handle2"/>
    <w:basedOn w:val="a"/>
    <w:rsid w:val="003D1B36"/>
    <w:pPr>
      <w:widowControl/>
      <w:spacing w:after="100" w:afterAutospacing="1"/>
      <w:ind w:right="-9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iconguanbi2">
    <w:name w:val="iconguanbi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yidong1">
    <w:name w:val="iconyidong1"/>
    <w:basedOn w:val="a"/>
    <w:rsid w:val="003D1B36"/>
    <w:pPr>
      <w:widowControl/>
      <w:spacing w:before="150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yidong2">
    <w:name w:val="iconyidong2"/>
    <w:basedOn w:val="a"/>
    <w:rsid w:val="003D1B36"/>
    <w:pPr>
      <w:widowControl/>
      <w:spacing w:before="15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ghost1">
    <w:name w:val="ghost1"/>
    <w:basedOn w:val="a"/>
    <w:rsid w:val="003D1B36"/>
    <w:pPr>
      <w:widowControl/>
      <w:shd w:val="clear" w:color="auto" w:fill="C8EBFB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rmal3">
    <w:name w:val="normal3"/>
    <w:basedOn w:val="a"/>
    <w:rsid w:val="003D1B36"/>
    <w:pPr>
      <w:widowControl/>
      <w:spacing w:before="180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uanla1">
    <w:name w:val="iconduanla1"/>
    <w:basedOn w:val="a"/>
    <w:rsid w:val="003D1B36"/>
    <w:pPr>
      <w:widowControl/>
      <w:spacing w:before="100" w:beforeAutospacing="1" w:after="300"/>
      <w:jc w:val="left"/>
    </w:pPr>
    <w:rPr>
      <w:rFonts w:ascii="宋体" w:eastAsia="宋体" w:hAnsi="宋体" w:cs="宋体"/>
      <w:color w:val="CDD4D9"/>
      <w:kern w:val="0"/>
      <w:sz w:val="24"/>
      <w:szCs w:val="24"/>
    </w:rPr>
  </w:style>
  <w:style w:type="paragraph" w:customStyle="1" w:styleId="text8">
    <w:name w:val="text8"/>
    <w:basedOn w:val="a"/>
    <w:rsid w:val="003D1B36"/>
    <w:pPr>
      <w:widowControl/>
      <w:spacing w:before="100" w:beforeAutospacing="1" w:after="100" w:afterAutospacing="1" w:line="18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mp-buttondata-v-251f74861">
    <w:name w:val="mp-button[data-v-251f7486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ight1">
    <w:name w:val="right1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eft1">
    <w:name w:val="lef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enter1">
    <w:name w:val="center1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edium1">
    <w:name w:val="medium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7"/>
      <w:szCs w:val="27"/>
    </w:rPr>
  </w:style>
  <w:style w:type="paragraph" w:customStyle="1" w:styleId="small1">
    <w:name w:val="small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3"/>
      <w:szCs w:val="23"/>
    </w:rPr>
  </w:style>
  <w:style w:type="paragraph" w:customStyle="1" w:styleId="large1">
    <w:name w:val="larg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30"/>
      <w:szCs w:val="30"/>
    </w:rPr>
  </w:style>
  <w:style w:type="paragraph" w:customStyle="1" w:styleId="iconicon-test1">
    <w:name w:val="iconicon-test1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kern w:val="0"/>
      <w:sz w:val="48"/>
      <w:szCs w:val="48"/>
    </w:rPr>
  </w:style>
  <w:style w:type="paragraph" w:customStyle="1" w:styleId="mp-buttondata-v-fef67c301">
    <w:name w:val="mp-button[data-v-fef67c30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uploaddata-v-fef67c301">
    <w:name w:val="mp-upload[data-v-fef67c30]1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buttondata-v-fef67c302">
    <w:name w:val="mp-button[data-v-fef67c30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18"/>
      <w:szCs w:val="18"/>
    </w:rPr>
  </w:style>
  <w:style w:type="paragraph" w:customStyle="1" w:styleId="mp-uploaddata-v-fef67c302">
    <w:name w:val="mp-upload[data-v-fef67c30]2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color w:val="2F92FF"/>
      <w:kern w:val="0"/>
      <w:sz w:val="18"/>
      <w:szCs w:val="18"/>
    </w:rPr>
  </w:style>
  <w:style w:type="paragraph" w:customStyle="1" w:styleId="mp-button--textdata-v-fef67c301">
    <w:name w:val="mp-button--text[data-v-fef67c30]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icondata-v-fef67c301">
    <w:name w:val="icon[data-v-fef67c30]1"/>
    <w:basedOn w:val="a"/>
    <w:rsid w:val="003D1B36"/>
    <w:pPr>
      <w:widowControl/>
      <w:spacing w:after="100" w:afterAutospacing="1"/>
      <w:ind w:right="60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4">
    <w:name w:val="content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footer3">
    <w:name w:val="mp-dialog__footer3"/>
    <w:basedOn w:val="a"/>
    <w:rsid w:val="003D1B36"/>
    <w:pPr>
      <w:widowControl/>
      <w:pBdr>
        <w:top w:val="single" w:sz="6" w:space="8" w:color="D4DADF"/>
      </w:pBdr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4">
    <w:name w:val="mp-input4"/>
    <w:basedOn w:val="a"/>
    <w:rsid w:val="003D1B36"/>
    <w:pPr>
      <w:widowControl/>
      <w:spacing w:before="100" w:beforeAutospacing="1" w:after="36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youku-container1">
    <w:name w:val="youku-container1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1">
    <w:name w:val="logo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ainer3">
    <w:name w:val="container3"/>
    <w:basedOn w:val="a"/>
    <w:rsid w:val="003D1B36"/>
    <w:pPr>
      <w:widowControl/>
      <w:shd w:val="clear" w:color="auto" w:fill="FFFFFF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5">
    <w:name w:val="content5"/>
    <w:basedOn w:val="a"/>
    <w:rsid w:val="003D1B36"/>
    <w:pPr>
      <w:widowControl/>
      <w:pBdr>
        <w:top w:val="single" w:sz="6" w:space="0" w:color="D3DCE4"/>
        <w:left w:val="single" w:sz="6" w:space="0" w:color="D3DCE4"/>
        <w:bottom w:val="single" w:sz="6" w:space="0" w:color="D3DCE4"/>
        <w:right w:val="single" w:sz="6" w:space="0" w:color="D3DCE4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frame1">
    <w:name w:val="iframe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wer1">
    <w:name w:val="power1"/>
    <w:basedOn w:val="a"/>
    <w:rsid w:val="003D1B36"/>
    <w:pPr>
      <w:widowControl/>
      <w:shd w:val="clear" w:color="auto" w:fill="FFFFFF"/>
      <w:spacing w:before="100" w:beforeAutospacing="1" w:after="100" w:afterAutospacing="1"/>
      <w:ind w:right="-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oid1">
    <w:name w:val="void1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2">
    <w:name w:val="mp-dialog__header2"/>
    <w:basedOn w:val="a"/>
    <w:rsid w:val="003D1B36"/>
    <w:pPr>
      <w:widowControl/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btn1">
    <w:name w:val="mp-dialog__headerbtn1"/>
    <w:basedOn w:val="a"/>
    <w:rsid w:val="003D1B36"/>
    <w:pPr>
      <w:widowControl/>
      <w:spacing w:before="100" w:beforeAutospacing="1" w:after="100" w:afterAutospacing="1" w:line="825" w:lineRule="atLeast"/>
      <w:ind w:right="-60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con3">
    <w:name w:val="mp-icon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dialogheader3">
    <w:name w:val="mp-dialog__header3"/>
    <w:basedOn w:val="a"/>
    <w:rsid w:val="003D1B36"/>
    <w:pPr>
      <w:widowControl/>
      <w:pBdr>
        <w:bottom w:val="single" w:sz="6" w:space="0" w:color="D4DADF"/>
      </w:pBdr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5">
    <w:name w:val="mp-dialog__body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text9">
    <w:name w:val="text9"/>
    <w:basedOn w:val="a"/>
    <w:rsid w:val="003D1B36"/>
    <w:pPr>
      <w:widowControl/>
      <w:spacing w:before="100" w:beforeAutospacing="1" w:after="360" w:line="360" w:lineRule="atLeast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mp-input5">
    <w:name w:val="mp-input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nputinner14">
    <w:name w:val="mp-input__inner14"/>
    <w:basedOn w:val="a"/>
    <w:rsid w:val="003D1B36"/>
    <w:pPr>
      <w:widowControl/>
      <w:pBdr>
        <w:bottom w:val="single" w:sz="6" w:space="0" w:color="D4DADF"/>
      </w:pBdr>
      <w:shd w:val="clear" w:color="auto" w:fill="FFFFFF"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button12">
    <w:name w:val="mp-button12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verification-code-input1">
    <w:name w:val="verification-code-inpu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1002">
    <w:name w:val="w-100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b-11">
    <w:name w:val="mb-11"/>
    <w:basedOn w:val="a"/>
    <w:rsid w:val="003D1B36"/>
    <w:pPr>
      <w:widowControl/>
      <w:spacing w:before="100" w:beforeAutospacing="1" w:after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ure-btn1">
    <w:name w:val="sure-btn1"/>
    <w:basedOn w:val="a"/>
    <w:rsid w:val="003D1B36"/>
    <w:pPr>
      <w:widowControl/>
      <w:spacing w:before="300" w:after="6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6">
    <w:name w:val="mp-input6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button13">
    <w:name w:val="mp-button13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inputinner15">
    <w:name w:val="mp-input__inner15"/>
    <w:basedOn w:val="a"/>
    <w:rsid w:val="003D1B36"/>
    <w:pPr>
      <w:widowControl/>
      <w:pBdr>
        <w:bottom w:val="single" w:sz="6" w:space="0" w:color="D4DADF"/>
      </w:pBdr>
      <w:shd w:val="clear" w:color="auto" w:fill="FFFFFF"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left2">
    <w:name w:val="lef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fenyexiaojiantou3">
    <w:name w:val="iconfenyexiaojiantou3"/>
    <w:basedOn w:val="a"/>
    <w:rsid w:val="003D1B36"/>
    <w:pPr>
      <w:widowControl/>
      <w:spacing w:before="100" w:beforeAutospacing="1" w:after="100" w:afterAutospacing="1"/>
      <w:ind w:righ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rror-msg1">
    <w:name w:val="error-msg1"/>
    <w:basedOn w:val="a"/>
    <w:rsid w:val="003D1B36"/>
    <w:pPr>
      <w:widowControl/>
      <w:shd w:val="clear" w:color="auto" w:fill="FDEEED"/>
      <w:spacing w:before="100" w:beforeAutospacing="1" w:after="100" w:afterAutospacing="1" w:line="720" w:lineRule="atLeast"/>
      <w:jc w:val="center"/>
    </w:pPr>
    <w:rPr>
      <w:rFonts w:ascii="宋体" w:eastAsia="宋体" w:hAnsi="宋体" w:cs="宋体"/>
      <w:color w:val="EF544D"/>
      <w:kern w:val="0"/>
      <w:sz w:val="24"/>
      <w:szCs w:val="24"/>
    </w:rPr>
  </w:style>
  <w:style w:type="paragraph" w:customStyle="1" w:styleId="container4">
    <w:name w:val="container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center1">
    <w:name w:val="vf-center1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left1">
    <w:name w:val="vf-left1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right1">
    <w:name w:val="vf-right1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editor-param-list1">
    <w:name w:val="cps-editor-param-list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ditor-title1">
    <w:name w:val="editor-title1"/>
    <w:basedOn w:val="a"/>
    <w:rsid w:val="003D1B36"/>
    <w:pPr>
      <w:widowControl/>
      <w:pBdr>
        <w:bottom w:val="single" w:sz="6" w:space="6" w:color="E8EAED"/>
      </w:pBdr>
      <w:spacing w:before="840" w:after="100" w:afterAutospacing="1"/>
      <w:ind w:left="9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16">
    <w:name w:val="mp-input__inner16"/>
    <w:basedOn w:val="a"/>
    <w:rsid w:val="003D1B36"/>
    <w:pPr>
      <w:widowControl/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b/>
      <w:bCs/>
      <w:color w:val="272D34"/>
      <w:kern w:val="0"/>
      <w:sz w:val="30"/>
      <w:szCs w:val="30"/>
    </w:rPr>
  </w:style>
  <w:style w:type="paragraph" w:customStyle="1" w:styleId="w-e-text-container1">
    <w:name w:val="w-e-text-containe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block1">
    <w:name w:val="param-block1"/>
    <w:basedOn w:val="a"/>
    <w:rsid w:val="003D1B36"/>
    <w:pPr>
      <w:widowControl/>
      <w:spacing w:before="100" w:beforeAutospacing="1" w:after="6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skeleton1">
    <w:name w:val="param-skeleton1"/>
    <w:basedOn w:val="a"/>
    <w:rsid w:val="003D1B36"/>
    <w:pPr>
      <w:widowControl/>
      <w:spacing w:before="100" w:beforeAutospacing="1" w:after="6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add-button1">
    <w:name w:val="param-add-button1"/>
    <w:basedOn w:val="a"/>
    <w:rsid w:val="003D1B36"/>
    <w:pPr>
      <w:widowControl/>
      <w:spacing w:after="100" w:afterAutospacing="1"/>
      <w:ind w:left="-6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ceholder-logo1">
    <w:name w:val="placeholder-logo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block2">
    <w:name w:val="param-block2"/>
    <w:basedOn w:val="a"/>
    <w:rsid w:val="003D1B36"/>
    <w:pPr>
      <w:widowControl/>
      <w:spacing w:before="4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-modal1">
    <w:name w:val="v-modal1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nchuangguanbi1">
    <w:name w:val="icondanchuangguanbi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danchuangguanbi2">
    <w:name w:val="icondanchuangguanbi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cps-feedback1">
    <w:name w:val="cps-feedback1"/>
    <w:basedOn w:val="a"/>
    <w:rsid w:val="003D1B36"/>
    <w:pPr>
      <w:widowControl/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lineservice1">
    <w:name w:val="iconlineservice1"/>
    <w:basedOn w:val="a"/>
    <w:rsid w:val="003D1B36"/>
    <w:pPr>
      <w:widowControl/>
      <w:spacing w:before="75" w:after="100" w:afterAutospacing="1"/>
      <w:jc w:val="left"/>
    </w:pPr>
    <w:rPr>
      <w:rFonts w:ascii="宋体" w:eastAsia="宋体" w:hAnsi="宋体" w:cs="宋体"/>
      <w:kern w:val="0"/>
      <w:sz w:val="27"/>
      <w:szCs w:val="27"/>
    </w:rPr>
  </w:style>
  <w:style w:type="paragraph" w:customStyle="1" w:styleId="text10">
    <w:name w:val="text10"/>
    <w:basedOn w:val="a"/>
    <w:rsid w:val="003D1B36"/>
    <w:pPr>
      <w:widowControl/>
      <w:spacing w:before="60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iconlineservice2">
    <w:name w:val="iconlineservice2"/>
    <w:basedOn w:val="a"/>
    <w:rsid w:val="003D1B36"/>
    <w:pPr>
      <w:widowControl/>
      <w:spacing w:before="75" w:after="100" w:afterAutospacing="1"/>
      <w:jc w:val="left"/>
    </w:pPr>
    <w:rPr>
      <w:rFonts w:ascii="宋体" w:eastAsia="宋体" w:hAnsi="宋体" w:cs="宋体"/>
      <w:color w:val="2F92FF"/>
      <w:kern w:val="0"/>
      <w:sz w:val="27"/>
      <w:szCs w:val="27"/>
    </w:rPr>
  </w:style>
  <w:style w:type="paragraph" w:customStyle="1" w:styleId="text11">
    <w:name w:val="text11"/>
    <w:basedOn w:val="a"/>
    <w:rsid w:val="003D1B36"/>
    <w:pPr>
      <w:widowControl/>
      <w:spacing w:before="60" w:after="100" w:afterAutospacing="1"/>
      <w:jc w:val="left"/>
    </w:pPr>
    <w:rPr>
      <w:rFonts w:ascii="宋体" w:eastAsia="宋体" w:hAnsi="宋体" w:cs="宋体"/>
      <w:color w:val="2F92FF"/>
      <w:kern w:val="0"/>
      <w:sz w:val="18"/>
      <w:szCs w:val="18"/>
    </w:rPr>
  </w:style>
  <w:style w:type="character" w:customStyle="1" w:styleId="iconfenyexiaojiantou4">
    <w:name w:val="iconfenyexiaojiantou4"/>
    <w:basedOn w:val="a0"/>
    <w:rsid w:val="003D1B36"/>
  </w:style>
  <w:style w:type="character" w:customStyle="1" w:styleId="mp-dialogtitle1">
    <w:name w:val="mp-dialog__title1"/>
    <w:basedOn w:val="a0"/>
    <w:rsid w:val="003D1B36"/>
    <w:rPr>
      <w:color w:val="272D34"/>
      <w:sz w:val="27"/>
      <w:szCs w:val="27"/>
    </w:rPr>
  </w:style>
  <w:style w:type="character" w:customStyle="1" w:styleId="dialog-footer2">
    <w:name w:val="dialog-footer2"/>
    <w:basedOn w:val="a0"/>
    <w:rsid w:val="003D1B36"/>
  </w:style>
  <w:style w:type="character" w:customStyle="1" w:styleId="cps-add-param">
    <w:name w:val="cps-add-param"/>
    <w:basedOn w:val="a0"/>
    <w:rsid w:val="003D1B36"/>
  </w:style>
  <w:style w:type="character" w:customStyle="1" w:styleId="label3">
    <w:name w:val="label3"/>
    <w:basedOn w:val="a0"/>
    <w:rsid w:val="003D1B36"/>
  </w:style>
  <w:style w:type="character" w:customStyle="1" w:styleId="text12">
    <w:name w:val="text12"/>
    <w:basedOn w:val="a0"/>
    <w:rsid w:val="003D1B36"/>
  </w:style>
  <w:style w:type="character" w:customStyle="1" w:styleId="mp-radioinput2">
    <w:name w:val="mp-radio__input2"/>
    <w:basedOn w:val="a0"/>
    <w:rsid w:val="003D1B36"/>
  </w:style>
  <w:style w:type="character" w:customStyle="1" w:styleId="mp-radioinner1">
    <w:name w:val="mp-radio__inner1"/>
    <w:basedOn w:val="a0"/>
    <w:rsid w:val="003D1B36"/>
    <w:rPr>
      <w:bdr w:val="single" w:sz="6" w:space="0" w:color="D4DADF"/>
      <w:shd w:val="clear" w:color="auto" w:fill="FFFFFF"/>
    </w:rPr>
  </w:style>
  <w:style w:type="character" w:customStyle="1" w:styleId="mp-radiolabel4">
    <w:name w:val="mp-radio__label4"/>
    <w:basedOn w:val="a0"/>
    <w:rsid w:val="003D1B36"/>
    <w:rPr>
      <w:sz w:val="21"/>
      <w:szCs w:val="21"/>
    </w:rPr>
  </w:style>
  <w:style w:type="character" w:customStyle="1" w:styleId="mp-inputsuffix1">
    <w:name w:val="mp-input__suffix1"/>
    <w:basedOn w:val="a0"/>
    <w:rsid w:val="003D1B36"/>
    <w:rPr>
      <w:color w:val="9DAAB6"/>
    </w:rPr>
  </w:style>
  <w:style w:type="character" w:customStyle="1" w:styleId="mp-inputsuffix-inner">
    <w:name w:val="mp-input__suffix-inner"/>
    <w:basedOn w:val="a0"/>
    <w:rsid w:val="003D1B36"/>
  </w:style>
  <w:style w:type="paragraph" w:customStyle="1" w:styleId="nps-lightweight-app">
    <w:name w:val="nps-lightweight-app"/>
    <w:basedOn w:val="a"/>
    <w:rsid w:val="003D1B36"/>
    <w:pPr>
      <w:widowControl/>
      <w:spacing w:before="100" w:beforeAutospacing="1" w:after="100" w:afterAutospacing="1"/>
      <w:jc w:val="left"/>
    </w:pPr>
    <w:rPr>
      <w:rFonts w:ascii="Helvetica" w:eastAsia="宋体" w:hAnsi="Helvetica" w:cs="Helvetica"/>
      <w:kern w:val="0"/>
      <w:sz w:val="24"/>
      <w:szCs w:val="24"/>
    </w:rPr>
  </w:style>
  <w:style w:type="paragraph" w:customStyle="1" w:styleId="nps-lightweight-app-launcher-icon">
    <w:name w:val="nps-lightweight-app-launcher-icon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side-btn">
    <w:name w:val="nps-side-btn"/>
    <w:basedOn w:val="a"/>
    <w:rsid w:val="003D1B36"/>
    <w:pPr>
      <w:widowControl/>
      <w:pBdr>
        <w:top w:val="single" w:sz="6" w:space="6" w:color="DDDDDD"/>
        <w:left w:val="single" w:sz="6" w:space="5" w:color="DDDDDD"/>
        <w:bottom w:val="single" w:sz="6" w:space="6" w:color="DDDDDD"/>
        <w:right w:val="single" w:sz="6" w:space="5" w:color="DDDDDD"/>
      </w:pBdr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line">
    <w:name w:val="nps-msg-line"/>
    <w:basedOn w:val="a"/>
    <w:rsid w:val="003D1B36"/>
    <w:pPr>
      <w:widowControl/>
      <w:spacing w:before="180" w:after="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content">
    <w:name w:val="nps-msg-content"/>
    <w:basedOn w:val="a"/>
    <w:rsid w:val="003D1B36"/>
    <w:pPr>
      <w:widowControl/>
      <w:spacing w:before="100" w:beforeAutospacing="1" w:after="100" w:afterAutospacing="1" w:line="30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nps-msg-box">
    <w:name w:val="nps-msg-box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repeat">
    <w:name w:val="nps-repeat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top-bar">
    <w:name w:val="nps-msg-top-ba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container">
    <w:name w:val="nps-msg-containe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footer-bar">
    <w:name w:val="nps-msg-footer-bar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close">
    <w:name w:val="nps-msg-close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6">
    <w:name w:val="mp-dialog__body6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title6">
    <w:name w:val="title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7"/>
      <w:szCs w:val="27"/>
    </w:rPr>
  </w:style>
  <w:style w:type="paragraph" w:customStyle="1" w:styleId="msg3">
    <w:name w:val="msg3"/>
    <w:basedOn w:val="a"/>
    <w:rsid w:val="003D1B36"/>
    <w:pPr>
      <w:widowControl/>
      <w:spacing w:before="100" w:beforeAutospacing="1" w:after="100" w:afterAutospacing="1" w:line="270" w:lineRule="atLeast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button14">
    <w:name w:val="mp-button14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header3">
    <w:name w:val="header3"/>
    <w:basedOn w:val="a"/>
    <w:rsid w:val="003D1B36"/>
    <w:pPr>
      <w:widowControl/>
      <w:spacing w:before="720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15">
    <w:name w:val="mp-button15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logo-img3">
    <w:name w:val="logo-img3"/>
    <w:basedOn w:val="a"/>
    <w:rsid w:val="003D1B36"/>
    <w:pPr>
      <w:widowControl/>
      <w:spacing w:after="54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yexiaojiantou5">
    <w:name w:val="iconfenyexiaojiantou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egister-msg2">
    <w:name w:val="register-msg2"/>
    <w:basedOn w:val="a"/>
    <w:rsid w:val="003D1B36"/>
    <w:pPr>
      <w:widowControl/>
      <w:spacing w:after="100" w:afterAutospacing="1"/>
      <w:jc w:val="center"/>
    </w:pPr>
    <w:rPr>
      <w:rFonts w:ascii="宋体" w:eastAsia="宋体" w:hAnsi="宋体" w:cs="宋体"/>
      <w:kern w:val="0"/>
      <w:szCs w:val="21"/>
    </w:rPr>
  </w:style>
  <w:style w:type="paragraph" w:customStyle="1" w:styleId="mp-form2">
    <w:name w:val="mp-form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fo3">
    <w:name w:val="info3"/>
    <w:basedOn w:val="a"/>
    <w:rsid w:val="003D1B36"/>
    <w:pPr>
      <w:widowControl/>
      <w:spacing w:before="100" w:beforeAutospacing="1" w:after="180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w-1003">
    <w:name w:val="w-100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rror-tips2">
    <w:name w:val="error-tips2"/>
    <w:basedOn w:val="a"/>
    <w:rsid w:val="003D1B36"/>
    <w:pPr>
      <w:widowControl/>
      <w:spacing w:line="285" w:lineRule="atLeast"/>
      <w:jc w:val="left"/>
    </w:pPr>
    <w:rPr>
      <w:rFonts w:ascii="宋体" w:eastAsia="宋体" w:hAnsi="宋体" w:cs="宋体"/>
      <w:color w:val="EF544D"/>
      <w:kern w:val="0"/>
      <w:sz w:val="20"/>
      <w:szCs w:val="20"/>
    </w:rPr>
  </w:style>
  <w:style w:type="paragraph" w:customStyle="1" w:styleId="login-btn2">
    <w:name w:val="login-btn2"/>
    <w:basedOn w:val="a"/>
    <w:rsid w:val="003D1B36"/>
    <w:pPr>
      <w:widowControl/>
      <w:spacing w:before="600" w:after="6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16">
    <w:name w:val="mp-button16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17">
    <w:name w:val="mp-input__inner17"/>
    <w:basedOn w:val="a"/>
    <w:rsid w:val="003D1B36"/>
    <w:pPr>
      <w:widowControl/>
      <w:pBdr>
        <w:bottom w:val="single" w:sz="6" w:space="0" w:color="D4DADF"/>
      </w:pBdr>
      <w:shd w:val="clear" w:color="auto" w:fill="FFFFFF"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footer3">
    <w:name w:val="footer3"/>
    <w:basedOn w:val="a"/>
    <w:rsid w:val="003D1B36"/>
    <w:pPr>
      <w:widowControl/>
      <w:shd w:val="clear" w:color="auto" w:fill="F5F6F9"/>
      <w:spacing w:before="100" w:beforeAutospacing="1" w:after="100" w:afterAutospacing="1" w:line="72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-register2">
    <w:name w:val="to-register2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-img4">
    <w:name w:val="logo-img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container5">
    <w:name w:val="container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4">
    <w:name w:val="mp-dialog__header4"/>
    <w:basedOn w:val="a"/>
    <w:rsid w:val="003D1B36"/>
    <w:pPr>
      <w:widowControl/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6">
    <w:name w:val="content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tle7">
    <w:name w:val="title7"/>
    <w:basedOn w:val="a"/>
    <w:rsid w:val="003D1B36"/>
    <w:pPr>
      <w:widowControl/>
      <w:wordWrap w:val="0"/>
      <w:spacing w:before="100" w:beforeAutospacing="1" w:after="100" w:afterAutospacing="1" w:line="300" w:lineRule="atLeast"/>
      <w:jc w:val="left"/>
    </w:pPr>
    <w:rPr>
      <w:rFonts w:ascii="宋体" w:eastAsia="宋体" w:hAnsi="宋体" w:cs="宋体"/>
      <w:b/>
      <w:bCs/>
      <w:color w:val="272D34"/>
      <w:kern w:val="0"/>
      <w:szCs w:val="21"/>
    </w:rPr>
  </w:style>
  <w:style w:type="paragraph" w:customStyle="1" w:styleId="info-text2">
    <w:name w:val="info-text2"/>
    <w:basedOn w:val="a"/>
    <w:rsid w:val="003D1B36"/>
    <w:pPr>
      <w:widowControl/>
      <w:spacing w:before="100" w:beforeAutospacing="1" w:after="100" w:afterAutospacing="1" w:line="300" w:lineRule="atLeast"/>
      <w:jc w:val="left"/>
    </w:pPr>
    <w:rPr>
      <w:rFonts w:ascii="宋体" w:eastAsia="宋体" w:hAnsi="宋体" w:cs="宋体"/>
      <w:color w:val="74818D"/>
      <w:kern w:val="0"/>
      <w:sz w:val="18"/>
      <w:szCs w:val="18"/>
    </w:rPr>
  </w:style>
  <w:style w:type="paragraph" w:customStyle="1" w:styleId="mp-dialogfooter4">
    <w:name w:val="mp-dialog__footer4"/>
    <w:basedOn w:val="a"/>
    <w:rsid w:val="003D1B36"/>
    <w:pPr>
      <w:widowControl/>
      <w:spacing w:before="100" w:beforeAutospacing="1" w:after="100" w:afterAutospacing="1" w:line="1680" w:lineRule="atLeast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messagecontent5">
    <w:name w:val="mp-message__content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Cs w:val="21"/>
    </w:rPr>
  </w:style>
  <w:style w:type="paragraph" w:customStyle="1" w:styleId="mp-messagecontent6">
    <w:name w:val="mp-message__content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67C23A"/>
      <w:kern w:val="0"/>
      <w:szCs w:val="21"/>
    </w:rPr>
  </w:style>
  <w:style w:type="paragraph" w:customStyle="1" w:styleId="mp-messagecontent7">
    <w:name w:val="mp-message__content7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6A23C"/>
      <w:kern w:val="0"/>
      <w:szCs w:val="21"/>
    </w:rPr>
  </w:style>
  <w:style w:type="paragraph" w:customStyle="1" w:styleId="mp-messagecontent8">
    <w:name w:val="mp-message__content8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Cs w:val="21"/>
    </w:rPr>
  </w:style>
  <w:style w:type="paragraph" w:customStyle="1" w:styleId="mp-icon-success2">
    <w:name w:val="mp-icon-success2"/>
    <w:basedOn w:val="a"/>
    <w:rsid w:val="003D1B36"/>
    <w:pPr>
      <w:widowControl/>
      <w:jc w:val="left"/>
    </w:pPr>
    <w:rPr>
      <w:rFonts w:ascii="宋体" w:eastAsia="宋体" w:hAnsi="宋体" w:cs="宋体"/>
      <w:color w:val="67C23A"/>
      <w:kern w:val="0"/>
      <w:sz w:val="24"/>
      <w:szCs w:val="24"/>
    </w:rPr>
  </w:style>
  <w:style w:type="paragraph" w:customStyle="1" w:styleId="mp-icon-error2">
    <w:name w:val="mp-icon-error2"/>
    <w:basedOn w:val="a"/>
    <w:rsid w:val="003D1B36"/>
    <w:pPr>
      <w:widowControl/>
      <w:jc w:val="left"/>
    </w:pPr>
    <w:rPr>
      <w:rFonts w:ascii="宋体" w:eastAsia="宋体" w:hAnsi="宋体" w:cs="宋体"/>
      <w:color w:val="EF544D"/>
      <w:kern w:val="0"/>
      <w:sz w:val="24"/>
      <w:szCs w:val="24"/>
    </w:rPr>
  </w:style>
  <w:style w:type="paragraph" w:customStyle="1" w:styleId="mp-icon-info2">
    <w:name w:val="mp-icon-info2"/>
    <w:basedOn w:val="a"/>
    <w:rsid w:val="003D1B36"/>
    <w:pPr>
      <w:widowControl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mp-icon-warning2">
    <w:name w:val="mp-icon-warning2"/>
    <w:basedOn w:val="a"/>
    <w:rsid w:val="003D1B36"/>
    <w:pPr>
      <w:widowControl/>
      <w:jc w:val="left"/>
    </w:pPr>
    <w:rPr>
      <w:rFonts w:ascii="宋体" w:eastAsia="宋体" w:hAnsi="宋体" w:cs="宋体"/>
      <w:color w:val="E6A23C"/>
      <w:kern w:val="0"/>
      <w:sz w:val="24"/>
      <w:szCs w:val="24"/>
    </w:rPr>
  </w:style>
  <w:style w:type="paragraph" w:customStyle="1" w:styleId="mp-dialogclose2">
    <w:name w:val="mp-dialog__clos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09399"/>
      <w:kern w:val="0"/>
      <w:sz w:val="24"/>
      <w:szCs w:val="24"/>
    </w:rPr>
  </w:style>
  <w:style w:type="paragraph" w:customStyle="1" w:styleId="mp-dialogbody7">
    <w:name w:val="mp-dialog__body7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label7">
    <w:name w:val="mp-form-item__label7"/>
    <w:basedOn w:val="a"/>
    <w:rsid w:val="003D1B36"/>
    <w:pPr>
      <w:widowControl/>
      <w:spacing w:before="100" w:beforeAutospacing="1" w:after="100" w:afterAutospacing="1" w:line="600" w:lineRule="atLeast"/>
      <w:jc w:val="lef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label8">
    <w:name w:val="mp-form-item__label8"/>
    <w:basedOn w:val="a"/>
    <w:rsid w:val="003D1B36"/>
    <w:pPr>
      <w:widowControl/>
      <w:spacing w:before="100" w:beforeAutospacing="1" w:after="100" w:afterAutospacing="1" w:line="600" w:lineRule="atLeast"/>
      <w:jc w:val="lef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3">
    <w:name w:val="mp-form-item3"/>
    <w:basedOn w:val="a"/>
    <w:rsid w:val="003D1B36"/>
    <w:pPr>
      <w:widowControl/>
      <w:spacing w:before="100" w:beforeAutospacing="1" w:after="330"/>
      <w:ind w:right="150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form-itemcontent5">
    <w:name w:val="mp-form-item__content5"/>
    <w:basedOn w:val="a"/>
    <w:rsid w:val="003D1B36"/>
    <w:pPr>
      <w:widowControl/>
      <w:spacing w:before="100" w:beforeAutospacing="1" w:after="100" w:afterAutospacing="1" w:line="600" w:lineRule="atLeast"/>
      <w:jc w:val="left"/>
      <w:textAlignment w:val="top"/>
    </w:pPr>
    <w:rPr>
      <w:rFonts w:ascii="宋体" w:eastAsia="宋体" w:hAnsi="宋体" w:cs="宋体"/>
      <w:kern w:val="0"/>
      <w:szCs w:val="21"/>
    </w:rPr>
  </w:style>
  <w:style w:type="paragraph" w:customStyle="1" w:styleId="mp-form-item4">
    <w:name w:val="mp-form-item4"/>
    <w:basedOn w:val="a"/>
    <w:rsid w:val="003D1B36"/>
    <w:pPr>
      <w:widowControl/>
      <w:spacing w:before="100" w:before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validateicon2">
    <w:name w:val="mp-input__validateicon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form-itemcontent6">
    <w:name w:val="mp-form-item__content6"/>
    <w:basedOn w:val="a"/>
    <w:rsid w:val="003D1B36"/>
    <w:pPr>
      <w:widowControl/>
      <w:spacing w:before="100" w:beforeAutospacing="1" w:after="100" w:afterAutospacing="1" w:line="54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label9">
    <w:name w:val="mp-form-item__label9"/>
    <w:basedOn w:val="a"/>
    <w:rsid w:val="003D1B36"/>
    <w:pPr>
      <w:widowControl/>
      <w:spacing w:before="100" w:beforeAutospacing="1" w:after="100" w:afterAutospacing="1" w:line="54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content7">
    <w:name w:val="mp-form-item__content7"/>
    <w:basedOn w:val="a"/>
    <w:rsid w:val="003D1B36"/>
    <w:pPr>
      <w:widowControl/>
      <w:spacing w:before="100" w:beforeAutospacing="1" w:after="100" w:afterAutospacing="1" w:line="48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label10">
    <w:name w:val="mp-form-item__label10"/>
    <w:basedOn w:val="a"/>
    <w:rsid w:val="003D1B36"/>
    <w:pPr>
      <w:widowControl/>
      <w:spacing w:before="100" w:beforeAutospacing="1" w:after="100" w:afterAutospacing="1" w:line="48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error4">
    <w:name w:val="mp-form-item__error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form-itemcontent8">
    <w:name w:val="mp-form-item__content8"/>
    <w:basedOn w:val="a"/>
    <w:rsid w:val="003D1B36"/>
    <w:pPr>
      <w:widowControl/>
      <w:spacing w:before="100" w:beforeAutospacing="1" w:after="100" w:afterAutospacing="1" w:line="420" w:lineRule="atLeast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form-itemlabel11">
    <w:name w:val="mp-form-item__label11"/>
    <w:basedOn w:val="a"/>
    <w:rsid w:val="003D1B36"/>
    <w:pPr>
      <w:widowControl/>
      <w:spacing w:before="100" w:beforeAutospacing="1" w:after="100" w:afterAutospacing="1" w:line="42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error5">
    <w:name w:val="mp-form-item__error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input-group2">
    <w:name w:val="mp-input-group2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1">
    <w:name w:val="popper__arrow1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2">
    <w:name w:val="popper__arrow12"/>
    <w:basedOn w:val="a"/>
    <w:rsid w:val="003D1B36"/>
    <w:pPr>
      <w:widowControl/>
      <w:spacing w:before="100" w:beforeAutospacing="1" w:after="100" w:afterAutospacing="1"/>
      <w:ind w:right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3">
    <w:name w:val="popper__arrow13"/>
    <w:basedOn w:val="a"/>
    <w:rsid w:val="003D1B36"/>
    <w:pPr>
      <w:widowControl/>
      <w:spacing w:before="100" w:beforeAutospacing="1" w:after="100" w:afterAutospacing="1"/>
      <w:ind w:right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4">
    <w:name w:val="popper__arrow14"/>
    <w:basedOn w:val="a"/>
    <w:rsid w:val="003D1B36"/>
    <w:pPr>
      <w:widowControl/>
      <w:spacing w:before="100" w:beforeAutospacing="1" w:after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5">
    <w:name w:val="popper__arrow15"/>
    <w:basedOn w:val="a"/>
    <w:rsid w:val="003D1B36"/>
    <w:pPr>
      <w:widowControl/>
      <w:spacing w:before="100" w:beforeAutospacing="1" w:after="4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clear3">
    <w:name w:val="mp-input__clear3"/>
    <w:basedOn w:val="a"/>
    <w:rsid w:val="003D1B36"/>
    <w:pPr>
      <w:widowControl/>
      <w:spacing w:before="100" w:beforeAutospacing="1" w:after="100" w:afterAutospacing="1" w:line="240" w:lineRule="atLeast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mp-inputclear4">
    <w:name w:val="mp-input__clear4"/>
    <w:basedOn w:val="a"/>
    <w:rsid w:val="003D1B36"/>
    <w:pPr>
      <w:widowControl/>
      <w:spacing w:before="100" w:beforeAutospacing="1" w:after="100" w:afterAutospacing="1" w:line="240" w:lineRule="atLeast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mp-inputinner18">
    <w:name w:val="mp-input__inner18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19">
    <w:name w:val="mp-input__inner19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20">
    <w:name w:val="mp-input__inner20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con4">
    <w:name w:val="mp-input__icon4"/>
    <w:basedOn w:val="a"/>
    <w:rsid w:val="003D1B36"/>
    <w:pPr>
      <w:widowControl/>
      <w:spacing w:before="100" w:beforeAutospacing="1" w:after="100" w:afterAutospacing="1" w:line="60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21">
    <w:name w:val="mp-input__inner21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con5">
    <w:name w:val="mp-input__icon5"/>
    <w:basedOn w:val="a"/>
    <w:rsid w:val="003D1B36"/>
    <w:pPr>
      <w:widowControl/>
      <w:spacing w:before="100" w:beforeAutospacing="1" w:after="100" w:afterAutospacing="1" w:line="48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22">
    <w:name w:val="mp-input__inner22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2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con6">
    <w:name w:val="mp-input__icon6"/>
    <w:basedOn w:val="a"/>
    <w:rsid w:val="003D1B36"/>
    <w:pPr>
      <w:widowControl/>
      <w:spacing w:before="100" w:beforeAutospacing="1" w:after="100" w:afterAutospacing="1" w:line="420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17">
    <w:name w:val="mp-button17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-300" w:right="-30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select3">
    <w:name w:val="mp-select3"/>
    <w:basedOn w:val="a"/>
    <w:rsid w:val="003D1B36"/>
    <w:pPr>
      <w:widowControl/>
      <w:ind w:left="-300" w:right="-3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18">
    <w:name w:val="mp-button18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-300" w:right="-30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select4">
    <w:name w:val="mp-select4"/>
    <w:basedOn w:val="a"/>
    <w:rsid w:val="003D1B36"/>
    <w:pPr>
      <w:widowControl/>
      <w:ind w:left="-300" w:right="-3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23">
    <w:name w:val="mp-input__inner23"/>
    <w:basedOn w:val="a"/>
    <w:rsid w:val="003D1B36"/>
    <w:pPr>
      <w:widowControl/>
      <w:pBdr>
        <w:top w:val="single" w:sz="6" w:space="0" w:color="9DAAB6"/>
        <w:left w:val="single" w:sz="6" w:space="11" w:color="9DAAB6"/>
        <w:bottom w:val="single" w:sz="6" w:space="0" w:color="9DAAB6"/>
        <w:right w:val="single" w:sz="6" w:space="11" w:color="9DAAB6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inner24">
    <w:name w:val="mp-input__inner24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selectcaret2">
    <w:name w:val="mp-select__care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mp-inputinner25">
    <w:name w:val="mp-input__inner25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input7">
    <w:name w:val="mp-input7"/>
    <w:basedOn w:val="a"/>
    <w:rsid w:val="003D1B36"/>
    <w:pPr>
      <w:widowControl/>
      <w:ind w:left="75" w:right="75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nputinner26">
    <w:name w:val="mp-input__inner26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btn-next2">
    <w:name w:val="btn-next2"/>
    <w:basedOn w:val="a"/>
    <w:rsid w:val="003D1B36"/>
    <w:pPr>
      <w:widowControl/>
      <w:shd w:val="clear" w:color="auto" w:fill="FFFFFF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btn-prev2">
    <w:name w:val="btn-prev2"/>
    <w:basedOn w:val="a"/>
    <w:rsid w:val="003D1B36"/>
    <w:pPr>
      <w:widowControl/>
      <w:shd w:val="clear" w:color="auto" w:fill="FFFFFF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mp-icon4">
    <w:name w:val="mp-icon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kern w:val="0"/>
      <w:sz w:val="18"/>
      <w:szCs w:val="18"/>
    </w:rPr>
  </w:style>
  <w:style w:type="paragraph" w:customStyle="1" w:styleId="mp-icon5">
    <w:name w:val="mp-icon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kern w:val="0"/>
      <w:sz w:val="18"/>
      <w:szCs w:val="18"/>
    </w:rPr>
  </w:style>
  <w:style w:type="paragraph" w:customStyle="1" w:styleId="disabled2">
    <w:name w:val="disabled2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9DAAB6"/>
      <w:kern w:val="0"/>
      <w:sz w:val="20"/>
      <w:szCs w:val="20"/>
    </w:rPr>
  </w:style>
  <w:style w:type="paragraph" w:customStyle="1" w:styleId="mp-inputinner27">
    <w:name w:val="mp-input__inner27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0"/>
      <w:szCs w:val="20"/>
    </w:rPr>
  </w:style>
  <w:style w:type="paragraph" w:customStyle="1" w:styleId="mp-inputinner28">
    <w:name w:val="mp-input__inner28"/>
    <w:basedOn w:val="a"/>
    <w:rsid w:val="003D1B36"/>
    <w:pPr>
      <w:widowControl/>
      <w:pBdr>
        <w:top w:val="single" w:sz="6" w:space="0" w:color="2F92FF"/>
        <w:left w:val="single" w:sz="6" w:space="11" w:color="2F92FF"/>
        <w:bottom w:val="single" w:sz="6" w:space="0" w:color="2F92FF"/>
        <w:right w:val="single" w:sz="6" w:space="11" w:color="2F92F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0"/>
      <w:szCs w:val="20"/>
    </w:rPr>
  </w:style>
  <w:style w:type="paragraph" w:customStyle="1" w:styleId="mp-inputinner29">
    <w:name w:val="mp-input__inner29"/>
    <w:basedOn w:val="a"/>
    <w:rsid w:val="003D1B36"/>
    <w:pPr>
      <w:widowControl/>
      <w:pBdr>
        <w:top w:val="single" w:sz="6" w:space="0" w:color="D4DADF"/>
        <w:left w:val="single" w:sz="6" w:space="11" w:color="D4DADF"/>
        <w:bottom w:val="single" w:sz="6" w:space="0" w:color="D4DADF"/>
        <w:right w:val="single" w:sz="6" w:space="11" w:color="D4DADF"/>
      </w:pBdr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btn-quicknext2">
    <w:name w:val="btn-quicknext2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272D34"/>
      <w:kern w:val="0"/>
      <w:sz w:val="20"/>
      <w:szCs w:val="20"/>
    </w:rPr>
  </w:style>
  <w:style w:type="paragraph" w:customStyle="1" w:styleId="btn-quickprev2">
    <w:name w:val="btn-quickprev2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272D34"/>
      <w:kern w:val="0"/>
      <w:sz w:val="20"/>
      <w:szCs w:val="20"/>
    </w:rPr>
  </w:style>
  <w:style w:type="paragraph" w:customStyle="1" w:styleId="active2">
    <w:name w:val="active2"/>
    <w:basedOn w:val="a"/>
    <w:rsid w:val="003D1B36"/>
    <w:pPr>
      <w:widowControl/>
      <w:shd w:val="clear" w:color="auto" w:fill="FFFFFF"/>
      <w:spacing w:line="420" w:lineRule="atLeast"/>
      <w:jc w:val="center"/>
      <w:textAlignment w:val="top"/>
    </w:pPr>
    <w:rPr>
      <w:rFonts w:ascii="宋体" w:eastAsia="宋体" w:hAnsi="宋体" w:cs="宋体"/>
      <w:color w:val="2F92FF"/>
      <w:kern w:val="0"/>
      <w:sz w:val="20"/>
      <w:szCs w:val="20"/>
    </w:rPr>
  </w:style>
  <w:style w:type="paragraph" w:customStyle="1" w:styleId="mp-progresstext5">
    <w:name w:val="mp-progress__text5"/>
    <w:basedOn w:val="a"/>
    <w:rsid w:val="003D1B36"/>
    <w:pPr>
      <w:widowControl/>
      <w:jc w:val="center"/>
      <w:textAlignment w:val="center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progresstext6">
    <w:name w:val="mp-progress__text6"/>
    <w:basedOn w:val="a"/>
    <w:rsid w:val="003D1B36"/>
    <w:pPr>
      <w:widowControl/>
      <w:spacing w:before="120" w:after="100" w:afterAutospacing="1"/>
      <w:jc w:val="left"/>
      <w:textAlignment w:val="center"/>
    </w:pPr>
    <w:rPr>
      <w:rFonts w:ascii="宋体" w:eastAsia="宋体" w:hAnsi="宋体" w:cs="宋体"/>
      <w:vanish/>
      <w:color w:val="272D34"/>
      <w:kern w:val="0"/>
      <w:szCs w:val="21"/>
    </w:rPr>
  </w:style>
  <w:style w:type="paragraph" w:customStyle="1" w:styleId="mp-progress-bar5">
    <w:name w:val="mp-progress-bar5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6">
    <w:name w:val="mp-progress-bar6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close3">
    <w:name w:val="mp-icon-close3"/>
    <w:basedOn w:val="a"/>
    <w:rsid w:val="003D1B36"/>
    <w:pPr>
      <w:widowControl/>
      <w:spacing w:before="100" w:beforeAutospacing="1" w:after="100" w:afterAutospacing="1"/>
      <w:ind w:left="75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con-close4">
    <w:name w:val="mp-icon-close4"/>
    <w:basedOn w:val="a"/>
    <w:rsid w:val="003D1B36"/>
    <w:pPr>
      <w:widowControl/>
      <w:shd w:val="clear" w:color="auto" w:fill="9DAAB6"/>
      <w:spacing w:before="100" w:beforeAutospacing="1" w:after="100" w:afterAutospacing="1"/>
      <w:ind w:left="75"/>
      <w:jc w:val="center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loading-text2">
    <w:name w:val="mp-loading-text2"/>
    <w:basedOn w:val="a"/>
    <w:rsid w:val="003D1B36"/>
    <w:pPr>
      <w:widowControl/>
      <w:spacing w:before="45" w:after="45"/>
      <w:jc w:val="left"/>
    </w:pPr>
    <w:rPr>
      <w:rFonts w:ascii="宋体" w:eastAsia="宋体" w:hAnsi="宋体" w:cs="宋体"/>
      <w:color w:val="2F92FF"/>
      <w:kern w:val="0"/>
      <w:szCs w:val="21"/>
    </w:rPr>
  </w:style>
  <w:style w:type="paragraph" w:customStyle="1" w:styleId="circular2">
    <w:name w:val="circula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6">
    <w:name w:val="popper__arrow1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7">
    <w:name w:val="popper__arrow17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8">
    <w:name w:val="popper__arrow18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19">
    <w:name w:val="popper__arrow19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pperarrow20">
    <w:name w:val="popper__arrow20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ivacy2">
    <w:name w:val="privacy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tle8">
    <w:name w:val="title8"/>
    <w:basedOn w:val="a"/>
    <w:rsid w:val="003D1B36"/>
    <w:pPr>
      <w:widowControl/>
      <w:spacing w:before="100" w:beforeAutospacing="1" w:after="120" w:line="270" w:lineRule="atLeast"/>
      <w:jc w:val="left"/>
    </w:pPr>
    <w:rPr>
      <w:rFonts w:ascii="宋体" w:eastAsia="宋体" w:hAnsi="宋体" w:cs="宋体"/>
      <w:b/>
      <w:bCs/>
      <w:kern w:val="0"/>
      <w:szCs w:val="21"/>
    </w:rPr>
  </w:style>
  <w:style w:type="paragraph" w:customStyle="1" w:styleId="item9">
    <w:name w:val="item9"/>
    <w:basedOn w:val="a"/>
    <w:rsid w:val="003D1B36"/>
    <w:pPr>
      <w:widowControl/>
      <w:spacing w:before="100" w:beforeAutospacing="1" w:after="100" w:afterAutospacing="1" w:line="45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radio3">
    <w:name w:val="mp-radio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dest3">
    <w:name w:val="dest3"/>
    <w:basedOn w:val="a"/>
    <w:rsid w:val="003D1B36"/>
    <w:pPr>
      <w:widowControl/>
      <w:spacing w:before="100" w:beforeAutospacing="1" w:after="100" w:afterAutospacing="1"/>
      <w:ind w:left="120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mp-button19">
    <w:name w:val="mp-button19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12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passwd2">
    <w:name w:val="passwd2"/>
    <w:basedOn w:val="a"/>
    <w:rsid w:val="003D1B36"/>
    <w:pPr>
      <w:widowControl/>
      <w:spacing w:before="100" w:beforeAutospacing="1" w:after="100" w:afterAutospacing="1"/>
      <w:ind w:left="390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passwd-text2">
    <w:name w:val="passwd-tex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button20">
    <w:name w:val="mp-button20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ind w:left="120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radiolabel5">
    <w:name w:val="mp-radio__label5"/>
    <w:basedOn w:val="a"/>
    <w:rsid w:val="003D1B36"/>
    <w:pPr>
      <w:widowControl/>
      <w:spacing w:before="100" w:beforeAutospacing="1" w:after="100" w:afterAutospacing="1"/>
      <w:ind w:left="18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disable-mask2">
    <w:name w:val="disable-mask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witchs2">
    <w:name w:val="switchs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10">
    <w:name w:val="item10"/>
    <w:basedOn w:val="a"/>
    <w:rsid w:val="003D1B36"/>
    <w:pPr>
      <w:widowControl/>
      <w:pBdr>
        <w:bottom w:val="single" w:sz="6" w:space="9" w:color="D4DAD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header4">
    <w:name w:val="header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tle9">
    <w:name w:val="title9"/>
    <w:basedOn w:val="a"/>
    <w:rsid w:val="003D1B36"/>
    <w:pPr>
      <w:widowControl/>
      <w:spacing w:before="100" w:beforeAutospacing="1" w:after="100" w:afterAutospacing="1" w:line="270" w:lineRule="atLeast"/>
      <w:jc w:val="left"/>
    </w:pPr>
    <w:rPr>
      <w:rFonts w:ascii="宋体" w:eastAsia="宋体" w:hAnsi="宋体" w:cs="宋体"/>
      <w:b/>
      <w:bCs/>
      <w:kern w:val="0"/>
      <w:szCs w:val="21"/>
    </w:rPr>
  </w:style>
  <w:style w:type="paragraph" w:customStyle="1" w:styleId="dest4">
    <w:name w:val="dest4"/>
    <w:basedOn w:val="a"/>
    <w:rsid w:val="003D1B36"/>
    <w:pPr>
      <w:widowControl/>
      <w:spacing w:before="90" w:after="100" w:afterAutospacing="1" w:line="24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msg4">
    <w:name w:val="msg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post-success2">
    <w:name w:val="post-success2"/>
    <w:basedOn w:val="a"/>
    <w:rsid w:val="003D1B36"/>
    <w:pPr>
      <w:widowControl/>
      <w:spacing w:before="600" w:after="100" w:afterAutospacing="1" w:line="1080" w:lineRule="atLeast"/>
      <w:jc w:val="left"/>
    </w:pPr>
    <w:rPr>
      <w:rFonts w:ascii="PingFangSC" w:eastAsia="宋体" w:hAnsi="PingFangSC" w:cs="宋体"/>
      <w:color w:val="272D34"/>
      <w:kern w:val="0"/>
      <w:sz w:val="27"/>
      <w:szCs w:val="27"/>
    </w:rPr>
  </w:style>
  <w:style w:type="paragraph" w:customStyle="1" w:styleId="img7">
    <w:name w:val="img7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ainer6">
    <w:name w:val="container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qr-code2">
    <w:name w:val="qr-cod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13">
    <w:name w:val="text13"/>
    <w:basedOn w:val="a"/>
    <w:rsid w:val="003D1B36"/>
    <w:pPr>
      <w:widowControl/>
      <w:spacing w:before="12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shareiconcircle2">
    <w:name w:val="iconshare_icon_circle2"/>
    <w:basedOn w:val="a"/>
    <w:rsid w:val="003D1B36"/>
    <w:pPr>
      <w:widowControl/>
      <w:spacing w:before="100" w:beforeAutospacing="1" w:after="100" w:afterAutospacing="1"/>
      <w:ind w:right="75"/>
      <w:jc w:val="left"/>
    </w:pPr>
    <w:rPr>
      <w:rFonts w:ascii="宋体" w:eastAsia="宋体" w:hAnsi="宋体" w:cs="宋体"/>
      <w:color w:val="41C333"/>
      <w:kern w:val="0"/>
      <w:sz w:val="27"/>
      <w:szCs w:val="27"/>
    </w:rPr>
  </w:style>
  <w:style w:type="paragraph" w:customStyle="1" w:styleId="img8">
    <w:name w:val="img8"/>
    <w:basedOn w:val="a"/>
    <w:rsid w:val="003D1B36"/>
    <w:pPr>
      <w:widowControl/>
      <w:shd w:val="clear" w:color="auto" w:fill="F5F7F9"/>
      <w:spacing w:before="195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21">
    <w:name w:val="mp-button21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vip3">
    <w:name w:val="vip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8">
    <w:name w:val="mp-dialog__body8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title10">
    <w:name w:val="title10"/>
    <w:basedOn w:val="a"/>
    <w:rsid w:val="003D1B36"/>
    <w:pPr>
      <w:widowControl/>
      <w:spacing w:before="750" w:after="100" w:afterAutospacing="1" w:line="300" w:lineRule="atLeast"/>
      <w:jc w:val="left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vip4">
    <w:name w:val="vip4"/>
    <w:basedOn w:val="a"/>
    <w:rsid w:val="003D1B36"/>
    <w:pPr>
      <w:widowControl/>
      <w:spacing w:before="100" w:beforeAutospacing="1" w:after="100" w:afterAutospacing="1"/>
      <w:ind w:left="90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7">
    <w:name w:val="content7"/>
    <w:basedOn w:val="a"/>
    <w:rsid w:val="003D1B36"/>
    <w:pPr>
      <w:widowControl/>
      <w:spacing w:before="120" w:after="100" w:afterAutospacing="1" w:line="300" w:lineRule="atLeast"/>
      <w:jc w:val="left"/>
    </w:pPr>
    <w:rPr>
      <w:rFonts w:ascii="宋体" w:eastAsia="宋体" w:hAnsi="宋体" w:cs="宋体"/>
      <w:color w:val="74818D"/>
      <w:kern w:val="0"/>
      <w:sz w:val="18"/>
      <w:szCs w:val="18"/>
    </w:rPr>
  </w:style>
  <w:style w:type="paragraph" w:customStyle="1" w:styleId="footer4">
    <w:name w:val="footer4"/>
    <w:basedOn w:val="a"/>
    <w:rsid w:val="003D1B36"/>
    <w:pPr>
      <w:widowControl/>
      <w:spacing w:before="570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9">
    <w:name w:val="mp-dialog__body9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label12">
    <w:name w:val="mp-form-item__label12"/>
    <w:basedOn w:val="a"/>
    <w:rsid w:val="003D1B36"/>
    <w:pPr>
      <w:widowControl/>
      <w:spacing w:before="100" w:beforeAutospacing="1" w:after="100" w:afterAutospacing="1" w:line="600" w:lineRule="atLeast"/>
      <w:jc w:val="right"/>
      <w:textAlignment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form-itemerror6">
    <w:name w:val="mp-form-item__error6"/>
    <w:basedOn w:val="a"/>
    <w:rsid w:val="003D1B36"/>
    <w:pPr>
      <w:widowControl/>
      <w:spacing w:before="100" w:beforeAutospacing="1" w:after="100" w:afterAutospacing="1"/>
      <w:ind w:left="1260"/>
      <w:jc w:val="left"/>
    </w:pPr>
    <w:rPr>
      <w:rFonts w:ascii="宋体" w:eastAsia="宋体" w:hAnsi="宋体" w:cs="宋体"/>
      <w:color w:val="EF544D"/>
      <w:kern w:val="0"/>
      <w:sz w:val="18"/>
      <w:szCs w:val="18"/>
    </w:rPr>
  </w:style>
  <w:style w:type="paragraph" w:customStyle="1" w:styleId="mp-input8">
    <w:name w:val="mp-input8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dialog-footer3">
    <w:name w:val="dialog-footer3"/>
    <w:basedOn w:val="a"/>
    <w:rsid w:val="003D1B36"/>
    <w:pPr>
      <w:widowControl/>
      <w:pBdr>
        <w:top w:val="single" w:sz="6" w:space="0" w:color="D4DADF"/>
      </w:pBdr>
      <w:spacing w:before="100" w:beforeAutospacing="1" w:after="100" w:afterAutospacing="1" w:line="825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hoose-color2">
    <w:name w:val="choose-color2"/>
    <w:basedOn w:val="a"/>
    <w:rsid w:val="003D1B36"/>
    <w:pPr>
      <w:widowControl/>
      <w:spacing w:before="180" w:after="100" w:afterAutospacing="1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block2">
    <w:name w:val="w-e-block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lor-block3">
    <w:name w:val="color-block3"/>
    <w:basedOn w:val="a"/>
    <w:rsid w:val="003D1B36"/>
    <w:pPr>
      <w:widowControl/>
      <w:ind w:left="30" w:right="30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lor-block4">
    <w:name w:val="color-block4"/>
    <w:basedOn w:val="a"/>
    <w:rsid w:val="003D1B36"/>
    <w:pPr>
      <w:widowControl/>
      <w:shd w:val="clear" w:color="auto" w:fill="D4DADF"/>
      <w:ind w:left="30" w:right="30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icon-pencil22">
    <w:name w:val="w-e-icon-pencil2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vertAlign w:val="subscript"/>
    </w:rPr>
  </w:style>
  <w:style w:type="paragraph" w:customStyle="1" w:styleId="w-e-panel-container2">
    <w:name w:val="w-e-panel-container2"/>
    <w:basedOn w:val="a"/>
    <w:rsid w:val="003D1B36"/>
    <w:pPr>
      <w:widowControl/>
      <w:pBdr>
        <w:top w:val="single" w:sz="2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color w:val="333333"/>
      <w:kern w:val="0"/>
      <w:sz w:val="24"/>
      <w:szCs w:val="24"/>
    </w:rPr>
  </w:style>
  <w:style w:type="paragraph" w:customStyle="1" w:styleId="w-e-panel-close3">
    <w:name w:val="w-e-panel-close3"/>
    <w:basedOn w:val="a"/>
    <w:rsid w:val="003D1B36"/>
    <w:pPr>
      <w:widowControl/>
      <w:spacing w:before="30"/>
      <w:ind w:right="75"/>
      <w:jc w:val="left"/>
    </w:pPr>
    <w:rPr>
      <w:rFonts w:ascii="宋体" w:eastAsia="宋体" w:hAnsi="宋体" w:cs="宋体"/>
      <w:color w:val="999999"/>
      <w:kern w:val="0"/>
      <w:sz w:val="24"/>
      <w:szCs w:val="24"/>
    </w:rPr>
  </w:style>
  <w:style w:type="paragraph" w:customStyle="1" w:styleId="w-e-panel-close4">
    <w:name w:val="w-e-panel-close4"/>
    <w:basedOn w:val="a"/>
    <w:rsid w:val="003D1B36"/>
    <w:pPr>
      <w:widowControl/>
      <w:spacing w:before="30"/>
      <w:ind w:right="75"/>
      <w:jc w:val="left"/>
    </w:pPr>
    <w:rPr>
      <w:rFonts w:ascii="宋体" w:eastAsia="宋体" w:hAnsi="宋体" w:cs="宋体"/>
      <w:color w:val="333333"/>
      <w:kern w:val="0"/>
      <w:sz w:val="24"/>
      <w:szCs w:val="24"/>
    </w:rPr>
  </w:style>
  <w:style w:type="paragraph" w:customStyle="1" w:styleId="w-e-panel-tab-title2">
    <w:name w:val="w-e-panel-tab-title2"/>
    <w:basedOn w:val="a"/>
    <w:rsid w:val="003D1B36"/>
    <w:pPr>
      <w:widowControl/>
      <w:pBdr>
        <w:bottom w:val="single" w:sz="6" w:space="0" w:color="F1F1F1"/>
      </w:pBdr>
      <w:spacing w:before="30"/>
      <w:ind w:left="150" w:right="15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w-e-item2">
    <w:name w:val="w-e-item2"/>
    <w:basedOn w:val="a"/>
    <w:rsid w:val="003D1B36"/>
    <w:pPr>
      <w:widowControl/>
      <w:ind w:left="45" w:right="45"/>
      <w:jc w:val="left"/>
    </w:pPr>
    <w:rPr>
      <w:rFonts w:ascii="宋体" w:eastAsia="宋体" w:hAnsi="宋体" w:cs="宋体"/>
      <w:color w:val="999999"/>
      <w:kern w:val="0"/>
      <w:sz w:val="24"/>
      <w:szCs w:val="24"/>
    </w:rPr>
  </w:style>
  <w:style w:type="paragraph" w:customStyle="1" w:styleId="w-e-active2">
    <w:name w:val="w-e-active2"/>
    <w:basedOn w:val="a"/>
    <w:rsid w:val="003D1B36"/>
    <w:pPr>
      <w:widowControl/>
      <w:pBdr>
        <w:bottom w:val="single" w:sz="6" w:space="0" w:color="333333"/>
      </w:pBdr>
      <w:spacing w:before="100" w:beforeAutospacing="1" w:after="100" w:afterAutospacing="1"/>
      <w:jc w:val="left"/>
    </w:pPr>
    <w:rPr>
      <w:rFonts w:ascii="宋体" w:eastAsia="宋体" w:hAnsi="宋体" w:cs="宋体"/>
      <w:b/>
      <w:bCs/>
      <w:color w:val="333333"/>
      <w:kern w:val="0"/>
      <w:sz w:val="24"/>
      <w:szCs w:val="24"/>
    </w:rPr>
  </w:style>
  <w:style w:type="paragraph" w:customStyle="1" w:styleId="w-e-panel-tab-content2">
    <w:name w:val="w-e-panel-tab-conten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e-progress2">
    <w:name w:val="w-e-progress2"/>
    <w:basedOn w:val="a"/>
    <w:rsid w:val="003D1B36"/>
    <w:pPr>
      <w:widowControl/>
      <w:shd w:val="clear" w:color="auto" w:fill="1E88E5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-large2">
    <w:name w:val="font-large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30"/>
      <w:szCs w:val="30"/>
    </w:rPr>
  </w:style>
  <w:style w:type="paragraph" w:customStyle="1" w:styleId="font-normal2">
    <w:name w:val="font-normal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6"/>
      <w:szCs w:val="26"/>
    </w:rPr>
  </w:style>
  <w:style w:type="paragraph" w:customStyle="1" w:styleId="font-small2">
    <w:name w:val="font-small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3"/>
      <w:szCs w:val="23"/>
    </w:rPr>
  </w:style>
  <w:style w:type="paragraph" w:customStyle="1" w:styleId="iconfont2">
    <w:name w:val="iconfont2"/>
    <w:basedOn w:val="a"/>
    <w:rsid w:val="003D1B36"/>
    <w:pPr>
      <w:widowControl/>
      <w:ind w:right="120"/>
      <w:jc w:val="left"/>
    </w:pPr>
    <w:rPr>
      <w:rFonts w:ascii="iconfont" w:eastAsia="宋体" w:hAnsi="iconfont" w:cs="宋体"/>
      <w:kern w:val="0"/>
      <w:sz w:val="24"/>
      <w:szCs w:val="24"/>
    </w:rPr>
  </w:style>
  <w:style w:type="paragraph" w:customStyle="1" w:styleId="imgdata-v-a814f7242">
    <w:name w:val="img[data-v-a814f724]2"/>
    <w:basedOn w:val="a"/>
    <w:rsid w:val="003D1B36"/>
    <w:pPr>
      <w:widowControl/>
      <w:shd w:val="clear" w:color="auto" w:fill="F9FBFD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controldata-v-51bce0cf2">
    <w:name w:val="audio-control[data-v-51bce0cf]2"/>
    <w:basedOn w:val="a"/>
    <w:rsid w:val="003D1B36"/>
    <w:pPr>
      <w:widowControl/>
      <w:shd w:val="clear" w:color="auto" w:fill="F1F2F6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rol-bar-containerdata-v-51bce0cf2">
    <w:name w:val="control-bar-container[data-v-51bce0cf]2"/>
    <w:basedOn w:val="a"/>
    <w:rsid w:val="003D1B36"/>
    <w:pPr>
      <w:widowControl/>
      <w:spacing w:before="100" w:beforeAutospacing="1" w:after="100" w:afterAutospacing="1"/>
      <w:ind w:right="225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rol-bardata-v-51bce0cf2">
    <w:name w:val="control-bar[data-v-51bce0cf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timedata-v-51bce0cf2">
    <w:name w:val="audio-time[data-v-51bce0cf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medata-v-51bce0cf2">
    <w:name w:val="time[data-v-51bce0cf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ta-v-51bce0cf3">
    <w:name w:val="icon[data-v-51bce0cf]3"/>
    <w:basedOn w:val="a"/>
    <w:rsid w:val="003D1B36"/>
    <w:pPr>
      <w:widowControl/>
      <w:spacing w:before="100" w:beforeAutospacing="1" w:after="100" w:afterAutospacing="1"/>
      <w:ind w:right="180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progressdata-v-51bce0cf2">
    <w:name w:val="progress[data-v-51bce0cf]2"/>
    <w:basedOn w:val="a"/>
    <w:rsid w:val="003D1B36"/>
    <w:pPr>
      <w:widowControl/>
      <w:shd w:val="clear" w:color="auto" w:fill="D7D8DD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movedata-v-51bce0cf2">
    <w:name w:val="progress-move[data-v-51bce0cf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gress-btndata-v-51bce0cf2">
    <w:name w:val="progress-btn[data-v-51bce0cf]2"/>
    <w:basedOn w:val="a"/>
    <w:rsid w:val="003D1B36"/>
    <w:pPr>
      <w:widowControl/>
      <w:spacing w:before="100" w:beforeAutospacing="1" w:after="100" w:afterAutospacing="1"/>
      <w:ind w:left="-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ircledata-v-51bce0cf2">
    <w:name w:val="circle[data-v-51bce0cf]2"/>
    <w:basedOn w:val="a"/>
    <w:rsid w:val="003D1B36"/>
    <w:pPr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clear" w:color="auto" w:fill="2F92FF"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progress-loadeddata-v-51bce0cf2">
    <w:name w:val="progress-loaded[data-v-51bce0cf]2"/>
    <w:basedOn w:val="a"/>
    <w:rsid w:val="003D1B36"/>
    <w:pPr>
      <w:widowControl/>
      <w:shd w:val="clear" w:color="auto" w:fill="2F92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ull-screendata-v-51bce0cf2">
    <w:name w:val="full-screen[data-v-51bce0cf]2"/>
    <w:basedOn w:val="a"/>
    <w:rsid w:val="003D1B36"/>
    <w:pPr>
      <w:widowControl/>
      <w:spacing w:before="100" w:beforeAutospacing="1" w:after="100" w:afterAutospacing="1"/>
      <w:ind w:lef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dio-icondata-v-51bce0cf2">
    <w:name w:val="audio-icon[data-v-51bce0cf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ta-v-51bce0cf4">
    <w:name w:val="icon[data-v-51bce0cf]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30"/>
      <w:szCs w:val="30"/>
    </w:rPr>
  </w:style>
  <w:style w:type="paragraph" w:customStyle="1" w:styleId="icon-content4">
    <w:name w:val="icon-content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ask3">
    <w:name w:val="mask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aring3">
    <w:name w:val="waring3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icon-content5">
    <w:name w:val="icon-content5"/>
    <w:basedOn w:val="a"/>
    <w:rsid w:val="003D1B36"/>
    <w:pPr>
      <w:widowControl/>
      <w:pBdr>
        <w:top w:val="single" w:sz="12" w:space="0" w:color="D4DADF"/>
        <w:left w:val="single" w:sz="12" w:space="0" w:color="D4DADF"/>
        <w:bottom w:val="single" w:sz="12" w:space="0" w:color="D4DADF"/>
        <w:right w:val="single" w:sz="12" w:space="0" w:color="D4DADF"/>
      </w:pBdr>
      <w:spacing w:before="100" w:beforeAutospacing="1" w:after="120" w:line="540" w:lineRule="atLeast"/>
      <w:jc w:val="center"/>
    </w:pPr>
    <w:rPr>
      <w:rFonts w:ascii="宋体" w:eastAsia="宋体" w:hAnsi="宋体" w:cs="宋体"/>
      <w:b/>
      <w:bCs/>
      <w:kern w:val="0"/>
      <w:sz w:val="36"/>
      <w:szCs w:val="36"/>
    </w:rPr>
  </w:style>
  <w:style w:type="paragraph" w:customStyle="1" w:styleId="mp-button22">
    <w:name w:val="mp-button22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mp-progress-barouter3">
    <w:name w:val="mp-progress-bar__outer3"/>
    <w:basedOn w:val="a"/>
    <w:rsid w:val="003D1B36"/>
    <w:pPr>
      <w:widowControl/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text7">
    <w:name w:val="mp-progress__text7"/>
    <w:basedOn w:val="a"/>
    <w:rsid w:val="003D1B36"/>
    <w:pPr>
      <w:widowControl/>
      <w:spacing w:before="120" w:after="100" w:afterAutospacing="1"/>
      <w:jc w:val="center"/>
      <w:textAlignment w:val="center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mp-progress-bar7">
    <w:name w:val="mp-progress-bar7"/>
    <w:basedOn w:val="a"/>
    <w:rsid w:val="003D1B36"/>
    <w:pPr>
      <w:widowControl/>
      <w:spacing w:before="100" w:beforeAutospacing="1" w:after="100" w:afterAutospacing="1" w:line="300" w:lineRule="atLeast"/>
      <w:ind w:right="-825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quxiao3">
    <w:name w:val="iconquxiao3"/>
    <w:basedOn w:val="a"/>
    <w:rsid w:val="003D1B36"/>
    <w:pPr>
      <w:widowControl/>
      <w:spacing w:before="100" w:beforeAutospacing="1" w:after="100" w:afterAutospacing="1"/>
      <w:ind w:left="24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mp-article-videos-item2">
    <w:name w:val="mp-article-videos-item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video2">
    <w:name w:val="mp-article-videos-item&gt;video2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article-videos-itemiframe2">
    <w:name w:val="mp-article-videos-item&gt;iframe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bofang4">
    <w:name w:val="iconbofang4"/>
    <w:basedOn w:val="a"/>
    <w:rsid w:val="003D1B36"/>
    <w:pPr>
      <w:widowControl/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60"/>
      <w:szCs w:val="60"/>
    </w:rPr>
  </w:style>
  <w:style w:type="paragraph" w:customStyle="1" w:styleId="iconzanting3">
    <w:name w:val="iconzanting3"/>
    <w:basedOn w:val="a"/>
    <w:rsid w:val="003D1B36"/>
    <w:pPr>
      <w:widowControl/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vanish/>
      <w:color w:val="FFFFFF"/>
      <w:kern w:val="0"/>
      <w:sz w:val="60"/>
      <w:szCs w:val="60"/>
    </w:rPr>
  </w:style>
  <w:style w:type="paragraph" w:customStyle="1" w:styleId="mp-article-videos-youku2">
    <w:name w:val="mp-article-videos-youku2"/>
    <w:basedOn w:val="a"/>
    <w:rsid w:val="003D1B36"/>
    <w:pPr>
      <w:widowControl/>
      <w:shd w:val="clear" w:color="auto" w:fill="000000"/>
      <w:spacing w:before="100" w:beforeAutospacing="1" w:after="100" w:afterAutospacing="1"/>
      <w:jc w:val="center"/>
    </w:pPr>
    <w:rPr>
      <w:rFonts w:ascii="宋体" w:eastAsia="宋体" w:hAnsi="宋体" w:cs="宋体"/>
      <w:color w:val="EEEEEE"/>
      <w:kern w:val="0"/>
      <w:sz w:val="24"/>
      <w:szCs w:val="24"/>
    </w:rPr>
  </w:style>
  <w:style w:type="paragraph" w:customStyle="1" w:styleId="mp-article-videos-youkuspan2">
    <w:name w:val="mp-article-videos-youku&gt;span2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kern w:val="0"/>
      <w:sz w:val="45"/>
      <w:szCs w:val="45"/>
    </w:rPr>
  </w:style>
  <w:style w:type="paragraph" w:customStyle="1" w:styleId="iconadddata-v-2e80a84a2">
    <w:name w:val="iconadd[data-v-2e80a84a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add-items2">
    <w:name w:val="add-items2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11">
    <w:name w:val="item11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272D34"/>
      <w:kern w:val="0"/>
      <w:szCs w:val="21"/>
    </w:rPr>
  </w:style>
  <w:style w:type="paragraph" w:customStyle="1" w:styleId="icon2">
    <w:name w:val="icon2"/>
    <w:basedOn w:val="a"/>
    <w:rsid w:val="003D1B36"/>
    <w:pPr>
      <w:widowControl/>
      <w:spacing w:before="150" w:after="100" w:afterAutospacing="1"/>
      <w:ind w:right="120"/>
      <w:jc w:val="left"/>
      <w:textAlignment w:val="top"/>
    </w:pPr>
    <w:rPr>
      <w:rFonts w:ascii="宋体" w:eastAsia="宋体" w:hAnsi="宋体" w:cs="宋体"/>
      <w:kern w:val="0"/>
      <w:sz w:val="27"/>
      <w:szCs w:val="27"/>
    </w:rPr>
  </w:style>
  <w:style w:type="paragraph" w:customStyle="1" w:styleId="label4">
    <w:name w:val="label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add2">
    <w:name w:val="iconadd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color w:val="74818D"/>
      <w:kern w:val="0"/>
      <w:sz w:val="24"/>
      <w:szCs w:val="24"/>
    </w:rPr>
  </w:style>
  <w:style w:type="paragraph" w:customStyle="1" w:styleId="iconfenyexiaojiantou6">
    <w:name w:val="iconfenyexiaojiantou6"/>
    <w:basedOn w:val="a"/>
    <w:rsid w:val="003D1B36"/>
    <w:pPr>
      <w:widowControl/>
      <w:spacing w:before="100" w:beforeAutospacing="1" w:after="100" w:afterAutospacing="1"/>
      <w:ind w:right="225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cps-add-video2">
    <w:name w:val="cps-add-video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item12">
    <w:name w:val="item1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lock2">
    <w:name w:val="block2"/>
    <w:basedOn w:val="a"/>
    <w:rsid w:val="003D1B36"/>
    <w:pPr>
      <w:widowControl/>
      <w:shd w:val="clear" w:color="auto" w:fill="EBF1F8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th3">
    <w:name w:val="auth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4">
    <w:name w:val="name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ime3">
    <w:name w:val="time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avorite2">
    <w:name w:val="favorit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nle3">
    <w:name w:val="iconyinle3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5">
    <w:name w:val="name5"/>
    <w:basedOn w:val="a"/>
    <w:rsid w:val="003D1B36"/>
    <w:pPr>
      <w:widowControl/>
      <w:spacing w:before="100" w:beforeAutospacing="1" w:after="100" w:afterAutospacing="1"/>
      <w:ind w:right="3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lean3">
    <w:name w:val="clean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play4">
    <w:name w:val="play4"/>
    <w:basedOn w:val="a"/>
    <w:rsid w:val="003D1B36"/>
    <w:pPr>
      <w:widowControl/>
      <w:spacing w:before="100" w:beforeAutospacing="1" w:after="100" w:afterAutospacing="1"/>
      <w:ind w:right="24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clean4">
    <w:name w:val="clean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play5">
    <w:name w:val="play5"/>
    <w:basedOn w:val="a"/>
    <w:rsid w:val="003D1B36"/>
    <w:pPr>
      <w:widowControl/>
      <w:spacing w:before="100" w:beforeAutospacing="1" w:after="100" w:afterAutospacing="1"/>
      <w:ind w:right="240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bofang5">
    <w:name w:val="iconbofang5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guanbi3">
    <w:name w:val="iconguanbi3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zanting4">
    <w:name w:val="iconzanting4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upload-search2">
    <w:name w:val="upload-search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9">
    <w:name w:val="mp-input9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upload3">
    <w:name w:val="mp-upload3"/>
    <w:basedOn w:val="a"/>
    <w:rsid w:val="003D1B36"/>
    <w:pPr>
      <w:widowControl/>
      <w:shd w:val="clear" w:color="auto" w:fill="2F92FF"/>
      <w:spacing w:before="100" w:beforeAutospacing="1" w:after="100" w:afterAutospacing="1" w:line="480" w:lineRule="atLeast"/>
      <w:jc w:val="center"/>
    </w:pPr>
    <w:rPr>
      <w:rFonts w:ascii="宋体" w:eastAsia="宋体" w:hAnsi="宋体" w:cs="宋体"/>
      <w:color w:val="FFFFFF"/>
      <w:kern w:val="0"/>
      <w:szCs w:val="21"/>
    </w:rPr>
  </w:style>
  <w:style w:type="paragraph" w:customStyle="1" w:styleId="iconsearch2">
    <w:name w:val="iconsearch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music2">
    <w:name w:val="music2"/>
    <w:basedOn w:val="a"/>
    <w:rsid w:val="003D1B36"/>
    <w:pPr>
      <w:widowControl/>
      <w:pBdr>
        <w:bottom w:val="single" w:sz="6" w:space="12" w:color="E8EAED"/>
      </w:pBdr>
      <w:spacing w:before="100" w:beforeAutospacing="1" w:after="100" w:afterAutospacing="1"/>
      <w:ind w:left="24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ver4">
    <w:name w:val="cover4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9">
    <w:name w:val="img9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y-handle2">
    <w:name w:val="play-handl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s-member2">
    <w:name w:val="is-memb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nfo4">
    <w:name w:val="info4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ame6">
    <w:name w:val="name6"/>
    <w:basedOn w:val="a"/>
    <w:rsid w:val="003D1B36"/>
    <w:pPr>
      <w:widowControl/>
      <w:spacing w:before="100" w:beforeAutospacing="1" w:after="120" w:line="27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uth4">
    <w:name w:val="auth4"/>
    <w:basedOn w:val="a"/>
    <w:rsid w:val="003D1B36"/>
    <w:pPr>
      <w:widowControl/>
      <w:spacing w:before="100" w:beforeAutospacing="1" w:after="60" w:line="21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time4">
    <w:name w:val="time4"/>
    <w:basedOn w:val="a"/>
    <w:rsid w:val="003D1B36"/>
    <w:pPr>
      <w:widowControl/>
      <w:spacing w:before="100" w:beforeAutospacing="1" w:after="100" w:afterAutospacing="1" w:line="21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retry2">
    <w:name w:val="retry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lv2">
    <w:name w:val="lv2"/>
    <w:basedOn w:val="a"/>
    <w:rsid w:val="003D1B36"/>
    <w:pPr>
      <w:widowControl/>
      <w:spacing w:before="100" w:beforeAutospacing="1" w:after="100" w:afterAutospacing="1"/>
      <w:ind w:right="27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yishoucang2">
    <w:name w:val="iconyishoucang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5A623"/>
      <w:kern w:val="0"/>
      <w:sz w:val="24"/>
      <w:szCs w:val="24"/>
    </w:rPr>
  </w:style>
  <w:style w:type="paragraph" w:customStyle="1" w:styleId="normal4">
    <w:name w:val="normal4"/>
    <w:basedOn w:val="a"/>
    <w:rsid w:val="003D1B36"/>
    <w:pPr>
      <w:widowControl/>
      <w:spacing w:before="1500" w:after="100" w:afterAutospacing="1"/>
      <w:jc w:val="center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yinle4">
    <w:name w:val="iconyinle4"/>
    <w:basedOn w:val="a"/>
    <w:rsid w:val="003D1B36"/>
    <w:pPr>
      <w:widowControl/>
      <w:spacing w:before="100" w:beforeAutospacing="1" w:after="100" w:afterAutospacing="1"/>
      <w:ind w:righ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get-more-loading2">
    <w:name w:val="get-more-loading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no-more2">
    <w:name w:val="no-mor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jiazai2">
    <w:name w:val="iconjiazai2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header2">
    <w:name w:val="mp-tabs__header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tabsitem2">
    <w:name w:val="mp-tabs__item2"/>
    <w:basedOn w:val="a"/>
    <w:rsid w:val="003D1B36"/>
    <w:pPr>
      <w:widowControl/>
      <w:spacing w:before="100" w:beforeAutospacing="1" w:after="100" w:afterAutospacing="1" w:line="600" w:lineRule="atLeast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mp-radio-group3">
    <w:name w:val="mp-radio-group3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"/>
      <w:szCs w:val="2"/>
    </w:rPr>
  </w:style>
  <w:style w:type="paragraph" w:customStyle="1" w:styleId="mp-radioinput3">
    <w:name w:val="mp-radio__input3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radiolabel6">
    <w:name w:val="mp-radio__label6"/>
    <w:basedOn w:val="a"/>
    <w:rsid w:val="003D1B36"/>
    <w:pPr>
      <w:widowControl/>
      <w:ind w:left="120" w:right="12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radiolabel7">
    <w:name w:val="mp-radio__label7"/>
    <w:basedOn w:val="a"/>
    <w:rsid w:val="003D1B36"/>
    <w:pPr>
      <w:widowControl/>
      <w:ind w:left="120" w:right="120"/>
      <w:jc w:val="left"/>
    </w:pPr>
    <w:rPr>
      <w:rFonts w:ascii="宋体" w:eastAsia="宋体" w:hAnsi="宋体" w:cs="宋体"/>
      <w:color w:val="2F92FF"/>
      <w:kern w:val="0"/>
      <w:szCs w:val="21"/>
    </w:rPr>
  </w:style>
  <w:style w:type="paragraph" w:customStyle="1" w:styleId="mp-radio4">
    <w:name w:val="mp-radio4"/>
    <w:basedOn w:val="a"/>
    <w:rsid w:val="003D1B36"/>
    <w:pPr>
      <w:widowControl/>
      <w:spacing w:before="100" w:beforeAutospacing="1" w:after="100" w:afterAutospacing="1" w:line="510" w:lineRule="atLeast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slted-theme2">
    <w:name w:val="slted-them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label5">
    <w:name w:val="label5"/>
    <w:basedOn w:val="a"/>
    <w:rsid w:val="003D1B36"/>
    <w:pPr>
      <w:widowControl/>
      <w:spacing w:before="100" w:beforeAutospacing="1" w:after="100" w:afterAutospacing="1"/>
      <w:ind w:right="9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text14">
    <w:name w:val="text1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mp-button23">
    <w:name w:val="mp-button23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spacing w:line="330" w:lineRule="atLeast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radio-group4">
    <w:name w:val="mp-radio-group4"/>
    <w:basedOn w:val="a"/>
    <w:rsid w:val="003D1B36"/>
    <w:pPr>
      <w:widowControl/>
      <w:spacing w:before="300" w:after="100" w:afterAutospacing="1"/>
      <w:jc w:val="left"/>
      <w:textAlignment w:val="center"/>
    </w:pPr>
    <w:rPr>
      <w:rFonts w:ascii="宋体" w:eastAsia="宋体" w:hAnsi="宋体" w:cs="宋体"/>
      <w:kern w:val="0"/>
      <w:sz w:val="2"/>
      <w:szCs w:val="2"/>
    </w:rPr>
  </w:style>
  <w:style w:type="paragraph" w:customStyle="1" w:styleId="flex-cut3">
    <w:name w:val="flex-cut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heme-lists2">
    <w:name w:val="theme-lists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13">
    <w:name w:val="item13"/>
    <w:basedOn w:val="a"/>
    <w:rsid w:val="003D1B36"/>
    <w:pPr>
      <w:widowControl/>
      <w:spacing w:before="180" w:after="180"/>
      <w:ind w:left="90" w:right="9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-container2">
    <w:name w:val="img-contain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gouxuanx2">
    <w:name w:val="icongouxuanx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color w:val="FFFFFF"/>
      <w:kern w:val="0"/>
      <w:sz w:val="24"/>
      <w:szCs w:val="24"/>
    </w:rPr>
  </w:style>
  <w:style w:type="paragraph" w:customStyle="1" w:styleId="img10">
    <w:name w:val="img10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15">
    <w:name w:val="text15"/>
    <w:basedOn w:val="a"/>
    <w:rsid w:val="003D1B36"/>
    <w:pPr>
      <w:widowControl/>
      <w:spacing w:before="90" w:after="100" w:afterAutospacing="1"/>
      <w:jc w:val="center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animation-lead2">
    <w:name w:val="animation-lead2"/>
    <w:basedOn w:val="a"/>
    <w:rsid w:val="003D1B36"/>
    <w:pPr>
      <w:widowControl/>
      <w:spacing w:before="18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nimation-leadtitle2">
    <w:name w:val="animation-lead__title2"/>
    <w:basedOn w:val="a"/>
    <w:rsid w:val="003D1B36"/>
    <w:pPr>
      <w:widowControl/>
      <w:spacing w:before="100" w:beforeAutospacing="1" w:after="45" w:line="300" w:lineRule="atLeast"/>
      <w:jc w:val="left"/>
    </w:pPr>
    <w:rPr>
      <w:rFonts w:ascii="PingFang SC" w:eastAsia="宋体" w:hAnsi="PingFang SC" w:cs="宋体"/>
      <w:color w:val="272D34"/>
      <w:kern w:val="0"/>
      <w:szCs w:val="21"/>
    </w:rPr>
  </w:style>
  <w:style w:type="paragraph" w:customStyle="1" w:styleId="animation-leadmsg2">
    <w:name w:val="animation-lead__msg2"/>
    <w:basedOn w:val="a"/>
    <w:rsid w:val="003D1B36"/>
    <w:pPr>
      <w:widowControl/>
      <w:spacing w:before="100" w:beforeAutospacing="1" w:after="360" w:line="330" w:lineRule="atLeast"/>
      <w:jc w:val="left"/>
    </w:pPr>
    <w:rPr>
      <w:rFonts w:ascii="PingFang SC" w:eastAsia="宋体" w:hAnsi="PingFang SC" w:cs="宋体"/>
      <w:color w:val="74818D"/>
      <w:kern w:val="0"/>
      <w:szCs w:val="21"/>
    </w:rPr>
  </w:style>
  <w:style w:type="paragraph" w:customStyle="1" w:styleId="animation-leadimg2">
    <w:name w:val="animation-lead__img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lted2">
    <w:name w:val="slted2"/>
    <w:basedOn w:val="a"/>
    <w:rsid w:val="003D1B36"/>
    <w:pPr>
      <w:widowControl/>
      <w:shd w:val="clear" w:color="auto" w:fill="F5F7F9"/>
      <w:spacing w:before="100" w:beforeAutospacing="1" w:after="100" w:afterAutospacing="1" w:line="60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upload4">
    <w:name w:val="mp-upload4"/>
    <w:basedOn w:val="a"/>
    <w:rsid w:val="003D1B36"/>
    <w:pPr>
      <w:widowControl/>
      <w:shd w:val="clear" w:color="auto" w:fill="F5F7F9"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16">
    <w:name w:val="text16"/>
    <w:basedOn w:val="a"/>
    <w:rsid w:val="003D1B36"/>
    <w:pPr>
      <w:widowControl/>
      <w:spacing w:before="120" w:after="100" w:afterAutospacing="1" w:line="18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item14">
    <w:name w:val="item14"/>
    <w:basedOn w:val="a"/>
    <w:rsid w:val="003D1B36"/>
    <w:pPr>
      <w:widowControl/>
      <w:spacing w:before="100" w:beforeAutospacing="1" w:after="120"/>
      <w:ind w:lef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xuanzhong12">
    <w:name w:val="iconxuanzhong12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edit-container2">
    <w:name w:val="edit-contain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vanish/>
      <w:kern w:val="0"/>
      <w:sz w:val="24"/>
      <w:szCs w:val="24"/>
    </w:rPr>
  </w:style>
  <w:style w:type="paragraph" w:customStyle="1" w:styleId="mp-progresstext8">
    <w:name w:val="mp-progress__text8"/>
    <w:basedOn w:val="a"/>
    <w:rsid w:val="003D1B36"/>
    <w:pPr>
      <w:widowControl/>
      <w:spacing w:before="120" w:after="100" w:afterAutospacing="1"/>
      <w:jc w:val="left"/>
      <w:textAlignment w:val="center"/>
    </w:pPr>
    <w:rPr>
      <w:rFonts w:ascii="宋体" w:eastAsia="宋体" w:hAnsi="宋体" w:cs="宋体"/>
      <w:vanish/>
      <w:color w:val="272D34"/>
      <w:kern w:val="0"/>
      <w:szCs w:val="21"/>
    </w:rPr>
  </w:style>
  <w:style w:type="paragraph" w:customStyle="1" w:styleId="mp-progress-barouter4">
    <w:name w:val="mp-progress-bar__outer4"/>
    <w:basedOn w:val="a"/>
    <w:rsid w:val="003D1B36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quxiao4">
    <w:name w:val="iconquxiao4"/>
    <w:basedOn w:val="a"/>
    <w:rsid w:val="003D1B36"/>
    <w:pPr>
      <w:widowControl/>
      <w:spacing w:before="100" w:beforeAutospacing="1" w:after="100" w:afterAutospacing="1"/>
      <w:ind w:left="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2">
    <w:name w:val="mp-progress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progress-bar8">
    <w:name w:val="mp-progress-bar8"/>
    <w:basedOn w:val="a"/>
    <w:rsid w:val="003D1B36"/>
    <w:pPr>
      <w:widowControl/>
      <w:spacing w:before="100" w:beforeAutospacing="1" w:after="100" w:afterAutospacing="1"/>
      <w:ind w:right="-825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handle3">
    <w:name w:val="handle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aring4">
    <w:name w:val="waring4"/>
    <w:basedOn w:val="a"/>
    <w:rsid w:val="003D1B36"/>
    <w:pPr>
      <w:widowControl/>
      <w:spacing w:before="100" w:beforeAutospacing="1" w:after="150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icon-content6">
    <w:name w:val="icon-content6"/>
    <w:basedOn w:val="a"/>
    <w:rsid w:val="003D1B36"/>
    <w:pPr>
      <w:widowControl/>
      <w:spacing w:before="100" w:beforeAutospacing="1" w:after="90" w:line="240" w:lineRule="atLeast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button24">
    <w:name w:val="mp-button24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inner-rect2">
    <w:name w:val="inner-rect2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ask4">
    <w:name w:val="mask4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11">
    <w:name w:val="img1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gmian4">
    <w:name w:val="iconfengmian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cover5">
    <w:name w:val="cover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rmal5">
    <w:name w:val="normal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engmian5">
    <w:name w:val="iconfengmian5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7"/>
      <w:szCs w:val="27"/>
    </w:rPr>
  </w:style>
  <w:style w:type="paragraph" w:customStyle="1" w:styleId="text17">
    <w:name w:val="text17"/>
    <w:basedOn w:val="a"/>
    <w:rsid w:val="003D1B36"/>
    <w:pPr>
      <w:widowControl/>
      <w:spacing w:before="120" w:after="100" w:afterAutospacing="1" w:line="18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switch-cover2">
    <w:name w:val="switch-cover2"/>
    <w:basedOn w:val="a"/>
    <w:rsid w:val="003D1B36"/>
    <w:pPr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pacing w:before="100" w:beforeAutospacing="1" w:after="100" w:afterAutospacing="1" w:line="330" w:lineRule="atLeast"/>
      <w:jc w:val="left"/>
    </w:pPr>
    <w:rPr>
      <w:rFonts w:ascii="宋体" w:eastAsia="宋体" w:hAnsi="宋体" w:cs="宋体"/>
      <w:color w:val="FFFFFF"/>
      <w:kern w:val="0"/>
      <w:sz w:val="18"/>
      <w:szCs w:val="18"/>
    </w:rPr>
  </w:style>
  <w:style w:type="paragraph" w:customStyle="1" w:styleId="iconfengmian6">
    <w:name w:val="iconfengmian6"/>
    <w:basedOn w:val="a"/>
    <w:rsid w:val="003D1B36"/>
    <w:pPr>
      <w:widowControl/>
      <w:spacing w:before="100" w:beforeAutospacing="1" w:after="100" w:afterAutospacing="1"/>
      <w:ind w:right="60"/>
      <w:jc w:val="left"/>
    </w:pPr>
    <w:rPr>
      <w:rFonts w:ascii="宋体" w:eastAsia="宋体" w:hAnsi="宋体" w:cs="宋体"/>
      <w:color w:val="FFFFFF"/>
      <w:kern w:val="0"/>
      <w:sz w:val="18"/>
      <w:szCs w:val="18"/>
    </w:rPr>
  </w:style>
  <w:style w:type="paragraph" w:customStyle="1" w:styleId="content8">
    <w:name w:val="content8"/>
    <w:basedOn w:val="a"/>
    <w:rsid w:val="003D1B36"/>
    <w:pPr>
      <w:widowControl/>
      <w:pBdr>
        <w:bottom w:val="single" w:sz="6" w:space="18" w:color="D4DAD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footer5">
    <w:name w:val="mp-dialog__footer5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p2">
    <w:name w:val="top2"/>
    <w:basedOn w:val="a"/>
    <w:rsid w:val="003D1B36"/>
    <w:pPr>
      <w:widowControl/>
      <w:spacing w:before="120" w:after="4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2">
    <w:name w:val="mp-slider2"/>
    <w:basedOn w:val="a"/>
    <w:rsid w:val="003D1B36"/>
    <w:pPr>
      <w:widowControl/>
      <w:spacing w:before="120" w:after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sliderbutton2">
    <w:name w:val="mp-slider__button2"/>
    <w:basedOn w:val="a"/>
    <w:rsid w:val="003D1B36"/>
    <w:pPr>
      <w:widowControl/>
      <w:pBdr>
        <w:top w:val="single" w:sz="12" w:space="0" w:color="2F92FF"/>
        <w:left w:val="single" w:sz="12" w:space="0" w:color="2F92FF"/>
        <w:bottom w:val="single" w:sz="12" w:space="0" w:color="2F92FF"/>
        <w:right w:val="single" w:sz="12" w:space="0" w:color="2F92FF"/>
      </w:pBdr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fangda2">
    <w:name w:val="iconfangda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suoxiao2">
    <w:name w:val="iconsuoxiao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crop-container2">
    <w:name w:val="crop-container2"/>
    <w:basedOn w:val="a"/>
    <w:rsid w:val="003D1B36"/>
    <w:pPr>
      <w:widowControl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ropper-img2">
    <w:name w:val="cropper-img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plit2">
    <w:name w:val="spli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ne2">
    <w:name w:val="line2"/>
    <w:basedOn w:val="a"/>
    <w:rsid w:val="003D1B36"/>
    <w:pPr>
      <w:widowControl/>
      <w:pBdr>
        <w:top w:val="single" w:sz="6" w:space="0" w:color="E8EAED"/>
        <w:left w:val="single" w:sz="6" w:space="0" w:color="E8EAED"/>
        <w:bottom w:val="single" w:sz="6" w:space="0" w:color="E8EAED"/>
        <w:right w:val="single" w:sz="6" w:space="0" w:color="E8EAED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18">
    <w:name w:val="text18"/>
    <w:basedOn w:val="a"/>
    <w:rsid w:val="003D1B36"/>
    <w:pPr>
      <w:widowControl/>
      <w:shd w:val="clear" w:color="auto" w:fill="FFFFFF"/>
      <w:spacing w:before="100" w:beforeAutospacing="1" w:after="100" w:afterAutospacing="1" w:line="270" w:lineRule="atLeast"/>
      <w:jc w:val="left"/>
    </w:pPr>
    <w:rPr>
      <w:rFonts w:ascii="宋体" w:eastAsia="宋体" w:hAnsi="宋体" w:cs="宋体"/>
      <w:color w:val="74818D"/>
      <w:kern w:val="0"/>
      <w:szCs w:val="21"/>
    </w:rPr>
  </w:style>
  <w:style w:type="paragraph" w:customStyle="1" w:styleId="flex-cut4">
    <w:name w:val="flex-cut4"/>
    <w:basedOn w:val="a"/>
    <w:rsid w:val="003D1B36"/>
    <w:pPr>
      <w:widowControl/>
      <w:spacing w:before="240" w:after="100" w:afterAutospacing="1"/>
      <w:ind w:left="-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ists2">
    <w:name w:val="lists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15">
    <w:name w:val="item15"/>
    <w:basedOn w:val="a"/>
    <w:rsid w:val="003D1B36"/>
    <w:pPr>
      <w:widowControl/>
      <w:pBdr>
        <w:bottom w:val="single" w:sz="6" w:space="12" w:color="E8EAED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16">
    <w:name w:val="item16"/>
    <w:basedOn w:val="a"/>
    <w:rsid w:val="003D1B36"/>
    <w:pPr>
      <w:widowControl/>
      <w:pBdr>
        <w:bottom w:val="single" w:sz="6" w:space="12" w:color="E8EAED"/>
      </w:pBdr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ver6">
    <w:name w:val="cover6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mg12">
    <w:name w:val="img1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ote2">
    <w:name w:val="vot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ideo-bg2">
    <w:name w:val="video-bg2"/>
    <w:basedOn w:val="a"/>
    <w:rsid w:val="003D1B36"/>
    <w:pPr>
      <w:widowControl/>
      <w:shd w:val="clear" w:color="auto" w:fill="000000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ext-cover2">
    <w:name w:val="text-cover2"/>
    <w:basedOn w:val="a"/>
    <w:rsid w:val="003D1B36"/>
    <w:pPr>
      <w:widowControl/>
      <w:shd w:val="clear" w:color="auto" w:fill="E2E4E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tape32">
    <w:name w:val="icontape3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39"/>
      <w:szCs w:val="39"/>
    </w:rPr>
  </w:style>
  <w:style w:type="paragraph" w:customStyle="1" w:styleId="duration2">
    <w:name w:val="duration2"/>
    <w:basedOn w:val="a"/>
    <w:rsid w:val="003D1B36"/>
    <w:pPr>
      <w:widowControl/>
      <w:spacing w:before="60" w:after="100" w:afterAutospacing="1"/>
      <w:jc w:val="left"/>
    </w:pPr>
    <w:rPr>
      <w:rFonts w:ascii="宋体" w:eastAsia="宋体" w:hAnsi="宋体" w:cs="宋体"/>
      <w:color w:val="9B9B9B"/>
      <w:kern w:val="0"/>
      <w:sz w:val="20"/>
      <w:szCs w:val="20"/>
    </w:rPr>
  </w:style>
  <w:style w:type="paragraph" w:customStyle="1" w:styleId="play6">
    <w:name w:val="play6"/>
    <w:basedOn w:val="a"/>
    <w:rsid w:val="003D1B36"/>
    <w:pPr>
      <w:widowControl/>
      <w:pBdr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bofang6">
    <w:name w:val="iconbofang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12"/>
      <w:szCs w:val="12"/>
    </w:rPr>
  </w:style>
  <w:style w:type="paragraph" w:customStyle="1" w:styleId="text19">
    <w:name w:val="text19"/>
    <w:basedOn w:val="a"/>
    <w:rsid w:val="003D1B36"/>
    <w:pPr>
      <w:widowControl/>
      <w:wordWrap w:val="0"/>
      <w:spacing w:before="100" w:beforeAutospacing="1" w:after="100" w:afterAutospacing="1" w:line="300" w:lineRule="atLeast"/>
      <w:ind w:right="39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sale2">
    <w:name w:val="sale2"/>
    <w:basedOn w:val="a"/>
    <w:rsid w:val="003D1B36"/>
    <w:pPr>
      <w:widowControl/>
      <w:spacing w:before="100" w:beforeAutospacing="1" w:after="100" w:afterAutospacing="1" w:line="300" w:lineRule="atLeast"/>
      <w:jc w:val="left"/>
    </w:pPr>
    <w:rPr>
      <w:rFonts w:ascii="宋体" w:eastAsia="宋体" w:hAnsi="宋体" w:cs="宋体"/>
      <w:caps/>
      <w:color w:val="F5222D"/>
      <w:kern w:val="0"/>
      <w:szCs w:val="21"/>
    </w:rPr>
  </w:style>
  <w:style w:type="paragraph" w:customStyle="1" w:styleId="normal-text2">
    <w:name w:val="normal-tex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handle4">
    <w:name w:val="handle4"/>
    <w:basedOn w:val="a"/>
    <w:rsid w:val="003D1B36"/>
    <w:pPr>
      <w:widowControl/>
      <w:spacing w:after="100" w:afterAutospacing="1"/>
      <w:ind w:right="-90"/>
      <w:jc w:val="left"/>
    </w:pPr>
    <w:rPr>
      <w:rFonts w:ascii="宋体" w:eastAsia="宋体" w:hAnsi="宋体" w:cs="宋体"/>
      <w:color w:val="9DAAB6"/>
      <w:kern w:val="0"/>
      <w:sz w:val="24"/>
      <w:szCs w:val="24"/>
    </w:rPr>
  </w:style>
  <w:style w:type="paragraph" w:customStyle="1" w:styleId="iconguanbi4">
    <w:name w:val="iconguanbi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yidong3">
    <w:name w:val="iconyidong3"/>
    <w:basedOn w:val="a"/>
    <w:rsid w:val="003D1B36"/>
    <w:pPr>
      <w:widowControl/>
      <w:spacing w:before="150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yidong4">
    <w:name w:val="iconyidong4"/>
    <w:basedOn w:val="a"/>
    <w:rsid w:val="003D1B36"/>
    <w:pPr>
      <w:widowControl/>
      <w:spacing w:before="15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ghost2">
    <w:name w:val="ghost2"/>
    <w:basedOn w:val="a"/>
    <w:rsid w:val="003D1B36"/>
    <w:pPr>
      <w:widowControl/>
      <w:shd w:val="clear" w:color="auto" w:fill="C8EBFB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rmal6">
    <w:name w:val="normal6"/>
    <w:basedOn w:val="a"/>
    <w:rsid w:val="003D1B36"/>
    <w:pPr>
      <w:widowControl/>
      <w:spacing w:before="1800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uanla2">
    <w:name w:val="iconduanla2"/>
    <w:basedOn w:val="a"/>
    <w:rsid w:val="003D1B36"/>
    <w:pPr>
      <w:widowControl/>
      <w:spacing w:before="100" w:beforeAutospacing="1" w:after="300"/>
      <w:jc w:val="left"/>
    </w:pPr>
    <w:rPr>
      <w:rFonts w:ascii="宋体" w:eastAsia="宋体" w:hAnsi="宋体" w:cs="宋体"/>
      <w:color w:val="CDD4D9"/>
      <w:kern w:val="0"/>
      <w:sz w:val="24"/>
      <w:szCs w:val="24"/>
    </w:rPr>
  </w:style>
  <w:style w:type="paragraph" w:customStyle="1" w:styleId="text20">
    <w:name w:val="text20"/>
    <w:basedOn w:val="a"/>
    <w:rsid w:val="003D1B36"/>
    <w:pPr>
      <w:widowControl/>
      <w:spacing w:before="100" w:beforeAutospacing="1" w:after="100" w:afterAutospacing="1" w:line="180" w:lineRule="atLeast"/>
      <w:jc w:val="left"/>
    </w:pPr>
    <w:rPr>
      <w:rFonts w:ascii="宋体" w:eastAsia="宋体" w:hAnsi="宋体" w:cs="宋体"/>
      <w:color w:val="9DAAB6"/>
      <w:kern w:val="0"/>
      <w:sz w:val="18"/>
      <w:szCs w:val="18"/>
    </w:rPr>
  </w:style>
  <w:style w:type="paragraph" w:customStyle="1" w:styleId="mp-buttondata-v-251f74862">
    <w:name w:val="mp-button[data-v-251f7486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right2">
    <w:name w:val="right2"/>
    <w:basedOn w:val="a"/>
    <w:rsid w:val="003D1B36"/>
    <w:pPr>
      <w:widowControl/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eft3">
    <w:name w:val="left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enter2">
    <w:name w:val="center2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edium2">
    <w:name w:val="medium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7"/>
      <w:szCs w:val="27"/>
    </w:rPr>
  </w:style>
  <w:style w:type="paragraph" w:customStyle="1" w:styleId="small2">
    <w:name w:val="small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3"/>
      <w:szCs w:val="23"/>
    </w:rPr>
  </w:style>
  <w:style w:type="paragraph" w:customStyle="1" w:styleId="large2">
    <w:name w:val="larg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30"/>
      <w:szCs w:val="30"/>
    </w:rPr>
  </w:style>
  <w:style w:type="paragraph" w:customStyle="1" w:styleId="iconicon-test2">
    <w:name w:val="iconicon-test2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kern w:val="0"/>
      <w:sz w:val="48"/>
      <w:szCs w:val="48"/>
    </w:rPr>
  </w:style>
  <w:style w:type="paragraph" w:customStyle="1" w:styleId="mp-buttondata-v-fef67c303">
    <w:name w:val="mp-button[data-v-fef67c30]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uploaddata-v-fef67c303">
    <w:name w:val="mp-upload[data-v-fef67c30]3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mp-buttondata-v-fef67c304">
    <w:name w:val="mp-button[data-v-fef67c30]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18"/>
      <w:szCs w:val="18"/>
    </w:rPr>
  </w:style>
  <w:style w:type="paragraph" w:customStyle="1" w:styleId="mp-uploaddata-v-fef67c304">
    <w:name w:val="mp-upload[data-v-fef67c30]4"/>
    <w:basedOn w:val="a"/>
    <w:rsid w:val="003D1B36"/>
    <w:pPr>
      <w:widowControl/>
      <w:spacing w:before="100" w:beforeAutospacing="1" w:after="240"/>
      <w:jc w:val="left"/>
    </w:pPr>
    <w:rPr>
      <w:rFonts w:ascii="宋体" w:eastAsia="宋体" w:hAnsi="宋体" w:cs="宋体"/>
      <w:color w:val="2F92FF"/>
      <w:kern w:val="0"/>
      <w:sz w:val="18"/>
      <w:szCs w:val="18"/>
    </w:rPr>
  </w:style>
  <w:style w:type="paragraph" w:customStyle="1" w:styleId="mp-button--textdata-v-fef67c302">
    <w:name w:val="mp-button--text[data-v-fef67c30]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72D34"/>
      <w:kern w:val="0"/>
      <w:sz w:val="24"/>
      <w:szCs w:val="24"/>
    </w:rPr>
  </w:style>
  <w:style w:type="paragraph" w:customStyle="1" w:styleId="icondata-v-fef67c302">
    <w:name w:val="icon[data-v-fef67c30]2"/>
    <w:basedOn w:val="a"/>
    <w:rsid w:val="003D1B36"/>
    <w:pPr>
      <w:widowControl/>
      <w:spacing w:after="100" w:afterAutospacing="1"/>
      <w:ind w:right="60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9">
    <w:name w:val="content9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footer6">
    <w:name w:val="mp-dialog__footer6"/>
    <w:basedOn w:val="a"/>
    <w:rsid w:val="003D1B36"/>
    <w:pPr>
      <w:widowControl/>
      <w:pBdr>
        <w:top w:val="single" w:sz="6" w:space="8" w:color="D4DADF"/>
      </w:pBdr>
      <w:spacing w:before="100" w:beforeAutospacing="1" w:after="100" w:afterAutospacing="1"/>
      <w:jc w:val="righ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10">
    <w:name w:val="mp-input10"/>
    <w:basedOn w:val="a"/>
    <w:rsid w:val="003D1B36"/>
    <w:pPr>
      <w:widowControl/>
      <w:spacing w:before="100" w:beforeAutospacing="1" w:after="36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youku-container2">
    <w:name w:val="youku-container2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ogo2">
    <w:name w:val="logo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ainer7">
    <w:name w:val="container7"/>
    <w:basedOn w:val="a"/>
    <w:rsid w:val="003D1B36"/>
    <w:pPr>
      <w:widowControl/>
      <w:shd w:val="clear" w:color="auto" w:fill="FFFFFF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ontent10">
    <w:name w:val="content10"/>
    <w:basedOn w:val="a"/>
    <w:rsid w:val="003D1B36"/>
    <w:pPr>
      <w:widowControl/>
      <w:pBdr>
        <w:top w:val="single" w:sz="6" w:space="0" w:color="D3DCE4"/>
        <w:left w:val="single" w:sz="6" w:space="0" w:color="D3DCE4"/>
        <w:bottom w:val="single" w:sz="6" w:space="0" w:color="D3DCE4"/>
        <w:right w:val="single" w:sz="6" w:space="0" w:color="D3DCE4"/>
      </w:pBd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frame2">
    <w:name w:val="iframe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ower2">
    <w:name w:val="power2"/>
    <w:basedOn w:val="a"/>
    <w:rsid w:val="003D1B36"/>
    <w:pPr>
      <w:widowControl/>
      <w:shd w:val="clear" w:color="auto" w:fill="FFFFFF"/>
      <w:spacing w:before="100" w:beforeAutospacing="1" w:after="100" w:afterAutospacing="1"/>
      <w:ind w:right="-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oid2">
    <w:name w:val="void2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5">
    <w:name w:val="mp-dialog__header5"/>
    <w:basedOn w:val="a"/>
    <w:rsid w:val="003D1B36"/>
    <w:pPr>
      <w:widowControl/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headerbtn2">
    <w:name w:val="mp-dialog__headerbtn2"/>
    <w:basedOn w:val="a"/>
    <w:rsid w:val="003D1B36"/>
    <w:pPr>
      <w:widowControl/>
      <w:spacing w:before="100" w:beforeAutospacing="1" w:after="100" w:afterAutospacing="1" w:line="825" w:lineRule="atLeast"/>
      <w:ind w:right="-60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con6">
    <w:name w:val="mp-icon6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FFFFF"/>
      <w:kern w:val="0"/>
      <w:sz w:val="24"/>
      <w:szCs w:val="24"/>
    </w:rPr>
  </w:style>
  <w:style w:type="paragraph" w:customStyle="1" w:styleId="mp-dialogheader6">
    <w:name w:val="mp-dialog__header6"/>
    <w:basedOn w:val="a"/>
    <w:rsid w:val="003D1B36"/>
    <w:pPr>
      <w:widowControl/>
      <w:pBdr>
        <w:bottom w:val="single" w:sz="6" w:space="0" w:color="D4DADF"/>
      </w:pBdr>
      <w:spacing w:before="100" w:beforeAutospacing="1" w:after="100" w:afterAutospacing="1" w:line="825" w:lineRule="atLeast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dialogbody10">
    <w:name w:val="mp-dialog__body10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text21">
    <w:name w:val="text21"/>
    <w:basedOn w:val="a"/>
    <w:rsid w:val="003D1B36"/>
    <w:pPr>
      <w:widowControl/>
      <w:spacing w:before="100" w:beforeAutospacing="1" w:after="360" w:line="360" w:lineRule="atLeast"/>
      <w:jc w:val="left"/>
    </w:pPr>
    <w:rPr>
      <w:rFonts w:ascii="宋体" w:eastAsia="宋体" w:hAnsi="宋体" w:cs="宋体"/>
      <w:color w:val="9DAAB6"/>
      <w:kern w:val="0"/>
      <w:szCs w:val="21"/>
    </w:rPr>
  </w:style>
  <w:style w:type="paragraph" w:customStyle="1" w:styleId="mp-input11">
    <w:name w:val="mp-input1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inputinner30">
    <w:name w:val="mp-input__inner30"/>
    <w:basedOn w:val="a"/>
    <w:rsid w:val="003D1B36"/>
    <w:pPr>
      <w:widowControl/>
      <w:pBdr>
        <w:bottom w:val="single" w:sz="6" w:space="0" w:color="D4DADF"/>
      </w:pBdr>
      <w:shd w:val="clear" w:color="auto" w:fill="FFFFFF"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mp-button25">
    <w:name w:val="mp-button25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verification-code-input2">
    <w:name w:val="verification-code-inpu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w-1004">
    <w:name w:val="w-100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b-12">
    <w:name w:val="mb-12"/>
    <w:basedOn w:val="a"/>
    <w:rsid w:val="003D1B36"/>
    <w:pPr>
      <w:widowControl/>
      <w:spacing w:before="100" w:beforeAutospacing="1" w:after="15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ure-btn2">
    <w:name w:val="sure-btn2"/>
    <w:basedOn w:val="a"/>
    <w:rsid w:val="003D1B36"/>
    <w:pPr>
      <w:widowControl/>
      <w:spacing w:before="300" w:after="60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12">
    <w:name w:val="mp-input12"/>
    <w:basedOn w:val="a"/>
    <w:rsid w:val="003D1B36"/>
    <w:pPr>
      <w:widowControl/>
      <w:spacing w:before="100" w:beforeAutospacing="1" w:after="100" w:afterAutospacing="1"/>
      <w:ind w:right="150"/>
      <w:jc w:val="left"/>
    </w:pPr>
    <w:rPr>
      <w:rFonts w:ascii="宋体" w:eastAsia="宋体" w:hAnsi="宋体" w:cs="宋体"/>
      <w:kern w:val="0"/>
      <w:szCs w:val="21"/>
    </w:rPr>
  </w:style>
  <w:style w:type="paragraph" w:customStyle="1" w:styleId="mp-button26">
    <w:name w:val="mp-button26"/>
    <w:basedOn w:val="a"/>
    <w:rsid w:val="003D1B36"/>
    <w:pPr>
      <w:widowControl/>
      <w:pBdr>
        <w:top w:val="single" w:sz="6" w:space="6" w:color="D4DADF"/>
        <w:left w:val="single" w:sz="6" w:space="6" w:color="D4DADF"/>
        <w:bottom w:val="single" w:sz="6" w:space="6" w:color="D4DADF"/>
        <w:right w:val="single" w:sz="6" w:space="6" w:color="D4DADF"/>
      </w:pBdr>
      <w:shd w:val="clear" w:color="auto" w:fill="FFFFFF"/>
      <w:jc w:val="center"/>
    </w:pPr>
    <w:rPr>
      <w:rFonts w:ascii="宋体" w:eastAsia="宋体" w:hAnsi="宋体" w:cs="宋体"/>
      <w:color w:val="3B454E"/>
      <w:kern w:val="0"/>
      <w:szCs w:val="21"/>
    </w:rPr>
  </w:style>
  <w:style w:type="paragraph" w:customStyle="1" w:styleId="mp-inputinner31">
    <w:name w:val="mp-input__inner31"/>
    <w:basedOn w:val="a"/>
    <w:rsid w:val="003D1B36"/>
    <w:pPr>
      <w:widowControl/>
      <w:pBdr>
        <w:bottom w:val="single" w:sz="6" w:space="0" w:color="D4DADF"/>
      </w:pBdr>
      <w:shd w:val="clear" w:color="auto" w:fill="FFFFFF"/>
      <w:spacing w:before="100" w:beforeAutospacing="1" w:after="100" w:afterAutospacing="1" w:line="660" w:lineRule="atLeast"/>
      <w:jc w:val="left"/>
    </w:pPr>
    <w:rPr>
      <w:rFonts w:ascii="宋体" w:eastAsia="宋体" w:hAnsi="宋体" w:cs="宋体"/>
      <w:color w:val="3B454E"/>
      <w:kern w:val="0"/>
      <w:sz w:val="24"/>
      <w:szCs w:val="24"/>
    </w:rPr>
  </w:style>
  <w:style w:type="paragraph" w:customStyle="1" w:styleId="left4">
    <w:name w:val="left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iconfenyexiaojiantou7">
    <w:name w:val="iconfenyexiaojiantou7"/>
    <w:basedOn w:val="a"/>
    <w:rsid w:val="003D1B36"/>
    <w:pPr>
      <w:widowControl/>
      <w:spacing w:before="100" w:beforeAutospacing="1" w:after="100" w:afterAutospacing="1"/>
      <w:ind w:right="1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rror-msg2">
    <w:name w:val="error-msg2"/>
    <w:basedOn w:val="a"/>
    <w:rsid w:val="003D1B36"/>
    <w:pPr>
      <w:widowControl/>
      <w:shd w:val="clear" w:color="auto" w:fill="FDEEED"/>
      <w:spacing w:before="100" w:beforeAutospacing="1" w:after="100" w:afterAutospacing="1" w:line="720" w:lineRule="atLeast"/>
      <w:jc w:val="center"/>
    </w:pPr>
    <w:rPr>
      <w:rFonts w:ascii="宋体" w:eastAsia="宋体" w:hAnsi="宋体" w:cs="宋体"/>
      <w:color w:val="EF544D"/>
      <w:kern w:val="0"/>
      <w:sz w:val="24"/>
      <w:szCs w:val="24"/>
    </w:rPr>
  </w:style>
  <w:style w:type="paragraph" w:customStyle="1" w:styleId="container8">
    <w:name w:val="container8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center2">
    <w:name w:val="vf-center2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left2">
    <w:name w:val="vf-left2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f-right2">
    <w:name w:val="vf-right2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cps-editor-param-list2">
    <w:name w:val="cps-editor-param-list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ditor-title2">
    <w:name w:val="editor-title2"/>
    <w:basedOn w:val="a"/>
    <w:rsid w:val="003D1B36"/>
    <w:pPr>
      <w:widowControl/>
      <w:pBdr>
        <w:bottom w:val="single" w:sz="6" w:space="6" w:color="E8EAED"/>
      </w:pBdr>
      <w:spacing w:before="840" w:after="100" w:afterAutospacing="1"/>
      <w:ind w:left="9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p-inputinner32">
    <w:name w:val="mp-input__inner32"/>
    <w:basedOn w:val="a"/>
    <w:rsid w:val="003D1B36"/>
    <w:pPr>
      <w:widowControl/>
      <w:shd w:val="clear" w:color="auto" w:fill="FFFFFF"/>
      <w:spacing w:before="100" w:beforeAutospacing="1" w:after="100" w:afterAutospacing="1" w:line="480" w:lineRule="atLeast"/>
      <w:jc w:val="left"/>
    </w:pPr>
    <w:rPr>
      <w:rFonts w:ascii="宋体" w:eastAsia="宋体" w:hAnsi="宋体" w:cs="宋体"/>
      <w:b/>
      <w:bCs/>
      <w:color w:val="272D34"/>
      <w:kern w:val="0"/>
      <w:sz w:val="30"/>
      <w:szCs w:val="30"/>
    </w:rPr>
  </w:style>
  <w:style w:type="paragraph" w:customStyle="1" w:styleId="w-e-text-container2">
    <w:name w:val="w-e-text-container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block3">
    <w:name w:val="param-block3"/>
    <w:basedOn w:val="a"/>
    <w:rsid w:val="003D1B36"/>
    <w:pPr>
      <w:widowControl/>
      <w:spacing w:before="100" w:beforeAutospacing="1" w:after="6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skeleton2">
    <w:name w:val="param-skeleton2"/>
    <w:basedOn w:val="a"/>
    <w:rsid w:val="003D1B36"/>
    <w:pPr>
      <w:widowControl/>
      <w:spacing w:before="100" w:beforeAutospacing="1" w:after="6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add-button2">
    <w:name w:val="param-add-button2"/>
    <w:basedOn w:val="a"/>
    <w:rsid w:val="003D1B36"/>
    <w:pPr>
      <w:widowControl/>
      <w:spacing w:after="100" w:afterAutospacing="1"/>
      <w:ind w:left="-66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laceholder-logo2">
    <w:name w:val="placeholder-logo2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aram-block4">
    <w:name w:val="param-block4"/>
    <w:basedOn w:val="a"/>
    <w:rsid w:val="003D1B36"/>
    <w:pPr>
      <w:widowControl/>
      <w:spacing w:before="4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v-modal2">
    <w:name w:val="v-modal2"/>
    <w:basedOn w:val="a"/>
    <w:rsid w:val="003D1B36"/>
    <w:pPr>
      <w:widowControl/>
      <w:shd w:val="clear" w:color="auto" w:fill="F5F7F9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danchuangguanbi3">
    <w:name w:val="icondanchuangguanbi3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74818D"/>
      <w:kern w:val="0"/>
      <w:sz w:val="24"/>
      <w:szCs w:val="24"/>
    </w:rPr>
  </w:style>
  <w:style w:type="paragraph" w:customStyle="1" w:styleId="icondanchuangguanbi4">
    <w:name w:val="icondanchuangguanbi4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2F92FF"/>
      <w:kern w:val="0"/>
      <w:sz w:val="24"/>
      <w:szCs w:val="24"/>
    </w:rPr>
  </w:style>
  <w:style w:type="paragraph" w:customStyle="1" w:styleId="cps-feedback2">
    <w:name w:val="cps-feedback2"/>
    <w:basedOn w:val="a"/>
    <w:rsid w:val="003D1B36"/>
    <w:pPr>
      <w:widowControl/>
      <w:shd w:val="clear" w:color="auto" w:fill="FFFFFF"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iconlineservice3">
    <w:name w:val="iconlineservice3"/>
    <w:basedOn w:val="a"/>
    <w:rsid w:val="003D1B36"/>
    <w:pPr>
      <w:widowControl/>
      <w:spacing w:before="75" w:after="100" w:afterAutospacing="1"/>
      <w:jc w:val="left"/>
    </w:pPr>
    <w:rPr>
      <w:rFonts w:ascii="宋体" w:eastAsia="宋体" w:hAnsi="宋体" w:cs="宋体"/>
      <w:kern w:val="0"/>
      <w:sz w:val="27"/>
      <w:szCs w:val="27"/>
    </w:rPr>
  </w:style>
  <w:style w:type="paragraph" w:customStyle="1" w:styleId="text22">
    <w:name w:val="text22"/>
    <w:basedOn w:val="a"/>
    <w:rsid w:val="003D1B36"/>
    <w:pPr>
      <w:widowControl/>
      <w:spacing w:before="60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iconlineservice4">
    <w:name w:val="iconlineservice4"/>
    <w:basedOn w:val="a"/>
    <w:rsid w:val="003D1B36"/>
    <w:pPr>
      <w:widowControl/>
      <w:spacing w:before="75" w:after="100" w:afterAutospacing="1"/>
      <w:jc w:val="left"/>
    </w:pPr>
    <w:rPr>
      <w:rFonts w:ascii="宋体" w:eastAsia="宋体" w:hAnsi="宋体" w:cs="宋体"/>
      <w:color w:val="2F92FF"/>
      <w:kern w:val="0"/>
      <w:sz w:val="27"/>
      <w:szCs w:val="27"/>
    </w:rPr>
  </w:style>
  <w:style w:type="paragraph" w:customStyle="1" w:styleId="text23">
    <w:name w:val="text23"/>
    <w:basedOn w:val="a"/>
    <w:rsid w:val="003D1B36"/>
    <w:pPr>
      <w:widowControl/>
      <w:spacing w:before="60" w:after="100" w:afterAutospacing="1"/>
      <w:jc w:val="left"/>
    </w:pPr>
    <w:rPr>
      <w:rFonts w:ascii="宋体" w:eastAsia="宋体" w:hAnsi="宋体" w:cs="宋体"/>
      <w:color w:val="2F92FF"/>
      <w:kern w:val="0"/>
      <w:sz w:val="18"/>
      <w:szCs w:val="18"/>
    </w:rPr>
  </w:style>
  <w:style w:type="paragraph" w:customStyle="1" w:styleId="nps-msg-box1">
    <w:name w:val="nps-msg-box1"/>
    <w:basedOn w:val="a"/>
    <w:rsid w:val="003D1B36"/>
    <w:pPr>
      <w:widowControl/>
      <w:shd w:val="clear" w:color="auto" w:fill="FFFFFF"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top-bar1">
    <w:name w:val="nps-msg-top-ba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container1">
    <w:name w:val="nps-msg-container1"/>
    <w:basedOn w:val="a"/>
    <w:rsid w:val="003D1B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close1">
    <w:name w:val="nps-msg-close1"/>
    <w:basedOn w:val="a"/>
    <w:rsid w:val="003D1B36"/>
    <w:pPr>
      <w:widowControl/>
      <w:spacing w:before="100" w:beforeAutospacing="1" w:after="100" w:afterAutospacing="1"/>
      <w:ind w:right="-75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msg-footer-bar1">
    <w:name w:val="nps-msg-footer-bar1"/>
    <w:basedOn w:val="a"/>
    <w:rsid w:val="003D1B36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nps-repeat1">
    <w:name w:val="nps-repeat1"/>
    <w:basedOn w:val="a"/>
    <w:rsid w:val="003D1B36"/>
    <w:pPr>
      <w:widowControl/>
      <w:spacing w:before="300" w:after="100" w:afterAutospacing="1" w:line="360" w:lineRule="atLeast"/>
      <w:jc w:val="center"/>
    </w:pPr>
    <w:rPr>
      <w:rFonts w:ascii="宋体" w:eastAsia="宋体" w:hAnsi="宋体" w:cs="宋体"/>
      <w:color w:val="FFFFFF"/>
      <w:kern w:val="0"/>
      <w:sz w:val="18"/>
      <w:szCs w:val="18"/>
    </w:rPr>
  </w:style>
  <w:style w:type="character" w:customStyle="1" w:styleId="mp-dialogtitle2">
    <w:name w:val="mp-dialog__title2"/>
    <w:basedOn w:val="a0"/>
    <w:rsid w:val="003D1B36"/>
    <w:rPr>
      <w:color w:val="272D34"/>
      <w:sz w:val="27"/>
      <w:szCs w:val="27"/>
    </w:rPr>
  </w:style>
  <w:style w:type="paragraph" w:customStyle="1" w:styleId="z-1">
    <w:name w:val="z-窗体顶端1"/>
    <w:basedOn w:val="a"/>
    <w:next w:val="a"/>
    <w:link w:val="z-"/>
    <w:uiPriority w:val="99"/>
    <w:semiHidden/>
    <w:unhideWhenUsed/>
    <w:rsid w:val="003D1B36"/>
    <w:pPr>
      <w:widowControl/>
      <w:pBdr>
        <w:bottom w:val="single" w:sz="6" w:space="1" w:color="auto"/>
      </w:pBdr>
      <w:jc w:val="center"/>
    </w:pPr>
    <w:rPr>
      <w:rFonts w:ascii="Arial" w:eastAsia="宋体" w:hAnsi="Arial" w:cs="Arial"/>
      <w:vanish/>
      <w:kern w:val="0"/>
      <w:sz w:val="16"/>
      <w:szCs w:val="16"/>
    </w:rPr>
  </w:style>
  <w:style w:type="character" w:customStyle="1" w:styleId="z-">
    <w:name w:val="z-窗体顶端 字符"/>
    <w:basedOn w:val="a0"/>
    <w:link w:val="z-1"/>
    <w:uiPriority w:val="99"/>
    <w:semiHidden/>
    <w:rsid w:val="003D1B36"/>
    <w:rPr>
      <w:rFonts w:ascii="Arial" w:eastAsia="宋体" w:hAnsi="Arial" w:cs="Arial"/>
      <w:vanish/>
      <w:kern w:val="0"/>
      <w:sz w:val="16"/>
      <w:szCs w:val="16"/>
    </w:rPr>
  </w:style>
  <w:style w:type="paragraph" w:customStyle="1" w:styleId="z-10">
    <w:name w:val="z-窗体底端1"/>
    <w:basedOn w:val="a"/>
    <w:next w:val="a"/>
    <w:link w:val="z-0"/>
    <w:uiPriority w:val="99"/>
    <w:semiHidden/>
    <w:unhideWhenUsed/>
    <w:rsid w:val="003D1B36"/>
    <w:pPr>
      <w:widowControl/>
      <w:pBdr>
        <w:top w:val="single" w:sz="6" w:space="1" w:color="auto"/>
      </w:pBdr>
      <w:jc w:val="center"/>
    </w:pPr>
    <w:rPr>
      <w:rFonts w:ascii="Arial" w:eastAsia="宋体" w:hAnsi="Arial" w:cs="Arial"/>
      <w:vanish/>
      <w:kern w:val="0"/>
      <w:sz w:val="16"/>
      <w:szCs w:val="16"/>
    </w:rPr>
  </w:style>
  <w:style w:type="character" w:customStyle="1" w:styleId="z-0">
    <w:name w:val="z-窗体底端 字符"/>
    <w:basedOn w:val="a0"/>
    <w:link w:val="z-10"/>
    <w:uiPriority w:val="99"/>
    <w:semiHidden/>
    <w:rsid w:val="003D1B36"/>
    <w:rPr>
      <w:rFonts w:ascii="Arial" w:eastAsia="宋体" w:hAnsi="Arial" w:cs="Arial"/>
      <w:vanish/>
      <w:kern w:val="0"/>
      <w:sz w:val="16"/>
      <w:szCs w:val="16"/>
    </w:rPr>
  </w:style>
  <w:style w:type="character" w:customStyle="1" w:styleId="text24">
    <w:name w:val="text24"/>
    <w:basedOn w:val="a0"/>
    <w:rsid w:val="003D1B36"/>
  </w:style>
  <w:style w:type="character" w:customStyle="1" w:styleId="label6">
    <w:name w:val="label6"/>
    <w:basedOn w:val="a0"/>
    <w:rsid w:val="003D1B36"/>
  </w:style>
  <w:style w:type="paragraph" w:styleId="af1">
    <w:name w:val="List Paragraph"/>
    <w:basedOn w:val="a"/>
    <w:uiPriority w:val="34"/>
    <w:qFormat/>
    <w:rsid w:val="003D1B36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wxtaplink">
    <w:name w:val="wx_tap_link"/>
    <w:basedOn w:val="a0"/>
    <w:rsid w:val="003D1B36"/>
  </w:style>
  <w:style w:type="character" w:customStyle="1" w:styleId="16">
    <w:name w:val="未处理的提及1"/>
    <w:basedOn w:val="a0"/>
    <w:uiPriority w:val="99"/>
    <w:semiHidden/>
    <w:unhideWhenUsed/>
    <w:rsid w:val="003D1B36"/>
    <w:rPr>
      <w:color w:val="605E5C"/>
      <w:shd w:val="clear" w:color="auto" w:fill="E1DFDD"/>
    </w:rPr>
  </w:style>
  <w:style w:type="paragraph" w:customStyle="1" w:styleId="af2">
    <w:name w:val="默认"/>
    <w:rsid w:val="003D1B36"/>
    <w:pPr>
      <w:spacing w:before="160"/>
    </w:pPr>
    <w:rPr>
      <w:rFonts w:ascii="Arial Unicode MS" w:eastAsia="Arial Unicode MS" w:hAnsi="Arial Unicode MS" w:cs="Arial Unicode MS" w:hint="eastAsia"/>
      <w:color w:val="000000"/>
      <w:kern w:val="0"/>
      <w:sz w:val="24"/>
      <w:szCs w:val="24"/>
      <w:lang w:val="zh-TW" w:eastAsia="zh-TW"/>
    </w:rPr>
  </w:style>
  <w:style w:type="character" w:customStyle="1" w:styleId="20">
    <w:name w:val="标题 2 字符"/>
    <w:basedOn w:val="a0"/>
    <w:link w:val="2"/>
    <w:uiPriority w:val="9"/>
    <w:semiHidden/>
    <w:rsid w:val="003D1B36"/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apple-converted-space">
    <w:name w:val="apple-converted-space"/>
    <w:basedOn w:val="a0"/>
    <w:rsid w:val="003D1B36"/>
  </w:style>
  <w:style w:type="paragraph" w:customStyle="1" w:styleId="17">
    <w:name w:val="无间隔1"/>
    <w:next w:val="af3"/>
    <w:link w:val="af4"/>
    <w:uiPriority w:val="1"/>
    <w:qFormat/>
    <w:rsid w:val="003D1B36"/>
    <w:pPr>
      <w:widowControl w:val="0"/>
      <w:jc w:val="both"/>
    </w:pPr>
  </w:style>
  <w:style w:type="character" w:customStyle="1" w:styleId="af4">
    <w:name w:val="无间隔 字符"/>
    <w:basedOn w:val="a0"/>
    <w:link w:val="17"/>
    <w:uiPriority w:val="1"/>
    <w:rsid w:val="003D1B36"/>
    <w:rPr>
      <w:rFonts w:ascii="等线" w:hAnsi="等线" w:cs="Times New Roman"/>
      <w:kern w:val="2"/>
      <w:sz w:val="21"/>
      <w:szCs w:val="22"/>
    </w:rPr>
  </w:style>
  <w:style w:type="character" w:customStyle="1" w:styleId="authorsname">
    <w:name w:val="authors__name"/>
    <w:basedOn w:val="a0"/>
    <w:rsid w:val="003D1B36"/>
  </w:style>
  <w:style w:type="character" w:customStyle="1" w:styleId="sdk-install">
    <w:name w:val="sdk-install"/>
    <w:basedOn w:val="a0"/>
    <w:rsid w:val="003D1B36"/>
  </w:style>
  <w:style w:type="character" w:customStyle="1" w:styleId="token">
    <w:name w:val="token"/>
    <w:basedOn w:val="a0"/>
    <w:qFormat/>
    <w:rsid w:val="003D1B36"/>
  </w:style>
  <w:style w:type="character" w:customStyle="1" w:styleId="pl-c">
    <w:name w:val="pl-c"/>
    <w:basedOn w:val="a0"/>
    <w:rsid w:val="003D1B36"/>
  </w:style>
  <w:style w:type="character" w:customStyle="1" w:styleId="pl-c1">
    <w:name w:val="pl-c1"/>
    <w:basedOn w:val="a0"/>
    <w:rsid w:val="003D1B36"/>
  </w:style>
  <w:style w:type="character" w:customStyle="1" w:styleId="pl-k">
    <w:name w:val="pl-k"/>
    <w:basedOn w:val="a0"/>
    <w:rsid w:val="003D1B36"/>
  </w:style>
  <w:style w:type="character" w:customStyle="1" w:styleId="pl-smi">
    <w:name w:val="pl-smi"/>
    <w:basedOn w:val="a0"/>
    <w:rsid w:val="003D1B36"/>
  </w:style>
  <w:style w:type="character" w:customStyle="1" w:styleId="pl-en">
    <w:name w:val="pl-en"/>
    <w:basedOn w:val="a0"/>
    <w:rsid w:val="003D1B36"/>
  </w:style>
  <w:style w:type="character" w:customStyle="1" w:styleId="pl-s1">
    <w:name w:val="pl-s1"/>
    <w:basedOn w:val="a0"/>
    <w:rsid w:val="003D1B36"/>
  </w:style>
  <w:style w:type="character" w:customStyle="1" w:styleId="pl-s">
    <w:name w:val="pl-s"/>
    <w:basedOn w:val="a0"/>
    <w:rsid w:val="003D1B36"/>
  </w:style>
  <w:style w:type="character" w:styleId="af5">
    <w:name w:val="Unresolved Mention"/>
    <w:basedOn w:val="a0"/>
    <w:uiPriority w:val="99"/>
    <w:semiHidden/>
    <w:unhideWhenUsed/>
    <w:rsid w:val="003D1B36"/>
    <w:rPr>
      <w:color w:val="605E5C"/>
      <w:shd w:val="clear" w:color="auto" w:fill="E1DFDD"/>
    </w:rPr>
  </w:style>
  <w:style w:type="paragraph" w:customStyle="1" w:styleId="af6">
    <w:name w:val="程序代码"/>
    <w:basedOn w:val="a"/>
    <w:link w:val="af7"/>
    <w:qFormat/>
    <w:rsid w:val="003D1B36"/>
    <w:pPr>
      <w:shd w:val="clear" w:color="auto" w:fill="F2F2F2"/>
      <w:ind w:firstLine="420"/>
    </w:pPr>
    <w:rPr>
      <w:rFonts w:ascii="Consolas" w:eastAsia="楷体" w:hAnsi="Consolas"/>
      <w:sz w:val="22"/>
    </w:rPr>
  </w:style>
  <w:style w:type="character" w:customStyle="1" w:styleId="af7">
    <w:name w:val="程序代码 字符"/>
    <w:basedOn w:val="a0"/>
    <w:link w:val="af6"/>
    <w:rsid w:val="003D1B36"/>
    <w:rPr>
      <w:rFonts w:ascii="Consolas" w:eastAsia="楷体" w:hAnsi="Consolas"/>
      <w:sz w:val="22"/>
      <w:shd w:val="clear" w:color="auto" w:fill="F2F2F2"/>
    </w:rPr>
  </w:style>
  <w:style w:type="paragraph" w:customStyle="1" w:styleId="110">
    <w:name w:val="程序11"/>
    <w:basedOn w:val="af6"/>
    <w:link w:val="111"/>
    <w:qFormat/>
    <w:rsid w:val="003D1B36"/>
    <w:pPr>
      <w:ind w:firstLine="0"/>
    </w:pPr>
  </w:style>
  <w:style w:type="paragraph" w:customStyle="1" w:styleId="af8">
    <w:name w:val="程序小五"/>
    <w:basedOn w:val="110"/>
    <w:link w:val="af9"/>
    <w:qFormat/>
    <w:rsid w:val="003D1B36"/>
    <w:rPr>
      <w:sz w:val="18"/>
      <w:szCs w:val="18"/>
    </w:rPr>
  </w:style>
  <w:style w:type="character" w:customStyle="1" w:styleId="111">
    <w:name w:val="程序11 字符"/>
    <w:basedOn w:val="af7"/>
    <w:link w:val="110"/>
    <w:rsid w:val="003D1B36"/>
    <w:rPr>
      <w:rFonts w:ascii="Consolas" w:eastAsia="楷体" w:hAnsi="Consolas"/>
      <w:sz w:val="22"/>
      <w:shd w:val="clear" w:color="auto" w:fill="F2F2F2"/>
    </w:rPr>
  </w:style>
  <w:style w:type="character" w:customStyle="1" w:styleId="af9">
    <w:name w:val="程序小五 字符"/>
    <w:basedOn w:val="111"/>
    <w:link w:val="af8"/>
    <w:rsid w:val="003D1B36"/>
    <w:rPr>
      <w:rFonts w:ascii="Consolas" w:eastAsia="楷体" w:hAnsi="Consolas"/>
      <w:sz w:val="18"/>
      <w:szCs w:val="18"/>
      <w:shd w:val="clear" w:color="auto" w:fill="F2F2F2"/>
    </w:rPr>
  </w:style>
  <w:style w:type="character" w:customStyle="1" w:styleId="210">
    <w:name w:val="标题 2 字符1"/>
    <w:basedOn w:val="a0"/>
    <w:uiPriority w:val="9"/>
    <w:semiHidden/>
    <w:rsid w:val="003D1B3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3">
    <w:name w:val="No Spacing"/>
    <w:uiPriority w:val="1"/>
    <w:qFormat/>
    <w:rsid w:val="003D1B36"/>
    <w:pPr>
      <w:widowControl w:val="0"/>
      <w:jc w:val="both"/>
    </w:pPr>
  </w:style>
  <w:style w:type="paragraph" w:styleId="afa">
    <w:name w:val="Body Text"/>
    <w:basedOn w:val="a"/>
    <w:link w:val="afb"/>
    <w:qFormat/>
    <w:rsid w:val="00602CB4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fb">
    <w:name w:val="正文文本 字符"/>
    <w:basedOn w:val="a0"/>
    <w:link w:val="afa"/>
    <w:rsid w:val="00602CB4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a"/>
    <w:next w:val="afa"/>
    <w:qFormat/>
    <w:rsid w:val="00602CB4"/>
  </w:style>
  <w:style w:type="character" w:customStyle="1" w:styleId="VerbatimChar">
    <w:name w:val="Verbatim Char"/>
    <w:basedOn w:val="a0"/>
    <w:link w:val="SourceCode"/>
    <w:rsid w:val="00602CB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602CB4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rstudio/shinytest2" TargetMode="External"/><Relationship Id="rId21" Type="http://schemas.openxmlformats.org/officeDocument/2006/relationships/image" Target="media/image10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63" Type="http://schemas.openxmlformats.org/officeDocument/2006/relationships/image" Target="media/image46.png"/><Relationship Id="rId68" Type="http://schemas.openxmlformats.org/officeDocument/2006/relationships/hyperlink" Target="https://bookdown.org/yihui/rmarkdown/dashboards.html" TargetMode="External"/><Relationship Id="rId16" Type="http://schemas.openxmlformats.org/officeDocument/2006/relationships/image" Target="media/image7.png"/><Relationship Id="rId11" Type="http://schemas.openxmlformats.org/officeDocument/2006/relationships/hyperlink" Target="https://github.com/yihui/tinytex-releases/releases" TargetMode="External"/><Relationship Id="rId32" Type="http://schemas.openxmlformats.org/officeDocument/2006/relationships/image" Target="media/image20.PNG"/><Relationship Id="rId37" Type="http://schemas.openxmlformats.org/officeDocument/2006/relationships/hyperlink" Target="https://baike.baidu.com/item/Scala/2462287?fr=aladdin" TargetMode="External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74" Type="http://schemas.openxmlformats.org/officeDocument/2006/relationships/image" Target="media/image50.png"/><Relationship Id="rId79" Type="http://schemas.openxmlformats.org/officeDocument/2006/relationships/hyperlink" Target="https://bootswatch.com/" TargetMode="External"/><Relationship Id="rId5" Type="http://schemas.openxmlformats.org/officeDocument/2006/relationships/footnotes" Target="footnotes.xml"/><Relationship Id="rId61" Type="http://schemas.openxmlformats.org/officeDocument/2006/relationships/image" Target="media/image44.png"/><Relationship Id="rId82" Type="http://schemas.openxmlformats.org/officeDocument/2006/relationships/fontTable" Target="fontTable.xml"/><Relationship Id="rId19" Type="http://schemas.openxmlformats.org/officeDocument/2006/relationships/hyperlink" Target="https://github.com/rstudio/docker-r-session-complete/issues/6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0.png"/><Relationship Id="rId64" Type="http://schemas.openxmlformats.org/officeDocument/2006/relationships/image" Target="media/image47.png"/><Relationship Id="rId69" Type="http://schemas.openxmlformats.org/officeDocument/2006/relationships/hyperlink" Target="https://github.com/rstudio/flexdashboard/tree/main/examples/04_shiny-cran-downloads" TargetMode="External"/><Relationship Id="rId77" Type="http://schemas.openxmlformats.org/officeDocument/2006/relationships/hyperlink" Target="https://github.com/jcheng5/bubbles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36.png"/><Relationship Id="rId72" Type="http://schemas.openxmlformats.org/officeDocument/2006/relationships/hyperlink" Target="https://github.com/hadley" TargetMode="External"/><Relationship Id="rId80" Type="http://schemas.openxmlformats.org/officeDocument/2006/relationships/hyperlink" Target="https://github.com/rstudio/flexdashboard/tree/feature/logo-and-favicon/inst/rmarkdown/templates/flex_dashboard/resources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miktex.org/howto/install-miktex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hyperlink" Target="https://cran.r-project.org/web/packages/knitr/index.html" TargetMode="External"/><Relationship Id="rId46" Type="http://schemas.openxmlformats.org/officeDocument/2006/relationships/image" Target="media/image31.PNG"/><Relationship Id="rId59" Type="http://schemas.openxmlformats.org/officeDocument/2006/relationships/hyperlink" Target="https://bookdown.org/yihui/rmarkdown/xaringan.html" TargetMode="External"/><Relationship Id="rId67" Type="http://schemas.openxmlformats.org/officeDocument/2006/relationships/hyperlink" Target="https://rstudio.github.io/shinydashboard/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26.PNG"/><Relationship Id="rId54" Type="http://schemas.openxmlformats.org/officeDocument/2006/relationships/hyperlink" Target="https://github.com/yihui/knitr-examples" TargetMode="External"/><Relationship Id="rId62" Type="http://schemas.openxmlformats.org/officeDocument/2006/relationships/image" Target="media/image45.png"/><Relationship Id="rId70" Type="http://schemas.openxmlformats.org/officeDocument/2006/relationships/hyperlink" Target="https://github.com/jjallaire" TargetMode="External"/><Relationship Id="rId75" Type="http://schemas.openxmlformats.org/officeDocument/2006/relationships/image" Target="media/image51.png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4.PNG"/><Relationship Id="rId57" Type="http://schemas.openxmlformats.org/officeDocument/2006/relationships/image" Target="media/image41.png"/><Relationship Id="rId10" Type="http://schemas.openxmlformats.org/officeDocument/2006/relationships/hyperlink" Target="https://www.latex-project.org/get/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73" Type="http://schemas.openxmlformats.org/officeDocument/2006/relationships/image" Target="media/image49.png"/><Relationship Id="rId78" Type="http://schemas.openxmlformats.org/officeDocument/2006/relationships/hyperlink" Target="https://gallery.htmlwidgets.org/" TargetMode="External"/><Relationship Id="rId81" Type="http://schemas.openxmlformats.org/officeDocument/2006/relationships/hyperlink" Target="https://rstudio.github.io/shinydashboard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hyperlink" Target="https://mirrors.tuna.tsinghua.edu.cn/CTAN/systems/texlive/Images/" TargetMode="External"/><Relationship Id="rId39" Type="http://schemas.openxmlformats.org/officeDocument/2006/relationships/hyperlink" Target="https://rstudio.github.io/reticulate/" TargetMode="External"/><Relationship Id="rId34" Type="http://schemas.openxmlformats.org/officeDocument/2006/relationships/image" Target="media/image22.png"/><Relationship Id="rId50" Type="http://schemas.openxmlformats.org/officeDocument/2006/relationships/image" Target="media/image35.PNG"/><Relationship Id="rId55" Type="http://schemas.openxmlformats.org/officeDocument/2006/relationships/image" Target="media/image39.png"/><Relationship Id="rId76" Type="http://schemas.openxmlformats.org/officeDocument/2006/relationships/image" Target="media/image52.png"/><Relationship Id="rId7" Type="http://schemas.openxmlformats.org/officeDocument/2006/relationships/image" Target="media/image1.PNG"/><Relationship Id="rId71" Type="http://schemas.openxmlformats.org/officeDocument/2006/relationships/hyperlink" Target="https://github.com/jcheng5" TargetMode="External"/><Relationship Id="rId2" Type="http://schemas.openxmlformats.org/officeDocument/2006/relationships/styles" Target="styles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66" Type="http://schemas.openxmlformats.org/officeDocument/2006/relationships/hyperlink" Target="https://cran.r-project.org/web/packages/flexdashboard/index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8</Pages>
  <Words>8190</Words>
  <Characters>46687</Characters>
  <Application>Microsoft Office Word</Application>
  <DocSecurity>0</DocSecurity>
  <Lines>389</Lines>
  <Paragraphs>109</Paragraphs>
  <ScaleCrop>false</ScaleCrop>
  <Company/>
  <LinksUpToDate>false</LinksUpToDate>
  <CharactersWithSpaces>5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Ye</dc:creator>
  <cp:keywords/>
  <dc:description/>
  <cp:lastModifiedBy>Jean Ye</cp:lastModifiedBy>
  <cp:revision>2</cp:revision>
  <dcterms:created xsi:type="dcterms:W3CDTF">2022-10-10T09:36:00Z</dcterms:created>
  <dcterms:modified xsi:type="dcterms:W3CDTF">2022-10-18T09:49:00Z</dcterms:modified>
</cp:coreProperties>
</file>